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C1C23" w:rsidRPr="004A71BE" w:rsidP="00DE2816" w14:paraId="005D5977" w14:textId="77777777">
      <w:pPr>
        <w:widowControl w:val="0"/>
        <w:numPr>
          <w:ilvl w:val="0"/>
          <w:numId w:val="1"/>
        </w:numPr>
        <w:autoSpaceDE w:val="0"/>
        <w:autoSpaceDN w:val="0"/>
        <w:adjustRightInd w:val="0"/>
        <w:ind w:hanging="1080"/>
        <w:rPr>
          <w:b/>
        </w:rPr>
      </w:pPr>
      <w:r w:rsidRPr="004A71BE">
        <w:rPr>
          <w:b/>
        </w:rPr>
        <w:t>Collection of Information Employing Statistical Methods</w:t>
      </w:r>
    </w:p>
    <w:p w:rsidR="004C1C23" w:rsidRPr="004A71BE" w14:paraId="183DDB89" w14:textId="77777777">
      <w:pPr>
        <w:widowControl w:val="0"/>
        <w:autoSpaceDE w:val="0"/>
        <w:autoSpaceDN w:val="0"/>
        <w:adjustRightInd w:val="0"/>
      </w:pPr>
    </w:p>
    <w:p w:rsidR="004C1C23" w:rsidRPr="004A71BE" w:rsidP="00B762F1" w14:paraId="181BDE2E" w14:textId="77777777">
      <w:pPr>
        <w:widowControl w:val="0"/>
        <w:tabs>
          <w:tab w:val="left" w:pos="360"/>
        </w:tabs>
        <w:autoSpaceDE w:val="0"/>
        <w:autoSpaceDN w:val="0"/>
        <w:adjustRightInd w:val="0"/>
      </w:pPr>
      <w:r w:rsidRPr="004A71BE">
        <w:t xml:space="preserve">1. </w:t>
      </w:r>
      <w:r w:rsidRPr="004A71BE">
        <w:tab/>
      </w:r>
      <w:r w:rsidRPr="004A71BE">
        <w:rPr>
          <w:u w:val="single"/>
        </w:rPr>
        <w:t>Universe and Respondent Selection</w:t>
      </w:r>
    </w:p>
    <w:p w:rsidR="004C1C23" w:rsidRPr="004A71BE" w14:paraId="00275088" w14:textId="77777777">
      <w:pPr>
        <w:widowControl w:val="0"/>
        <w:autoSpaceDE w:val="0"/>
        <w:autoSpaceDN w:val="0"/>
        <w:adjustRightInd w:val="0"/>
      </w:pPr>
    </w:p>
    <w:p w:rsidR="00032E41" w14:paraId="6C1B2782" w14:textId="6B86F025">
      <w:pPr>
        <w:widowControl w:val="0"/>
        <w:autoSpaceDE w:val="0"/>
        <w:autoSpaceDN w:val="0"/>
        <w:adjustRightInd w:val="0"/>
      </w:pPr>
      <w:r w:rsidRPr="004A71BE">
        <w:rPr>
          <w:b/>
          <w:bCs/>
        </w:rPr>
        <w:t>Universe</w:t>
      </w:r>
      <w:r w:rsidRPr="004A71BE">
        <w:t xml:space="preserve">. </w:t>
      </w:r>
      <w:r w:rsidRPr="00135942" w:rsidR="00135942">
        <w:t xml:space="preserve">There are two target populations of interest for the </w:t>
      </w:r>
      <w:r w:rsidR="00135942">
        <w:t>National Inmate Survey 4 – Prisons (</w:t>
      </w:r>
      <w:r w:rsidR="0083064F">
        <w:t>NIS-4P</w:t>
      </w:r>
      <w:r w:rsidR="00135942">
        <w:t>)</w:t>
      </w:r>
      <w:r w:rsidRPr="00135942" w:rsidR="00135942">
        <w:t>: (1) all adult prison inmates held in confinement facilities, and (2) all prison</w:t>
      </w:r>
      <w:r w:rsidR="00135942">
        <w:t xml:space="preserve"> inmates 16 years old or older</w:t>
      </w:r>
      <w:r>
        <w:rPr>
          <w:rStyle w:val="FootnoteReference"/>
        </w:rPr>
        <w:footnoteReference w:id="2"/>
      </w:r>
      <w:r w:rsidR="00135942">
        <w:t xml:space="preserve"> </w:t>
      </w:r>
      <w:r w:rsidRPr="00135942" w:rsidR="00135942">
        <w:t>held in adult confinement facilities</w:t>
      </w:r>
      <w:r>
        <w:rPr>
          <w:rStyle w:val="FootnoteReference"/>
        </w:rPr>
        <w:footnoteReference w:id="3"/>
      </w:r>
      <w:r w:rsidRPr="00135942" w:rsidR="00135942">
        <w:t>. The first target population will be used for the facility-level estimates and the national estimates when comparing to prior NIS studies</w:t>
      </w:r>
      <w:r w:rsidR="00792BCD">
        <w:t xml:space="preserve">, </w:t>
      </w:r>
      <w:r w:rsidRPr="00135942" w:rsidR="00135942">
        <w:t>which did not include prisoners under 18 in their estimates. The second target population will be used for an alternative national estimate which will include all inmates 16 years of age or older. Inmates held in community-based facilities</w:t>
      </w:r>
      <w:r>
        <w:rPr>
          <w:rStyle w:val="FootnoteReference"/>
        </w:rPr>
        <w:footnoteReference w:id="4"/>
      </w:r>
      <w:r w:rsidRPr="00135942" w:rsidR="00135942">
        <w:t xml:space="preserve"> are not eligible for the </w:t>
      </w:r>
      <w:r w:rsidR="0083064F">
        <w:t>NIS-4P</w:t>
      </w:r>
      <w:r w:rsidRPr="00135942" w:rsidR="00135942">
        <w:t xml:space="preserve"> because of the amount of time they spend unsupervised. The</w:t>
      </w:r>
      <w:r w:rsidR="00832024">
        <w:t xml:space="preserve"> target population for the </w:t>
      </w:r>
      <w:r w:rsidR="0083064F">
        <w:t>NIS-4P</w:t>
      </w:r>
      <w:r w:rsidRPr="00135942" w:rsidR="00135942">
        <w:t xml:space="preserve"> will remain unchanged</w:t>
      </w:r>
      <w:r>
        <w:t xml:space="preserve"> relative to prior NIS studies.</w:t>
      </w:r>
    </w:p>
    <w:p w:rsidR="00032E41" w14:paraId="5275ECB7" w14:textId="77777777">
      <w:pPr>
        <w:widowControl w:val="0"/>
        <w:autoSpaceDE w:val="0"/>
        <w:autoSpaceDN w:val="0"/>
        <w:adjustRightInd w:val="0"/>
      </w:pPr>
    </w:p>
    <w:p w:rsidR="00032E41" w14:paraId="2D7955C5" w14:textId="70A44D12">
      <w:pPr>
        <w:widowControl w:val="0"/>
        <w:autoSpaceDE w:val="0"/>
        <w:autoSpaceDN w:val="0"/>
        <w:adjustRightInd w:val="0"/>
      </w:pPr>
      <w:r w:rsidRPr="00032E41">
        <w:t xml:space="preserve">The sampling </w:t>
      </w:r>
      <w:r w:rsidR="00383701">
        <w:t>frame</w:t>
      </w:r>
      <w:r w:rsidRPr="00032E41" w:rsidR="00383701">
        <w:t xml:space="preserve"> </w:t>
      </w:r>
      <w:r w:rsidRPr="00032E41">
        <w:t xml:space="preserve">for the first three iterations of the NIS used the 2005 Census of State and Federal Adult Correctional Facilities as the basis for defining the prison </w:t>
      </w:r>
      <w:r w:rsidR="00383701">
        <w:t>frame</w:t>
      </w:r>
      <w:r w:rsidRPr="00032E41">
        <w:t xml:space="preserve">. The 2005 Census was the most recent Census conducted at the time of each prior NIS iteration. Because of the amount of time between the Census and the start of NIS-2 and NIS-3, prior to the sample selection for the NIS-2 and NIS-3, the Census frame was supplemented with updated information from websites maintained by each state’s department of corrections (DOC) and the Federal Bureau of Prisons (BOP). The supplemental updates focused on identifying </w:t>
      </w:r>
      <w:r w:rsidR="00C15F8F">
        <w:t xml:space="preserve">new facilities </w:t>
      </w:r>
      <w:r w:rsidRPr="00032E41">
        <w:t>and removing closed facilities. Population counts were not updated because they could not be updated for all facilities.</w:t>
      </w:r>
    </w:p>
    <w:p w:rsidR="00032E41" w14:paraId="1B27A973" w14:textId="782B0B5A">
      <w:pPr>
        <w:widowControl w:val="0"/>
        <w:autoSpaceDE w:val="0"/>
        <w:autoSpaceDN w:val="0"/>
        <w:adjustRightInd w:val="0"/>
      </w:pPr>
    </w:p>
    <w:p w:rsidR="00B4150E" w:rsidRPr="00B4150E" w:rsidP="00B4150E" w14:paraId="3FA349F9" w14:textId="1B27D37C">
      <w:pPr>
        <w:widowControl w:val="0"/>
        <w:autoSpaceDE w:val="0"/>
        <w:autoSpaceDN w:val="0"/>
        <w:adjustRightInd w:val="0"/>
      </w:pPr>
      <w:r w:rsidRPr="00032E41">
        <w:t xml:space="preserve">The sampling </w:t>
      </w:r>
      <w:r w:rsidR="00383701">
        <w:t>frame</w:t>
      </w:r>
      <w:r w:rsidRPr="00032E41" w:rsidR="00383701">
        <w:t xml:space="preserve"> </w:t>
      </w:r>
      <w:r w:rsidRPr="00032E41">
        <w:t xml:space="preserve">for both target populations in </w:t>
      </w:r>
      <w:r w:rsidR="0083064F">
        <w:t>NIS-4P</w:t>
      </w:r>
      <w:r w:rsidRPr="00032E41">
        <w:t xml:space="preserve"> </w:t>
      </w:r>
      <w:r w:rsidR="006A651A">
        <w:t>began with</w:t>
      </w:r>
      <w:r w:rsidRPr="00032E41">
        <w:t xml:space="preserve"> the</w:t>
      </w:r>
      <w:r>
        <w:t xml:space="preserve"> 2016 Survey of Prison Inmates (SPI)</w:t>
      </w:r>
      <w:r w:rsidR="00431CB2">
        <w:t xml:space="preserve"> frame</w:t>
      </w:r>
      <w:r>
        <w:t xml:space="preserve">. </w:t>
      </w:r>
      <w:r w:rsidR="006A651A">
        <w:t xml:space="preserve">RTI constructed the roster of facilities using the </w:t>
      </w:r>
      <w:r w:rsidR="00383701">
        <w:t xml:space="preserve">frame </w:t>
      </w:r>
      <w:r w:rsidR="006A651A">
        <w:t xml:space="preserve">from the 2016 SPI and </w:t>
      </w:r>
      <w:r w:rsidRPr="00B4150E" w:rsidR="006A651A">
        <w:t>looking at websites from departments of corrections (DOCs). Then RTI asked each state</w:t>
      </w:r>
      <w:r w:rsidRPr="00B4150E" w:rsidR="00897C12">
        <w:t>’s DOC and the Bureau of Prisons (BOP)</w:t>
      </w:r>
      <w:r w:rsidRPr="00B4150E" w:rsidR="006A651A">
        <w:t xml:space="preserve"> to confirm/update the list of facilities as confinement facilities and provide inmate counts by gender for each facility</w:t>
      </w:r>
      <w:r w:rsidRPr="00B4150E" w:rsidR="00897C12">
        <w:t xml:space="preserve"> in September and October 2018</w:t>
      </w:r>
      <w:r w:rsidRPr="00B4150E" w:rsidR="006A651A">
        <w:t xml:space="preserve">. </w:t>
      </w:r>
      <w:r w:rsidRPr="00B4150E">
        <w:t>The types of ch</w:t>
      </w:r>
      <w:r w:rsidR="00975A60">
        <w:t>anges made to the frame include</w:t>
      </w:r>
    </w:p>
    <w:p w:rsidR="00B4150E" w:rsidRPr="00B4150E" w:rsidP="00B4150E" w14:paraId="7659A002" w14:textId="77777777">
      <w:pPr>
        <w:widowControl w:val="0"/>
        <w:autoSpaceDE w:val="0"/>
        <w:autoSpaceDN w:val="0"/>
        <w:adjustRightInd w:val="0"/>
      </w:pPr>
    </w:p>
    <w:p w:rsidR="00B4150E" w:rsidRPr="00B4150E" w:rsidP="00B4150E" w14:paraId="675C62A9" w14:textId="77777777">
      <w:pPr>
        <w:pStyle w:val="ListParagraph"/>
        <w:widowControl w:val="0"/>
        <w:numPr>
          <w:ilvl w:val="0"/>
          <w:numId w:val="2"/>
        </w:numPr>
        <w:autoSpaceDE w:val="0"/>
        <w:autoSpaceDN w:val="0"/>
        <w:adjustRightInd w:val="0"/>
      </w:pPr>
      <w:r w:rsidRPr="00B4150E">
        <w:t>Adjusting the population size of a facility to account for a planned change in population.</w:t>
      </w:r>
    </w:p>
    <w:p w:rsidR="00B4150E" w:rsidRPr="00B4150E" w:rsidP="00B4150E" w14:paraId="5E41EA00" w14:textId="77777777">
      <w:pPr>
        <w:pStyle w:val="ListParagraph"/>
        <w:widowControl w:val="0"/>
        <w:numPr>
          <w:ilvl w:val="0"/>
          <w:numId w:val="2"/>
        </w:numPr>
        <w:autoSpaceDE w:val="0"/>
        <w:autoSpaceDN w:val="0"/>
        <w:adjustRightInd w:val="0"/>
      </w:pPr>
      <w:r w:rsidRPr="00B4150E">
        <w:t>Removing facilities that are planned to close.</w:t>
      </w:r>
    </w:p>
    <w:p w:rsidR="00B4150E" w:rsidRPr="00B4150E" w:rsidP="00B4150E" w14:paraId="21BADE77" w14:textId="77777777">
      <w:pPr>
        <w:pStyle w:val="ListParagraph"/>
        <w:numPr>
          <w:ilvl w:val="0"/>
          <w:numId w:val="2"/>
        </w:numPr>
      </w:pPr>
      <w:r w:rsidRPr="00B4150E">
        <w:t>Adding new facilities that are known to be operating prior to selecting the sample.</w:t>
      </w:r>
    </w:p>
    <w:p w:rsidR="00B4150E" w14:paraId="66B48A3C" w14:textId="77777777">
      <w:pPr>
        <w:widowControl w:val="0"/>
        <w:autoSpaceDE w:val="0"/>
        <w:autoSpaceDN w:val="0"/>
        <w:adjustRightInd w:val="0"/>
      </w:pPr>
    </w:p>
    <w:p w:rsidR="00032E41" w:rsidP="00324EC4" w14:paraId="265F7AA0" w14:textId="689590E4">
      <w:pPr>
        <w:keepNext/>
        <w:autoSpaceDE w:val="0"/>
        <w:autoSpaceDN w:val="0"/>
        <w:adjustRightInd w:val="0"/>
      </w:pPr>
      <w:r w:rsidRPr="00FB124E">
        <w:t>The final frame include</w:t>
      </w:r>
      <w:r w:rsidR="005E6AAA">
        <w:t>s</w:t>
      </w:r>
      <w:r w:rsidRPr="00FB124E">
        <w:t xml:space="preserve"> 1,34</w:t>
      </w:r>
      <w:r w:rsidR="005C1056">
        <w:t>1</w:t>
      </w:r>
      <w:r w:rsidRPr="00FB124E">
        <w:t xml:space="preserve"> facilities and 1.35 million inmates.</w:t>
      </w:r>
      <w:r w:rsidR="008412BD">
        <w:t xml:space="preserve"> Table B1 presents the facility and inmate population counts by jurisdiction and sex housed.</w:t>
      </w:r>
      <w:r>
        <w:rPr>
          <w:rStyle w:val="FootnoteReference"/>
        </w:rPr>
        <w:footnoteReference w:id="5"/>
      </w:r>
    </w:p>
    <w:p w:rsidR="00C27EF7" w:rsidP="00C27EF7" w14:paraId="7EFB4CF2" w14:textId="77777777">
      <w:pPr>
        <w:keepNext/>
        <w:widowControl w:val="0"/>
        <w:autoSpaceDE w:val="0"/>
        <w:autoSpaceDN w:val="0"/>
        <w:adjustRightInd w:val="0"/>
        <w:rPr>
          <w:b/>
        </w:rPr>
      </w:pPr>
    </w:p>
    <w:p w:rsidR="00972738" w:rsidRPr="00972738" w:rsidP="00370427" w14:paraId="5D2AC76A" w14:textId="7F9E8257">
      <w:pPr>
        <w:keepNext/>
        <w:widowControl w:val="0"/>
        <w:autoSpaceDE w:val="0"/>
        <w:autoSpaceDN w:val="0"/>
        <w:adjustRightInd w:val="0"/>
        <w:rPr>
          <w:b/>
        </w:rPr>
      </w:pPr>
      <w:r w:rsidRPr="00972738">
        <w:rPr>
          <w:b/>
        </w:rPr>
        <w:t>Table B1. Number of facilities and population counts by jurisdiction and sex housed</w:t>
      </w:r>
    </w:p>
    <w:tbl>
      <w:tblPr>
        <w:tblStyle w:val="TableGrid"/>
        <w:tblW w:w="8640" w:type="dxa"/>
        <w:tblLook w:val="04A0"/>
      </w:tblPr>
      <w:tblGrid>
        <w:gridCol w:w="1728"/>
        <w:gridCol w:w="1728"/>
        <w:gridCol w:w="1728"/>
        <w:gridCol w:w="1728"/>
        <w:gridCol w:w="1728"/>
      </w:tblGrid>
      <w:tr w14:paraId="48868C94" w14:textId="5335F2D5" w:rsidTr="005738D8">
        <w:tblPrEx>
          <w:tblW w:w="8640" w:type="dxa"/>
          <w:tblLook w:val="04A0"/>
        </w:tblPrEx>
        <w:tc>
          <w:tcPr>
            <w:tcW w:w="1728" w:type="dxa"/>
          </w:tcPr>
          <w:p w:rsidR="00972738" w:rsidRPr="00972738" w:rsidP="005738D8" w14:paraId="4D3104B9" w14:textId="6C3237E8">
            <w:pPr>
              <w:widowControl w:val="0"/>
              <w:autoSpaceDE w:val="0"/>
              <w:autoSpaceDN w:val="0"/>
              <w:adjustRightInd w:val="0"/>
            </w:pPr>
          </w:p>
        </w:tc>
        <w:tc>
          <w:tcPr>
            <w:tcW w:w="3456" w:type="dxa"/>
            <w:gridSpan w:val="2"/>
          </w:tcPr>
          <w:p w:rsidR="00972738" w:rsidRPr="00972738" w:rsidP="005738D8" w14:paraId="0178A782" w14:textId="3C809055">
            <w:pPr>
              <w:widowControl w:val="0"/>
              <w:autoSpaceDE w:val="0"/>
              <w:autoSpaceDN w:val="0"/>
              <w:adjustRightInd w:val="0"/>
              <w:jc w:val="center"/>
            </w:pPr>
            <w:r w:rsidRPr="00972738">
              <w:t>Facilities</w:t>
            </w:r>
          </w:p>
        </w:tc>
        <w:tc>
          <w:tcPr>
            <w:tcW w:w="3456" w:type="dxa"/>
            <w:gridSpan w:val="2"/>
          </w:tcPr>
          <w:p w:rsidR="00972738" w:rsidRPr="00972738" w:rsidP="00972738" w14:paraId="57B1C1A6" w14:textId="0D10A6F0">
            <w:pPr>
              <w:widowControl w:val="0"/>
              <w:autoSpaceDE w:val="0"/>
              <w:autoSpaceDN w:val="0"/>
              <w:adjustRightInd w:val="0"/>
              <w:jc w:val="center"/>
            </w:pPr>
            <w:r w:rsidRPr="00972738">
              <w:t>Population</w:t>
            </w:r>
          </w:p>
        </w:tc>
      </w:tr>
      <w:tr w14:paraId="6334CC9A" w14:textId="595EE933" w:rsidTr="00972738">
        <w:tblPrEx>
          <w:tblW w:w="8640" w:type="dxa"/>
          <w:tblLook w:val="04A0"/>
        </w:tblPrEx>
        <w:tc>
          <w:tcPr>
            <w:tcW w:w="1728" w:type="dxa"/>
          </w:tcPr>
          <w:p w:rsidR="00972738" w:rsidRPr="00972738" w:rsidP="005738D8" w14:paraId="6CCBF164" w14:textId="1FFBDC6B">
            <w:pPr>
              <w:widowControl w:val="0"/>
              <w:autoSpaceDE w:val="0"/>
              <w:autoSpaceDN w:val="0"/>
              <w:adjustRightInd w:val="0"/>
            </w:pPr>
          </w:p>
        </w:tc>
        <w:tc>
          <w:tcPr>
            <w:tcW w:w="1728" w:type="dxa"/>
          </w:tcPr>
          <w:p w:rsidR="00972738" w:rsidRPr="00972738" w:rsidP="005738D8" w14:paraId="66F86B2F" w14:textId="4EB05C62">
            <w:pPr>
              <w:widowControl w:val="0"/>
              <w:autoSpaceDE w:val="0"/>
              <w:autoSpaceDN w:val="0"/>
              <w:adjustRightInd w:val="0"/>
              <w:jc w:val="center"/>
            </w:pPr>
            <w:r w:rsidRPr="00972738">
              <w:t>Male</w:t>
            </w:r>
          </w:p>
        </w:tc>
        <w:tc>
          <w:tcPr>
            <w:tcW w:w="1728" w:type="dxa"/>
          </w:tcPr>
          <w:p w:rsidR="00972738" w:rsidRPr="00972738" w:rsidP="005738D8" w14:paraId="100EC770" w14:textId="17D450D9">
            <w:pPr>
              <w:widowControl w:val="0"/>
              <w:autoSpaceDE w:val="0"/>
              <w:autoSpaceDN w:val="0"/>
              <w:adjustRightInd w:val="0"/>
              <w:jc w:val="center"/>
            </w:pPr>
            <w:r w:rsidRPr="00972738">
              <w:t>Female</w:t>
            </w:r>
          </w:p>
        </w:tc>
        <w:tc>
          <w:tcPr>
            <w:tcW w:w="1728" w:type="dxa"/>
          </w:tcPr>
          <w:p w:rsidR="00972738" w:rsidRPr="00972738" w:rsidP="005738D8" w14:paraId="636B561B" w14:textId="07193687">
            <w:pPr>
              <w:widowControl w:val="0"/>
              <w:autoSpaceDE w:val="0"/>
              <w:autoSpaceDN w:val="0"/>
              <w:adjustRightInd w:val="0"/>
              <w:jc w:val="center"/>
            </w:pPr>
            <w:r w:rsidRPr="00972738">
              <w:t>Male</w:t>
            </w:r>
          </w:p>
        </w:tc>
        <w:tc>
          <w:tcPr>
            <w:tcW w:w="1728" w:type="dxa"/>
          </w:tcPr>
          <w:p w:rsidR="00972738" w:rsidRPr="00972738" w:rsidP="005738D8" w14:paraId="292538F3" w14:textId="7A8DE518">
            <w:pPr>
              <w:widowControl w:val="0"/>
              <w:autoSpaceDE w:val="0"/>
              <w:autoSpaceDN w:val="0"/>
              <w:adjustRightInd w:val="0"/>
              <w:jc w:val="center"/>
            </w:pPr>
            <w:r w:rsidRPr="00972738">
              <w:t>Female</w:t>
            </w:r>
          </w:p>
        </w:tc>
      </w:tr>
      <w:tr w14:paraId="6FB636C4" w14:textId="14067994" w:rsidTr="00972738">
        <w:tblPrEx>
          <w:tblW w:w="8640" w:type="dxa"/>
          <w:tblLook w:val="04A0"/>
        </w:tblPrEx>
        <w:tc>
          <w:tcPr>
            <w:tcW w:w="1728" w:type="dxa"/>
          </w:tcPr>
          <w:p w:rsidR="00972738" w:rsidRPr="00972738" w:rsidP="005738D8" w14:paraId="7B9A2AAD" w14:textId="7F5C9F1D">
            <w:pPr>
              <w:widowControl w:val="0"/>
              <w:autoSpaceDE w:val="0"/>
              <w:autoSpaceDN w:val="0"/>
              <w:adjustRightInd w:val="0"/>
            </w:pPr>
            <w:r w:rsidRPr="00972738">
              <w:t>Federal</w:t>
            </w:r>
          </w:p>
        </w:tc>
        <w:tc>
          <w:tcPr>
            <w:tcW w:w="1728" w:type="dxa"/>
          </w:tcPr>
          <w:p w:rsidR="00972738" w:rsidRPr="00972738" w:rsidP="005738D8" w14:paraId="64641CEA" w14:textId="5619FAD2">
            <w:pPr>
              <w:widowControl w:val="0"/>
              <w:autoSpaceDE w:val="0"/>
              <w:autoSpaceDN w:val="0"/>
              <w:adjustRightInd w:val="0"/>
              <w:jc w:val="center"/>
            </w:pPr>
            <w:r>
              <w:t>182</w:t>
            </w:r>
          </w:p>
        </w:tc>
        <w:tc>
          <w:tcPr>
            <w:tcW w:w="1728" w:type="dxa"/>
          </w:tcPr>
          <w:p w:rsidR="00972738" w:rsidRPr="00972738" w:rsidP="005738D8" w14:paraId="55137CB5" w14:textId="2BD08EB7">
            <w:pPr>
              <w:widowControl w:val="0"/>
              <w:autoSpaceDE w:val="0"/>
              <w:autoSpaceDN w:val="0"/>
              <w:adjustRightInd w:val="0"/>
              <w:jc w:val="center"/>
            </w:pPr>
            <w:r>
              <w:t>20</w:t>
            </w:r>
          </w:p>
        </w:tc>
        <w:tc>
          <w:tcPr>
            <w:tcW w:w="1728" w:type="dxa"/>
          </w:tcPr>
          <w:p w:rsidR="00972738" w:rsidRPr="00972738" w:rsidP="005738D8" w14:paraId="6F274E21" w14:textId="025222CC">
            <w:pPr>
              <w:widowControl w:val="0"/>
              <w:autoSpaceDE w:val="0"/>
              <w:autoSpaceDN w:val="0"/>
              <w:adjustRightInd w:val="0"/>
              <w:jc w:val="center"/>
            </w:pPr>
            <w:r>
              <w:t>158,065</w:t>
            </w:r>
          </w:p>
        </w:tc>
        <w:tc>
          <w:tcPr>
            <w:tcW w:w="1728" w:type="dxa"/>
          </w:tcPr>
          <w:p w:rsidR="00972738" w:rsidRPr="00972738" w:rsidP="005738D8" w14:paraId="5772D830" w14:textId="532E8313">
            <w:pPr>
              <w:widowControl w:val="0"/>
              <w:autoSpaceDE w:val="0"/>
              <w:autoSpaceDN w:val="0"/>
              <w:adjustRightInd w:val="0"/>
              <w:jc w:val="center"/>
            </w:pPr>
            <w:r>
              <w:t>9,951</w:t>
            </w:r>
          </w:p>
        </w:tc>
      </w:tr>
      <w:tr w14:paraId="446DAC38" w14:textId="6BDC96D5" w:rsidTr="00972738">
        <w:tblPrEx>
          <w:tblW w:w="8640" w:type="dxa"/>
          <w:tblLook w:val="04A0"/>
        </w:tblPrEx>
        <w:tc>
          <w:tcPr>
            <w:tcW w:w="1728" w:type="dxa"/>
          </w:tcPr>
          <w:p w:rsidR="00614748" w:rsidRPr="00972738" w:rsidP="00614748" w14:paraId="3C5FDD69" w14:textId="7812BEF4">
            <w:pPr>
              <w:widowControl w:val="0"/>
              <w:autoSpaceDE w:val="0"/>
              <w:autoSpaceDN w:val="0"/>
              <w:adjustRightInd w:val="0"/>
            </w:pPr>
            <w:r w:rsidRPr="00972738">
              <w:t>State</w:t>
            </w:r>
          </w:p>
        </w:tc>
        <w:tc>
          <w:tcPr>
            <w:tcW w:w="1728" w:type="dxa"/>
          </w:tcPr>
          <w:p w:rsidR="00614748" w:rsidRPr="00972738" w:rsidP="00614748" w14:paraId="44BDE7AD" w14:textId="23F7EB05">
            <w:pPr>
              <w:widowControl w:val="0"/>
              <w:autoSpaceDE w:val="0"/>
              <w:autoSpaceDN w:val="0"/>
              <w:adjustRightInd w:val="0"/>
              <w:jc w:val="center"/>
            </w:pPr>
            <w:r>
              <w:t>1,023</w:t>
            </w:r>
          </w:p>
        </w:tc>
        <w:tc>
          <w:tcPr>
            <w:tcW w:w="1728" w:type="dxa"/>
          </w:tcPr>
          <w:p w:rsidR="00614748" w:rsidRPr="00972738" w:rsidP="00614748" w14:paraId="19C0E211" w14:textId="6C456402">
            <w:pPr>
              <w:widowControl w:val="0"/>
              <w:autoSpaceDE w:val="0"/>
              <w:autoSpaceDN w:val="0"/>
              <w:adjustRightInd w:val="0"/>
              <w:jc w:val="center"/>
            </w:pPr>
            <w:r>
              <w:t>11</w:t>
            </w:r>
            <w:r w:rsidR="005C1056">
              <w:t>6</w:t>
            </w:r>
          </w:p>
        </w:tc>
        <w:tc>
          <w:tcPr>
            <w:tcW w:w="1728" w:type="dxa"/>
          </w:tcPr>
          <w:p w:rsidR="00614748" w:rsidRPr="00972738" w:rsidP="00614748" w14:paraId="179B2A1B" w14:textId="01E15EA4">
            <w:pPr>
              <w:widowControl w:val="0"/>
              <w:autoSpaceDE w:val="0"/>
              <w:autoSpaceDN w:val="0"/>
              <w:adjustRightInd w:val="0"/>
              <w:jc w:val="center"/>
            </w:pPr>
            <w:r>
              <w:t>1,098,801</w:t>
            </w:r>
          </w:p>
        </w:tc>
        <w:tc>
          <w:tcPr>
            <w:tcW w:w="1728" w:type="dxa"/>
          </w:tcPr>
          <w:p w:rsidR="00614748" w:rsidRPr="00972738" w:rsidP="00614748" w14:paraId="08934AB7" w14:textId="403CEFEA">
            <w:pPr>
              <w:widowControl w:val="0"/>
              <w:autoSpaceDE w:val="0"/>
              <w:autoSpaceDN w:val="0"/>
              <w:adjustRightInd w:val="0"/>
              <w:jc w:val="center"/>
            </w:pPr>
            <w:r w:rsidRPr="005C1056">
              <w:t>84</w:t>
            </w:r>
            <w:r>
              <w:t>,</w:t>
            </w:r>
            <w:r w:rsidRPr="005C1056">
              <w:t>097</w:t>
            </w:r>
          </w:p>
        </w:tc>
      </w:tr>
      <w:tr w14:paraId="2270553D" w14:textId="15A60029" w:rsidTr="00972738">
        <w:tblPrEx>
          <w:tblW w:w="8640" w:type="dxa"/>
          <w:tblLook w:val="04A0"/>
        </w:tblPrEx>
        <w:tc>
          <w:tcPr>
            <w:tcW w:w="1728" w:type="dxa"/>
          </w:tcPr>
          <w:p w:rsidR="00614748" w:rsidRPr="00972738" w:rsidP="00614748" w14:paraId="3E74A80D" w14:textId="56DEF357">
            <w:pPr>
              <w:widowControl w:val="0"/>
              <w:autoSpaceDE w:val="0"/>
              <w:autoSpaceDN w:val="0"/>
              <w:adjustRightInd w:val="0"/>
              <w:rPr>
                <w:b/>
              </w:rPr>
            </w:pPr>
            <w:r w:rsidRPr="00972738">
              <w:rPr>
                <w:b/>
              </w:rPr>
              <w:t>Total</w:t>
            </w:r>
          </w:p>
        </w:tc>
        <w:tc>
          <w:tcPr>
            <w:tcW w:w="1728" w:type="dxa"/>
          </w:tcPr>
          <w:p w:rsidR="00614748" w:rsidRPr="00972738" w:rsidP="00614748" w14:paraId="1C5FCE0C" w14:textId="6782636F">
            <w:pPr>
              <w:widowControl w:val="0"/>
              <w:autoSpaceDE w:val="0"/>
              <w:autoSpaceDN w:val="0"/>
              <w:adjustRightInd w:val="0"/>
              <w:jc w:val="center"/>
              <w:rPr>
                <w:b/>
              </w:rPr>
            </w:pPr>
            <w:r>
              <w:rPr>
                <w:b/>
              </w:rPr>
              <w:t>1,205</w:t>
            </w:r>
          </w:p>
        </w:tc>
        <w:tc>
          <w:tcPr>
            <w:tcW w:w="1728" w:type="dxa"/>
          </w:tcPr>
          <w:p w:rsidR="00614748" w:rsidRPr="00972738" w:rsidP="00614748" w14:paraId="7476FDBF" w14:textId="28C209D0">
            <w:pPr>
              <w:widowControl w:val="0"/>
              <w:autoSpaceDE w:val="0"/>
              <w:autoSpaceDN w:val="0"/>
              <w:adjustRightInd w:val="0"/>
              <w:jc w:val="center"/>
              <w:rPr>
                <w:b/>
              </w:rPr>
            </w:pPr>
            <w:r>
              <w:rPr>
                <w:b/>
              </w:rPr>
              <w:t>13</w:t>
            </w:r>
            <w:r w:rsidR="005C1056">
              <w:rPr>
                <w:b/>
              </w:rPr>
              <w:t>6</w:t>
            </w:r>
          </w:p>
        </w:tc>
        <w:tc>
          <w:tcPr>
            <w:tcW w:w="1728" w:type="dxa"/>
          </w:tcPr>
          <w:p w:rsidR="00614748" w:rsidRPr="00972738" w:rsidP="00614748" w14:paraId="5896C81D" w14:textId="63F842E8">
            <w:pPr>
              <w:widowControl w:val="0"/>
              <w:autoSpaceDE w:val="0"/>
              <w:autoSpaceDN w:val="0"/>
              <w:adjustRightInd w:val="0"/>
              <w:jc w:val="center"/>
              <w:rPr>
                <w:b/>
              </w:rPr>
            </w:pPr>
            <w:r>
              <w:rPr>
                <w:b/>
              </w:rPr>
              <w:t>1,256,866</w:t>
            </w:r>
          </w:p>
        </w:tc>
        <w:tc>
          <w:tcPr>
            <w:tcW w:w="1728" w:type="dxa"/>
          </w:tcPr>
          <w:p w:rsidR="00614748" w:rsidRPr="00972738" w:rsidP="00614748" w14:paraId="1C60E8C8" w14:textId="3BDCBEF2">
            <w:pPr>
              <w:widowControl w:val="0"/>
              <w:autoSpaceDE w:val="0"/>
              <w:autoSpaceDN w:val="0"/>
              <w:adjustRightInd w:val="0"/>
              <w:jc w:val="center"/>
              <w:rPr>
                <w:b/>
              </w:rPr>
            </w:pPr>
            <w:r>
              <w:rPr>
                <w:b/>
              </w:rPr>
              <w:t>9</w:t>
            </w:r>
            <w:r w:rsidR="005C1056">
              <w:rPr>
                <w:b/>
              </w:rPr>
              <w:t>4,048</w:t>
            </w:r>
          </w:p>
        </w:tc>
      </w:tr>
    </w:tbl>
    <w:p w:rsidR="00032E41" w14:paraId="5EA681D9" w14:textId="77777777">
      <w:pPr>
        <w:widowControl w:val="0"/>
        <w:autoSpaceDE w:val="0"/>
        <w:autoSpaceDN w:val="0"/>
        <w:adjustRightInd w:val="0"/>
      </w:pPr>
    </w:p>
    <w:p w:rsidR="00A038BD" w14:paraId="58AC894D" w14:textId="61E8FB96">
      <w:pPr>
        <w:widowControl w:val="0"/>
        <w:autoSpaceDE w:val="0"/>
        <w:autoSpaceDN w:val="0"/>
        <w:adjustRightInd w:val="0"/>
      </w:pPr>
      <w:r w:rsidRPr="004A71BE">
        <w:rPr>
          <w:b/>
          <w:bCs/>
        </w:rPr>
        <w:t xml:space="preserve">Sample </w:t>
      </w:r>
      <w:r w:rsidRPr="00A855DB" w:rsidR="00A806D6">
        <w:rPr>
          <w:b/>
          <w:bCs/>
        </w:rPr>
        <w:t>design</w:t>
      </w:r>
      <w:r w:rsidRPr="00A855DB">
        <w:t xml:space="preserve">. The </w:t>
      </w:r>
      <w:r w:rsidR="0083064F">
        <w:t>NIS-4P</w:t>
      </w:r>
      <w:r w:rsidRPr="00A855DB" w:rsidR="00A806D6">
        <w:t xml:space="preserve"> sample </w:t>
      </w:r>
      <w:r w:rsidR="00D37890">
        <w:t>will be</w:t>
      </w:r>
      <w:r w:rsidRPr="00A855DB" w:rsidR="00A806D6">
        <w:t xml:space="preserve"> a two</w:t>
      </w:r>
      <w:r w:rsidR="005B4B32">
        <w:t>-</w:t>
      </w:r>
      <w:r w:rsidRPr="00A855DB" w:rsidR="00A806D6">
        <w:t xml:space="preserve">stage </w:t>
      </w:r>
      <w:r w:rsidRPr="00A855DB" w:rsidR="00A855DB">
        <w:t>sample selection process to allow for both national- and facility-level estimates.</w:t>
      </w:r>
      <w:r w:rsidRPr="00A038BD">
        <w:t xml:space="preserve"> </w:t>
      </w:r>
      <w:r>
        <w:t>T</w:t>
      </w:r>
      <w:r w:rsidRPr="00A038BD">
        <w:t xml:space="preserve">he Prison Rape Elimination Act of 2003 </w:t>
      </w:r>
      <w:r>
        <w:t xml:space="preserve">(PREA) mandates that at least 10% </w:t>
      </w:r>
      <w:r w:rsidRPr="00A038BD">
        <w:t xml:space="preserve">of facilities in the country </w:t>
      </w:r>
      <w:r w:rsidRPr="00A038BD" w:rsidR="00792BCD">
        <w:t>and at least one prison per stat</w:t>
      </w:r>
      <w:r w:rsidR="00792BCD">
        <w:t xml:space="preserve">e </w:t>
      </w:r>
      <w:r w:rsidRPr="00A038BD">
        <w:t>must be sampled</w:t>
      </w:r>
      <w:r>
        <w:t>.</w:t>
      </w:r>
      <w:r w:rsidRPr="00A038BD">
        <w:t xml:space="preserve"> To meet these goals, the prisons </w:t>
      </w:r>
      <w:r w:rsidR="00BE01C1">
        <w:t>will be</w:t>
      </w:r>
      <w:r w:rsidRPr="00A038BD">
        <w:t xml:space="preserve"> sampled probability proportional to size (PPS) with some adjustments to ensure at least one prison per state is selected</w:t>
      </w:r>
      <w:r w:rsidR="005B4B32">
        <w:t>. I</w:t>
      </w:r>
      <w:r w:rsidRPr="00C2552B" w:rsidR="00C2552B">
        <w:t xml:space="preserve">nmates </w:t>
      </w:r>
      <w:r w:rsidR="00A66074">
        <w:t>will be</w:t>
      </w:r>
      <w:r w:rsidRPr="00C2552B" w:rsidR="00C2552B">
        <w:t xml:space="preserve"> selected via simple random sample within selected facilities</w:t>
      </w:r>
      <w:r w:rsidRPr="00A038BD">
        <w:t>.</w:t>
      </w:r>
    </w:p>
    <w:p w:rsidR="00EC57D4" w14:paraId="4617B4E6" w14:textId="0E791CEE">
      <w:pPr>
        <w:widowControl w:val="0"/>
        <w:autoSpaceDE w:val="0"/>
        <w:autoSpaceDN w:val="0"/>
        <w:adjustRightInd w:val="0"/>
      </w:pPr>
    </w:p>
    <w:p w:rsidR="00EC57D4" w:rsidP="00EC57D4" w14:paraId="52FFF78A" w14:textId="441A632F">
      <w:pPr>
        <w:widowControl w:val="0"/>
        <w:autoSpaceDE w:val="0"/>
        <w:autoSpaceDN w:val="0"/>
        <w:adjustRightInd w:val="0"/>
      </w:pPr>
      <w:r>
        <w:t>G</w:t>
      </w:r>
      <w:r>
        <w:t>iven cost constraints and the overarching analytic objectives, the design will implement the following design assumptions:</w:t>
      </w:r>
    </w:p>
    <w:p w:rsidR="001162ED" w:rsidP="00EC57D4" w14:paraId="67D887D7" w14:textId="77777777">
      <w:pPr>
        <w:widowControl w:val="0"/>
        <w:autoSpaceDE w:val="0"/>
        <w:autoSpaceDN w:val="0"/>
        <w:adjustRightInd w:val="0"/>
      </w:pPr>
    </w:p>
    <w:p w:rsidR="00EC57D4" w:rsidP="00EC57D4" w14:paraId="40C850E9" w14:textId="5E95A690">
      <w:pPr>
        <w:pStyle w:val="ListParagraph"/>
        <w:widowControl w:val="0"/>
        <w:numPr>
          <w:ilvl w:val="0"/>
          <w:numId w:val="10"/>
        </w:numPr>
        <w:autoSpaceDE w:val="0"/>
        <w:autoSpaceDN w:val="0"/>
        <w:adjustRightInd w:val="0"/>
      </w:pPr>
      <w:r>
        <w:t xml:space="preserve">A first-stage facility sample size large enough to obtain </w:t>
      </w:r>
      <w:r w:rsidR="00383701">
        <w:t xml:space="preserve">238 </w:t>
      </w:r>
      <w:r>
        <w:t>participating facilities</w:t>
      </w:r>
      <w:r>
        <w:rPr>
          <w:rStyle w:val="FootnoteReference"/>
        </w:rPr>
        <w:footnoteReference w:id="6"/>
      </w:r>
    </w:p>
    <w:p w:rsidR="00EC57D4" w:rsidP="00EC57D4" w14:paraId="5316582D" w14:textId="04CD3202">
      <w:pPr>
        <w:pStyle w:val="ListParagraph"/>
        <w:widowControl w:val="0"/>
        <w:numPr>
          <w:ilvl w:val="0"/>
          <w:numId w:val="10"/>
        </w:numPr>
        <w:autoSpaceDE w:val="0"/>
        <w:autoSpaceDN w:val="0"/>
        <w:adjustRightInd w:val="0"/>
      </w:pPr>
      <w:r>
        <w:t>Juvenile inmates will be selected with the same probability of selection as adults (i.e., juveniles will not be oversampled)</w:t>
      </w:r>
    </w:p>
    <w:p w:rsidR="00EC57D4" w:rsidP="00EC57D4" w14:paraId="1B41A59F" w14:textId="4257B84C">
      <w:pPr>
        <w:pStyle w:val="ListParagraph"/>
        <w:widowControl w:val="0"/>
        <w:numPr>
          <w:ilvl w:val="0"/>
          <w:numId w:val="10"/>
        </w:numPr>
        <w:autoSpaceDE w:val="0"/>
        <w:autoSpaceDN w:val="0"/>
        <w:adjustRightInd w:val="0"/>
      </w:pPr>
      <w:r>
        <w:t>Female inmates will be oversampled at a rate of 5</w:t>
      </w:r>
      <w:r w:rsidR="00792BCD">
        <w:t>,</w:t>
      </w:r>
      <w:r>
        <w:t xml:space="preserve"> which will be incorporated into the size measure used in the </w:t>
      </w:r>
      <w:r>
        <w:t>first-stage</w:t>
      </w:r>
      <w:r>
        <w:t xml:space="preserve"> of selection</w:t>
      </w:r>
    </w:p>
    <w:p w:rsidR="001162ED" w:rsidP="001162ED" w14:paraId="562FDA20" w14:textId="77777777">
      <w:pPr>
        <w:widowControl w:val="0"/>
        <w:autoSpaceDE w:val="0"/>
        <w:autoSpaceDN w:val="0"/>
        <w:adjustRightInd w:val="0"/>
      </w:pPr>
    </w:p>
    <w:p w:rsidR="00EC57D4" w:rsidP="00EC57D4" w14:paraId="57578836" w14:textId="09D33DCF">
      <w:pPr>
        <w:widowControl w:val="0"/>
        <w:autoSpaceDE w:val="0"/>
        <w:autoSpaceDN w:val="0"/>
        <w:adjustRightInd w:val="0"/>
      </w:pPr>
      <w:r>
        <w:t>In the first stage, f</w:t>
      </w:r>
      <w:r>
        <w:t>acilities</w:t>
      </w:r>
      <w:r>
        <w:t xml:space="preserve"> </w:t>
      </w:r>
      <w:r>
        <w:t>will be stratified by primary gender held and jurisdiction (</w:t>
      </w:r>
      <w:r>
        <w:t xml:space="preserve">i.e., </w:t>
      </w:r>
      <w:r>
        <w:t xml:space="preserve">federal or state). The size measure of a facility includes an oversampling factor for female inmates. In the second stage of sampling, a simple random sample of inmates </w:t>
      </w:r>
      <w:r>
        <w:t>will be</w:t>
      </w:r>
      <w:r>
        <w:t xml:space="preserve"> selected where the number of inmates selected is a function of the facility size to ensure the ability to make facility</w:t>
      </w:r>
      <w:r>
        <w:t>-</w:t>
      </w:r>
      <w:r>
        <w:t>level estimates.</w:t>
      </w:r>
    </w:p>
    <w:p w:rsidR="00A038BD" w14:paraId="3174DCA1" w14:textId="77777777">
      <w:pPr>
        <w:widowControl w:val="0"/>
        <w:autoSpaceDE w:val="0"/>
        <w:autoSpaceDN w:val="0"/>
        <w:adjustRightInd w:val="0"/>
      </w:pPr>
    </w:p>
    <w:p w:rsidR="00534520" w:rsidP="00534520" w14:paraId="7DE8422B" w14:textId="6399B635">
      <w:r w:rsidRPr="004A71BE">
        <w:rPr>
          <w:i/>
          <w:iCs/>
        </w:rPr>
        <w:t>First-stage design</w:t>
      </w:r>
      <w:r w:rsidRPr="004A71BE">
        <w:t xml:space="preserve">. </w:t>
      </w:r>
      <w:r w:rsidR="003E33D5">
        <w:t>A</w:t>
      </w:r>
      <w:r w:rsidRPr="0086625E" w:rsidR="003E33D5">
        <w:t xml:space="preserve"> sample of </w:t>
      </w:r>
      <w:r w:rsidR="003E33D5">
        <w:t>24</w:t>
      </w:r>
      <w:r w:rsidR="005C1056">
        <w:t>6</w:t>
      </w:r>
      <w:r w:rsidR="003E33D5">
        <w:t xml:space="preserve"> </w:t>
      </w:r>
      <w:r w:rsidRPr="0086625E" w:rsidR="003E33D5">
        <w:t xml:space="preserve">facilities will be drawn using the PPS sequential sampling method, also known as the </w:t>
      </w:r>
      <w:r w:rsidRPr="0086625E" w:rsidR="003E33D5">
        <w:t>Chromy</w:t>
      </w:r>
      <w:r w:rsidRPr="0086625E" w:rsidR="003E33D5">
        <w:t xml:space="preserve"> method. This method samples units sequentially proportional to their size and has a feature that the probability of any two </w:t>
      </w:r>
      <w:r w:rsidRPr="0086625E" w:rsidR="003E33D5">
        <w:t>facilities being selected is greater than 1. This feature allows for an unbiased variance estimator unlike a systematic sampling algorithm</w:t>
      </w:r>
      <w:r w:rsidR="003E33D5">
        <w:t xml:space="preserve">. </w:t>
      </w:r>
      <w:r>
        <w:t>Facilities will be stratified by</w:t>
      </w:r>
    </w:p>
    <w:p w:rsidR="00534520" w:rsidP="00534520" w14:paraId="5E5EAE5B" w14:textId="77777777"/>
    <w:p w:rsidR="00534520" w:rsidP="00534520" w14:paraId="523F6C46" w14:textId="77777777">
      <w:pPr>
        <w:pStyle w:val="ListParagraph"/>
        <w:numPr>
          <w:ilvl w:val="0"/>
          <w:numId w:val="11"/>
        </w:numPr>
        <w:spacing w:after="160" w:line="259" w:lineRule="auto"/>
      </w:pPr>
      <w:r>
        <w:t xml:space="preserve">Facility Type: state or federal </w:t>
      </w:r>
    </w:p>
    <w:p w:rsidR="00534520" w:rsidP="00EF2682" w14:paraId="66298E9F" w14:textId="10495B32">
      <w:pPr>
        <w:pStyle w:val="ListParagraph"/>
        <w:numPr>
          <w:ilvl w:val="0"/>
          <w:numId w:val="11"/>
        </w:numPr>
        <w:spacing w:line="259" w:lineRule="auto"/>
      </w:pPr>
      <w:r>
        <w:t>Sex housed: male or female</w:t>
      </w:r>
    </w:p>
    <w:p w:rsidR="00EF2682" w:rsidP="00534520" w14:paraId="7F9C2D39" w14:textId="77777777">
      <w:pPr>
        <w:rPr>
          <w:sz w:val="22"/>
          <w:szCs w:val="22"/>
        </w:rPr>
      </w:pPr>
    </w:p>
    <w:p w:rsidR="00EF2682" w:rsidRPr="00EF2682" w:rsidP="00534520" w14:paraId="0C8ADE96" w14:textId="4486B832">
      <w:pPr>
        <w:rPr>
          <w:sz w:val="28"/>
        </w:rPr>
      </w:pPr>
      <w:r w:rsidRPr="00EF2682">
        <w:rPr>
          <w:szCs w:val="22"/>
        </w:rPr>
        <w:t xml:space="preserve">Females </w:t>
      </w:r>
      <w:r w:rsidR="00792BCD">
        <w:rPr>
          <w:szCs w:val="22"/>
        </w:rPr>
        <w:t>will be</w:t>
      </w:r>
      <w:r w:rsidRPr="00EF2682">
        <w:rPr>
          <w:szCs w:val="22"/>
        </w:rPr>
        <w:t xml:space="preserve"> oversampled by a factor of 5. An oversampling rate of 5 for females </w:t>
      </w:r>
      <w:r w:rsidR="00792BCD">
        <w:rPr>
          <w:szCs w:val="22"/>
        </w:rPr>
        <w:t xml:space="preserve">will </w:t>
      </w:r>
      <w:r w:rsidRPr="00EF2682">
        <w:rPr>
          <w:szCs w:val="22"/>
        </w:rPr>
        <w:t>balance the precision of the estimates for females with the estimates for males and the sample sizes for all types of facilities.</w:t>
      </w:r>
    </w:p>
    <w:p w:rsidR="00EF2682" w:rsidP="00534520" w14:paraId="7627B9F8" w14:textId="77777777"/>
    <w:p w:rsidR="00534520" w:rsidP="00534520" w14:paraId="635157C1" w14:textId="796EDD28">
      <w:r>
        <w:t xml:space="preserve">The size measure of each facility </w:t>
      </w:r>
      <w:r w:rsidR="00DB5FD2">
        <w:t>is</w:t>
      </w:r>
      <w:r>
        <w:t xml:space="preserve"> defined as</w:t>
      </w:r>
    </w:p>
    <w:p w:rsidR="000F53FF" w:rsidP="00534520" w14:paraId="5C086BD8" w14:textId="77777777"/>
    <w:p w:rsidR="000F53FF" w:rsidP="00235EA9" w14:paraId="4A15DFF4" w14:textId="1AB16CA8">
      <w:pPr>
        <w:pStyle w:val="BodyText"/>
      </w:pPr>
      <m:oMathPara>
        <m:oMath>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m,i</m:t>
              </m:r>
            </m:sub>
          </m:sSub>
          <m:r>
            <w:rPr>
              <w:rFonts w:ascii="Cambria Math" w:hAnsi="Cambria Math"/>
              <w:sz w:val="22"/>
              <w:szCs w:val="22"/>
            </w:rPr>
            <m:t>+5</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f,i</m:t>
              </m:r>
            </m:sub>
          </m:sSub>
        </m:oMath>
      </m:oMathPara>
    </w:p>
    <w:p w:rsidR="003F6F7B" w:rsidRPr="003F6F7B" w:rsidP="003F6F7B" w14:paraId="52F9C459" w14:textId="1C8B8025">
      <w:pPr>
        <w:pStyle w:val="FirstParagraph"/>
        <w:spacing w:before="0" w:beforeAutospacing="0" w:after="0" w:line="240" w:lineRule="auto"/>
        <w:rPr>
          <w:rFonts w:ascii="Times New Roman" w:hAnsi="Times New Roman" w:cs="Times New Roman"/>
          <w:szCs w:val="22"/>
        </w:rPr>
      </w:pPr>
      <w:r w:rsidRPr="003F6F7B">
        <w:rPr>
          <w:rFonts w:ascii="Times New Roman" w:hAnsi="Times New Roman" w:cs="Times New Roman"/>
          <w:szCs w:val="22"/>
        </w:rPr>
        <w:t xml:space="preserve">where </w:t>
      </w:r>
      <m:oMath>
        <m:sSub>
          <m:sSubPr>
            <m:ctrlPr>
              <w:rPr>
                <w:rFonts w:ascii="Cambria Math" w:hAnsi="Cambria Math" w:cs="Times New Roman"/>
                <w:szCs w:val="22"/>
              </w:rPr>
            </m:ctrlPr>
          </m:sSubPr>
          <m:e>
            <m:r>
              <w:rPr>
                <w:rFonts w:ascii="Cambria Math" w:hAnsi="Cambria Math" w:cs="Times New Roman"/>
                <w:szCs w:val="22"/>
              </w:rPr>
              <m:t>N</m:t>
            </m:r>
          </m:e>
          <m:sub>
            <m:r>
              <w:rPr>
                <w:rFonts w:ascii="Cambria Math" w:hAnsi="Cambria Math" w:cs="Times New Roman"/>
                <w:szCs w:val="22"/>
              </w:rPr>
              <m:t>m,i</m:t>
            </m:r>
          </m:sub>
        </m:sSub>
      </m:oMath>
      <w:r w:rsidRPr="003F6F7B">
        <w:rPr>
          <w:rFonts w:ascii="Times New Roman" w:hAnsi="Times New Roman" w:cs="Times New Roman"/>
          <w:szCs w:val="22"/>
        </w:rPr>
        <w:t xml:space="preserve"> is the number of males in facility </w:t>
      </w:r>
      <m:oMath>
        <m:r>
          <w:rPr>
            <w:rFonts w:ascii="Cambria Math" w:hAnsi="Cambria Math" w:cs="Times New Roman"/>
            <w:szCs w:val="22"/>
          </w:rPr>
          <m:t>i</m:t>
        </m:r>
      </m:oMath>
      <w:r w:rsidR="005C1056">
        <w:rPr>
          <w:rFonts w:ascii="Times New Roman" w:hAnsi="Times New Roman" w:cs="Times New Roman"/>
          <w:szCs w:val="22"/>
        </w:rPr>
        <w:t xml:space="preserve"> and</w:t>
      </w:r>
      <w:r w:rsidRPr="003F6F7B">
        <w:rPr>
          <w:rFonts w:ascii="Times New Roman" w:hAnsi="Times New Roman" w:cs="Times New Roman"/>
          <w:szCs w:val="22"/>
        </w:rPr>
        <w:t xml:space="preserve"> </w:t>
      </w:r>
      <m:oMath>
        <m:sSub>
          <m:sSubPr>
            <m:ctrlPr>
              <w:rPr>
                <w:rFonts w:ascii="Cambria Math" w:hAnsi="Cambria Math" w:cs="Times New Roman"/>
                <w:szCs w:val="22"/>
              </w:rPr>
            </m:ctrlPr>
          </m:sSubPr>
          <m:e>
            <m:r>
              <w:rPr>
                <w:rFonts w:ascii="Cambria Math" w:hAnsi="Cambria Math" w:cs="Times New Roman"/>
                <w:szCs w:val="22"/>
              </w:rPr>
              <m:t>N</m:t>
            </m:r>
          </m:e>
          <m:sub>
            <m:r>
              <w:rPr>
                <w:rFonts w:ascii="Cambria Math" w:hAnsi="Cambria Math" w:cs="Times New Roman"/>
                <w:szCs w:val="22"/>
              </w:rPr>
              <m:t>f,i</m:t>
            </m:r>
          </m:sub>
        </m:sSub>
      </m:oMath>
      <w:r w:rsidRPr="003F6F7B">
        <w:rPr>
          <w:rFonts w:ascii="Times New Roman" w:hAnsi="Times New Roman" w:cs="Times New Roman"/>
          <w:szCs w:val="22"/>
        </w:rPr>
        <w:t xml:space="preserve"> is the number of females in facility </w:t>
      </w:r>
      <m:oMath>
        <m:r>
          <w:rPr>
            <w:rFonts w:ascii="Cambria Math" w:hAnsi="Cambria Math" w:cs="Times New Roman"/>
            <w:szCs w:val="22"/>
          </w:rPr>
          <m:t>i</m:t>
        </m:r>
      </m:oMath>
      <w:r w:rsidRPr="003F6F7B">
        <w:rPr>
          <w:rFonts w:ascii="Times New Roman" w:hAnsi="Times New Roman" w:cs="Times New Roman"/>
          <w:szCs w:val="22"/>
        </w:rPr>
        <w:t>.</w:t>
      </w:r>
    </w:p>
    <w:p w:rsidR="000F53FF" w:rsidP="00534520" w14:paraId="02C7767D" w14:textId="77777777"/>
    <w:p w:rsidR="00534520" w:rsidP="00534520" w14:paraId="2AB22427" w14:textId="2D752E7A">
      <w:r>
        <w:t>To ensure the PPS design is selected without replacement and all states have at least one facility selected, the allocation procedure will be iterative. An initial allocation will be made to the four strata based on the</w:t>
      </w:r>
      <w:r w:rsidR="00527249">
        <w:t xml:space="preserve"> facility size measure, that is</w:t>
      </w:r>
    </w:p>
    <w:p w:rsidR="000F53FF" w:rsidP="00534520" w14:paraId="5C405280" w14:textId="77777777"/>
    <w:p w:rsidR="00534520" w:rsidRPr="005A5875" w:rsidP="00534520" w14:paraId="0F21C3B0" w14:textId="2EBFBF12">
      <w:pPr>
        <w:rPr>
          <w:rFonts w:eastAsiaTheme="minorEastAsia"/>
        </w:rPr>
      </w:pPr>
      <m:oMathPara>
        <m:oMath>
          <m:sSub>
            <m:sSubPr>
              <m:ctrlPr>
                <w:rPr>
                  <w:rFonts w:ascii="Cambria Math" w:hAnsi="Cambria Math"/>
                  <w:i/>
                </w:rPr>
              </m:ctrlPr>
            </m:sSubPr>
            <m:e>
              <m:r>
                <w:rPr>
                  <w:rFonts w:ascii="Cambria Math" w:hAnsi="Cambria Math"/>
                </w:rPr>
                <m:t>m</m:t>
              </m:r>
            </m:e>
            <m:sub>
              <m:r>
                <w:rPr>
                  <w:rFonts w:ascii="Cambria Math" w:hAnsi="Cambria Math"/>
                </w:rPr>
                <m:t>h</m:t>
              </m:r>
            </m:sub>
          </m:sSub>
          <m:r>
            <w:rPr>
              <w:rFonts w:ascii="Cambria Math" w:hAnsi="Cambria Math"/>
            </w:rPr>
            <m:t>=246</m:t>
          </m:r>
          <m:f>
            <m:fPr>
              <m:ctrlPr>
                <w:rPr>
                  <w:rFonts w:ascii="Cambria Math" w:hAnsi="Cambria Math"/>
                  <w:i/>
                </w:rPr>
              </m:ctrlPr>
            </m:fPr>
            <m:num>
              <m:nary>
                <m:naryPr>
                  <m:chr m:val="∑"/>
                  <m:limLoc m:val="subSup"/>
                  <m:supHide/>
                  <m:ctrlPr>
                    <w:rPr>
                      <w:rFonts w:ascii="Cambria Math" w:hAnsi="Cambria Math"/>
                      <w:i/>
                    </w:rPr>
                  </m:ctrlPr>
                </m:naryPr>
                <m:sub>
                  <m:r>
                    <w:rPr>
                      <w:rFonts w:ascii="Cambria Math" w:hAnsi="Cambria Math"/>
                    </w:rPr>
                    <m:t>h</m:t>
                  </m:r>
                </m:sub>
                <m:sup/>
                <m:e>
                  <m:sSub>
                    <m:sSubPr>
                      <m:ctrlPr>
                        <w:rPr>
                          <w:rFonts w:ascii="Cambria Math" w:hAnsi="Cambria Math"/>
                          <w:i/>
                        </w:rPr>
                      </m:ctrlPr>
                    </m:sSubPr>
                    <m:e>
                      <m:r>
                        <w:rPr>
                          <w:rFonts w:ascii="Cambria Math" w:hAnsi="Cambria Math"/>
                        </w:rPr>
                        <m:t>S</m:t>
                      </m:r>
                    </m:e>
                    <m:sub>
                      <m:r>
                        <w:rPr>
                          <w:rFonts w:ascii="Cambria Math" w:hAnsi="Cambria Math"/>
                        </w:rPr>
                        <m:t>i</m:t>
                      </m:r>
                    </m:sub>
                  </m:sSub>
                </m:e>
              </m:nary>
            </m:num>
            <m:den>
              <m:nary>
                <m:naryPr>
                  <m:chr m:val="∑"/>
                  <m:limLoc m:val="undOvr"/>
                  <m:subHide/>
                  <m:supHide/>
                  <m:ctrlPr>
                    <w:rPr>
                      <w:rFonts w:ascii="Cambria Math" w:hAnsi="Cambria Math"/>
                      <w:i/>
                    </w:rPr>
                  </m:ctrlPr>
                </m:naryPr>
                <m:sub/>
                <m:sup/>
                <m:e>
                  <m:sSub>
                    <m:sSubPr>
                      <m:ctrlPr>
                        <w:rPr>
                          <w:rFonts w:ascii="Cambria Math" w:hAnsi="Cambria Math"/>
                          <w:i/>
                        </w:rPr>
                      </m:ctrlPr>
                    </m:sSubPr>
                    <m:e>
                      <m:r>
                        <w:rPr>
                          <w:rFonts w:ascii="Cambria Math" w:hAnsi="Cambria Math"/>
                        </w:rPr>
                        <m:t>S</m:t>
                      </m:r>
                    </m:e>
                    <m:sub>
                      <m:r>
                        <w:rPr>
                          <w:rFonts w:ascii="Cambria Math" w:hAnsi="Cambria Math"/>
                        </w:rPr>
                        <m:t>i</m:t>
                      </m:r>
                    </m:sub>
                  </m:sSub>
                </m:e>
              </m:nary>
            </m:den>
          </m:f>
        </m:oMath>
      </m:oMathPara>
    </w:p>
    <w:p w:rsidR="000F53FF" w:rsidP="00534520" w14:paraId="7EF22D2B" w14:textId="77777777">
      <w:pPr>
        <w:rPr>
          <w:rFonts w:eastAsiaTheme="minorEastAsia"/>
        </w:rPr>
      </w:pPr>
    </w:p>
    <w:p w:rsidR="00D020E2" w:rsidRPr="00303F40" w:rsidP="00D020E2" w14:paraId="3462D457" w14:textId="2892A647">
      <w:pPr>
        <w:rPr>
          <w:bCs/>
        </w:rPr>
      </w:pPr>
      <w:r>
        <w:rPr>
          <w:rFonts w:eastAsiaTheme="minorEastAsia"/>
        </w:rPr>
        <w:t xml:space="preserve">where </w:t>
      </w:r>
      <m:oMath>
        <m:r>
          <w:rPr>
            <w:rFonts w:ascii="Cambria Math" w:hAnsi="Cambria Math" w:eastAsiaTheme="minorEastAsia"/>
          </w:rPr>
          <m:t>h</m:t>
        </m:r>
      </m:oMath>
      <w:r>
        <w:rPr>
          <w:rFonts w:eastAsiaTheme="minorEastAsia"/>
        </w:rPr>
        <w:t xml:space="preserve"> is the stratum </w:t>
      </w:r>
      <w:r>
        <w:rPr>
          <w:rFonts w:eastAsiaTheme="minorEastAsia"/>
        </w:rPr>
        <w:t>indicator.</w:t>
      </w:r>
      <w:r>
        <w:rPr>
          <w:rFonts w:eastAsiaTheme="minorEastAsia"/>
        </w:rPr>
        <w:t xml:space="preserve"> </w:t>
      </w:r>
      <w:r w:rsidRPr="00B135E8">
        <w:t xml:space="preserve">The allocation of the sample using the above size measure and sample size is </w:t>
      </w:r>
      <w:r w:rsidRPr="00303F40">
        <w:t xml:space="preserve">shown in </w:t>
      </w:r>
      <w:r w:rsidRPr="00303F40">
        <w:rPr>
          <w:bCs/>
        </w:rPr>
        <w:t xml:space="preserve">Table </w:t>
      </w:r>
      <w:r w:rsidRPr="00303F40" w:rsidR="00965E24">
        <w:rPr>
          <w:bCs/>
        </w:rPr>
        <w:t>B2</w:t>
      </w:r>
      <w:r w:rsidRPr="00303F40">
        <w:rPr>
          <w:bCs/>
        </w:rPr>
        <w:t>.</w:t>
      </w:r>
    </w:p>
    <w:p w:rsidR="00D020E2" w:rsidRPr="00B135E8" w:rsidP="00D020E2" w14:paraId="708240D1" w14:textId="77777777">
      <w:pPr>
        <w:rPr>
          <w:b/>
          <w:bCs/>
        </w:rPr>
      </w:pPr>
    </w:p>
    <w:p w:rsidR="00D020E2" w:rsidRPr="00F57C44" w:rsidP="00D020E2" w14:paraId="4E78D323" w14:textId="4D3D645F">
      <w:pPr>
        <w:pStyle w:val="Caption"/>
        <w:keepNext/>
        <w:rPr>
          <w:rFonts w:ascii="Times New Roman" w:hAnsi="Times New Roman" w:cs="Times New Roman"/>
          <w:b/>
          <w:bCs/>
          <w:i w:val="0"/>
          <w:iCs w:val="0"/>
          <w:color w:val="000000" w:themeColor="text1"/>
          <w:sz w:val="24"/>
          <w:szCs w:val="24"/>
        </w:rPr>
      </w:pPr>
      <w:r w:rsidRPr="00F57C44">
        <w:rPr>
          <w:rFonts w:ascii="Times New Roman" w:hAnsi="Times New Roman" w:cs="Times New Roman"/>
          <w:b/>
          <w:bCs/>
          <w:i w:val="0"/>
          <w:iCs w:val="0"/>
          <w:color w:val="000000" w:themeColor="text1"/>
          <w:sz w:val="24"/>
          <w:szCs w:val="24"/>
        </w:rPr>
        <w:t xml:space="preserve">Table </w:t>
      </w:r>
      <w:r w:rsidR="00965E24">
        <w:rPr>
          <w:rFonts w:ascii="Times New Roman" w:hAnsi="Times New Roman" w:cs="Times New Roman"/>
          <w:b/>
          <w:bCs/>
          <w:i w:val="0"/>
          <w:iCs w:val="0"/>
          <w:color w:val="000000" w:themeColor="text1"/>
          <w:sz w:val="24"/>
          <w:szCs w:val="24"/>
        </w:rPr>
        <w:t>B2</w:t>
      </w:r>
      <w:r w:rsidRPr="00F57C44">
        <w:rPr>
          <w:rFonts w:ascii="Times New Roman" w:hAnsi="Times New Roman" w:cs="Times New Roman"/>
          <w:b/>
          <w:bCs/>
          <w:i w:val="0"/>
          <w:iCs w:val="0"/>
          <w:color w:val="000000" w:themeColor="text1"/>
          <w:sz w:val="24"/>
          <w:szCs w:val="24"/>
        </w:rPr>
        <w:t>: Sampling Frame Summary and Sample Allocation</w:t>
      </w:r>
    </w:p>
    <w:tbl>
      <w:tblPr>
        <w:tblStyle w:val="Table"/>
        <w:tblW w:w="4916" w:type="pct"/>
        <w:tblLook w:val="07E0"/>
      </w:tblPr>
      <w:tblGrid>
        <w:gridCol w:w="1008"/>
        <w:gridCol w:w="1439"/>
        <w:gridCol w:w="1296"/>
        <w:gridCol w:w="1583"/>
        <w:gridCol w:w="1728"/>
        <w:gridCol w:w="1441"/>
      </w:tblGrid>
      <w:tr w14:paraId="1EAF4999" w14:textId="77777777" w:rsidTr="00690C12">
        <w:tblPrEx>
          <w:tblW w:w="4916" w:type="pct"/>
          <w:tblLook w:val="07E0"/>
        </w:tblPrEx>
        <w:tc>
          <w:tcPr>
            <w:tcW w:w="593" w:type="pct"/>
            <w:tcBorders>
              <w:bottom w:val="single" w:sz="0" w:space="0" w:color="auto"/>
            </w:tcBorders>
            <w:vAlign w:val="bottom"/>
          </w:tcPr>
          <w:p w:rsidR="00D020E2" w:rsidRPr="00F57C44" w:rsidP="005738D8" w14:paraId="0C48D523" w14:textId="77777777">
            <w:pPr>
              <w:pStyle w:val="Compact"/>
              <w:rPr>
                <w:rFonts w:ascii="Times New Roman" w:hAnsi="Times New Roman" w:cs="Times New Roman"/>
                <w:szCs w:val="22"/>
              </w:rPr>
            </w:pPr>
            <w:r w:rsidRPr="00F57C44">
              <w:rPr>
                <w:rFonts w:ascii="Times New Roman" w:hAnsi="Times New Roman" w:cs="Times New Roman"/>
                <w:b/>
                <w:szCs w:val="22"/>
              </w:rPr>
              <w:t>Strata</w:t>
            </w:r>
          </w:p>
        </w:tc>
        <w:tc>
          <w:tcPr>
            <w:tcW w:w="847" w:type="pct"/>
            <w:tcBorders>
              <w:bottom w:val="single" w:sz="0" w:space="0" w:color="auto"/>
            </w:tcBorders>
            <w:vAlign w:val="bottom"/>
          </w:tcPr>
          <w:p w:rsidR="00D020E2" w:rsidRPr="00F57C44" w:rsidP="005738D8" w14:paraId="61255703" w14:textId="77777777">
            <w:pPr>
              <w:pStyle w:val="Compact"/>
              <w:rPr>
                <w:rFonts w:ascii="Times New Roman" w:hAnsi="Times New Roman" w:cs="Times New Roman"/>
                <w:szCs w:val="22"/>
              </w:rPr>
            </w:pPr>
            <w:r w:rsidRPr="00F57C44">
              <w:rPr>
                <w:rFonts w:ascii="Times New Roman" w:hAnsi="Times New Roman" w:cs="Times New Roman"/>
                <w:b/>
                <w:szCs w:val="22"/>
              </w:rPr>
              <w:t>Facility Type</w:t>
            </w:r>
          </w:p>
        </w:tc>
        <w:tc>
          <w:tcPr>
            <w:tcW w:w="763" w:type="pct"/>
            <w:tcBorders>
              <w:bottom w:val="single" w:sz="0" w:space="0" w:color="auto"/>
            </w:tcBorders>
            <w:vAlign w:val="bottom"/>
          </w:tcPr>
          <w:p w:rsidR="00D020E2" w:rsidRPr="00F57C44" w:rsidP="005738D8" w14:paraId="7087E9E0" w14:textId="77777777">
            <w:pPr>
              <w:pStyle w:val="Compact"/>
              <w:rPr>
                <w:rFonts w:ascii="Times New Roman" w:hAnsi="Times New Roman" w:cs="Times New Roman"/>
                <w:szCs w:val="22"/>
              </w:rPr>
            </w:pPr>
            <w:r w:rsidRPr="00F57C44">
              <w:rPr>
                <w:rFonts w:ascii="Times New Roman" w:hAnsi="Times New Roman" w:cs="Times New Roman"/>
                <w:b/>
                <w:szCs w:val="22"/>
              </w:rPr>
              <w:t>Sex Housed</w:t>
            </w:r>
          </w:p>
        </w:tc>
        <w:tc>
          <w:tcPr>
            <w:tcW w:w="932" w:type="pct"/>
            <w:tcBorders>
              <w:bottom w:val="single" w:sz="0" w:space="0" w:color="auto"/>
            </w:tcBorders>
            <w:vAlign w:val="bottom"/>
          </w:tcPr>
          <w:p w:rsidR="00D020E2" w:rsidRPr="00F57C44" w:rsidP="005738D8" w14:paraId="292423C6" w14:textId="77777777">
            <w:pPr>
              <w:pStyle w:val="Compact"/>
              <w:jc w:val="right"/>
              <w:rPr>
                <w:rFonts w:ascii="Times New Roman" w:hAnsi="Times New Roman" w:cs="Times New Roman"/>
                <w:szCs w:val="22"/>
              </w:rPr>
            </w:pPr>
            <w:r w:rsidRPr="00F57C44">
              <w:rPr>
                <w:rFonts w:ascii="Times New Roman" w:hAnsi="Times New Roman" w:cs="Times New Roman"/>
                <w:b/>
                <w:szCs w:val="22"/>
              </w:rPr>
              <w:t>Facilities on Frame</w:t>
            </w:r>
          </w:p>
        </w:tc>
        <w:tc>
          <w:tcPr>
            <w:tcW w:w="0" w:type="auto"/>
            <w:tcBorders>
              <w:bottom w:val="single" w:sz="0" w:space="0" w:color="auto"/>
            </w:tcBorders>
            <w:vAlign w:val="bottom"/>
          </w:tcPr>
          <w:p w:rsidR="00D020E2" w:rsidRPr="00F57C44" w:rsidP="005738D8" w14:paraId="6A7D1DE5" w14:textId="77777777">
            <w:pPr>
              <w:pStyle w:val="Compact"/>
              <w:jc w:val="right"/>
              <w:rPr>
                <w:rFonts w:ascii="Times New Roman" w:hAnsi="Times New Roman" w:cs="Times New Roman"/>
                <w:szCs w:val="22"/>
              </w:rPr>
            </w:pPr>
            <w:r w:rsidRPr="00F57C44">
              <w:rPr>
                <w:rFonts w:ascii="Times New Roman" w:hAnsi="Times New Roman" w:cs="Times New Roman"/>
                <w:b/>
                <w:szCs w:val="22"/>
              </w:rPr>
              <w:t>Inmates on Frame</w:t>
            </w:r>
          </w:p>
        </w:tc>
        <w:tc>
          <w:tcPr>
            <w:tcW w:w="848" w:type="pct"/>
            <w:tcBorders>
              <w:bottom w:val="single" w:sz="0" w:space="0" w:color="auto"/>
            </w:tcBorders>
            <w:vAlign w:val="bottom"/>
          </w:tcPr>
          <w:p w:rsidR="00D020E2" w:rsidRPr="00F57C44" w:rsidP="005738D8" w14:paraId="5CF0D885" w14:textId="77777777">
            <w:pPr>
              <w:pStyle w:val="Compact"/>
              <w:jc w:val="right"/>
              <w:rPr>
                <w:rFonts w:ascii="Times New Roman" w:hAnsi="Times New Roman" w:cs="Times New Roman"/>
                <w:szCs w:val="22"/>
              </w:rPr>
            </w:pPr>
            <w:r w:rsidRPr="00F57C44">
              <w:rPr>
                <w:rFonts w:ascii="Times New Roman" w:hAnsi="Times New Roman" w:cs="Times New Roman"/>
                <w:b/>
                <w:szCs w:val="22"/>
              </w:rPr>
              <w:t>Sampled Facilities</w:t>
            </w:r>
          </w:p>
        </w:tc>
      </w:tr>
      <w:tr w14:paraId="60D3E4FF" w14:textId="77777777" w:rsidTr="00690C12">
        <w:tblPrEx>
          <w:tblW w:w="4916" w:type="pct"/>
          <w:tblLook w:val="07E0"/>
        </w:tblPrEx>
        <w:tc>
          <w:tcPr>
            <w:tcW w:w="593" w:type="pct"/>
          </w:tcPr>
          <w:p w:rsidR="00D020E2" w:rsidRPr="00F57C44" w:rsidP="005738D8" w14:paraId="45A73FE8" w14:textId="77777777">
            <w:pPr>
              <w:pStyle w:val="Compact"/>
              <w:rPr>
                <w:rFonts w:ascii="Times New Roman" w:hAnsi="Times New Roman" w:cs="Times New Roman"/>
                <w:szCs w:val="22"/>
              </w:rPr>
            </w:pPr>
            <w:r w:rsidRPr="00F57C44">
              <w:rPr>
                <w:rFonts w:ascii="Times New Roman" w:hAnsi="Times New Roman" w:cs="Times New Roman"/>
                <w:b/>
                <w:szCs w:val="22"/>
              </w:rPr>
              <w:t>1</w:t>
            </w:r>
          </w:p>
        </w:tc>
        <w:tc>
          <w:tcPr>
            <w:tcW w:w="847" w:type="pct"/>
          </w:tcPr>
          <w:p w:rsidR="00D020E2" w:rsidRPr="00F57C44" w:rsidP="005738D8" w14:paraId="3C4B9281" w14:textId="77777777">
            <w:pPr>
              <w:pStyle w:val="Compact"/>
              <w:rPr>
                <w:rFonts w:ascii="Times New Roman" w:hAnsi="Times New Roman" w:cs="Times New Roman"/>
                <w:szCs w:val="22"/>
              </w:rPr>
            </w:pPr>
            <w:r w:rsidRPr="00F57C44">
              <w:rPr>
                <w:rFonts w:ascii="Times New Roman" w:hAnsi="Times New Roman" w:cs="Times New Roman"/>
                <w:b/>
                <w:szCs w:val="22"/>
              </w:rPr>
              <w:t>State</w:t>
            </w:r>
          </w:p>
        </w:tc>
        <w:tc>
          <w:tcPr>
            <w:tcW w:w="763" w:type="pct"/>
          </w:tcPr>
          <w:p w:rsidR="00D020E2" w:rsidRPr="00F57C44" w:rsidP="005738D8" w14:paraId="3A4035EE" w14:textId="77777777">
            <w:pPr>
              <w:pStyle w:val="Compact"/>
              <w:rPr>
                <w:rFonts w:ascii="Times New Roman" w:hAnsi="Times New Roman" w:cs="Times New Roman"/>
                <w:szCs w:val="22"/>
              </w:rPr>
            </w:pPr>
            <w:r w:rsidRPr="00F57C44">
              <w:rPr>
                <w:rFonts w:ascii="Times New Roman" w:hAnsi="Times New Roman" w:cs="Times New Roman"/>
                <w:szCs w:val="22"/>
              </w:rPr>
              <w:t>Male</w:t>
            </w:r>
          </w:p>
        </w:tc>
        <w:tc>
          <w:tcPr>
            <w:tcW w:w="932" w:type="pct"/>
          </w:tcPr>
          <w:p w:rsidR="00D020E2" w:rsidRPr="00F57C44" w:rsidP="005738D8" w14:paraId="4C61C7D9" w14:textId="77777777">
            <w:pPr>
              <w:pStyle w:val="Compact"/>
              <w:jc w:val="right"/>
              <w:rPr>
                <w:rFonts w:ascii="Times New Roman" w:hAnsi="Times New Roman" w:cs="Times New Roman"/>
                <w:szCs w:val="22"/>
              </w:rPr>
            </w:pPr>
            <w:r w:rsidRPr="00F57C44">
              <w:rPr>
                <w:rFonts w:ascii="Times New Roman" w:hAnsi="Times New Roman" w:cs="Times New Roman"/>
                <w:szCs w:val="22"/>
              </w:rPr>
              <w:t>1,023</w:t>
            </w:r>
          </w:p>
        </w:tc>
        <w:tc>
          <w:tcPr>
            <w:tcW w:w="0" w:type="auto"/>
          </w:tcPr>
          <w:p w:rsidR="00D020E2" w:rsidRPr="00F57C44" w:rsidP="005738D8" w14:paraId="5E3CA83F" w14:textId="77777777">
            <w:pPr>
              <w:pStyle w:val="Compact"/>
              <w:jc w:val="right"/>
              <w:rPr>
                <w:rFonts w:ascii="Times New Roman" w:hAnsi="Times New Roman" w:cs="Times New Roman"/>
                <w:szCs w:val="22"/>
              </w:rPr>
            </w:pPr>
            <w:r w:rsidRPr="00F57C44">
              <w:rPr>
                <w:rFonts w:ascii="Times New Roman" w:hAnsi="Times New Roman" w:cs="Times New Roman"/>
                <w:szCs w:val="22"/>
              </w:rPr>
              <w:t>1,098,801</w:t>
            </w:r>
          </w:p>
        </w:tc>
        <w:tc>
          <w:tcPr>
            <w:tcW w:w="848" w:type="pct"/>
          </w:tcPr>
          <w:p w:rsidR="00D020E2" w:rsidRPr="00F57C44" w:rsidP="005738D8" w14:paraId="580F5F9D" w14:textId="5828F737">
            <w:pPr>
              <w:pStyle w:val="Compact"/>
              <w:jc w:val="right"/>
              <w:rPr>
                <w:rFonts w:ascii="Times New Roman" w:hAnsi="Times New Roman" w:cs="Times New Roman"/>
                <w:szCs w:val="22"/>
              </w:rPr>
            </w:pPr>
            <w:r w:rsidRPr="00F57C44">
              <w:rPr>
                <w:rFonts w:ascii="Times New Roman" w:hAnsi="Times New Roman" w:cs="Times New Roman"/>
                <w:szCs w:val="22"/>
              </w:rPr>
              <w:t>1</w:t>
            </w:r>
            <w:r w:rsidR="003E1752">
              <w:rPr>
                <w:rFonts w:ascii="Times New Roman" w:hAnsi="Times New Roman" w:cs="Times New Roman"/>
                <w:szCs w:val="22"/>
              </w:rPr>
              <w:t>57</w:t>
            </w:r>
          </w:p>
        </w:tc>
      </w:tr>
      <w:tr w14:paraId="648F20A0" w14:textId="77777777" w:rsidTr="00690C12">
        <w:tblPrEx>
          <w:tblW w:w="4916" w:type="pct"/>
          <w:tblLook w:val="07E0"/>
        </w:tblPrEx>
        <w:tc>
          <w:tcPr>
            <w:tcW w:w="593" w:type="pct"/>
          </w:tcPr>
          <w:p w:rsidR="00D020E2" w:rsidRPr="00F57C44" w:rsidP="005738D8" w14:paraId="3C04F81C" w14:textId="77777777">
            <w:pPr>
              <w:pStyle w:val="Compact"/>
              <w:rPr>
                <w:rFonts w:ascii="Times New Roman" w:hAnsi="Times New Roman" w:cs="Times New Roman"/>
                <w:szCs w:val="22"/>
              </w:rPr>
            </w:pPr>
            <w:r w:rsidRPr="00F57C44">
              <w:rPr>
                <w:rFonts w:ascii="Times New Roman" w:hAnsi="Times New Roman" w:cs="Times New Roman"/>
                <w:b/>
                <w:szCs w:val="22"/>
              </w:rPr>
              <w:t>2</w:t>
            </w:r>
          </w:p>
        </w:tc>
        <w:tc>
          <w:tcPr>
            <w:tcW w:w="847" w:type="pct"/>
          </w:tcPr>
          <w:p w:rsidR="00D020E2" w:rsidRPr="00F57C44" w:rsidP="005738D8" w14:paraId="25AF0C1C" w14:textId="77777777">
            <w:pPr>
              <w:rPr>
                <w:szCs w:val="22"/>
              </w:rPr>
            </w:pPr>
          </w:p>
        </w:tc>
        <w:tc>
          <w:tcPr>
            <w:tcW w:w="763" w:type="pct"/>
          </w:tcPr>
          <w:p w:rsidR="00D020E2" w:rsidRPr="00F57C44" w:rsidP="005738D8" w14:paraId="47706204" w14:textId="77777777">
            <w:pPr>
              <w:pStyle w:val="Compact"/>
              <w:rPr>
                <w:rFonts w:ascii="Times New Roman" w:hAnsi="Times New Roman" w:cs="Times New Roman"/>
                <w:szCs w:val="22"/>
              </w:rPr>
            </w:pPr>
            <w:r w:rsidRPr="00F57C44">
              <w:rPr>
                <w:rFonts w:ascii="Times New Roman" w:hAnsi="Times New Roman" w:cs="Times New Roman"/>
                <w:szCs w:val="22"/>
              </w:rPr>
              <w:t>Female</w:t>
            </w:r>
          </w:p>
        </w:tc>
        <w:tc>
          <w:tcPr>
            <w:tcW w:w="932" w:type="pct"/>
          </w:tcPr>
          <w:p w:rsidR="00D020E2" w:rsidRPr="00F57C44" w:rsidP="005738D8" w14:paraId="3D6D171C" w14:textId="100704F9">
            <w:pPr>
              <w:pStyle w:val="Compact"/>
              <w:jc w:val="right"/>
              <w:rPr>
                <w:rFonts w:ascii="Times New Roman" w:hAnsi="Times New Roman" w:cs="Times New Roman"/>
                <w:szCs w:val="22"/>
              </w:rPr>
            </w:pPr>
            <w:r w:rsidRPr="00F57C44">
              <w:rPr>
                <w:rFonts w:ascii="Times New Roman" w:hAnsi="Times New Roman" w:cs="Times New Roman"/>
                <w:szCs w:val="22"/>
              </w:rPr>
              <w:t>11</w:t>
            </w:r>
            <w:r w:rsidR="005C1056">
              <w:rPr>
                <w:rFonts w:ascii="Times New Roman" w:hAnsi="Times New Roman" w:cs="Times New Roman"/>
                <w:szCs w:val="22"/>
              </w:rPr>
              <w:t>6</w:t>
            </w:r>
          </w:p>
        </w:tc>
        <w:tc>
          <w:tcPr>
            <w:tcW w:w="0" w:type="auto"/>
          </w:tcPr>
          <w:p w:rsidR="00D020E2" w:rsidRPr="00F57C44" w:rsidP="005738D8" w14:paraId="1D1C56FB" w14:textId="785671F0">
            <w:pPr>
              <w:pStyle w:val="Compact"/>
              <w:jc w:val="right"/>
              <w:rPr>
                <w:rFonts w:ascii="Times New Roman" w:hAnsi="Times New Roman" w:cs="Times New Roman"/>
                <w:szCs w:val="22"/>
              </w:rPr>
            </w:pPr>
            <w:r w:rsidRPr="00F57C44">
              <w:rPr>
                <w:rFonts w:ascii="Times New Roman" w:hAnsi="Times New Roman" w:cs="Times New Roman"/>
                <w:szCs w:val="22"/>
              </w:rPr>
              <w:t>8</w:t>
            </w:r>
            <w:r w:rsidR="005C1056">
              <w:rPr>
                <w:rFonts w:ascii="Times New Roman" w:hAnsi="Times New Roman" w:cs="Times New Roman"/>
                <w:szCs w:val="22"/>
              </w:rPr>
              <w:t>4,097</w:t>
            </w:r>
          </w:p>
        </w:tc>
        <w:tc>
          <w:tcPr>
            <w:tcW w:w="848" w:type="pct"/>
          </w:tcPr>
          <w:p w:rsidR="00D020E2" w:rsidRPr="00F57C44" w:rsidP="005738D8" w14:paraId="63418B70" w14:textId="275DF358">
            <w:pPr>
              <w:pStyle w:val="Compact"/>
              <w:jc w:val="right"/>
              <w:rPr>
                <w:rFonts w:ascii="Times New Roman" w:hAnsi="Times New Roman" w:cs="Times New Roman"/>
                <w:szCs w:val="22"/>
              </w:rPr>
            </w:pPr>
            <w:r>
              <w:rPr>
                <w:rFonts w:ascii="Times New Roman" w:hAnsi="Times New Roman" w:cs="Times New Roman"/>
                <w:szCs w:val="22"/>
              </w:rPr>
              <w:t>59</w:t>
            </w:r>
          </w:p>
        </w:tc>
      </w:tr>
      <w:tr w14:paraId="1110E54C" w14:textId="77777777" w:rsidTr="00690C12">
        <w:tblPrEx>
          <w:tblW w:w="4916" w:type="pct"/>
          <w:tblLook w:val="07E0"/>
        </w:tblPrEx>
        <w:tc>
          <w:tcPr>
            <w:tcW w:w="593" w:type="pct"/>
          </w:tcPr>
          <w:p w:rsidR="00D020E2" w:rsidRPr="00F57C44" w:rsidP="005738D8" w14:paraId="61E38B44" w14:textId="77777777">
            <w:pPr>
              <w:pStyle w:val="Compact"/>
              <w:rPr>
                <w:rFonts w:ascii="Times New Roman" w:hAnsi="Times New Roman" w:cs="Times New Roman"/>
                <w:szCs w:val="22"/>
              </w:rPr>
            </w:pPr>
            <w:r w:rsidRPr="00F57C44">
              <w:rPr>
                <w:rFonts w:ascii="Times New Roman" w:hAnsi="Times New Roman" w:cs="Times New Roman"/>
                <w:b/>
                <w:szCs w:val="22"/>
              </w:rPr>
              <w:t>3</w:t>
            </w:r>
          </w:p>
        </w:tc>
        <w:tc>
          <w:tcPr>
            <w:tcW w:w="847" w:type="pct"/>
          </w:tcPr>
          <w:p w:rsidR="00D020E2" w:rsidRPr="00F57C44" w:rsidP="005738D8" w14:paraId="7162942E" w14:textId="77777777">
            <w:pPr>
              <w:pStyle w:val="Compact"/>
              <w:rPr>
                <w:rFonts w:ascii="Times New Roman" w:hAnsi="Times New Roman" w:cs="Times New Roman"/>
                <w:szCs w:val="22"/>
              </w:rPr>
            </w:pPr>
            <w:r w:rsidRPr="00F57C44">
              <w:rPr>
                <w:rFonts w:ascii="Times New Roman" w:hAnsi="Times New Roman" w:cs="Times New Roman"/>
                <w:b/>
                <w:szCs w:val="22"/>
              </w:rPr>
              <w:t>Federal</w:t>
            </w:r>
          </w:p>
        </w:tc>
        <w:tc>
          <w:tcPr>
            <w:tcW w:w="763" w:type="pct"/>
          </w:tcPr>
          <w:p w:rsidR="00D020E2" w:rsidRPr="00F57C44" w:rsidP="005738D8" w14:paraId="6DDB98CD" w14:textId="77777777">
            <w:pPr>
              <w:pStyle w:val="Compact"/>
              <w:rPr>
                <w:rFonts w:ascii="Times New Roman" w:hAnsi="Times New Roman" w:cs="Times New Roman"/>
                <w:szCs w:val="22"/>
              </w:rPr>
            </w:pPr>
            <w:r w:rsidRPr="00F57C44">
              <w:rPr>
                <w:rFonts w:ascii="Times New Roman" w:hAnsi="Times New Roman" w:cs="Times New Roman"/>
                <w:szCs w:val="22"/>
              </w:rPr>
              <w:t>Male</w:t>
            </w:r>
          </w:p>
        </w:tc>
        <w:tc>
          <w:tcPr>
            <w:tcW w:w="932" w:type="pct"/>
          </w:tcPr>
          <w:p w:rsidR="00D020E2" w:rsidRPr="00F57C44" w:rsidP="005738D8" w14:paraId="1C81E67D" w14:textId="77777777">
            <w:pPr>
              <w:pStyle w:val="Compact"/>
              <w:jc w:val="right"/>
              <w:rPr>
                <w:rFonts w:ascii="Times New Roman" w:hAnsi="Times New Roman" w:cs="Times New Roman"/>
                <w:szCs w:val="22"/>
              </w:rPr>
            </w:pPr>
            <w:r w:rsidRPr="00F57C44">
              <w:rPr>
                <w:rFonts w:ascii="Times New Roman" w:hAnsi="Times New Roman" w:cs="Times New Roman"/>
                <w:szCs w:val="22"/>
              </w:rPr>
              <w:t>182</w:t>
            </w:r>
          </w:p>
        </w:tc>
        <w:tc>
          <w:tcPr>
            <w:tcW w:w="0" w:type="auto"/>
          </w:tcPr>
          <w:p w:rsidR="00D020E2" w:rsidRPr="00F57C44" w:rsidP="005738D8" w14:paraId="3E74002F" w14:textId="77777777">
            <w:pPr>
              <w:pStyle w:val="Compact"/>
              <w:jc w:val="right"/>
              <w:rPr>
                <w:rFonts w:ascii="Times New Roman" w:hAnsi="Times New Roman" w:cs="Times New Roman"/>
                <w:szCs w:val="22"/>
              </w:rPr>
            </w:pPr>
            <w:r w:rsidRPr="00F57C44">
              <w:rPr>
                <w:rFonts w:ascii="Times New Roman" w:hAnsi="Times New Roman" w:cs="Times New Roman"/>
                <w:szCs w:val="22"/>
              </w:rPr>
              <w:t>158,065</w:t>
            </w:r>
          </w:p>
        </w:tc>
        <w:tc>
          <w:tcPr>
            <w:tcW w:w="848" w:type="pct"/>
          </w:tcPr>
          <w:p w:rsidR="00D020E2" w:rsidRPr="00F57C44" w:rsidP="005738D8" w14:paraId="0337DC73" w14:textId="5A4D4F75">
            <w:pPr>
              <w:pStyle w:val="Compact"/>
              <w:jc w:val="right"/>
              <w:rPr>
                <w:rFonts w:ascii="Times New Roman" w:hAnsi="Times New Roman" w:cs="Times New Roman"/>
                <w:szCs w:val="22"/>
              </w:rPr>
            </w:pPr>
            <w:r>
              <w:rPr>
                <w:rFonts w:ascii="Times New Roman" w:hAnsi="Times New Roman" w:cs="Times New Roman"/>
                <w:szCs w:val="22"/>
              </w:rPr>
              <w:t>23</w:t>
            </w:r>
          </w:p>
        </w:tc>
      </w:tr>
      <w:tr w14:paraId="1A51F8DD" w14:textId="77777777" w:rsidTr="00690C12">
        <w:tblPrEx>
          <w:tblW w:w="4916" w:type="pct"/>
          <w:tblLook w:val="07E0"/>
        </w:tblPrEx>
        <w:tc>
          <w:tcPr>
            <w:tcW w:w="593" w:type="pct"/>
          </w:tcPr>
          <w:p w:rsidR="00D020E2" w:rsidRPr="00F57C44" w:rsidP="005738D8" w14:paraId="50394CF5" w14:textId="77777777">
            <w:pPr>
              <w:pStyle w:val="Compact"/>
              <w:rPr>
                <w:rFonts w:ascii="Times New Roman" w:hAnsi="Times New Roman" w:cs="Times New Roman"/>
                <w:szCs w:val="22"/>
              </w:rPr>
            </w:pPr>
            <w:r w:rsidRPr="00F57C44">
              <w:rPr>
                <w:rFonts w:ascii="Times New Roman" w:hAnsi="Times New Roman" w:cs="Times New Roman"/>
                <w:b/>
                <w:szCs w:val="22"/>
              </w:rPr>
              <w:t>4</w:t>
            </w:r>
          </w:p>
        </w:tc>
        <w:tc>
          <w:tcPr>
            <w:tcW w:w="847" w:type="pct"/>
          </w:tcPr>
          <w:p w:rsidR="00D020E2" w:rsidRPr="00F57C44" w:rsidP="005738D8" w14:paraId="414A3443" w14:textId="77777777">
            <w:pPr>
              <w:rPr>
                <w:szCs w:val="22"/>
              </w:rPr>
            </w:pPr>
          </w:p>
        </w:tc>
        <w:tc>
          <w:tcPr>
            <w:tcW w:w="763" w:type="pct"/>
          </w:tcPr>
          <w:p w:rsidR="00D020E2" w:rsidRPr="00F57C44" w:rsidP="005738D8" w14:paraId="56C3BF56" w14:textId="77777777">
            <w:pPr>
              <w:pStyle w:val="Compact"/>
              <w:rPr>
                <w:rFonts w:ascii="Times New Roman" w:hAnsi="Times New Roman" w:cs="Times New Roman"/>
                <w:szCs w:val="22"/>
              </w:rPr>
            </w:pPr>
            <w:r w:rsidRPr="00F57C44">
              <w:rPr>
                <w:rFonts w:ascii="Times New Roman" w:hAnsi="Times New Roman" w:cs="Times New Roman"/>
                <w:szCs w:val="22"/>
              </w:rPr>
              <w:t>Female</w:t>
            </w:r>
          </w:p>
        </w:tc>
        <w:tc>
          <w:tcPr>
            <w:tcW w:w="932" w:type="pct"/>
          </w:tcPr>
          <w:p w:rsidR="00D020E2" w:rsidRPr="00F57C44" w:rsidP="005738D8" w14:paraId="2E902DA5" w14:textId="77777777">
            <w:pPr>
              <w:pStyle w:val="Compact"/>
              <w:jc w:val="right"/>
              <w:rPr>
                <w:rFonts w:ascii="Times New Roman" w:hAnsi="Times New Roman" w:cs="Times New Roman"/>
                <w:szCs w:val="22"/>
              </w:rPr>
            </w:pPr>
            <w:r w:rsidRPr="00F57C44">
              <w:rPr>
                <w:rFonts w:ascii="Times New Roman" w:hAnsi="Times New Roman" w:cs="Times New Roman"/>
                <w:szCs w:val="22"/>
              </w:rPr>
              <w:t>20</w:t>
            </w:r>
          </w:p>
        </w:tc>
        <w:tc>
          <w:tcPr>
            <w:tcW w:w="0" w:type="auto"/>
          </w:tcPr>
          <w:p w:rsidR="00D020E2" w:rsidRPr="00F57C44" w:rsidP="005738D8" w14:paraId="6C33DFE4" w14:textId="77777777">
            <w:pPr>
              <w:pStyle w:val="Compact"/>
              <w:jc w:val="right"/>
              <w:rPr>
                <w:rFonts w:ascii="Times New Roman" w:hAnsi="Times New Roman" w:cs="Times New Roman"/>
                <w:szCs w:val="22"/>
              </w:rPr>
            </w:pPr>
            <w:r w:rsidRPr="00F57C44">
              <w:rPr>
                <w:rFonts w:ascii="Times New Roman" w:hAnsi="Times New Roman" w:cs="Times New Roman"/>
                <w:szCs w:val="22"/>
              </w:rPr>
              <w:t>9,951</w:t>
            </w:r>
          </w:p>
        </w:tc>
        <w:tc>
          <w:tcPr>
            <w:tcW w:w="848" w:type="pct"/>
          </w:tcPr>
          <w:p w:rsidR="00D020E2" w:rsidRPr="00F57C44" w:rsidP="005738D8" w14:paraId="1D211C93" w14:textId="62EE2932">
            <w:pPr>
              <w:pStyle w:val="Compact"/>
              <w:jc w:val="right"/>
              <w:rPr>
                <w:rFonts w:ascii="Times New Roman" w:hAnsi="Times New Roman" w:cs="Times New Roman"/>
                <w:szCs w:val="22"/>
              </w:rPr>
            </w:pPr>
            <w:r>
              <w:rPr>
                <w:rFonts w:ascii="Times New Roman" w:hAnsi="Times New Roman" w:cs="Times New Roman"/>
                <w:szCs w:val="22"/>
              </w:rPr>
              <w:t>7</w:t>
            </w:r>
          </w:p>
        </w:tc>
      </w:tr>
      <w:tr w14:paraId="092EF3AF" w14:textId="77777777" w:rsidTr="00690C12">
        <w:tblPrEx>
          <w:tblW w:w="4916" w:type="pct"/>
          <w:tblLook w:val="07E0"/>
        </w:tblPrEx>
        <w:tc>
          <w:tcPr>
            <w:tcW w:w="593" w:type="pct"/>
          </w:tcPr>
          <w:p w:rsidR="00D020E2" w:rsidRPr="00F57C44" w:rsidP="005738D8" w14:paraId="55C4F85F" w14:textId="77777777">
            <w:pPr>
              <w:rPr>
                <w:szCs w:val="22"/>
              </w:rPr>
            </w:pPr>
          </w:p>
        </w:tc>
        <w:tc>
          <w:tcPr>
            <w:tcW w:w="847" w:type="pct"/>
          </w:tcPr>
          <w:p w:rsidR="00D020E2" w:rsidRPr="00F57C44" w:rsidP="005738D8" w14:paraId="0079364C" w14:textId="77777777">
            <w:pPr>
              <w:pStyle w:val="Compact"/>
              <w:rPr>
                <w:rFonts w:ascii="Times New Roman" w:hAnsi="Times New Roman" w:cs="Times New Roman"/>
                <w:szCs w:val="22"/>
              </w:rPr>
            </w:pPr>
            <w:r w:rsidRPr="00F57C44">
              <w:rPr>
                <w:rFonts w:ascii="Times New Roman" w:hAnsi="Times New Roman" w:cs="Times New Roman"/>
                <w:b/>
                <w:szCs w:val="22"/>
              </w:rPr>
              <w:t>Total</w:t>
            </w:r>
          </w:p>
        </w:tc>
        <w:tc>
          <w:tcPr>
            <w:tcW w:w="763" w:type="pct"/>
          </w:tcPr>
          <w:p w:rsidR="00D020E2" w:rsidRPr="00F57C44" w:rsidP="005738D8" w14:paraId="4524B6A9" w14:textId="77777777">
            <w:pPr>
              <w:rPr>
                <w:szCs w:val="22"/>
              </w:rPr>
            </w:pPr>
          </w:p>
        </w:tc>
        <w:tc>
          <w:tcPr>
            <w:tcW w:w="932" w:type="pct"/>
          </w:tcPr>
          <w:p w:rsidR="00D020E2" w:rsidRPr="00F57C44" w:rsidP="005738D8" w14:paraId="2C803BF3" w14:textId="65AF605E">
            <w:pPr>
              <w:pStyle w:val="Compact"/>
              <w:jc w:val="right"/>
              <w:rPr>
                <w:rFonts w:ascii="Times New Roman" w:hAnsi="Times New Roman" w:cs="Times New Roman"/>
                <w:szCs w:val="22"/>
              </w:rPr>
            </w:pPr>
            <w:r w:rsidRPr="00F57C44">
              <w:rPr>
                <w:rFonts w:ascii="Times New Roman" w:hAnsi="Times New Roman" w:cs="Times New Roman"/>
                <w:b/>
                <w:szCs w:val="22"/>
              </w:rPr>
              <w:t>1,34</w:t>
            </w:r>
            <w:r w:rsidR="005C1056">
              <w:rPr>
                <w:rFonts w:ascii="Times New Roman" w:hAnsi="Times New Roman" w:cs="Times New Roman"/>
                <w:b/>
                <w:szCs w:val="22"/>
              </w:rPr>
              <w:t>1</w:t>
            </w:r>
          </w:p>
        </w:tc>
        <w:tc>
          <w:tcPr>
            <w:tcW w:w="0" w:type="auto"/>
          </w:tcPr>
          <w:p w:rsidR="00D020E2" w:rsidRPr="00F57C44" w:rsidP="005738D8" w14:paraId="4E88B451" w14:textId="1410E3FF">
            <w:pPr>
              <w:pStyle w:val="Compact"/>
              <w:jc w:val="right"/>
              <w:rPr>
                <w:rFonts w:ascii="Times New Roman" w:hAnsi="Times New Roman" w:cs="Times New Roman"/>
                <w:szCs w:val="22"/>
              </w:rPr>
            </w:pPr>
            <w:r w:rsidRPr="00F57C44">
              <w:rPr>
                <w:rFonts w:ascii="Times New Roman" w:hAnsi="Times New Roman" w:cs="Times New Roman"/>
                <w:b/>
                <w:szCs w:val="22"/>
              </w:rPr>
              <w:t>1,350,</w:t>
            </w:r>
            <w:r w:rsidR="005C1056">
              <w:rPr>
                <w:rFonts w:ascii="Times New Roman" w:hAnsi="Times New Roman" w:cs="Times New Roman"/>
                <w:b/>
                <w:szCs w:val="22"/>
              </w:rPr>
              <w:t>914</w:t>
            </w:r>
          </w:p>
        </w:tc>
        <w:tc>
          <w:tcPr>
            <w:tcW w:w="848" w:type="pct"/>
          </w:tcPr>
          <w:p w:rsidR="00D020E2" w:rsidRPr="00F57C44" w:rsidP="005738D8" w14:paraId="6D7A5580" w14:textId="67076C0D">
            <w:pPr>
              <w:pStyle w:val="Compact"/>
              <w:jc w:val="right"/>
              <w:rPr>
                <w:rFonts w:ascii="Times New Roman" w:hAnsi="Times New Roman" w:cs="Times New Roman"/>
                <w:szCs w:val="22"/>
              </w:rPr>
            </w:pPr>
            <w:r w:rsidRPr="00F57C44">
              <w:rPr>
                <w:rFonts w:ascii="Times New Roman" w:hAnsi="Times New Roman" w:cs="Times New Roman"/>
                <w:b/>
                <w:szCs w:val="22"/>
              </w:rPr>
              <w:t>24</w:t>
            </w:r>
            <w:r w:rsidR="00D833D6">
              <w:rPr>
                <w:rFonts w:ascii="Times New Roman" w:hAnsi="Times New Roman" w:cs="Times New Roman"/>
                <w:b/>
                <w:szCs w:val="22"/>
              </w:rPr>
              <w:t>6</w:t>
            </w:r>
          </w:p>
        </w:tc>
      </w:tr>
    </w:tbl>
    <w:p w:rsidR="00534520" w:rsidP="00534520" w14:paraId="1D5CF069" w14:textId="4DDBA913">
      <w:pPr>
        <w:rPr>
          <w:rFonts w:eastAsiaTheme="minorEastAsia"/>
        </w:rPr>
      </w:pPr>
    </w:p>
    <w:p w:rsidR="00E12B61" w:rsidP="00E12B61" w14:paraId="20829340" w14:textId="42A0A314">
      <w:r w:rsidRPr="00B135E8">
        <w:t xml:space="preserve">Each facility </w:t>
      </w:r>
      <w:r w:rsidR="00720431">
        <w:t>must</w:t>
      </w:r>
      <w:r w:rsidRPr="00B135E8">
        <w:t xml:space="preserve"> be selected at most once. Some facilities on the frame are very large and,</w:t>
      </w:r>
      <w:r w:rsidRPr="0086625E">
        <w:t xml:space="preserve"> without adjustments to the sampling method, would get selected more than once into the sample. A facility’s expected number of hits or the number of times it is expect</w:t>
      </w:r>
      <w:r w:rsidR="00527249">
        <w:t>ed to get sampled is defined as</w:t>
      </w:r>
    </w:p>
    <w:p w:rsidR="00EF11F7" w:rsidRPr="0086625E" w:rsidP="00E12B61" w14:paraId="3371643E" w14:textId="77777777"/>
    <w:p w:rsidR="00E12B61" w:rsidRPr="0086625E" w:rsidP="00E12B61" w14:paraId="04179AFE" w14:textId="77777777">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nary>
                <m:naryPr>
                  <m:chr m:val="∑"/>
                  <m:limLoc m:val="undOvr"/>
                  <m:supHide/>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h</m:t>
                  </m:r>
                </m:sub>
                <m:sup>
                  <m:r>
                    <m:rPr>
                      <m:sty m:val="p"/>
                    </m:rP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rsidR="00E12B61" w:rsidP="00E12B61" w14:paraId="40DFF821" w14:textId="77777777"/>
    <w:p w:rsidR="00E12B61" w:rsidRPr="0086625E" w:rsidP="00E12B61" w14:paraId="18A1BE98" w14:textId="261CFB43">
      <w:r w:rsidRPr="0086625E">
        <w:t xml:space="preserve">where </w:t>
      </w:r>
      <m:oMath>
        <m:sSub>
          <m:sSubPr>
            <m:ctrlPr>
              <w:rPr>
                <w:rFonts w:ascii="Cambria Math" w:hAnsi="Cambria Math"/>
              </w:rPr>
            </m:ctrlPr>
          </m:sSubPr>
          <m:e>
            <m:r>
              <w:rPr>
                <w:rFonts w:ascii="Cambria Math" w:hAnsi="Cambria Math"/>
              </w:rPr>
              <m:t>m</m:t>
            </m:r>
          </m:e>
          <m:sub>
            <m:r>
              <w:rPr>
                <w:rFonts w:ascii="Cambria Math" w:hAnsi="Cambria Math"/>
              </w:rPr>
              <m:t>h</m:t>
            </m:r>
          </m:sub>
        </m:sSub>
      </m:oMath>
      <w:r w:rsidRPr="0086625E">
        <w:t xml:space="preserve"> is the sample size for stratum </w:t>
      </w:r>
      <m:oMath>
        <m:r>
          <w:rPr>
            <w:rFonts w:ascii="Cambria Math" w:hAnsi="Cambria Math"/>
          </w:rPr>
          <m:t>h</m:t>
        </m:r>
      </m:oMath>
      <w:r w:rsidRPr="0086625E">
        <w:t xml:space="preserve"> and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86625E">
        <w:t xml:space="preserve"> is the size of facility </w:t>
      </w:r>
      <m:oMath>
        <m:r>
          <w:rPr>
            <w:rFonts w:ascii="Cambria Math" w:hAnsi="Cambria Math"/>
          </w:rPr>
          <m:t>i</m:t>
        </m:r>
      </m:oMath>
      <w:r w:rsidRPr="0086625E">
        <w:t>.</w:t>
      </w:r>
    </w:p>
    <w:p w:rsidR="00E12B61" w:rsidP="00E12B61" w14:paraId="6449871A" w14:textId="77777777"/>
    <w:p w:rsidR="00E12B61" w:rsidRPr="0086625E" w:rsidP="00E12B61" w14:paraId="1019892A" w14:textId="1032ED6F">
      <w:r w:rsidRPr="0086625E">
        <w:t xml:space="preserve">Using the </w:t>
      </w:r>
      <w:r w:rsidRPr="0086625E">
        <w:t>Chromy</w:t>
      </w:r>
      <w:r w:rsidRPr="0086625E">
        <w:t xml:space="preserve"> method of PPS, the number of times each unit is sampled is either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m:t>
        </m:r>
      </m:oMath>
      <w:r w:rsidRPr="0086625E">
        <w:t xml:space="preserve"> or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1</m:t>
        </m:r>
      </m:oMath>
      <w:r w:rsidRPr="0086625E">
        <w:t xml:space="preserve">. Thus, if a facility has an expected sample size greater than 1, it will be selected with certainty since its number of hits will be greater than or equal to 1. Any facility with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h</m:t>
            </m:r>
          </m:sub>
        </m:sSub>
        <m:r>
          <m:rPr>
            <m:sty m:val="p"/>
          </m:rPr>
          <w:rPr>
            <w:rFonts w:ascii="Cambria Math" w:hAnsi="Cambria Math"/>
          </w:rPr>
          <m:t>)</m:t>
        </m:r>
      </m:oMath>
      <w:r w:rsidRPr="0086625E">
        <w:t xml:space="preserve"> greater than or equal to 1 is set aside into a certainty stratum. This must be done iteratively since after setting aside facilities to the certainty stratum, the population of the other strata is changed and thus the expected hits are updated. Additionally, </w:t>
      </w:r>
      <m:oMath>
        <m:sSub>
          <m:sSubPr>
            <m:ctrlPr>
              <w:rPr>
                <w:rFonts w:ascii="Cambria Math" w:hAnsi="Cambria Math"/>
              </w:rPr>
            </m:ctrlPr>
          </m:sSubPr>
          <m:e>
            <m:r>
              <w:rPr>
                <w:rFonts w:ascii="Cambria Math" w:hAnsi="Cambria Math"/>
              </w:rPr>
              <m:t>m</m:t>
            </m:r>
          </m:e>
          <m:sub>
            <m:r>
              <w:rPr>
                <w:rFonts w:ascii="Cambria Math" w:hAnsi="Cambria Math"/>
              </w:rPr>
              <m:t>h</m:t>
            </m:r>
          </m:sub>
        </m:sSub>
      </m:oMath>
      <w:r w:rsidRPr="0086625E">
        <w:t xml:space="preserve"> would be updated after setting aside facilities to be </w:t>
      </w:r>
      <m:oMath>
        <m:sSub>
          <m:sSubPr>
            <m:ctrlPr>
              <w:rPr>
                <w:rFonts w:ascii="Cambria Math" w:hAnsi="Cambria Math"/>
              </w:rPr>
            </m:ctrlPr>
          </m:sSubPr>
          <m:e>
            <m:r>
              <w:rPr>
                <w:rFonts w:ascii="Cambria Math" w:hAnsi="Cambria Math"/>
              </w:rPr>
              <m:t>m</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oMath>
      <w:r w:rsidRPr="0086625E">
        <w:t xml:space="preserve"> where </w:t>
      </w:r>
      <m:oMath>
        <m:sSub>
          <m:sSubPr>
            <m:ctrlPr>
              <w:rPr>
                <w:rFonts w:ascii="Cambria Math" w:hAnsi="Cambria Math"/>
              </w:rPr>
            </m:ctrlPr>
          </m:sSubPr>
          <m:e>
            <m:r>
              <w:rPr>
                <w:rFonts w:ascii="Cambria Math" w:hAnsi="Cambria Math"/>
              </w:rPr>
              <m:t>k</m:t>
            </m:r>
          </m:e>
          <m:sub>
            <m:r>
              <w:rPr>
                <w:rFonts w:ascii="Cambria Math" w:hAnsi="Cambria Math"/>
              </w:rPr>
              <m:t>h</m:t>
            </m:r>
          </m:sub>
        </m:sSub>
      </m:oMath>
      <w:r w:rsidRPr="0086625E">
        <w:t xml:space="preserve"> is the number of certainty facilities identified in stratum </w:t>
      </w:r>
      <m:oMath>
        <m:r>
          <w:rPr>
            <w:rFonts w:ascii="Cambria Math" w:hAnsi="Cambria Math"/>
          </w:rPr>
          <m:t>h</m:t>
        </m:r>
      </m:oMath>
      <w:r w:rsidRPr="0086625E">
        <w:t>. The process is repeated until no facility has an expected number of hits greater than or equal to 1.</w:t>
      </w:r>
    </w:p>
    <w:p w:rsidR="00E12B61" w:rsidP="00E12B61" w14:paraId="6E70D83D" w14:textId="77777777"/>
    <w:p w:rsidR="00E12B61" w:rsidP="00E12B61" w14:paraId="3EAFCFB9" w14:textId="0E1444B1">
      <w:r>
        <w:t>Some state prisons in the certainty stratum</w:t>
      </w:r>
      <w:r>
        <w:t xml:space="preserve"> </w:t>
      </w:r>
      <w:r>
        <w:t xml:space="preserve">were </w:t>
      </w:r>
      <w:r>
        <w:t>pulled out to ensure no facility had an expected number of hits greater than 1</w:t>
      </w:r>
      <w:r w:rsidR="00E9004F">
        <w:t>.</w:t>
      </w:r>
      <w:r>
        <w:t xml:space="preserve"> State-jurisdiction </w:t>
      </w:r>
      <w:r>
        <w:t xml:space="preserve">male prisons had 1 certainty facility </w:t>
      </w:r>
      <w:r w:rsidR="00B913C1">
        <w:t xml:space="preserve">pulled, </w:t>
      </w:r>
      <w:r>
        <w:t>and state</w:t>
      </w:r>
      <w:r>
        <w:t>-jurisdiction</w:t>
      </w:r>
      <w:r>
        <w:t xml:space="preserve"> female prisons had 2</w:t>
      </w:r>
      <w:r w:rsidR="003E1752">
        <w:t>5</w:t>
      </w:r>
      <w:r>
        <w:t xml:space="preserve"> certainty facilities</w:t>
      </w:r>
      <w:r w:rsidR="00D4359A">
        <w:t xml:space="preserve"> pulled</w:t>
      </w:r>
      <w:r>
        <w:t>.</w:t>
      </w:r>
    </w:p>
    <w:p w:rsidR="00E12B61" w:rsidP="00E12B61" w14:paraId="07B8D697" w14:textId="16BC6EA5"/>
    <w:p w:rsidR="00E12B61" w:rsidP="00E12B61" w14:paraId="1BC2BDB3" w14:textId="5BD1237B">
      <w:r>
        <w:t xml:space="preserve">One constraint of the </w:t>
      </w:r>
      <w:r w:rsidR="0083064F">
        <w:t>NIS-4P</w:t>
      </w:r>
      <w:r>
        <w:t xml:space="preserve"> design is that each state have at least one facility selected</w:t>
      </w:r>
      <w:r>
        <w:rPr>
          <w:rStyle w:val="FootnoteReference"/>
        </w:rPr>
        <w:footnoteReference w:id="7"/>
      </w:r>
      <w:r>
        <w:t xml:space="preserve">. If a state does not have an expected size of at least 1 then the state becomes its own stratum where one facility in that state will be selected. </w:t>
      </w:r>
      <w:r>
        <w:t>Similar to</w:t>
      </w:r>
      <w:r>
        <w:t xml:space="preserve"> setting aside certainty facilities, this process is iterative and is continued until no states have an expected number of hits of less than 1. </w:t>
      </w:r>
      <w:r>
        <w:t>The majority of</w:t>
      </w:r>
      <w:r>
        <w:t xml:space="preserve"> inmates and facilities are in the state, male stratum so this process is only implemented in that stratum. The expected number of hits for a state is defined as:</w:t>
      </w:r>
    </w:p>
    <w:p w:rsidR="00E12B61" w:rsidP="00E12B61" w14:paraId="0CFFFCED" w14:textId="77777777"/>
    <w:p w:rsidR="00E12B61" w:rsidP="00E12B61" w14:paraId="18F42AC9" w14:textId="77777777">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sta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r>
            <w:rPr>
              <w:rFonts w:ascii="Cambria Math" w:hAnsi="Cambria Math"/>
            </w:rPr>
            <m:t>)</m:t>
          </m:r>
          <m:f>
            <m:fPr>
              <m:ctrlPr>
                <w:rPr>
                  <w:rFonts w:ascii="Cambria Math" w:hAnsi="Cambria Math"/>
                </w:rPr>
              </m:ctrlPr>
            </m:fPr>
            <m:num>
              <m:nary>
                <m:naryPr>
                  <m:chr m:val="∑"/>
                  <m:limLoc m:val="undOvr"/>
                  <m:supHide/>
                  <m:ctrlPr>
                    <w:rPr>
                      <w:rFonts w:ascii="Cambria Math" w:hAnsi="Cambria Math"/>
                    </w:rPr>
                  </m:ctrlPr>
                </m:naryPr>
                <m:sub>
                  <m:r>
                    <w:rPr>
                      <w:rFonts w:ascii="Cambria Math" w:hAnsi="Cambria Math"/>
                    </w:rPr>
                    <m:t>i∈Stat</m:t>
                  </m:r>
                  <m:sSub>
                    <m:sSubPr>
                      <m:ctrlPr>
                        <w:rPr>
                          <w:rFonts w:ascii="Cambria Math" w:hAnsi="Cambria Math"/>
                        </w:rPr>
                      </m:ctrlPr>
                    </m:sSubPr>
                    <m:e>
                      <m:r>
                        <w:rPr>
                          <w:rFonts w:ascii="Cambria Math" w:hAnsi="Cambria Math"/>
                        </w:rPr>
                        <m:t>e</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nary>
                <m:naryPr>
                  <m:chr m:val="∑"/>
                  <m:limLoc m:val="undOvr"/>
                  <m:supHide/>
                  <m:ctrlPr>
                    <w:rPr>
                      <w:rFonts w:ascii="Cambria Math" w:hAnsi="Cambria Math"/>
                    </w:rPr>
                  </m:ctrlPr>
                </m:naryPr>
                <m:sub>
                  <m:r>
                    <w:rPr>
                      <w:rFonts w:ascii="Cambria Math" w:hAnsi="Cambria Math"/>
                    </w:rPr>
                    <m:t>i∈h</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rsidR="00E12B61" w:rsidP="00E12B61" w14:paraId="1EABA580" w14:textId="77777777"/>
    <w:p w:rsidR="00E12B61" w:rsidP="00E12B61" w14:paraId="6A1A21AE" w14:textId="292229D5">
      <w:r>
        <w:t xml:space="preserve">where </w:t>
      </w:r>
      <m:oMath>
        <m:r>
          <w:rPr>
            <w:rFonts w:ascii="Cambria Math" w:hAnsi="Cambria Math"/>
          </w:rPr>
          <m:t>h</m:t>
        </m:r>
      </m:oMath>
      <w:r>
        <w:t xml:space="preserve"> is the state, male stratum and </w:t>
      </w:r>
      <m:oMath>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oMath>
      <w:r>
        <w:t xml:space="preserve"> begins at 162, after removing any certainty facilities identified in the previous </w:t>
      </w:r>
      <w:r>
        <w:t>step.</w:t>
      </w:r>
      <w:r>
        <w:t xml:space="preserve"> After setting aside small states into each of their own stratum, the expected number of facilities in states is updated until every facility has an expected number of hits of at least 1.</w:t>
      </w:r>
    </w:p>
    <w:p w:rsidR="00E12B61" w:rsidP="00E12B61" w14:paraId="11EB7DF5" w14:textId="77777777"/>
    <w:p w:rsidR="00E12B61" w:rsidRPr="0086625E" w:rsidP="00E12B61" w14:paraId="55ED685D" w14:textId="10F4745D">
      <w:r>
        <w:t xml:space="preserve">There </w:t>
      </w:r>
      <w:r w:rsidR="002104AC">
        <w:t>are</w:t>
      </w:r>
      <w:r>
        <w:t xml:space="preserve"> 15 small states </w:t>
      </w:r>
      <w:r w:rsidR="00F40F9E">
        <w:t>that</w:t>
      </w:r>
      <w:r>
        <w:t xml:space="preserve"> are put into their own strata. The states </w:t>
      </w:r>
      <w:r w:rsidR="002104AC">
        <w:t>are</w:t>
      </w:r>
      <w:r>
        <w:t xml:space="preserve"> AK, DE, HI, ME, MT, ND, NE, NH, NM, RI, SD, UT, VT, WV, and WY. Using the sequential PPS selection algorithm, states with an expected number of hits between 1 and 2 </w:t>
      </w:r>
      <w:r w:rsidR="00D4359A">
        <w:t>have a small chance of</w:t>
      </w:r>
      <w:r>
        <w:t xml:space="preserve"> not hav</w:t>
      </w:r>
      <w:r w:rsidR="00D4359A">
        <w:t>ing</w:t>
      </w:r>
      <w:r>
        <w:t xml:space="preserve"> any facilities selected. After selecting a sample, </w:t>
      </w:r>
      <w:r w:rsidR="002104AC">
        <w:t>we</w:t>
      </w:r>
      <w:r>
        <w:t xml:space="preserve"> will </w:t>
      </w:r>
      <w:r w:rsidR="002104AC">
        <w:t>confirm</w:t>
      </w:r>
      <w:r>
        <w:t xml:space="preserve"> that each state has a facility in the sample.</w:t>
      </w:r>
    </w:p>
    <w:p w:rsidR="00534520" w14:paraId="33D5B700" w14:textId="368AE1AA">
      <w:pPr>
        <w:widowControl w:val="0"/>
        <w:autoSpaceDE w:val="0"/>
        <w:autoSpaceDN w:val="0"/>
        <w:adjustRightInd w:val="0"/>
      </w:pPr>
    </w:p>
    <w:p w:rsidR="003E26EF" w:rsidRPr="00303F40" w:rsidP="003E26EF" w14:paraId="4E019EEB" w14:textId="7A297969">
      <w:r w:rsidRPr="00B135E8">
        <w:t xml:space="preserve">After removing all certainty facilities and setting aside small states, the sampling allocation includes 20 strata with the 4 original strata, 1 certainty strata, and 15 small state strata. The allocation is </w:t>
      </w:r>
      <w:r w:rsidRPr="00303F40">
        <w:t xml:space="preserve">presented in </w:t>
      </w:r>
      <w:r w:rsidRPr="00303F40" w:rsidR="00F427FF">
        <w:rPr>
          <w:bCs/>
        </w:rPr>
        <w:t>Table B3</w:t>
      </w:r>
      <w:r w:rsidRPr="00303F40">
        <w:t>.</w:t>
      </w:r>
    </w:p>
    <w:p w:rsidR="003E26EF" w:rsidP="003D7323" w14:paraId="09AE1F86" w14:textId="77777777">
      <w:pPr>
        <w:pStyle w:val="Caption"/>
        <w:keepNext/>
        <w:spacing w:after="0"/>
        <w:rPr>
          <w:b/>
          <w:bCs/>
          <w:i w:val="0"/>
          <w:iCs w:val="0"/>
          <w:color w:val="000000" w:themeColor="text1"/>
          <w:sz w:val="24"/>
          <w:szCs w:val="24"/>
        </w:rPr>
      </w:pPr>
    </w:p>
    <w:p w:rsidR="003E26EF" w:rsidRPr="00082E56" w:rsidP="003E26EF" w14:paraId="2F3A7D95" w14:textId="36C63781">
      <w:pPr>
        <w:pStyle w:val="Caption"/>
        <w:keepNext/>
        <w:rPr>
          <w:rFonts w:ascii="Times New Roman" w:hAnsi="Times New Roman" w:cs="Times New Roman"/>
          <w:b/>
          <w:bCs/>
          <w:i w:val="0"/>
          <w:iCs w:val="0"/>
          <w:color w:val="000000" w:themeColor="text1"/>
          <w:sz w:val="24"/>
          <w:szCs w:val="24"/>
        </w:rPr>
      </w:pPr>
      <w:r w:rsidRPr="00082E56">
        <w:rPr>
          <w:rFonts w:ascii="Times New Roman" w:hAnsi="Times New Roman" w:cs="Times New Roman"/>
          <w:b/>
          <w:bCs/>
          <w:i w:val="0"/>
          <w:iCs w:val="0"/>
          <w:color w:val="000000" w:themeColor="text1"/>
          <w:sz w:val="24"/>
          <w:szCs w:val="24"/>
        </w:rPr>
        <w:t>Table</w:t>
      </w:r>
      <w:r w:rsidR="00F427FF">
        <w:rPr>
          <w:rFonts w:ascii="Times New Roman" w:hAnsi="Times New Roman" w:cs="Times New Roman"/>
          <w:b/>
          <w:bCs/>
          <w:i w:val="0"/>
          <w:iCs w:val="0"/>
          <w:color w:val="000000" w:themeColor="text1"/>
          <w:sz w:val="24"/>
          <w:szCs w:val="24"/>
        </w:rPr>
        <w:t xml:space="preserve"> B3</w:t>
      </w:r>
      <w:r w:rsidRPr="00082E56">
        <w:rPr>
          <w:rFonts w:ascii="Times New Roman" w:hAnsi="Times New Roman" w:cs="Times New Roman"/>
          <w:b/>
          <w:bCs/>
          <w:i w:val="0"/>
          <w:iCs w:val="0"/>
          <w:color w:val="000000" w:themeColor="text1"/>
          <w:sz w:val="24"/>
          <w:szCs w:val="24"/>
        </w:rPr>
        <w:t xml:space="preserve">: </w:t>
      </w:r>
      <w:r w:rsidR="0083064F">
        <w:rPr>
          <w:rFonts w:ascii="Times New Roman" w:hAnsi="Times New Roman" w:cs="Times New Roman"/>
          <w:b/>
          <w:bCs/>
          <w:i w:val="0"/>
          <w:iCs w:val="0"/>
          <w:color w:val="000000" w:themeColor="text1"/>
          <w:sz w:val="24"/>
          <w:szCs w:val="24"/>
        </w:rPr>
        <w:t>NIS-4P</w:t>
      </w:r>
      <w:r w:rsidRPr="00082E56">
        <w:rPr>
          <w:rFonts w:ascii="Times New Roman" w:hAnsi="Times New Roman" w:cs="Times New Roman"/>
          <w:b/>
          <w:bCs/>
          <w:i w:val="0"/>
          <w:iCs w:val="0"/>
          <w:color w:val="000000" w:themeColor="text1"/>
          <w:sz w:val="24"/>
          <w:szCs w:val="24"/>
        </w:rPr>
        <w:t xml:space="preserve"> Sample Allocation</w:t>
      </w:r>
    </w:p>
    <w:tbl>
      <w:tblPr>
        <w:tblStyle w:val="Table"/>
        <w:tblW w:w="4097" w:type="pct"/>
        <w:tblLook w:val="07E0"/>
      </w:tblPr>
      <w:tblGrid>
        <w:gridCol w:w="856"/>
        <w:gridCol w:w="2062"/>
        <w:gridCol w:w="2128"/>
        <w:gridCol w:w="2034"/>
      </w:tblGrid>
      <w:tr w14:paraId="293D04D4" w14:textId="77777777" w:rsidTr="005738D8">
        <w:tblPrEx>
          <w:tblW w:w="4097" w:type="pct"/>
          <w:tblLook w:val="07E0"/>
        </w:tblPrEx>
        <w:trPr>
          <w:tblHeader/>
        </w:trPr>
        <w:tc>
          <w:tcPr>
            <w:tcW w:w="0" w:type="auto"/>
            <w:tcBorders>
              <w:bottom w:val="single" w:sz="0" w:space="0" w:color="auto"/>
            </w:tcBorders>
            <w:vAlign w:val="bottom"/>
          </w:tcPr>
          <w:p w:rsidR="003E26EF" w:rsidRPr="00082E56" w:rsidP="005738D8" w14:paraId="71F0794B" w14:textId="77777777">
            <w:pPr>
              <w:pStyle w:val="Compact"/>
              <w:jc w:val="right"/>
              <w:rPr>
                <w:rFonts w:ascii="Times New Roman" w:hAnsi="Times New Roman" w:cs="Times New Roman"/>
              </w:rPr>
            </w:pPr>
            <w:r w:rsidRPr="00082E56">
              <w:rPr>
                <w:rFonts w:ascii="Times New Roman" w:hAnsi="Times New Roman" w:cs="Times New Roman"/>
                <w:b/>
              </w:rPr>
              <w:t>Strata</w:t>
            </w:r>
          </w:p>
        </w:tc>
        <w:tc>
          <w:tcPr>
            <w:tcW w:w="0" w:type="auto"/>
            <w:tcBorders>
              <w:bottom w:val="single" w:sz="0" w:space="0" w:color="auto"/>
            </w:tcBorders>
            <w:vAlign w:val="bottom"/>
          </w:tcPr>
          <w:p w:rsidR="003E26EF" w:rsidRPr="00082E56" w:rsidP="005738D8" w14:paraId="316A2CFB" w14:textId="77777777">
            <w:pPr>
              <w:pStyle w:val="Compact"/>
              <w:rPr>
                <w:rFonts w:ascii="Times New Roman" w:hAnsi="Times New Roman" w:cs="Times New Roman"/>
              </w:rPr>
            </w:pPr>
            <w:r w:rsidRPr="00082E56">
              <w:rPr>
                <w:rFonts w:ascii="Times New Roman" w:hAnsi="Times New Roman" w:cs="Times New Roman"/>
                <w:b/>
              </w:rPr>
              <w:t>Strata Description</w:t>
            </w:r>
          </w:p>
        </w:tc>
        <w:tc>
          <w:tcPr>
            <w:tcW w:w="0" w:type="auto"/>
            <w:tcBorders>
              <w:bottom w:val="single" w:sz="0" w:space="0" w:color="auto"/>
            </w:tcBorders>
            <w:vAlign w:val="bottom"/>
          </w:tcPr>
          <w:p w:rsidR="003E26EF" w:rsidRPr="00082E56" w:rsidP="005738D8" w14:paraId="514C610A" w14:textId="77777777">
            <w:pPr>
              <w:pStyle w:val="Compact"/>
              <w:jc w:val="right"/>
              <w:rPr>
                <w:rFonts w:ascii="Times New Roman" w:hAnsi="Times New Roman" w:cs="Times New Roman"/>
              </w:rPr>
            </w:pPr>
            <w:r w:rsidRPr="00082E56">
              <w:rPr>
                <w:rFonts w:ascii="Times New Roman" w:hAnsi="Times New Roman" w:cs="Times New Roman"/>
                <w:b/>
              </w:rPr>
              <w:t>Facilities on Frame</w:t>
            </w:r>
          </w:p>
        </w:tc>
        <w:tc>
          <w:tcPr>
            <w:tcW w:w="0" w:type="auto"/>
            <w:tcBorders>
              <w:bottom w:val="single" w:sz="0" w:space="0" w:color="auto"/>
            </w:tcBorders>
            <w:vAlign w:val="bottom"/>
          </w:tcPr>
          <w:p w:rsidR="003E26EF" w:rsidRPr="00082E56" w:rsidP="005738D8" w14:paraId="7A339DE3" w14:textId="77777777">
            <w:pPr>
              <w:pStyle w:val="Compact"/>
              <w:jc w:val="right"/>
              <w:rPr>
                <w:rFonts w:ascii="Times New Roman" w:hAnsi="Times New Roman" w:cs="Times New Roman"/>
              </w:rPr>
            </w:pPr>
            <w:r w:rsidRPr="00082E56">
              <w:rPr>
                <w:rFonts w:ascii="Times New Roman" w:hAnsi="Times New Roman" w:cs="Times New Roman"/>
                <w:b/>
              </w:rPr>
              <w:t>Sampled Facilities</w:t>
            </w:r>
          </w:p>
        </w:tc>
      </w:tr>
      <w:tr w14:paraId="3DA61098" w14:textId="77777777" w:rsidTr="005738D8">
        <w:tblPrEx>
          <w:tblW w:w="4097" w:type="pct"/>
          <w:tblLook w:val="07E0"/>
        </w:tblPrEx>
        <w:tc>
          <w:tcPr>
            <w:tcW w:w="0" w:type="auto"/>
          </w:tcPr>
          <w:p w:rsidR="003E26EF" w:rsidRPr="00082E56" w:rsidP="005738D8" w14:paraId="24EEFA21" w14:textId="77777777">
            <w:pPr>
              <w:pStyle w:val="Compact"/>
              <w:jc w:val="right"/>
              <w:rPr>
                <w:rFonts w:ascii="Times New Roman" w:hAnsi="Times New Roman" w:cs="Times New Roman"/>
              </w:rPr>
            </w:pPr>
            <w:r w:rsidRPr="00082E56">
              <w:rPr>
                <w:rFonts w:ascii="Times New Roman" w:hAnsi="Times New Roman" w:cs="Times New Roman"/>
              </w:rPr>
              <w:t>0</w:t>
            </w:r>
          </w:p>
        </w:tc>
        <w:tc>
          <w:tcPr>
            <w:tcW w:w="0" w:type="auto"/>
          </w:tcPr>
          <w:p w:rsidR="003E26EF" w:rsidRPr="00082E56" w:rsidP="005738D8" w14:paraId="7EFE97E8" w14:textId="77777777">
            <w:pPr>
              <w:pStyle w:val="Compact"/>
              <w:rPr>
                <w:rFonts w:ascii="Times New Roman" w:hAnsi="Times New Roman" w:cs="Times New Roman"/>
              </w:rPr>
            </w:pPr>
            <w:r w:rsidRPr="00082E56">
              <w:rPr>
                <w:rFonts w:ascii="Times New Roman" w:hAnsi="Times New Roman" w:cs="Times New Roman"/>
              </w:rPr>
              <w:t>Certainty</w:t>
            </w:r>
          </w:p>
        </w:tc>
        <w:tc>
          <w:tcPr>
            <w:tcW w:w="0" w:type="auto"/>
          </w:tcPr>
          <w:p w:rsidR="003E26EF" w:rsidRPr="00082E56" w:rsidP="005738D8" w14:paraId="081689E8" w14:textId="13A84917">
            <w:pPr>
              <w:pStyle w:val="Compact"/>
              <w:jc w:val="right"/>
              <w:rPr>
                <w:rFonts w:ascii="Times New Roman" w:hAnsi="Times New Roman" w:cs="Times New Roman"/>
              </w:rPr>
            </w:pPr>
            <w:r w:rsidRPr="00082E56">
              <w:rPr>
                <w:rFonts w:ascii="Times New Roman" w:hAnsi="Times New Roman" w:cs="Times New Roman"/>
              </w:rPr>
              <w:t>2</w:t>
            </w:r>
            <w:r w:rsidR="003E1752">
              <w:rPr>
                <w:rFonts w:ascii="Times New Roman" w:hAnsi="Times New Roman" w:cs="Times New Roman"/>
              </w:rPr>
              <w:t>6</w:t>
            </w:r>
          </w:p>
        </w:tc>
        <w:tc>
          <w:tcPr>
            <w:tcW w:w="0" w:type="auto"/>
          </w:tcPr>
          <w:p w:rsidR="003E26EF" w:rsidRPr="00082E56" w:rsidP="005738D8" w14:paraId="63B54F0A" w14:textId="773913C7">
            <w:pPr>
              <w:pStyle w:val="Compact"/>
              <w:jc w:val="right"/>
              <w:rPr>
                <w:rFonts w:ascii="Times New Roman" w:hAnsi="Times New Roman" w:cs="Times New Roman"/>
              </w:rPr>
            </w:pPr>
            <w:r w:rsidRPr="00082E56">
              <w:rPr>
                <w:rFonts w:ascii="Times New Roman" w:hAnsi="Times New Roman" w:cs="Times New Roman"/>
              </w:rPr>
              <w:t>2</w:t>
            </w:r>
            <w:r w:rsidR="003E1752">
              <w:rPr>
                <w:rFonts w:ascii="Times New Roman" w:hAnsi="Times New Roman" w:cs="Times New Roman"/>
              </w:rPr>
              <w:t>6</w:t>
            </w:r>
          </w:p>
        </w:tc>
      </w:tr>
      <w:tr w14:paraId="2274BD08" w14:textId="77777777" w:rsidTr="005738D8">
        <w:tblPrEx>
          <w:tblW w:w="4097" w:type="pct"/>
          <w:tblLook w:val="07E0"/>
        </w:tblPrEx>
        <w:tc>
          <w:tcPr>
            <w:tcW w:w="0" w:type="auto"/>
          </w:tcPr>
          <w:p w:rsidR="003E26EF" w:rsidRPr="00082E56" w:rsidP="005738D8" w14:paraId="26D76885" w14:textId="77777777">
            <w:pPr>
              <w:pStyle w:val="Compact"/>
              <w:jc w:val="right"/>
              <w:rPr>
                <w:rFonts w:ascii="Times New Roman" w:hAnsi="Times New Roman" w:cs="Times New Roman"/>
              </w:rPr>
            </w:pPr>
            <w:r w:rsidRPr="00082E56">
              <w:rPr>
                <w:rFonts w:ascii="Times New Roman" w:hAnsi="Times New Roman" w:cs="Times New Roman"/>
              </w:rPr>
              <w:t>1</w:t>
            </w:r>
          </w:p>
        </w:tc>
        <w:tc>
          <w:tcPr>
            <w:tcW w:w="0" w:type="auto"/>
          </w:tcPr>
          <w:p w:rsidR="003E26EF" w:rsidRPr="00082E56" w:rsidP="005738D8" w14:paraId="30D16CDE" w14:textId="77777777">
            <w:pPr>
              <w:pStyle w:val="Compact"/>
              <w:rPr>
                <w:rFonts w:ascii="Times New Roman" w:hAnsi="Times New Roman" w:cs="Times New Roman"/>
              </w:rPr>
            </w:pPr>
            <w:r w:rsidRPr="00082E56">
              <w:rPr>
                <w:rFonts w:ascii="Times New Roman" w:hAnsi="Times New Roman" w:cs="Times New Roman"/>
              </w:rPr>
              <w:t>State, male</w:t>
            </w:r>
          </w:p>
        </w:tc>
        <w:tc>
          <w:tcPr>
            <w:tcW w:w="0" w:type="auto"/>
          </w:tcPr>
          <w:p w:rsidR="003E26EF" w:rsidRPr="00082E56" w:rsidP="005738D8" w14:paraId="6D4A3D1D" w14:textId="77777777">
            <w:pPr>
              <w:pStyle w:val="Compact"/>
              <w:jc w:val="right"/>
              <w:rPr>
                <w:rFonts w:ascii="Times New Roman" w:hAnsi="Times New Roman" w:cs="Times New Roman"/>
              </w:rPr>
            </w:pPr>
            <w:r w:rsidRPr="00082E56">
              <w:rPr>
                <w:rFonts w:ascii="Times New Roman" w:hAnsi="Times New Roman" w:cs="Times New Roman"/>
              </w:rPr>
              <w:t>932</w:t>
            </w:r>
          </w:p>
        </w:tc>
        <w:tc>
          <w:tcPr>
            <w:tcW w:w="0" w:type="auto"/>
          </w:tcPr>
          <w:p w:rsidR="003E26EF" w:rsidRPr="00082E56" w:rsidP="005738D8" w14:paraId="541771C7" w14:textId="5C53D3BC">
            <w:pPr>
              <w:pStyle w:val="Compact"/>
              <w:jc w:val="right"/>
              <w:rPr>
                <w:rFonts w:ascii="Times New Roman" w:hAnsi="Times New Roman" w:cs="Times New Roman"/>
              </w:rPr>
            </w:pPr>
            <w:r w:rsidRPr="00082E56">
              <w:rPr>
                <w:rFonts w:ascii="Times New Roman" w:hAnsi="Times New Roman" w:cs="Times New Roman"/>
              </w:rPr>
              <w:t>14</w:t>
            </w:r>
            <w:r w:rsidR="003E1752">
              <w:rPr>
                <w:rFonts w:ascii="Times New Roman" w:hAnsi="Times New Roman" w:cs="Times New Roman"/>
              </w:rPr>
              <w:t>1</w:t>
            </w:r>
          </w:p>
        </w:tc>
      </w:tr>
      <w:tr w14:paraId="15885282" w14:textId="77777777" w:rsidTr="005738D8">
        <w:tblPrEx>
          <w:tblW w:w="4097" w:type="pct"/>
          <w:tblLook w:val="07E0"/>
        </w:tblPrEx>
        <w:tc>
          <w:tcPr>
            <w:tcW w:w="0" w:type="auto"/>
          </w:tcPr>
          <w:p w:rsidR="003E26EF" w:rsidRPr="00082E56" w:rsidP="005738D8" w14:paraId="7384984C" w14:textId="77777777">
            <w:pPr>
              <w:pStyle w:val="Compact"/>
              <w:jc w:val="right"/>
              <w:rPr>
                <w:rFonts w:ascii="Times New Roman" w:hAnsi="Times New Roman" w:cs="Times New Roman"/>
              </w:rPr>
            </w:pPr>
            <w:r w:rsidRPr="00082E56">
              <w:rPr>
                <w:rFonts w:ascii="Times New Roman" w:hAnsi="Times New Roman" w:cs="Times New Roman"/>
              </w:rPr>
              <w:t>2</w:t>
            </w:r>
          </w:p>
        </w:tc>
        <w:tc>
          <w:tcPr>
            <w:tcW w:w="0" w:type="auto"/>
          </w:tcPr>
          <w:p w:rsidR="003E26EF" w:rsidRPr="00082E56" w:rsidP="005738D8" w14:paraId="40D384E2" w14:textId="77777777">
            <w:pPr>
              <w:pStyle w:val="Compact"/>
              <w:rPr>
                <w:rFonts w:ascii="Times New Roman" w:hAnsi="Times New Roman" w:cs="Times New Roman"/>
              </w:rPr>
            </w:pPr>
            <w:r w:rsidRPr="00082E56">
              <w:rPr>
                <w:rFonts w:ascii="Times New Roman" w:hAnsi="Times New Roman" w:cs="Times New Roman"/>
              </w:rPr>
              <w:t>State, female</w:t>
            </w:r>
          </w:p>
        </w:tc>
        <w:tc>
          <w:tcPr>
            <w:tcW w:w="0" w:type="auto"/>
          </w:tcPr>
          <w:p w:rsidR="003E26EF" w:rsidRPr="00082E56" w:rsidP="005738D8" w14:paraId="0D9DB3E3" w14:textId="77777777">
            <w:pPr>
              <w:pStyle w:val="Compact"/>
              <w:jc w:val="right"/>
              <w:rPr>
                <w:rFonts w:ascii="Times New Roman" w:hAnsi="Times New Roman" w:cs="Times New Roman"/>
              </w:rPr>
            </w:pPr>
            <w:r w:rsidRPr="00082E56">
              <w:rPr>
                <w:rFonts w:ascii="Times New Roman" w:hAnsi="Times New Roman" w:cs="Times New Roman"/>
              </w:rPr>
              <w:t>91</w:t>
            </w:r>
          </w:p>
        </w:tc>
        <w:tc>
          <w:tcPr>
            <w:tcW w:w="0" w:type="auto"/>
          </w:tcPr>
          <w:p w:rsidR="003E26EF" w:rsidRPr="00082E56" w:rsidP="005738D8" w14:paraId="760AC083" w14:textId="7630BB88">
            <w:pPr>
              <w:pStyle w:val="Compact"/>
              <w:jc w:val="right"/>
              <w:rPr>
                <w:rFonts w:ascii="Times New Roman" w:hAnsi="Times New Roman" w:cs="Times New Roman"/>
              </w:rPr>
            </w:pPr>
            <w:r w:rsidRPr="00082E56">
              <w:rPr>
                <w:rFonts w:ascii="Times New Roman" w:hAnsi="Times New Roman" w:cs="Times New Roman"/>
              </w:rPr>
              <w:t>3</w:t>
            </w:r>
            <w:r w:rsidR="003E1752">
              <w:rPr>
                <w:rFonts w:ascii="Times New Roman" w:hAnsi="Times New Roman" w:cs="Times New Roman"/>
              </w:rPr>
              <w:t>4</w:t>
            </w:r>
          </w:p>
        </w:tc>
      </w:tr>
      <w:tr w14:paraId="4C8FF843" w14:textId="77777777" w:rsidTr="005738D8">
        <w:tblPrEx>
          <w:tblW w:w="4097" w:type="pct"/>
          <w:tblLook w:val="07E0"/>
        </w:tblPrEx>
        <w:tc>
          <w:tcPr>
            <w:tcW w:w="0" w:type="auto"/>
          </w:tcPr>
          <w:p w:rsidR="003E26EF" w:rsidRPr="00082E56" w:rsidP="005738D8" w14:paraId="29D214E1"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003E26EF" w:rsidRPr="00082E56" w:rsidP="005738D8" w14:paraId="7B77B26F" w14:textId="77777777">
            <w:pPr>
              <w:pStyle w:val="Compact"/>
              <w:rPr>
                <w:rFonts w:ascii="Times New Roman" w:hAnsi="Times New Roman" w:cs="Times New Roman"/>
              </w:rPr>
            </w:pPr>
            <w:r w:rsidRPr="00082E56">
              <w:rPr>
                <w:rFonts w:ascii="Times New Roman" w:hAnsi="Times New Roman" w:cs="Times New Roman"/>
              </w:rPr>
              <w:t>Federal, male</w:t>
            </w:r>
          </w:p>
        </w:tc>
        <w:tc>
          <w:tcPr>
            <w:tcW w:w="0" w:type="auto"/>
          </w:tcPr>
          <w:p w:rsidR="003E26EF" w:rsidRPr="00082E56" w:rsidP="005738D8" w14:paraId="3A053D18" w14:textId="77777777">
            <w:pPr>
              <w:pStyle w:val="Compact"/>
              <w:jc w:val="right"/>
              <w:rPr>
                <w:rFonts w:ascii="Times New Roman" w:hAnsi="Times New Roman" w:cs="Times New Roman"/>
              </w:rPr>
            </w:pPr>
            <w:r w:rsidRPr="00082E56">
              <w:rPr>
                <w:rFonts w:ascii="Times New Roman" w:hAnsi="Times New Roman" w:cs="Times New Roman"/>
              </w:rPr>
              <w:t>182</w:t>
            </w:r>
          </w:p>
        </w:tc>
        <w:tc>
          <w:tcPr>
            <w:tcW w:w="0" w:type="auto"/>
          </w:tcPr>
          <w:p w:rsidR="003E26EF" w:rsidRPr="00082E56" w:rsidP="005738D8" w14:paraId="7605836E" w14:textId="7305794E">
            <w:pPr>
              <w:pStyle w:val="Compact"/>
              <w:jc w:val="right"/>
              <w:rPr>
                <w:rFonts w:ascii="Times New Roman" w:hAnsi="Times New Roman" w:cs="Times New Roman"/>
              </w:rPr>
            </w:pPr>
            <w:r>
              <w:rPr>
                <w:rFonts w:ascii="Times New Roman" w:hAnsi="Times New Roman" w:cs="Times New Roman"/>
              </w:rPr>
              <w:t>23</w:t>
            </w:r>
          </w:p>
        </w:tc>
      </w:tr>
      <w:tr w14:paraId="35F4B77A" w14:textId="77777777" w:rsidTr="005738D8">
        <w:tblPrEx>
          <w:tblW w:w="4097" w:type="pct"/>
          <w:tblLook w:val="07E0"/>
        </w:tblPrEx>
        <w:tc>
          <w:tcPr>
            <w:tcW w:w="0" w:type="auto"/>
          </w:tcPr>
          <w:p w:rsidR="003E26EF" w:rsidRPr="00082E56" w:rsidP="005738D8" w14:paraId="4A34125B" w14:textId="77777777">
            <w:pPr>
              <w:pStyle w:val="Compact"/>
              <w:jc w:val="right"/>
              <w:rPr>
                <w:rFonts w:ascii="Times New Roman" w:hAnsi="Times New Roman" w:cs="Times New Roman"/>
              </w:rPr>
            </w:pPr>
            <w:r w:rsidRPr="00082E56">
              <w:rPr>
                <w:rFonts w:ascii="Times New Roman" w:hAnsi="Times New Roman" w:cs="Times New Roman"/>
              </w:rPr>
              <w:t>4</w:t>
            </w:r>
          </w:p>
        </w:tc>
        <w:tc>
          <w:tcPr>
            <w:tcW w:w="0" w:type="auto"/>
          </w:tcPr>
          <w:p w:rsidR="003E26EF" w:rsidRPr="00082E56" w:rsidP="005738D8" w14:paraId="4AB11C1A" w14:textId="77777777">
            <w:pPr>
              <w:pStyle w:val="Compact"/>
              <w:rPr>
                <w:rFonts w:ascii="Times New Roman" w:hAnsi="Times New Roman" w:cs="Times New Roman"/>
              </w:rPr>
            </w:pPr>
            <w:r w:rsidRPr="00082E56">
              <w:rPr>
                <w:rFonts w:ascii="Times New Roman" w:hAnsi="Times New Roman" w:cs="Times New Roman"/>
              </w:rPr>
              <w:t>Federal, female</w:t>
            </w:r>
          </w:p>
        </w:tc>
        <w:tc>
          <w:tcPr>
            <w:tcW w:w="0" w:type="auto"/>
          </w:tcPr>
          <w:p w:rsidR="003E26EF" w:rsidRPr="00082E56" w:rsidP="005738D8" w14:paraId="078FF2A2" w14:textId="77777777">
            <w:pPr>
              <w:pStyle w:val="Compact"/>
              <w:jc w:val="right"/>
              <w:rPr>
                <w:rFonts w:ascii="Times New Roman" w:hAnsi="Times New Roman" w:cs="Times New Roman"/>
              </w:rPr>
            </w:pPr>
            <w:r w:rsidRPr="00082E56">
              <w:rPr>
                <w:rFonts w:ascii="Times New Roman" w:hAnsi="Times New Roman" w:cs="Times New Roman"/>
              </w:rPr>
              <w:t>20</w:t>
            </w:r>
          </w:p>
        </w:tc>
        <w:tc>
          <w:tcPr>
            <w:tcW w:w="0" w:type="auto"/>
          </w:tcPr>
          <w:p w:rsidR="003E26EF" w:rsidRPr="00082E56" w:rsidP="005738D8" w14:paraId="385BD485" w14:textId="10835084">
            <w:pPr>
              <w:pStyle w:val="Compact"/>
              <w:jc w:val="right"/>
              <w:rPr>
                <w:rFonts w:ascii="Times New Roman" w:hAnsi="Times New Roman" w:cs="Times New Roman"/>
              </w:rPr>
            </w:pPr>
            <w:r>
              <w:rPr>
                <w:rFonts w:ascii="Times New Roman" w:hAnsi="Times New Roman" w:cs="Times New Roman"/>
              </w:rPr>
              <w:t>7</w:t>
            </w:r>
          </w:p>
        </w:tc>
      </w:tr>
      <w:tr w14:paraId="73DA33DB" w14:textId="77777777" w:rsidTr="005738D8">
        <w:tblPrEx>
          <w:tblW w:w="4097" w:type="pct"/>
          <w:tblLook w:val="07E0"/>
        </w:tblPrEx>
        <w:tc>
          <w:tcPr>
            <w:tcW w:w="0" w:type="auto"/>
          </w:tcPr>
          <w:p w:rsidR="003E26EF" w:rsidRPr="00082E56" w:rsidP="005738D8" w14:paraId="082F8FE7" w14:textId="77777777">
            <w:pPr>
              <w:pStyle w:val="Compact"/>
              <w:jc w:val="right"/>
              <w:rPr>
                <w:rFonts w:ascii="Times New Roman" w:hAnsi="Times New Roman" w:cs="Times New Roman"/>
              </w:rPr>
            </w:pPr>
            <w:r w:rsidRPr="00082E56">
              <w:rPr>
                <w:rFonts w:ascii="Times New Roman" w:hAnsi="Times New Roman" w:cs="Times New Roman"/>
              </w:rPr>
              <w:t>5</w:t>
            </w:r>
          </w:p>
        </w:tc>
        <w:tc>
          <w:tcPr>
            <w:tcW w:w="0" w:type="auto"/>
          </w:tcPr>
          <w:p w:rsidR="003E26EF" w:rsidRPr="00082E56" w:rsidP="005738D8" w14:paraId="23B03676" w14:textId="77777777">
            <w:pPr>
              <w:pStyle w:val="Compact"/>
              <w:rPr>
                <w:rFonts w:ascii="Times New Roman" w:hAnsi="Times New Roman" w:cs="Times New Roman"/>
              </w:rPr>
            </w:pPr>
            <w:r w:rsidRPr="00082E56">
              <w:rPr>
                <w:rFonts w:ascii="Times New Roman" w:hAnsi="Times New Roman" w:cs="Times New Roman"/>
              </w:rPr>
              <w:t>Small state: AK</w:t>
            </w:r>
          </w:p>
        </w:tc>
        <w:tc>
          <w:tcPr>
            <w:tcW w:w="0" w:type="auto"/>
          </w:tcPr>
          <w:p w:rsidR="003E26EF" w:rsidRPr="00082E56" w:rsidP="005738D8" w14:paraId="3A26006B" w14:textId="77777777">
            <w:pPr>
              <w:pStyle w:val="Compact"/>
              <w:jc w:val="right"/>
              <w:rPr>
                <w:rFonts w:ascii="Times New Roman" w:hAnsi="Times New Roman" w:cs="Times New Roman"/>
              </w:rPr>
            </w:pPr>
            <w:r w:rsidRPr="00082E56">
              <w:rPr>
                <w:rFonts w:ascii="Times New Roman" w:hAnsi="Times New Roman" w:cs="Times New Roman"/>
              </w:rPr>
              <w:t>12</w:t>
            </w:r>
          </w:p>
        </w:tc>
        <w:tc>
          <w:tcPr>
            <w:tcW w:w="0" w:type="auto"/>
          </w:tcPr>
          <w:p w:rsidR="003E26EF" w:rsidRPr="00082E56" w:rsidP="005738D8" w14:paraId="5EEAE182" w14:textId="77777777">
            <w:pPr>
              <w:pStyle w:val="Compact"/>
              <w:jc w:val="right"/>
              <w:rPr>
                <w:rFonts w:ascii="Times New Roman" w:hAnsi="Times New Roman" w:cs="Times New Roman"/>
              </w:rPr>
            </w:pPr>
            <w:r w:rsidRPr="00082E56">
              <w:rPr>
                <w:rFonts w:ascii="Times New Roman" w:hAnsi="Times New Roman" w:cs="Times New Roman"/>
              </w:rPr>
              <w:t>1</w:t>
            </w:r>
          </w:p>
        </w:tc>
      </w:tr>
      <w:tr w14:paraId="6B8559D3" w14:textId="77777777" w:rsidTr="005738D8">
        <w:tblPrEx>
          <w:tblW w:w="4097" w:type="pct"/>
          <w:tblLook w:val="07E0"/>
        </w:tblPrEx>
        <w:tc>
          <w:tcPr>
            <w:tcW w:w="0" w:type="auto"/>
          </w:tcPr>
          <w:p w:rsidR="003E26EF" w:rsidRPr="00082E56" w:rsidP="005738D8" w14:paraId="15044D86" w14:textId="77777777">
            <w:pPr>
              <w:pStyle w:val="Compact"/>
              <w:jc w:val="right"/>
              <w:rPr>
                <w:rFonts w:ascii="Times New Roman" w:hAnsi="Times New Roman" w:cs="Times New Roman"/>
              </w:rPr>
            </w:pPr>
            <w:r w:rsidRPr="00082E56">
              <w:rPr>
                <w:rFonts w:ascii="Times New Roman" w:hAnsi="Times New Roman" w:cs="Times New Roman"/>
              </w:rPr>
              <w:t>6</w:t>
            </w:r>
          </w:p>
        </w:tc>
        <w:tc>
          <w:tcPr>
            <w:tcW w:w="0" w:type="auto"/>
          </w:tcPr>
          <w:p w:rsidR="003E26EF" w:rsidRPr="00082E56" w:rsidP="005738D8" w14:paraId="611ED5FC" w14:textId="77777777">
            <w:pPr>
              <w:pStyle w:val="Compact"/>
              <w:rPr>
                <w:rFonts w:ascii="Times New Roman" w:hAnsi="Times New Roman" w:cs="Times New Roman"/>
              </w:rPr>
            </w:pPr>
            <w:r w:rsidRPr="00082E56">
              <w:rPr>
                <w:rFonts w:ascii="Times New Roman" w:hAnsi="Times New Roman" w:cs="Times New Roman"/>
              </w:rPr>
              <w:t>Small state: DE</w:t>
            </w:r>
          </w:p>
        </w:tc>
        <w:tc>
          <w:tcPr>
            <w:tcW w:w="0" w:type="auto"/>
          </w:tcPr>
          <w:p w:rsidR="003E26EF" w:rsidRPr="00082E56" w:rsidP="005738D8" w14:paraId="7704093F"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003E26EF" w:rsidRPr="00082E56" w:rsidP="005738D8" w14:paraId="70E3BAE2" w14:textId="77777777">
            <w:pPr>
              <w:pStyle w:val="Compact"/>
              <w:jc w:val="right"/>
              <w:rPr>
                <w:rFonts w:ascii="Times New Roman" w:hAnsi="Times New Roman" w:cs="Times New Roman"/>
              </w:rPr>
            </w:pPr>
            <w:r w:rsidRPr="00082E56">
              <w:rPr>
                <w:rFonts w:ascii="Times New Roman" w:hAnsi="Times New Roman" w:cs="Times New Roman"/>
              </w:rPr>
              <w:t>1</w:t>
            </w:r>
          </w:p>
        </w:tc>
      </w:tr>
      <w:tr w14:paraId="29BF5EE6" w14:textId="77777777" w:rsidTr="005738D8">
        <w:tblPrEx>
          <w:tblW w:w="4097" w:type="pct"/>
          <w:tblLook w:val="07E0"/>
        </w:tblPrEx>
        <w:tc>
          <w:tcPr>
            <w:tcW w:w="0" w:type="auto"/>
          </w:tcPr>
          <w:p w:rsidR="003E26EF" w:rsidRPr="00082E56" w:rsidP="005738D8" w14:paraId="75D3D8E1" w14:textId="77777777">
            <w:pPr>
              <w:pStyle w:val="Compact"/>
              <w:jc w:val="right"/>
              <w:rPr>
                <w:rFonts w:ascii="Times New Roman" w:hAnsi="Times New Roman" w:cs="Times New Roman"/>
              </w:rPr>
            </w:pPr>
            <w:r w:rsidRPr="00082E56">
              <w:rPr>
                <w:rFonts w:ascii="Times New Roman" w:hAnsi="Times New Roman" w:cs="Times New Roman"/>
              </w:rPr>
              <w:t>7</w:t>
            </w:r>
          </w:p>
        </w:tc>
        <w:tc>
          <w:tcPr>
            <w:tcW w:w="0" w:type="auto"/>
          </w:tcPr>
          <w:p w:rsidR="003E26EF" w:rsidRPr="00082E56" w:rsidP="005738D8" w14:paraId="5B3418DD" w14:textId="77777777">
            <w:pPr>
              <w:pStyle w:val="Compact"/>
              <w:rPr>
                <w:rFonts w:ascii="Times New Roman" w:hAnsi="Times New Roman" w:cs="Times New Roman"/>
              </w:rPr>
            </w:pPr>
            <w:r w:rsidRPr="00082E56">
              <w:rPr>
                <w:rFonts w:ascii="Times New Roman" w:hAnsi="Times New Roman" w:cs="Times New Roman"/>
              </w:rPr>
              <w:t>Small state: HI</w:t>
            </w:r>
          </w:p>
        </w:tc>
        <w:tc>
          <w:tcPr>
            <w:tcW w:w="0" w:type="auto"/>
          </w:tcPr>
          <w:p w:rsidR="003E26EF" w:rsidRPr="00082E56" w:rsidP="005738D8" w14:paraId="78AAAA20" w14:textId="77777777">
            <w:pPr>
              <w:pStyle w:val="Compact"/>
              <w:jc w:val="right"/>
              <w:rPr>
                <w:rFonts w:ascii="Times New Roman" w:hAnsi="Times New Roman" w:cs="Times New Roman"/>
              </w:rPr>
            </w:pPr>
            <w:r w:rsidRPr="00082E56">
              <w:rPr>
                <w:rFonts w:ascii="Times New Roman" w:hAnsi="Times New Roman" w:cs="Times New Roman"/>
              </w:rPr>
              <w:t>8</w:t>
            </w:r>
          </w:p>
        </w:tc>
        <w:tc>
          <w:tcPr>
            <w:tcW w:w="0" w:type="auto"/>
          </w:tcPr>
          <w:p w:rsidR="003E26EF" w:rsidRPr="00082E56" w:rsidP="005738D8" w14:paraId="464D97A5" w14:textId="77777777">
            <w:pPr>
              <w:pStyle w:val="Compact"/>
              <w:jc w:val="right"/>
              <w:rPr>
                <w:rFonts w:ascii="Times New Roman" w:hAnsi="Times New Roman" w:cs="Times New Roman"/>
              </w:rPr>
            </w:pPr>
            <w:r w:rsidRPr="00082E56">
              <w:rPr>
                <w:rFonts w:ascii="Times New Roman" w:hAnsi="Times New Roman" w:cs="Times New Roman"/>
              </w:rPr>
              <w:t>1</w:t>
            </w:r>
          </w:p>
        </w:tc>
      </w:tr>
      <w:tr w14:paraId="3830FBFF" w14:textId="77777777" w:rsidTr="005738D8">
        <w:tblPrEx>
          <w:tblW w:w="4097" w:type="pct"/>
          <w:tblLook w:val="07E0"/>
        </w:tblPrEx>
        <w:tc>
          <w:tcPr>
            <w:tcW w:w="0" w:type="auto"/>
          </w:tcPr>
          <w:p w:rsidR="003E26EF" w:rsidRPr="00082E56" w:rsidP="005738D8" w14:paraId="2DA85BBF" w14:textId="77777777">
            <w:pPr>
              <w:pStyle w:val="Compact"/>
              <w:jc w:val="right"/>
              <w:rPr>
                <w:rFonts w:ascii="Times New Roman" w:hAnsi="Times New Roman" w:cs="Times New Roman"/>
              </w:rPr>
            </w:pPr>
            <w:r w:rsidRPr="00082E56">
              <w:rPr>
                <w:rFonts w:ascii="Times New Roman" w:hAnsi="Times New Roman" w:cs="Times New Roman"/>
              </w:rPr>
              <w:t>8</w:t>
            </w:r>
          </w:p>
        </w:tc>
        <w:tc>
          <w:tcPr>
            <w:tcW w:w="0" w:type="auto"/>
          </w:tcPr>
          <w:p w:rsidR="003E26EF" w:rsidRPr="00082E56" w:rsidP="005738D8" w14:paraId="2ED47F16" w14:textId="77777777">
            <w:pPr>
              <w:pStyle w:val="Compact"/>
              <w:rPr>
                <w:rFonts w:ascii="Times New Roman" w:hAnsi="Times New Roman" w:cs="Times New Roman"/>
              </w:rPr>
            </w:pPr>
            <w:r w:rsidRPr="00082E56">
              <w:rPr>
                <w:rFonts w:ascii="Times New Roman" w:hAnsi="Times New Roman" w:cs="Times New Roman"/>
              </w:rPr>
              <w:t>Small state: ME</w:t>
            </w:r>
          </w:p>
        </w:tc>
        <w:tc>
          <w:tcPr>
            <w:tcW w:w="0" w:type="auto"/>
          </w:tcPr>
          <w:p w:rsidR="003E26EF" w:rsidRPr="00082E56" w:rsidP="005738D8" w14:paraId="291C3A86"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003E26EF" w:rsidRPr="00082E56" w:rsidP="005738D8" w14:paraId="3AFDDDC1" w14:textId="77777777">
            <w:pPr>
              <w:pStyle w:val="Compact"/>
              <w:jc w:val="right"/>
              <w:rPr>
                <w:rFonts w:ascii="Times New Roman" w:hAnsi="Times New Roman" w:cs="Times New Roman"/>
              </w:rPr>
            </w:pPr>
            <w:r w:rsidRPr="00082E56">
              <w:rPr>
                <w:rFonts w:ascii="Times New Roman" w:hAnsi="Times New Roman" w:cs="Times New Roman"/>
              </w:rPr>
              <w:t>1</w:t>
            </w:r>
          </w:p>
        </w:tc>
      </w:tr>
      <w:tr w14:paraId="7A89DD90" w14:textId="77777777" w:rsidTr="005738D8">
        <w:tblPrEx>
          <w:tblW w:w="4097" w:type="pct"/>
          <w:tblLook w:val="07E0"/>
        </w:tblPrEx>
        <w:tc>
          <w:tcPr>
            <w:tcW w:w="0" w:type="auto"/>
          </w:tcPr>
          <w:p w:rsidR="003E26EF" w:rsidRPr="00082E56" w:rsidP="005738D8" w14:paraId="4A403908" w14:textId="77777777">
            <w:pPr>
              <w:pStyle w:val="Compact"/>
              <w:jc w:val="right"/>
              <w:rPr>
                <w:rFonts w:ascii="Times New Roman" w:hAnsi="Times New Roman" w:cs="Times New Roman"/>
              </w:rPr>
            </w:pPr>
            <w:r w:rsidRPr="00082E56">
              <w:rPr>
                <w:rFonts w:ascii="Times New Roman" w:hAnsi="Times New Roman" w:cs="Times New Roman"/>
              </w:rPr>
              <w:t>9</w:t>
            </w:r>
          </w:p>
        </w:tc>
        <w:tc>
          <w:tcPr>
            <w:tcW w:w="0" w:type="auto"/>
          </w:tcPr>
          <w:p w:rsidR="003E26EF" w:rsidRPr="00082E56" w:rsidP="005738D8" w14:paraId="1CD8C81E" w14:textId="77777777">
            <w:pPr>
              <w:pStyle w:val="Compact"/>
              <w:rPr>
                <w:rFonts w:ascii="Times New Roman" w:hAnsi="Times New Roman" w:cs="Times New Roman"/>
              </w:rPr>
            </w:pPr>
            <w:r w:rsidRPr="00082E56">
              <w:rPr>
                <w:rFonts w:ascii="Times New Roman" w:hAnsi="Times New Roman" w:cs="Times New Roman"/>
              </w:rPr>
              <w:t>Small state: MT</w:t>
            </w:r>
          </w:p>
        </w:tc>
        <w:tc>
          <w:tcPr>
            <w:tcW w:w="0" w:type="auto"/>
          </w:tcPr>
          <w:p w:rsidR="003E26EF" w:rsidRPr="00082E56" w:rsidP="005738D8" w14:paraId="4381E311" w14:textId="77777777">
            <w:pPr>
              <w:pStyle w:val="Compact"/>
              <w:jc w:val="right"/>
              <w:rPr>
                <w:rFonts w:ascii="Times New Roman" w:hAnsi="Times New Roman" w:cs="Times New Roman"/>
              </w:rPr>
            </w:pPr>
            <w:r w:rsidRPr="00082E56">
              <w:rPr>
                <w:rFonts w:ascii="Times New Roman" w:hAnsi="Times New Roman" w:cs="Times New Roman"/>
              </w:rPr>
              <w:t>8</w:t>
            </w:r>
          </w:p>
        </w:tc>
        <w:tc>
          <w:tcPr>
            <w:tcW w:w="0" w:type="auto"/>
          </w:tcPr>
          <w:p w:rsidR="003E26EF" w:rsidRPr="00082E56" w:rsidP="005738D8" w14:paraId="68F0D78B" w14:textId="77777777">
            <w:pPr>
              <w:pStyle w:val="Compact"/>
              <w:jc w:val="right"/>
              <w:rPr>
                <w:rFonts w:ascii="Times New Roman" w:hAnsi="Times New Roman" w:cs="Times New Roman"/>
              </w:rPr>
            </w:pPr>
            <w:r w:rsidRPr="00082E56">
              <w:rPr>
                <w:rFonts w:ascii="Times New Roman" w:hAnsi="Times New Roman" w:cs="Times New Roman"/>
              </w:rPr>
              <w:t>1</w:t>
            </w:r>
          </w:p>
        </w:tc>
      </w:tr>
      <w:tr w14:paraId="091AD21B" w14:textId="77777777" w:rsidTr="005738D8">
        <w:tblPrEx>
          <w:tblW w:w="4097" w:type="pct"/>
          <w:tblLook w:val="07E0"/>
        </w:tblPrEx>
        <w:tc>
          <w:tcPr>
            <w:tcW w:w="0" w:type="auto"/>
          </w:tcPr>
          <w:p w:rsidR="003E26EF" w:rsidRPr="00082E56" w:rsidP="005738D8" w14:paraId="1605D700" w14:textId="77777777">
            <w:pPr>
              <w:pStyle w:val="Compact"/>
              <w:jc w:val="right"/>
              <w:rPr>
                <w:rFonts w:ascii="Times New Roman" w:hAnsi="Times New Roman" w:cs="Times New Roman"/>
              </w:rPr>
            </w:pPr>
            <w:r w:rsidRPr="00082E56">
              <w:rPr>
                <w:rFonts w:ascii="Times New Roman" w:hAnsi="Times New Roman" w:cs="Times New Roman"/>
              </w:rPr>
              <w:t>10</w:t>
            </w:r>
          </w:p>
        </w:tc>
        <w:tc>
          <w:tcPr>
            <w:tcW w:w="0" w:type="auto"/>
          </w:tcPr>
          <w:p w:rsidR="003E26EF" w:rsidRPr="00082E56" w:rsidP="005738D8" w14:paraId="7915CDE0" w14:textId="77777777">
            <w:pPr>
              <w:pStyle w:val="Compact"/>
              <w:rPr>
                <w:rFonts w:ascii="Times New Roman" w:hAnsi="Times New Roman" w:cs="Times New Roman"/>
              </w:rPr>
            </w:pPr>
            <w:r w:rsidRPr="00082E56">
              <w:rPr>
                <w:rFonts w:ascii="Times New Roman" w:hAnsi="Times New Roman" w:cs="Times New Roman"/>
              </w:rPr>
              <w:t>Small state: ND</w:t>
            </w:r>
          </w:p>
        </w:tc>
        <w:tc>
          <w:tcPr>
            <w:tcW w:w="0" w:type="auto"/>
          </w:tcPr>
          <w:p w:rsidR="003E26EF" w:rsidRPr="00082E56" w:rsidP="005738D8" w14:paraId="5487F107"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003E26EF" w:rsidRPr="00082E56" w:rsidP="005738D8" w14:paraId="7E366DAF" w14:textId="77777777">
            <w:pPr>
              <w:pStyle w:val="Compact"/>
              <w:jc w:val="right"/>
              <w:rPr>
                <w:rFonts w:ascii="Times New Roman" w:hAnsi="Times New Roman" w:cs="Times New Roman"/>
              </w:rPr>
            </w:pPr>
            <w:r w:rsidRPr="00082E56">
              <w:rPr>
                <w:rFonts w:ascii="Times New Roman" w:hAnsi="Times New Roman" w:cs="Times New Roman"/>
              </w:rPr>
              <w:t>1</w:t>
            </w:r>
          </w:p>
        </w:tc>
      </w:tr>
      <w:tr w14:paraId="49E68FD1" w14:textId="77777777" w:rsidTr="005738D8">
        <w:tblPrEx>
          <w:tblW w:w="4097" w:type="pct"/>
          <w:tblLook w:val="07E0"/>
        </w:tblPrEx>
        <w:tc>
          <w:tcPr>
            <w:tcW w:w="0" w:type="auto"/>
          </w:tcPr>
          <w:p w:rsidR="003E26EF" w:rsidRPr="00082E56" w:rsidP="005738D8" w14:paraId="64FB0F47" w14:textId="77777777">
            <w:pPr>
              <w:pStyle w:val="Compact"/>
              <w:jc w:val="right"/>
              <w:rPr>
                <w:rFonts w:ascii="Times New Roman" w:hAnsi="Times New Roman" w:cs="Times New Roman"/>
              </w:rPr>
            </w:pPr>
            <w:r w:rsidRPr="00082E56">
              <w:rPr>
                <w:rFonts w:ascii="Times New Roman" w:hAnsi="Times New Roman" w:cs="Times New Roman"/>
              </w:rPr>
              <w:t>11</w:t>
            </w:r>
          </w:p>
        </w:tc>
        <w:tc>
          <w:tcPr>
            <w:tcW w:w="0" w:type="auto"/>
          </w:tcPr>
          <w:p w:rsidR="003E26EF" w:rsidRPr="00082E56" w:rsidP="005738D8" w14:paraId="0E85FCD9" w14:textId="77777777">
            <w:pPr>
              <w:pStyle w:val="Compact"/>
              <w:rPr>
                <w:rFonts w:ascii="Times New Roman" w:hAnsi="Times New Roman" w:cs="Times New Roman"/>
              </w:rPr>
            </w:pPr>
            <w:r w:rsidRPr="00082E56">
              <w:rPr>
                <w:rFonts w:ascii="Times New Roman" w:hAnsi="Times New Roman" w:cs="Times New Roman"/>
              </w:rPr>
              <w:t>Small state: NE</w:t>
            </w:r>
          </w:p>
        </w:tc>
        <w:tc>
          <w:tcPr>
            <w:tcW w:w="0" w:type="auto"/>
          </w:tcPr>
          <w:p w:rsidR="003E26EF" w:rsidRPr="00082E56" w:rsidP="005738D8" w14:paraId="4541D371" w14:textId="77777777">
            <w:pPr>
              <w:pStyle w:val="Compact"/>
              <w:jc w:val="right"/>
              <w:rPr>
                <w:rFonts w:ascii="Times New Roman" w:hAnsi="Times New Roman" w:cs="Times New Roman"/>
              </w:rPr>
            </w:pPr>
            <w:r w:rsidRPr="00082E56">
              <w:rPr>
                <w:rFonts w:ascii="Times New Roman" w:hAnsi="Times New Roman" w:cs="Times New Roman"/>
              </w:rPr>
              <w:t>9</w:t>
            </w:r>
          </w:p>
        </w:tc>
        <w:tc>
          <w:tcPr>
            <w:tcW w:w="0" w:type="auto"/>
          </w:tcPr>
          <w:p w:rsidR="003E26EF" w:rsidRPr="00082E56" w:rsidP="005738D8" w14:paraId="09598240" w14:textId="77777777">
            <w:pPr>
              <w:pStyle w:val="Compact"/>
              <w:jc w:val="right"/>
              <w:rPr>
                <w:rFonts w:ascii="Times New Roman" w:hAnsi="Times New Roman" w:cs="Times New Roman"/>
              </w:rPr>
            </w:pPr>
            <w:r w:rsidRPr="00082E56">
              <w:rPr>
                <w:rFonts w:ascii="Times New Roman" w:hAnsi="Times New Roman" w:cs="Times New Roman"/>
              </w:rPr>
              <w:t>1</w:t>
            </w:r>
          </w:p>
        </w:tc>
      </w:tr>
      <w:tr w14:paraId="5CC81B5A" w14:textId="77777777" w:rsidTr="005738D8">
        <w:tblPrEx>
          <w:tblW w:w="4097" w:type="pct"/>
          <w:tblLook w:val="07E0"/>
        </w:tblPrEx>
        <w:tc>
          <w:tcPr>
            <w:tcW w:w="0" w:type="auto"/>
          </w:tcPr>
          <w:p w:rsidR="003E26EF" w:rsidRPr="00082E56" w:rsidP="005738D8" w14:paraId="2D28121A" w14:textId="77777777">
            <w:pPr>
              <w:pStyle w:val="Compact"/>
              <w:jc w:val="right"/>
              <w:rPr>
                <w:rFonts w:ascii="Times New Roman" w:hAnsi="Times New Roman" w:cs="Times New Roman"/>
              </w:rPr>
            </w:pPr>
            <w:r w:rsidRPr="00082E56">
              <w:rPr>
                <w:rFonts w:ascii="Times New Roman" w:hAnsi="Times New Roman" w:cs="Times New Roman"/>
              </w:rPr>
              <w:t>12</w:t>
            </w:r>
          </w:p>
        </w:tc>
        <w:tc>
          <w:tcPr>
            <w:tcW w:w="0" w:type="auto"/>
          </w:tcPr>
          <w:p w:rsidR="003E26EF" w:rsidRPr="00082E56" w:rsidP="005738D8" w14:paraId="754B4CBA" w14:textId="77777777">
            <w:pPr>
              <w:pStyle w:val="Compact"/>
              <w:rPr>
                <w:rFonts w:ascii="Times New Roman" w:hAnsi="Times New Roman" w:cs="Times New Roman"/>
              </w:rPr>
            </w:pPr>
            <w:r w:rsidRPr="00082E56">
              <w:rPr>
                <w:rFonts w:ascii="Times New Roman" w:hAnsi="Times New Roman" w:cs="Times New Roman"/>
              </w:rPr>
              <w:t>Small state: NH</w:t>
            </w:r>
          </w:p>
        </w:tc>
        <w:tc>
          <w:tcPr>
            <w:tcW w:w="0" w:type="auto"/>
          </w:tcPr>
          <w:p w:rsidR="003E26EF" w:rsidRPr="00082E56" w:rsidP="005738D8" w14:paraId="64CB813E" w14:textId="77777777">
            <w:pPr>
              <w:pStyle w:val="Compact"/>
              <w:jc w:val="right"/>
              <w:rPr>
                <w:rFonts w:ascii="Times New Roman" w:hAnsi="Times New Roman" w:cs="Times New Roman"/>
              </w:rPr>
            </w:pPr>
            <w:r w:rsidRPr="00082E56">
              <w:rPr>
                <w:rFonts w:ascii="Times New Roman" w:hAnsi="Times New Roman" w:cs="Times New Roman"/>
              </w:rPr>
              <w:t>2</w:t>
            </w:r>
          </w:p>
        </w:tc>
        <w:tc>
          <w:tcPr>
            <w:tcW w:w="0" w:type="auto"/>
          </w:tcPr>
          <w:p w:rsidR="003E26EF" w:rsidRPr="00082E56" w:rsidP="005738D8" w14:paraId="6E2A0329" w14:textId="77777777">
            <w:pPr>
              <w:pStyle w:val="Compact"/>
              <w:jc w:val="right"/>
              <w:rPr>
                <w:rFonts w:ascii="Times New Roman" w:hAnsi="Times New Roman" w:cs="Times New Roman"/>
              </w:rPr>
            </w:pPr>
            <w:r w:rsidRPr="00082E56">
              <w:rPr>
                <w:rFonts w:ascii="Times New Roman" w:hAnsi="Times New Roman" w:cs="Times New Roman"/>
              </w:rPr>
              <w:t>1</w:t>
            </w:r>
          </w:p>
        </w:tc>
      </w:tr>
      <w:tr w14:paraId="778D6CC5" w14:textId="77777777" w:rsidTr="005738D8">
        <w:tblPrEx>
          <w:tblW w:w="4097" w:type="pct"/>
          <w:tblLook w:val="07E0"/>
        </w:tblPrEx>
        <w:tc>
          <w:tcPr>
            <w:tcW w:w="0" w:type="auto"/>
          </w:tcPr>
          <w:p w:rsidR="003E26EF" w:rsidRPr="00082E56" w:rsidP="005738D8" w14:paraId="03CE356C" w14:textId="77777777">
            <w:pPr>
              <w:pStyle w:val="Compact"/>
              <w:jc w:val="right"/>
              <w:rPr>
                <w:rFonts w:ascii="Times New Roman" w:hAnsi="Times New Roman" w:cs="Times New Roman"/>
              </w:rPr>
            </w:pPr>
            <w:r w:rsidRPr="00082E56">
              <w:rPr>
                <w:rFonts w:ascii="Times New Roman" w:hAnsi="Times New Roman" w:cs="Times New Roman"/>
              </w:rPr>
              <w:t>13</w:t>
            </w:r>
          </w:p>
        </w:tc>
        <w:tc>
          <w:tcPr>
            <w:tcW w:w="0" w:type="auto"/>
          </w:tcPr>
          <w:p w:rsidR="003E26EF" w:rsidRPr="00082E56" w:rsidP="005738D8" w14:paraId="18E42F07" w14:textId="77777777">
            <w:pPr>
              <w:pStyle w:val="Compact"/>
              <w:rPr>
                <w:rFonts w:ascii="Times New Roman" w:hAnsi="Times New Roman" w:cs="Times New Roman"/>
              </w:rPr>
            </w:pPr>
            <w:r w:rsidRPr="00082E56">
              <w:rPr>
                <w:rFonts w:ascii="Times New Roman" w:hAnsi="Times New Roman" w:cs="Times New Roman"/>
              </w:rPr>
              <w:t>Small state: NM</w:t>
            </w:r>
          </w:p>
        </w:tc>
        <w:tc>
          <w:tcPr>
            <w:tcW w:w="0" w:type="auto"/>
          </w:tcPr>
          <w:p w:rsidR="003E26EF" w:rsidRPr="00082E56" w:rsidP="005738D8" w14:paraId="04ECDB44" w14:textId="77777777">
            <w:pPr>
              <w:pStyle w:val="Compact"/>
              <w:jc w:val="right"/>
              <w:rPr>
                <w:rFonts w:ascii="Times New Roman" w:hAnsi="Times New Roman" w:cs="Times New Roman"/>
              </w:rPr>
            </w:pPr>
            <w:r w:rsidRPr="00082E56">
              <w:rPr>
                <w:rFonts w:ascii="Times New Roman" w:hAnsi="Times New Roman" w:cs="Times New Roman"/>
              </w:rPr>
              <w:t>9</w:t>
            </w:r>
          </w:p>
        </w:tc>
        <w:tc>
          <w:tcPr>
            <w:tcW w:w="0" w:type="auto"/>
          </w:tcPr>
          <w:p w:rsidR="003E26EF" w:rsidRPr="00082E56" w:rsidP="005738D8" w14:paraId="0DA46A44" w14:textId="77777777">
            <w:pPr>
              <w:pStyle w:val="Compact"/>
              <w:jc w:val="right"/>
              <w:rPr>
                <w:rFonts w:ascii="Times New Roman" w:hAnsi="Times New Roman" w:cs="Times New Roman"/>
              </w:rPr>
            </w:pPr>
            <w:r w:rsidRPr="00082E56">
              <w:rPr>
                <w:rFonts w:ascii="Times New Roman" w:hAnsi="Times New Roman" w:cs="Times New Roman"/>
              </w:rPr>
              <w:t>1</w:t>
            </w:r>
          </w:p>
        </w:tc>
      </w:tr>
      <w:tr w14:paraId="6D50F5C3" w14:textId="77777777" w:rsidTr="005738D8">
        <w:tblPrEx>
          <w:tblW w:w="4097" w:type="pct"/>
          <w:tblLook w:val="07E0"/>
        </w:tblPrEx>
        <w:tc>
          <w:tcPr>
            <w:tcW w:w="0" w:type="auto"/>
          </w:tcPr>
          <w:p w:rsidR="003E26EF" w:rsidRPr="00082E56" w:rsidP="005738D8" w14:paraId="0792B902" w14:textId="77777777">
            <w:pPr>
              <w:pStyle w:val="Compact"/>
              <w:jc w:val="right"/>
              <w:rPr>
                <w:rFonts w:ascii="Times New Roman" w:hAnsi="Times New Roman" w:cs="Times New Roman"/>
              </w:rPr>
            </w:pPr>
            <w:r w:rsidRPr="00082E56">
              <w:rPr>
                <w:rFonts w:ascii="Times New Roman" w:hAnsi="Times New Roman" w:cs="Times New Roman"/>
              </w:rPr>
              <w:t>14</w:t>
            </w:r>
          </w:p>
        </w:tc>
        <w:tc>
          <w:tcPr>
            <w:tcW w:w="0" w:type="auto"/>
          </w:tcPr>
          <w:p w:rsidR="003E26EF" w:rsidRPr="00082E56" w:rsidP="005738D8" w14:paraId="22D02385" w14:textId="77777777">
            <w:pPr>
              <w:pStyle w:val="Compact"/>
              <w:rPr>
                <w:rFonts w:ascii="Times New Roman" w:hAnsi="Times New Roman" w:cs="Times New Roman"/>
              </w:rPr>
            </w:pPr>
            <w:r w:rsidRPr="00082E56">
              <w:rPr>
                <w:rFonts w:ascii="Times New Roman" w:hAnsi="Times New Roman" w:cs="Times New Roman"/>
              </w:rPr>
              <w:t>Small state: RI</w:t>
            </w:r>
          </w:p>
        </w:tc>
        <w:tc>
          <w:tcPr>
            <w:tcW w:w="0" w:type="auto"/>
          </w:tcPr>
          <w:p w:rsidR="003E26EF" w:rsidRPr="00082E56" w:rsidP="005738D8" w14:paraId="25EF7C16" w14:textId="77777777">
            <w:pPr>
              <w:pStyle w:val="Compact"/>
              <w:jc w:val="right"/>
              <w:rPr>
                <w:rFonts w:ascii="Times New Roman" w:hAnsi="Times New Roman" w:cs="Times New Roman"/>
              </w:rPr>
            </w:pPr>
            <w:r w:rsidRPr="00082E56">
              <w:rPr>
                <w:rFonts w:ascii="Times New Roman" w:hAnsi="Times New Roman" w:cs="Times New Roman"/>
              </w:rPr>
              <w:t>5</w:t>
            </w:r>
          </w:p>
        </w:tc>
        <w:tc>
          <w:tcPr>
            <w:tcW w:w="0" w:type="auto"/>
          </w:tcPr>
          <w:p w:rsidR="003E26EF" w:rsidRPr="00082E56" w:rsidP="005738D8" w14:paraId="6F781881" w14:textId="77777777">
            <w:pPr>
              <w:pStyle w:val="Compact"/>
              <w:jc w:val="right"/>
              <w:rPr>
                <w:rFonts w:ascii="Times New Roman" w:hAnsi="Times New Roman" w:cs="Times New Roman"/>
              </w:rPr>
            </w:pPr>
            <w:r w:rsidRPr="00082E56">
              <w:rPr>
                <w:rFonts w:ascii="Times New Roman" w:hAnsi="Times New Roman" w:cs="Times New Roman"/>
              </w:rPr>
              <w:t>1</w:t>
            </w:r>
          </w:p>
        </w:tc>
      </w:tr>
      <w:tr w14:paraId="589C920B" w14:textId="77777777" w:rsidTr="005738D8">
        <w:tblPrEx>
          <w:tblW w:w="4097" w:type="pct"/>
          <w:tblLook w:val="07E0"/>
        </w:tblPrEx>
        <w:tc>
          <w:tcPr>
            <w:tcW w:w="0" w:type="auto"/>
          </w:tcPr>
          <w:p w:rsidR="003E26EF" w:rsidRPr="00082E56" w:rsidP="005738D8" w14:paraId="55F11F11" w14:textId="77777777">
            <w:pPr>
              <w:pStyle w:val="Compact"/>
              <w:jc w:val="right"/>
              <w:rPr>
                <w:rFonts w:ascii="Times New Roman" w:hAnsi="Times New Roman" w:cs="Times New Roman"/>
              </w:rPr>
            </w:pPr>
            <w:r w:rsidRPr="00082E56">
              <w:rPr>
                <w:rFonts w:ascii="Times New Roman" w:hAnsi="Times New Roman" w:cs="Times New Roman"/>
              </w:rPr>
              <w:t>15</w:t>
            </w:r>
          </w:p>
        </w:tc>
        <w:tc>
          <w:tcPr>
            <w:tcW w:w="0" w:type="auto"/>
          </w:tcPr>
          <w:p w:rsidR="003E26EF" w:rsidRPr="00082E56" w:rsidP="005738D8" w14:paraId="1E41B84D" w14:textId="77777777">
            <w:pPr>
              <w:pStyle w:val="Compact"/>
              <w:rPr>
                <w:rFonts w:ascii="Times New Roman" w:hAnsi="Times New Roman" w:cs="Times New Roman"/>
              </w:rPr>
            </w:pPr>
            <w:r w:rsidRPr="00082E56">
              <w:rPr>
                <w:rFonts w:ascii="Times New Roman" w:hAnsi="Times New Roman" w:cs="Times New Roman"/>
              </w:rPr>
              <w:t>Small state: SD</w:t>
            </w:r>
          </w:p>
        </w:tc>
        <w:tc>
          <w:tcPr>
            <w:tcW w:w="0" w:type="auto"/>
          </w:tcPr>
          <w:p w:rsidR="003E26EF" w:rsidRPr="00082E56" w:rsidP="005738D8" w14:paraId="5A4835BE" w14:textId="77777777">
            <w:pPr>
              <w:pStyle w:val="Compact"/>
              <w:jc w:val="right"/>
              <w:rPr>
                <w:rFonts w:ascii="Times New Roman" w:hAnsi="Times New Roman" w:cs="Times New Roman"/>
              </w:rPr>
            </w:pPr>
            <w:r w:rsidRPr="00082E56">
              <w:rPr>
                <w:rFonts w:ascii="Times New Roman" w:hAnsi="Times New Roman" w:cs="Times New Roman"/>
              </w:rPr>
              <w:t>3</w:t>
            </w:r>
          </w:p>
        </w:tc>
        <w:tc>
          <w:tcPr>
            <w:tcW w:w="0" w:type="auto"/>
          </w:tcPr>
          <w:p w:rsidR="003E26EF" w:rsidRPr="00082E56" w:rsidP="005738D8" w14:paraId="1F4296B6" w14:textId="77777777">
            <w:pPr>
              <w:pStyle w:val="Compact"/>
              <w:jc w:val="right"/>
              <w:rPr>
                <w:rFonts w:ascii="Times New Roman" w:hAnsi="Times New Roman" w:cs="Times New Roman"/>
              </w:rPr>
            </w:pPr>
            <w:r w:rsidRPr="00082E56">
              <w:rPr>
                <w:rFonts w:ascii="Times New Roman" w:hAnsi="Times New Roman" w:cs="Times New Roman"/>
              </w:rPr>
              <w:t>1</w:t>
            </w:r>
          </w:p>
        </w:tc>
      </w:tr>
      <w:tr w14:paraId="045C8EB3" w14:textId="77777777" w:rsidTr="005738D8">
        <w:tblPrEx>
          <w:tblW w:w="4097" w:type="pct"/>
          <w:tblLook w:val="07E0"/>
        </w:tblPrEx>
        <w:tc>
          <w:tcPr>
            <w:tcW w:w="0" w:type="auto"/>
          </w:tcPr>
          <w:p w:rsidR="003E26EF" w:rsidRPr="00082E56" w:rsidP="005738D8" w14:paraId="099B863E" w14:textId="77777777">
            <w:pPr>
              <w:pStyle w:val="Compact"/>
              <w:jc w:val="right"/>
              <w:rPr>
                <w:rFonts w:ascii="Times New Roman" w:hAnsi="Times New Roman" w:cs="Times New Roman"/>
              </w:rPr>
            </w:pPr>
            <w:r w:rsidRPr="00082E56">
              <w:rPr>
                <w:rFonts w:ascii="Times New Roman" w:hAnsi="Times New Roman" w:cs="Times New Roman"/>
              </w:rPr>
              <w:t>16</w:t>
            </w:r>
          </w:p>
        </w:tc>
        <w:tc>
          <w:tcPr>
            <w:tcW w:w="0" w:type="auto"/>
          </w:tcPr>
          <w:p w:rsidR="003E26EF" w:rsidRPr="00082E56" w:rsidP="005738D8" w14:paraId="2E79AEA0" w14:textId="77777777">
            <w:pPr>
              <w:pStyle w:val="Compact"/>
              <w:rPr>
                <w:rFonts w:ascii="Times New Roman" w:hAnsi="Times New Roman" w:cs="Times New Roman"/>
              </w:rPr>
            </w:pPr>
            <w:r w:rsidRPr="00082E56">
              <w:rPr>
                <w:rFonts w:ascii="Times New Roman" w:hAnsi="Times New Roman" w:cs="Times New Roman"/>
              </w:rPr>
              <w:t>Small state: UT</w:t>
            </w:r>
          </w:p>
        </w:tc>
        <w:tc>
          <w:tcPr>
            <w:tcW w:w="0" w:type="auto"/>
          </w:tcPr>
          <w:p w:rsidR="003E26EF" w:rsidRPr="00082E56" w:rsidP="005738D8" w14:paraId="0D2CE926" w14:textId="77777777">
            <w:pPr>
              <w:pStyle w:val="Compact"/>
              <w:jc w:val="right"/>
              <w:rPr>
                <w:rFonts w:ascii="Times New Roman" w:hAnsi="Times New Roman" w:cs="Times New Roman"/>
              </w:rPr>
            </w:pPr>
            <w:r w:rsidRPr="00082E56">
              <w:rPr>
                <w:rFonts w:ascii="Times New Roman" w:hAnsi="Times New Roman" w:cs="Times New Roman"/>
              </w:rPr>
              <w:t>2</w:t>
            </w:r>
          </w:p>
        </w:tc>
        <w:tc>
          <w:tcPr>
            <w:tcW w:w="0" w:type="auto"/>
          </w:tcPr>
          <w:p w:rsidR="003E26EF" w:rsidRPr="00082E56" w:rsidP="005738D8" w14:paraId="0EF9130D" w14:textId="77777777">
            <w:pPr>
              <w:pStyle w:val="Compact"/>
              <w:jc w:val="right"/>
              <w:rPr>
                <w:rFonts w:ascii="Times New Roman" w:hAnsi="Times New Roman" w:cs="Times New Roman"/>
              </w:rPr>
            </w:pPr>
            <w:r w:rsidRPr="00082E56">
              <w:rPr>
                <w:rFonts w:ascii="Times New Roman" w:hAnsi="Times New Roman" w:cs="Times New Roman"/>
              </w:rPr>
              <w:t>1</w:t>
            </w:r>
          </w:p>
        </w:tc>
      </w:tr>
      <w:tr w14:paraId="60A9C53D" w14:textId="77777777" w:rsidTr="005738D8">
        <w:tblPrEx>
          <w:tblW w:w="4097" w:type="pct"/>
          <w:tblLook w:val="07E0"/>
        </w:tblPrEx>
        <w:tc>
          <w:tcPr>
            <w:tcW w:w="0" w:type="auto"/>
          </w:tcPr>
          <w:p w:rsidR="003E26EF" w:rsidRPr="00082E56" w:rsidP="005738D8" w14:paraId="6DDB2C9C" w14:textId="77777777">
            <w:pPr>
              <w:pStyle w:val="Compact"/>
              <w:jc w:val="right"/>
              <w:rPr>
                <w:rFonts w:ascii="Times New Roman" w:hAnsi="Times New Roman" w:cs="Times New Roman"/>
              </w:rPr>
            </w:pPr>
            <w:r w:rsidRPr="00082E56">
              <w:rPr>
                <w:rFonts w:ascii="Times New Roman" w:hAnsi="Times New Roman" w:cs="Times New Roman"/>
              </w:rPr>
              <w:t>17</w:t>
            </w:r>
          </w:p>
        </w:tc>
        <w:tc>
          <w:tcPr>
            <w:tcW w:w="0" w:type="auto"/>
          </w:tcPr>
          <w:p w:rsidR="003E26EF" w:rsidRPr="00082E56" w:rsidP="005738D8" w14:paraId="0C4B56BC" w14:textId="77777777">
            <w:pPr>
              <w:pStyle w:val="Compact"/>
              <w:rPr>
                <w:rFonts w:ascii="Times New Roman" w:hAnsi="Times New Roman" w:cs="Times New Roman"/>
              </w:rPr>
            </w:pPr>
            <w:r w:rsidRPr="00082E56">
              <w:rPr>
                <w:rFonts w:ascii="Times New Roman" w:hAnsi="Times New Roman" w:cs="Times New Roman"/>
              </w:rPr>
              <w:t>Small state: VT</w:t>
            </w:r>
          </w:p>
        </w:tc>
        <w:tc>
          <w:tcPr>
            <w:tcW w:w="0" w:type="auto"/>
          </w:tcPr>
          <w:p w:rsidR="003E26EF" w:rsidRPr="00082E56" w:rsidP="005738D8" w14:paraId="414B19BA" w14:textId="77777777">
            <w:pPr>
              <w:pStyle w:val="Compact"/>
              <w:jc w:val="right"/>
              <w:rPr>
                <w:rFonts w:ascii="Times New Roman" w:hAnsi="Times New Roman" w:cs="Times New Roman"/>
              </w:rPr>
            </w:pPr>
            <w:r w:rsidRPr="00082E56">
              <w:rPr>
                <w:rFonts w:ascii="Times New Roman" w:hAnsi="Times New Roman" w:cs="Times New Roman"/>
              </w:rPr>
              <w:t>6</w:t>
            </w:r>
          </w:p>
        </w:tc>
        <w:tc>
          <w:tcPr>
            <w:tcW w:w="0" w:type="auto"/>
          </w:tcPr>
          <w:p w:rsidR="003E26EF" w:rsidRPr="00082E56" w:rsidP="005738D8" w14:paraId="7926CD95" w14:textId="77777777">
            <w:pPr>
              <w:pStyle w:val="Compact"/>
              <w:jc w:val="right"/>
              <w:rPr>
                <w:rFonts w:ascii="Times New Roman" w:hAnsi="Times New Roman" w:cs="Times New Roman"/>
              </w:rPr>
            </w:pPr>
            <w:r w:rsidRPr="00082E56">
              <w:rPr>
                <w:rFonts w:ascii="Times New Roman" w:hAnsi="Times New Roman" w:cs="Times New Roman"/>
              </w:rPr>
              <w:t>1</w:t>
            </w:r>
          </w:p>
        </w:tc>
      </w:tr>
      <w:tr w14:paraId="0A2BC9D3" w14:textId="77777777" w:rsidTr="005738D8">
        <w:tblPrEx>
          <w:tblW w:w="4097" w:type="pct"/>
          <w:tblLook w:val="07E0"/>
        </w:tblPrEx>
        <w:tc>
          <w:tcPr>
            <w:tcW w:w="0" w:type="auto"/>
          </w:tcPr>
          <w:p w:rsidR="003E26EF" w:rsidRPr="00082E56" w:rsidP="005738D8" w14:paraId="6C009597" w14:textId="77777777">
            <w:pPr>
              <w:pStyle w:val="Compact"/>
              <w:jc w:val="right"/>
              <w:rPr>
                <w:rFonts w:ascii="Times New Roman" w:hAnsi="Times New Roman" w:cs="Times New Roman"/>
              </w:rPr>
            </w:pPr>
            <w:r w:rsidRPr="00082E56">
              <w:rPr>
                <w:rFonts w:ascii="Times New Roman" w:hAnsi="Times New Roman" w:cs="Times New Roman"/>
              </w:rPr>
              <w:t>18</w:t>
            </w:r>
          </w:p>
        </w:tc>
        <w:tc>
          <w:tcPr>
            <w:tcW w:w="0" w:type="auto"/>
          </w:tcPr>
          <w:p w:rsidR="003E26EF" w:rsidRPr="00082E56" w:rsidP="005738D8" w14:paraId="6D77B94A" w14:textId="77777777">
            <w:pPr>
              <w:pStyle w:val="Compact"/>
              <w:rPr>
                <w:rFonts w:ascii="Times New Roman" w:hAnsi="Times New Roman" w:cs="Times New Roman"/>
              </w:rPr>
            </w:pPr>
            <w:r w:rsidRPr="00082E56">
              <w:rPr>
                <w:rFonts w:ascii="Times New Roman" w:hAnsi="Times New Roman" w:cs="Times New Roman"/>
              </w:rPr>
              <w:t>Small state: WV</w:t>
            </w:r>
          </w:p>
        </w:tc>
        <w:tc>
          <w:tcPr>
            <w:tcW w:w="0" w:type="auto"/>
          </w:tcPr>
          <w:p w:rsidR="003E26EF" w:rsidRPr="00082E56" w:rsidP="005738D8" w14:paraId="250C3A67" w14:textId="77777777">
            <w:pPr>
              <w:pStyle w:val="Compact"/>
              <w:jc w:val="right"/>
              <w:rPr>
                <w:rFonts w:ascii="Times New Roman" w:hAnsi="Times New Roman" w:cs="Times New Roman"/>
              </w:rPr>
            </w:pPr>
            <w:r w:rsidRPr="00082E56">
              <w:rPr>
                <w:rFonts w:ascii="Times New Roman" w:hAnsi="Times New Roman" w:cs="Times New Roman"/>
              </w:rPr>
              <w:t>13</w:t>
            </w:r>
          </w:p>
        </w:tc>
        <w:tc>
          <w:tcPr>
            <w:tcW w:w="0" w:type="auto"/>
          </w:tcPr>
          <w:p w:rsidR="003E26EF" w:rsidRPr="00082E56" w:rsidP="005738D8" w14:paraId="61295842" w14:textId="77777777">
            <w:pPr>
              <w:pStyle w:val="Compact"/>
              <w:jc w:val="right"/>
              <w:rPr>
                <w:rFonts w:ascii="Times New Roman" w:hAnsi="Times New Roman" w:cs="Times New Roman"/>
              </w:rPr>
            </w:pPr>
            <w:r w:rsidRPr="00082E56">
              <w:rPr>
                <w:rFonts w:ascii="Times New Roman" w:hAnsi="Times New Roman" w:cs="Times New Roman"/>
              </w:rPr>
              <w:t>1</w:t>
            </w:r>
          </w:p>
        </w:tc>
      </w:tr>
      <w:tr w14:paraId="090E8B84" w14:textId="77777777" w:rsidTr="005738D8">
        <w:tblPrEx>
          <w:tblW w:w="4097" w:type="pct"/>
          <w:tblLook w:val="07E0"/>
        </w:tblPrEx>
        <w:tc>
          <w:tcPr>
            <w:tcW w:w="0" w:type="auto"/>
          </w:tcPr>
          <w:p w:rsidR="003E26EF" w:rsidRPr="00082E56" w:rsidP="005738D8" w14:paraId="4CEA6211" w14:textId="77777777">
            <w:pPr>
              <w:pStyle w:val="Compact"/>
              <w:jc w:val="right"/>
              <w:rPr>
                <w:rFonts w:ascii="Times New Roman" w:hAnsi="Times New Roman" w:cs="Times New Roman"/>
              </w:rPr>
            </w:pPr>
            <w:r w:rsidRPr="00082E56">
              <w:rPr>
                <w:rFonts w:ascii="Times New Roman" w:hAnsi="Times New Roman" w:cs="Times New Roman"/>
              </w:rPr>
              <w:t>19</w:t>
            </w:r>
          </w:p>
        </w:tc>
        <w:tc>
          <w:tcPr>
            <w:tcW w:w="0" w:type="auto"/>
          </w:tcPr>
          <w:p w:rsidR="003E26EF" w:rsidRPr="00082E56" w:rsidP="005738D8" w14:paraId="56C10BC7" w14:textId="77777777">
            <w:pPr>
              <w:pStyle w:val="Compact"/>
              <w:rPr>
                <w:rFonts w:ascii="Times New Roman" w:hAnsi="Times New Roman" w:cs="Times New Roman"/>
              </w:rPr>
            </w:pPr>
            <w:r w:rsidRPr="00082E56">
              <w:rPr>
                <w:rFonts w:ascii="Times New Roman" w:hAnsi="Times New Roman" w:cs="Times New Roman"/>
              </w:rPr>
              <w:t>Small state: WY</w:t>
            </w:r>
          </w:p>
        </w:tc>
        <w:tc>
          <w:tcPr>
            <w:tcW w:w="0" w:type="auto"/>
          </w:tcPr>
          <w:p w:rsidR="003E26EF" w:rsidRPr="00082E56" w:rsidP="005738D8" w14:paraId="46EDB6D2" w14:textId="77777777">
            <w:pPr>
              <w:pStyle w:val="Compact"/>
              <w:jc w:val="right"/>
              <w:rPr>
                <w:rFonts w:ascii="Times New Roman" w:hAnsi="Times New Roman" w:cs="Times New Roman"/>
              </w:rPr>
            </w:pPr>
            <w:r w:rsidRPr="00082E56">
              <w:rPr>
                <w:rFonts w:ascii="Times New Roman" w:hAnsi="Times New Roman" w:cs="Times New Roman"/>
              </w:rPr>
              <w:t>4</w:t>
            </w:r>
          </w:p>
        </w:tc>
        <w:tc>
          <w:tcPr>
            <w:tcW w:w="0" w:type="auto"/>
          </w:tcPr>
          <w:p w:rsidR="003E26EF" w:rsidRPr="00082E56" w:rsidP="005738D8" w14:paraId="288B74DA" w14:textId="77777777">
            <w:pPr>
              <w:pStyle w:val="Compact"/>
              <w:jc w:val="right"/>
              <w:rPr>
                <w:rFonts w:ascii="Times New Roman" w:hAnsi="Times New Roman" w:cs="Times New Roman"/>
              </w:rPr>
            </w:pPr>
            <w:r w:rsidRPr="00082E56">
              <w:rPr>
                <w:rFonts w:ascii="Times New Roman" w:hAnsi="Times New Roman" w:cs="Times New Roman"/>
              </w:rPr>
              <w:t>1</w:t>
            </w:r>
          </w:p>
        </w:tc>
      </w:tr>
      <w:tr w14:paraId="43CC1533" w14:textId="77777777" w:rsidTr="005738D8">
        <w:tblPrEx>
          <w:tblW w:w="4097" w:type="pct"/>
          <w:tblLook w:val="07E0"/>
        </w:tblPrEx>
        <w:tc>
          <w:tcPr>
            <w:tcW w:w="0" w:type="auto"/>
          </w:tcPr>
          <w:p w:rsidR="003E26EF" w:rsidRPr="00082E56" w:rsidP="005738D8" w14:paraId="0E0B02E6" w14:textId="77777777"/>
        </w:tc>
        <w:tc>
          <w:tcPr>
            <w:tcW w:w="0" w:type="auto"/>
          </w:tcPr>
          <w:p w:rsidR="003E26EF" w:rsidRPr="00082E56" w:rsidP="005738D8" w14:paraId="577AF105" w14:textId="77777777">
            <w:pPr>
              <w:pStyle w:val="Compact"/>
              <w:rPr>
                <w:rFonts w:ascii="Times New Roman" w:hAnsi="Times New Roman" w:cs="Times New Roman"/>
              </w:rPr>
            </w:pPr>
            <w:r w:rsidRPr="00082E56">
              <w:rPr>
                <w:rFonts w:ascii="Times New Roman" w:hAnsi="Times New Roman" w:cs="Times New Roman"/>
                <w:b/>
              </w:rPr>
              <w:t>Total</w:t>
            </w:r>
          </w:p>
        </w:tc>
        <w:tc>
          <w:tcPr>
            <w:tcW w:w="0" w:type="auto"/>
          </w:tcPr>
          <w:p w:rsidR="003E26EF" w:rsidRPr="00082E56" w:rsidP="005738D8" w14:paraId="227D20E3" w14:textId="0DB46957">
            <w:pPr>
              <w:pStyle w:val="Compact"/>
              <w:jc w:val="right"/>
              <w:rPr>
                <w:rFonts w:ascii="Times New Roman" w:hAnsi="Times New Roman" w:cs="Times New Roman"/>
              </w:rPr>
            </w:pPr>
            <w:r w:rsidRPr="00082E56">
              <w:rPr>
                <w:rFonts w:ascii="Times New Roman" w:hAnsi="Times New Roman" w:cs="Times New Roman"/>
                <w:b/>
              </w:rPr>
              <w:t>1,34</w:t>
            </w:r>
            <w:r w:rsidR="003E1752">
              <w:rPr>
                <w:rFonts w:ascii="Times New Roman" w:hAnsi="Times New Roman" w:cs="Times New Roman"/>
                <w:b/>
              </w:rPr>
              <w:t>1</w:t>
            </w:r>
          </w:p>
        </w:tc>
        <w:tc>
          <w:tcPr>
            <w:tcW w:w="0" w:type="auto"/>
          </w:tcPr>
          <w:p w:rsidR="003E26EF" w:rsidRPr="00082E56" w:rsidP="005738D8" w14:paraId="356376AA" w14:textId="24EB9F28">
            <w:pPr>
              <w:pStyle w:val="Compact"/>
              <w:jc w:val="right"/>
              <w:rPr>
                <w:rFonts w:ascii="Times New Roman" w:hAnsi="Times New Roman" w:cs="Times New Roman"/>
              </w:rPr>
            </w:pPr>
            <w:r w:rsidRPr="00082E56">
              <w:rPr>
                <w:rFonts w:ascii="Times New Roman" w:hAnsi="Times New Roman" w:cs="Times New Roman"/>
                <w:b/>
              </w:rPr>
              <w:t>24</w:t>
            </w:r>
            <w:r w:rsidR="003E1752">
              <w:rPr>
                <w:rFonts w:ascii="Times New Roman" w:hAnsi="Times New Roman" w:cs="Times New Roman"/>
                <w:b/>
              </w:rPr>
              <w:t>6</w:t>
            </w:r>
          </w:p>
        </w:tc>
      </w:tr>
    </w:tbl>
    <w:p w:rsidR="00534520" w14:paraId="1D6847D2" w14:textId="77777777">
      <w:pPr>
        <w:widowControl w:val="0"/>
        <w:autoSpaceDE w:val="0"/>
        <w:autoSpaceDN w:val="0"/>
        <w:adjustRightInd w:val="0"/>
      </w:pPr>
    </w:p>
    <w:p w:rsidR="001B7B60" w:rsidP="001B7B60" w14:paraId="29F80526" w14:textId="39069ECA">
      <w:r>
        <w:t>The order of the units on the list prior to sampling affects the composition of the sample. If the frame is sorted by variables of interest, these variables will be balanced in the sample. For example, if we sort by whether facilities are public and private, the sample is expected to have the number of facilities which are public and private proportional to their size and thus have a sample reflecting the composition of the population. This process of sorting a frame by relevant variables prior to drawing a systematic or sequential sample is known as implicit stratification.</w:t>
      </w:r>
    </w:p>
    <w:p w:rsidR="001B7B60" w:rsidP="001B7B60" w14:paraId="4E068812" w14:textId="77777777"/>
    <w:p w:rsidR="001B7B60" w:rsidP="001B7B60" w14:paraId="2AEA475E" w14:textId="6626B912">
      <w:r>
        <w:t xml:space="preserve">The </w:t>
      </w:r>
      <w:r w:rsidR="0083064F">
        <w:t>NIS-4P</w:t>
      </w:r>
      <w:r>
        <w:t xml:space="preserve"> frame will be sorted by operator type (public or private), state, and measure of size, within each stratum, prior to sampling.</w:t>
      </w:r>
    </w:p>
    <w:p w:rsidR="00AF0ED2" w:rsidP="001B7B60" w14:paraId="7696E3D8" w14:textId="6CD3A5BC"/>
    <w:p w:rsidR="00AF0ED2" w:rsidRPr="00130205" w:rsidP="001B7B60" w14:paraId="0E8A1D94" w14:textId="51883910">
      <w:pPr>
        <w:rPr>
          <w:highlight w:val="yellow"/>
        </w:rPr>
      </w:pPr>
      <w:r w:rsidRPr="00130205">
        <w:rPr>
          <w:highlight w:val="yellow"/>
        </w:rPr>
        <w:t xml:space="preserve">Due to study delays and data collection procedural changes caused by the COVID-19 pandemic, the current budget for NIS-4P may not be able to allow for data to be collected in the full sample of 246 facilities. Because there is uncertainty around the final costs to collect data, a reserve sample will be created. The reserve sample will allow for a random </w:t>
      </w:r>
      <w:r w:rsidRPr="00130205">
        <w:rPr>
          <w:highlight w:val="yellow"/>
        </w:rPr>
        <w:t xml:space="preserve">subset of facilities to produce nationally representative estimates while providing flexibility in the exact number of facilities fielded. </w:t>
      </w:r>
    </w:p>
    <w:p w:rsidR="00404459" w:rsidRPr="00130205" w:rsidP="001B7B60" w14:paraId="72020775" w14:textId="2BECBAE1">
      <w:pPr>
        <w:rPr>
          <w:highlight w:val="yellow"/>
        </w:rPr>
      </w:pPr>
    </w:p>
    <w:p w:rsidR="00404459" w:rsidRPr="00130205" w:rsidP="001B7B60" w14:paraId="33CA0169" w14:textId="35C5522F">
      <w:pPr>
        <w:rPr>
          <w:highlight w:val="yellow"/>
        </w:rPr>
      </w:pPr>
      <w:r w:rsidRPr="00130205">
        <w:rPr>
          <w:highlight w:val="yellow"/>
        </w:rPr>
        <w:t>The following steps will be used to select the reserve sample</w:t>
      </w:r>
    </w:p>
    <w:p w:rsidR="00404459" w:rsidRPr="00130205" w:rsidP="00404459" w14:paraId="6DEEA000" w14:textId="60060E9C">
      <w:pPr>
        <w:pStyle w:val="ListParagraph"/>
        <w:numPr>
          <w:ilvl w:val="0"/>
          <w:numId w:val="16"/>
        </w:numPr>
        <w:rPr>
          <w:highlight w:val="yellow"/>
        </w:rPr>
      </w:pPr>
      <w:r w:rsidRPr="00130205">
        <w:rPr>
          <w:i/>
          <w:iCs/>
          <w:highlight w:val="yellow"/>
        </w:rPr>
        <w:t>Closed facilities will be identified and excluded</w:t>
      </w:r>
      <w:r w:rsidRPr="00130205">
        <w:rPr>
          <w:highlight w:val="yellow"/>
        </w:rPr>
        <w:t xml:space="preserve">. Due to the delay in data collection, some facilities may have closed or been repurposed. As of June 18, 2021, </w:t>
      </w:r>
      <w:r w:rsidRPr="00130205" w:rsidR="0082083A">
        <w:rPr>
          <w:highlight w:val="yellow"/>
        </w:rPr>
        <w:t>five</w:t>
      </w:r>
      <w:r w:rsidRPr="00130205">
        <w:rPr>
          <w:highlight w:val="yellow"/>
        </w:rPr>
        <w:t xml:space="preserve"> facilities selected (out of 246) were identified as closed or closing soon. These facilities will be excluded from the sample.</w:t>
      </w:r>
    </w:p>
    <w:p w:rsidR="00404459" w:rsidRPr="00130205" w:rsidP="00404459" w14:paraId="27B0C0C3" w14:textId="1C856FF1">
      <w:pPr>
        <w:pStyle w:val="ListParagraph"/>
        <w:numPr>
          <w:ilvl w:val="0"/>
          <w:numId w:val="16"/>
        </w:numPr>
        <w:rPr>
          <w:highlight w:val="yellow"/>
        </w:rPr>
      </w:pPr>
      <w:r w:rsidRPr="00130205">
        <w:rPr>
          <w:i/>
          <w:iCs/>
          <w:highlight w:val="yellow"/>
        </w:rPr>
        <w:t>Reserve sample selected</w:t>
      </w:r>
      <w:r w:rsidRPr="00130205">
        <w:rPr>
          <w:highlight w:val="yellow"/>
        </w:rPr>
        <w:t xml:space="preserve">. The reserve sample will consist of </w:t>
      </w:r>
      <w:r w:rsidRPr="00130205" w:rsidR="005414DA">
        <w:rPr>
          <w:highlight w:val="yellow"/>
        </w:rPr>
        <w:t>70</w:t>
      </w:r>
      <w:r w:rsidRPr="00130205">
        <w:rPr>
          <w:highlight w:val="yellow"/>
        </w:rPr>
        <w:t xml:space="preserve"> facilities. The reserve sample will be selected in such a manner as to maintain the statistical representativeness of the original sample. As such the following conditions will be used when selecting the reserve sample:</w:t>
      </w:r>
    </w:p>
    <w:p w:rsidR="0082083A" w:rsidRPr="00130205" w:rsidP="0082083A" w14:paraId="4BB41C0C" w14:textId="05DBFDF0">
      <w:pPr>
        <w:pStyle w:val="ListParagraph"/>
        <w:numPr>
          <w:ilvl w:val="1"/>
          <w:numId w:val="16"/>
        </w:numPr>
        <w:rPr>
          <w:highlight w:val="yellow"/>
        </w:rPr>
      </w:pPr>
      <w:r w:rsidRPr="00130205">
        <w:rPr>
          <w:highlight w:val="yellow"/>
        </w:rPr>
        <w:t>The base sample (i.e., the compl</w:t>
      </w:r>
      <w:r w:rsidRPr="00130205" w:rsidR="0006269A">
        <w:rPr>
          <w:highlight w:val="yellow"/>
        </w:rPr>
        <w:t>e</w:t>
      </w:r>
      <w:r w:rsidRPr="00130205">
        <w:rPr>
          <w:highlight w:val="yellow"/>
        </w:rPr>
        <w:t xml:space="preserve">ment of the reserve sample) will maintain the NIS sample requirements that (1) at least 10% of </w:t>
      </w:r>
      <w:r w:rsidRPr="00130205" w:rsidR="0006269A">
        <w:rPr>
          <w:highlight w:val="yellow"/>
        </w:rPr>
        <w:t>prisons</w:t>
      </w:r>
      <w:r w:rsidRPr="00130205">
        <w:rPr>
          <w:highlight w:val="yellow"/>
        </w:rPr>
        <w:t xml:space="preserve"> be selected and (2) at least one facility per state be selected.</w:t>
      </w:r>
    </w:p>
    <w:p w:rsidR="0082083A" w:rsidRPr="00130205" w:rsidP="0082083A" w14:paraId="0B09A2FF" w14:textId="3C6E8110">
      <w:pPr>
        <w:pStyle w:val="ListParagraph"/>
        <w:numPr>
          <w:ilvl w:val="1"/>
          <w:numId w:val="16"/>
        </w:numPr>
        <w:rPr>
          <w:highlight w:val="yellow"/>
        </w:rPr>
      </w:pPr>
      <w:r w:rsidRPr="00130205">
        <w:rPr>
          <w:highlight w:val="yellow"/>
        </w:rPr>
        <w:t>The reserve sample will not include any self-representing facilities (i.e., Strata 0 facilities in Table B3).</w:t>
      </w:r>
    </w:p>
    <w:p w:rsidR="0082083A" w:rsidRPr="00130205" w:rsidP="0082083A" w14:paraId="1521C8EE" w14:textId="170C6605">
      <w:pPr>
        <w:pStyle w:val="ListParagraph"/>
        <w:numPr>
          <w:ilvl w:val="1"/>
          <w:numId w:val="16"/>
        </w:numPr>
        <w:rPr>
          <w:highlight w:val="yellow"/>
        </w:rPr>
      </w:pPr>
      <w:r w:rsidRPr="00130205">
        <w:rPr>
          <w:highlight w:val="yellow"/>
        </w:rPr>
        <w:t>The reserve sample will not include any “small state” sample facilities (i.e., Strata 5 – 19 in Table B3).</w:t>
      </w:r>
    </w:p>
    <w:p w:rsidR="0082083A" w:rsidRPr="00130205" w:rsidP="0082083A" w14:paraId="51B28DF4" w14:textId="376B0E09">
      <w:pPr>
        <w:pStyle w:val="ListParagraph"/>
        <w:numPr>
          <w:ilvl w:val="1"/>
          <w:numId w:val="16"/>
        </w:numPr>
        <w:rPr>
          <w:highlight w:val="yellow"/>
        </w:rPr>
      </w:pPr>
      <w:r w:rsidRPr="00130205">
        <w:rPr>
          <w:highlight w:val="yellow"/>
        </w:rPr>
        <w:t>The reserve sample will be proportionally allocated across the 4 remaining strata (Strata 1 – 4 in Table B3).</w:t>
      </w:r>
    </w:p>
    <w:p w:rsidR="0082083A" w:rsidRPr="00130205" w:rsidP="0082083A" w14:paraId="21065087" w14:textId="27F9A68C">
      <w:pPr>
        <w:pStyle w:val="ListParagraph"/>
        <w:numPr>
          <w:ilvl w:val="1"/>
          <w:numId w:val="16"/>
        </w:numPr>
        <w:rPr>
          <w:highlight w:val="yellow"/>
        </w:rPr>
      </w:pPr>
      <w:r w:rsidRPr="00130205">
        <w:rPr>
          <w:highlight w:val="yellow"/>
        </w:rPr>
        <w:t xml:space="preserve">Within each stratum, a systematic sample of facilities will be randomly selected. By using an equal probability selection method, the resulting base sample and reserve sample will each be random samples. </w:t>
      </w:r>
    </w:p>
    <w:p w:rsidR="0082083A" w:rsidRPr="00130205" w:rsidP="0082083A" w14:paraId="40735C14" w14:textId="0FAD64A1">
      <w:pPr>
        <w:pStyle w:val="ListParagraph"/>
        <w:numPr>
          <w:ilvl w:val="1"/>
          <w:numId w:val="16"/>
        </w:numPr>
        <w:rPr>
          <w:highlight w:val="yellow"/>
        </w:rPr>
      </w:pPr>
      <w:r w:rsidRPr="00130205">
        <w:rPr>
          <w:highlight w:val="yellow"/>
        </w:rPr>
        <w:t>The reserve sample will be randomly ordered within each stratum</w:t>
      </w:r>
    </w:p>
    <w:p w:rsidR="0082083A" w:rsidRPr="00130205" w:rsidP="0082083A" w14:paraId="405B71E0" w14:textId="5CBDA553">
      <w:pPr>
        <w:rPr>
          <w:highlight w:val="yellow"/>
        </w:rPr>
      </w:pPr>
    </w:p>
    <w:p w:rsidR="0082083A" w:rsidRPr="00022064" w:rsidP="0082083A" w14:paraId="727C5464" w14:textId="4B9E49BC">
      <w:r w:rsidRPr="00130205">
        <w:rPr>
          <w:highlight w:val="yellow"/>
        </w:rPr>
        <w:t>During data collection, all base sample facilities will be fielded. If budget allows</w:t>
      </w:r>
      <w:r w:rsidRPr="00130205" w:rsidR="005F0AD9">
        <w:rPr>
          <w:highlight w:val="yellow"/>
        </w:rPr>
        <w:t xml:space="preserve"> </w:t>
      </w:r>
      <w:r w:rsidRPr="00130205">
        <w:rPr>
          <w:highlight w:val="yellow"/>
        </w:rPr>
        <w:t xml:space="preserve">additional facilities from the reserve sample can be added. </w:t>
      </w:r>
      <w:r w:rsidRPr="00130205" w:rsidR="005F0AD9">
        <w:rPr>
          <w:highlight w:val="yellow"/>
        </w:rPr>
        <w:t>Facilities from the reserve sample will be added in order, starting with a facility in the largest stratum, as ordered during the selection process.</w:t>
      </w:r>
      <w:r w:rsidR="005F0AD9">
        <w:t xml:space="preserve"> </w:t>
      </w:r>
    </w:p>
    <w:p w:rsidR="001B7B60" w14:paraId="2DA05AFC" w14:textId="77777777">
      <w:pPr>
        <w:widowControl w:val="0"/>
        <w:autoSpaceDE w:val="0"/>
        <w:autoSpaceDN w:val="0"/>
        <w:adjustRightInd w:val="0"/>
        <w:rPr>
          <w:highlight w:val="yellow"/>
        </w:rPr>
      </w:pPr>
    </w:p>
    <w:p w:rsidR="00335534" w:rsidP="00335534" w14:paraId="3E344854" w14:textId="42D1BC72">
      <w:r w:rsidRPr="004A71BE">
        <w:rPr>
          <w:i/>
          <w:iCs/>
        </w:rPr>
        <w:t>Second-stage selection</w:t>
      </w:r>
      <w:r w:rsidRPr="004A71BE">
        <w:t xml:space="preserve">. </w:t>
      </w:r>
      <w:r>
        <w:t xml:space="preserve">The within-facility sample size will be calculated in a manner </w:t>
      </w:r>
      <w:r>
        <w:t>similar to</w:t>
      </w:r>
      <w:r>
        <w:t xml:space="preserve"> prior rounds of NIS. The only change will be in some of the sample size assumptions which are altered to better achieve the analytic goals of </w:t>
      </w:r>
      <w:r w:rsidR="0083064F">
        <w:t>NIS-4P</w:t>
      </w:r>
      <w:r>
        <w:t>. The sample size will be a function of the facility population and the assumptions we make to ensure pre</w:t>
      </w:r>
      <w:r w:rsidR="0086626D">
        <w:t>cise within-facility estimates.</w:t>
      </w:r>
    </w:p>
    <w:p w:rsidR="0086626D" w:rsidP="00335534" w14:paraId="03A0BF39" w14:textId="77777777"/>
    <w:p w:rsidR="00335534" w:rsidP="00335534" w14:paraId="76C78A0A" w14:textId="73165F0D">
      <w:r>
        <w:t>The following assumptions are made</w:t>
      </w:r>
      <w:r w:rsidR="00EF2E6C">
        <w:t>:</w:t>
      </w:r>
    </w:p>
    <w:p w:rsidR="00335534" w:rsidP="00335534" w14:paraId="60F274B6" w14:textId="77777777"/>
    <w:p w:rsidR="00335534" w:rsidRPr="00C10EB6" w:rsidP="0063299B" w14:paraId="6007A56E" w14:textId="77777777">
      <w:pPr>
        <w:pStyle w:val="ListParagraph"/>
        <w:numPr>
          <w:ilvl w:val="0"/>
          <w:numId w:val="12"/>
        </w:numPr>
        <w:contextualSpacing w:val="0"/>
      </w:pPr>
      <m:oMath>
        <m:r>
          <w:rPr>
            <w:rFonts w:ascii="Cambria Math" w:hAnsi="Cambria Math"/>
          </w:rPr>
          <m:t>V=</m:t>
        </m:r>
        <m:sSup>
          <m:sSupPr>
            <m:ctrlPr>
              <w:rPr>
                <w:rFonts w:ascii="Cambria Math" w:hAnsi="Cambria Math"/>
                <w:i/>
              </w:rPr>
            </m:ctrlPr>
          </m:sSupPr>
          <m:e>
            <m:d>
              <m:dPr>
                <m:ctrlPr>
                  <w:rPr>
                    <w:rFonts w:ascii="Cambria Math" w:hAnsi="Cambria Math"/>
                    <w:i/>
                  </w:rPr>
                </m:ctrlPr>
              </m:dPr>
              <m:e>
                <m:r>
                  <w:rPr>
                    <w:rFonts w:ascii="Cambria Math" w:hAnsi="Cambria Math"/>
                  </w:rPr>
                  <m:t>0.0175</m:t>
                </m:r>
              </m:e>
            </m:d>
          </m:e>
          <m:sup>
            <m:r>
              <w:rPr>
                <w:rFonts w:ascii="Cambria Math" w:hAnsi="Cambria Math"/>
              </w:rPr>
              <m:t>2</m:t>
            </m:r>
          </m:sup>
        </m:sSup>
        <m:r>
          <w:rPr>
            <w:rFonts w:ascii="Cambria Math" w:hAnsi="Cambria Math"/>
          </w:rPr>
          <m:t>=0.00030625</m:t>
        </m:r>
      </m:oMath>
      <w:r>
        <w:rPr>
          <w:rFonts w:eastAsiaTheme="minorEastAsia"/>
        </w:rPr>
        <w:t xml:space="preserve"> – this provides a standard error of 0.0175 which allows for a confidence interval half width of approximately 0.035.</w:t>
      </w:r>
    </w:p>
    <w:p w:rsidR="00335534" w:rsidRPr="00C10EB6" w:rsidP="0063299B" w14:paraId="20625A49" w14:textId="77777777">
      <w:pPr>
        <w:pStyle w:val="ListParagraph"/>
        <w:numPr>
          <w:ilvl w:val="0"/>
          <w:numId w:val="12"/>
        </w:numPr>
        <w:contextualSpacing w:val="0"/>
      </w:pPr>
      <m:oMath>
        <m:r>
          <w:rPr>
            <w:rFonts w:ascii="Cambria Math" w:hAnsi="Cambria Math"/>
          </w:rPr>
          <m:t>p=0.04</m:t>
        </m:r>
      </m:oMath>
      <w:r>
        <w:rPr>
          <w:rFonts w:eastAsiaTheme="minorEastAsia"/>
        </w:rPr>
        <w:t xml:space="preserve"> – this is the assumed prevalence rate and the rate estimated in NIS-3</w:t>
      </w:r>
    </w:p>
    <w:p w:rsidR="00335534" w:rsidRPr="007F6E1F" w:rsidP="0063299B" w14:paraId="782E5684" w14:textId="77777777">
      <w:pPr>
        <w:pStyle w:val="ListParagraph"/>
        <w:numPr>
          <w:ilvl w:val="0"/>
          <w:numId w:val="12"/>
        </w:numPr>
        <w:contextualSpacing w:val="0"/>
      </w:pPr>
      <m:oMath>
        <m:r>
          <w:rPr>
            <w:rFonts w:ascii="Cambria Math" w:hAnsi="Cambria Math"/>
          </w:rPr>
          <m:t>DEFF=1.90</m:t>
        </m:r>
      </m:oMath>
      <w:r>
        <w:rPr>
          <w:rFonts w:eastAsiaTheme="minorEastAsia"/>
        </w:rPr>
        <w:t xml:space="preserve"> – this is the assumed design effect within the facility due to non-response adjustment and post-stratification</w:t>
      </w:r>
    </w:p>
    <w:p w:rsidR="00335534" w:rsidRPr="007F6E1F" w:rsidP="0063299B" w14:paraId="24BA0868" w14:textId="77777777">
      <w:pPr>
        <w:pStyle w:val="ListParagraph"/>
        <w:numPr>
          <w:ilvl w:val="0"/>
          <w:numId w:val="12"/>
        </w:numPr>
        <w:contextualSpacing w:val="0"/>
      </w:pPr>
      <m:oMath>
        <m:r>
          <w:rPr>
            <w:rFonts w:ascii="Cambria Math" w:hAnsi="Cambria Math"/>
          </w:rPr>
          <m:t>RR=0.65</m:t>
        </m:r>
      </m:oMath>
      <w:r>
        <w:rPr>
          <w:rFonts w:eastAsiaTheme="minorEastAsia"/>
        </w:rPr>
        <w:t xml:space="preserve"> – this is the assumed response rate and reflects the NIS-3 response rate results</w:t>
      </w:r>
    </w:p>
    <w:p w:rsidR="00335534" w:rsidRPr="007F6E1F" w:rsidP="0063299B" w14:paraId="0FE13A67" w14:textId="77777777">
      <w:pPr>
        <w:pStyle w:val="ListParagraph"/>
        <w:numPr>
          <w:ilvl w:val="0"/>
          <w:numId w:val="12"/>
        </w:numPr>
        <w:contextualSpacing w:val="0"/>
      </w:pPr>
      <m:oMath>
        <m:r>
          <w:rPr>
            <w:rFonts w:ascii="Cambria Math" w:hAnsi="Cambria Math"/>
          </w:rPr>
          <m:t>QRR=0.95</m:t>
        </m:r>
      </m:oMath>
      <w:r>
        <w:rPr>
          <w:rFonts w:eastAsiaTheme="minorEastAsia"/>
        </w:rPr>
        <w:t xml:space="preserve"> – this is the questionnaire randomization rate. 95% of inmates who begin the survey will be assigned to the victimization survey, while 5% will be assigned to the alternative survey</w:t>
      </w:r>
    </w:p>
    <w:p w:rsidR="005E14A0" w:rsidP="00335534" w14:paraId="29B27EDA" w14:textId="77777777"/>
    <w:p w:rsidR="00335534" w:rsidP="00335534" w14:paraId="4E8A32DF" w14:textId="7DA0C667">
      <w:r>
        <w:t xml:space="preserve">For </w:t>
      </w:r>
      <w:r w:rsidR="0083064F">
        <w:t>NIS-4P</w:t>
      </w:r>
      <w:r>
        <w:t xml:space="preserve">, all eligible inmates </w:t>
      </w:r>
      <w:r>
        <w:t>age</w:t>
      </w:r>
      <w:r>
        <w:t xml:space="preserve"> 16 years old or older will be selected via a simple random sample. </w:t>
      </w:r>
      <w:r w:rsidR="0086626D">
        <w:t xml:space="preserve">This differs from NIS-3 where juvenile inmates were explicitly stratified and sampled at a higher rate than adult inmates. </w:t>
      </w:r>
      <w:r w:rsidR="0083064F">
        <w:t>NIS-4P</w:t>
      </w:r>
      <w:r w:rsidR="0086626D">
        <w:t xml:space="preserve"> will use this revised strategy because the number of juvenile inmates held in adult facilities has greatly decreased over the past 10 years. </w:t>
      </w:r>
      <w:r>
        <w:t>Using the stated assumptions, the sampl</w:t>
      </w:r>
      <w:r w:rsidR="00EF2E6C">
        <w:t>e size is calculated as follows:</w:t>
      </w:r>
    </w:p>
    <w:p w:rsidR="00335534" w:rsidP="00335534" w14:paraId="02A230FA" w14:textId="77777777"/>
    <w:p w:rsidR="00335534" w:rsidRPr="007F6E1F" w:rsidP="00E66365" w14:paraId="26CE6A5B" w14:textId="77777777">
      <w:pPr>
        <w:pStyle w:val="ListParagraph"/>
        <w:numPr>
          <w:ilvl w:val="0"/>
          <w:numId w:val="13"/>
        </w:numPr>
        <w:contextualSpacing w:val="0"/>
        <w:rPr>
          <w:rFonts w:eastAsiaTheme="minorEastAsia"/>
        </w:rPr>
      </w:pPr>
      <w:r>
        <w:t xml:space="preserve">Calculate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Pr>
          <w:rFonts w:eastAsiaTheme="minorEastAsia"/>
        </w:rPr>
        <w:t xml:space="preserve"> the initial sample size as if a simple random sample from an infinite population as </w:t>
      </w:r>
      <m:oMath>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0</m:t>
            </m:r>
          </m:sub>
        </m:sSub>
        <m:r>
          <m:rPr>
            <m:sty m:val="p"/>
          </m:rPr>
          <w:rPr>
            <w:rFonts w:ascii="Cambria Math" w:hAnsi="Cambria Math" w:eastAsiaTheme="minorEastAsia"/>
          </w:rPr>
          <m:t>=</m:t>
        </m:r>
        <m:f>
          <m:fPr>
            <m:ctrlPr>
              <w:rPr>
                <w:rFonts w:ascii="Cambria Math" w:hAnsi="Cambria Math" w:eastAsiaTheme="minorEastAsia"/>
              </w:rPr>
            </m:ctrlPr>
          </m:fPr>
          <m:num>
            <m:r>
              <m:rPr>
                <m:sty m:val="p"/>
              </m:rPr>
              <w:rPr>
                <w:rFonts w:ascii="Cambria Math" w:hAnsi="Cambria Math" w:eastAsiaTheme="minorEastAsia"/>
              </w:rPr>
              <m:t>p</m:t>
            </m:r>
            <m:d>
              <m:dPr>
                <m:ctrlPr>
                  <w:rPr>
                    <w:rFonts w:ascii="Cambria Math" w:hAnsi="Cambria Math" w:eastAsiaTheme="minorEastAsia"/>
                  </w:rPr>
                </m:ctrlPr>
              </m:dPr>
              <m:e>
                <m:r>
                  <m:rPr>
                    <m:sty m:val="p"/>
                  </m:rPr>
                  <w:rPr>
                    <w:rFonts w:ascii="Cambria Math" w:hAnsi="Cambria Math" w:eastAsiaTheme="minorEastAsia"/>
                  </w:rPr>
                  <m:t>1-p</m:t>
                </m:r>
              </m:e>
            </m:d>
          </m:num>
          <m:den>
            <m:r>
              <m:rPr>
                <m:sty m:val="p"/>
              </m:rPr>
              <w:rPr>
                <w:rFonts w:ascii="Cambria Math" w:hAnsi="Cambria Math" w:eastAsiaTheme="minorEastAsia"/>
              </w:rPr>
              <m:t>V</m:t>
            </m:r>
          </m:den>
        </m:f>
      </m:oMath>
      <w:r>
        <w:rPr>
          <w:rFonts w:eastAsiaTheme="minorEastAsia"/>
        </w:rPr>
        <w:t>.</w:t>
      </w:r>
    </w:p>
    <w:p w:rsidR="00335534" w:rsidP="00E66365" w14:paraId="57D2FAA0" w14:textId="77777777">
      <w:pPr>
        <w:pStyle w:val="ListParagraph"/>
        <w:numPr>
          <w:ilvl w:val="0"/>
          <w:numId w:val="13"/>
        </w:numPr>
        <w:contextualSpacing w:val="0"/>
        <w:rPr>
          <w:rFonts w:eastAsiaTheme="minorEastAsia"/>
        </w:rPr>
      </w:pPr>
      <w:r>
        <w:rPr>
          <w:rFonts w:eastAsiaTheme="minorEastAsia"/>
        </w:rPr>
        <w:t xml:space="preserve">Calculate </w:t>
      </w:r>
      <m:oMath>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1</m:t>
            </m:r>
          </m:sub>
        </m:sSub>
      </m:oMath>
      <w:r>
        <w:rPr>
          <w:rFonts w:eastAsiaTheme="minorEastAsia"/>
        </w:rPr>
        <w:t xml:space="preserve"> which accounts for unequal weighting due to nonresponse and poststratification as </w:t>
      </w:r>
      <m:oMath>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1</m:t>
            </m:r>
          </m:sub>
        </m:sSub>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0</m:t>
            </m:r>
          </m:sub>
        </m:sSub>
        <m:r>
          <w:rPr>
            <w:rFonts w:ascii="Cambria Math" w:hAnsi="Cambria Math" w:eastAsiaTheme="minorEastAsia"/>
          </w:rPr>
          <m:t>×DEFF</m:t>
        </m:r>
      </m:oMath>
      <w:r>
        <w:rPr>
          <w:rFonts w:eastAsiaTheme="minorEastAsia"/>
        </w:rPr>
        <w:t>.</w:t>
      </w:r>
    </w:p>
    <w:p w:rsidR="00335534" w:rsidP="00E66365" w14:paraId="53E5B699" w14:textId="77777777">
      <w:pPr>
        <w:pStyle w:val="ListParagraph"/>
        <w:numPr>
          <w:ilvl w:val="0"/>
          <w:numId w:val="13"/>
        </w:numPr>
        <w:contextualSpacing w:val="0"/>
        <w:rPr>
          <w:rFonts w:eastAsiaTheme="minorEastAsia"/>
        </w:rPr>
      </w:pPr>
      <w:r>
        <w:rPr>
          <w:rFonts w:eastAsiaTheme="minorEastAsia"/>
        </w:rPr>
        <w:t xml:space="preserve">Calculate </w:t>
      </w:r>
      <m:oMath>
        <m:sSub>
          <m:sSubPr>
            <m:ctrlPr>
              <w:rPr>
                <w:rFonts w:ascii="Cambria Math" w:hAnsi="Cambria Math" w:eastAsiaTheme="minorEastAsia"/>
                <w:i/>
              </w:rPr>
            </m:ctrlPr>
          </m:sSubPr>
          <m:e>
            <m:r>
              <w:rPr>
                <w:rFonts w:ascii="Cambria Math" w:hAnsi="Cambria Math" w:eastAsiaTheme="minorEastAsia"/>
              </w:rPr>
              <m:t>n</m:t>
            </m:r>
          </m:e>
          <m:sub>
            <m:r>
              <w:rPr>
                <w:rFonts w:ascii="Cambria Math" w:hAnsi="Cambria Math" w:eastAsiaTheme="minorEastAsia"/>
              </w:rPr>
              <m:t>2</m:t>
            </m:r>
          </m:sub>
        </m:sSub>
      </m:oMath>
      <w:r>
        <w:rPr>
          <w:rFonts w:eastAsiaTheme="minorEastAsia"/>
        </w:rPr>
        <w:t xml:space="preserve"> which accounts for the finite population correction (</w:t>
      </w:r>
      <w:r>
        <w:rPr>
          <w:rFonts w:eastAsiaTheme="minorEastAsia"/>
        </w:rPr>
        <w:t>fpc</w:t>
      </w:r>
      <w:r>
        <w:rPr>
          <w:rFonts w:eastAsiaTheme="minorEastAsia"/>
        </w:rPr>
        <w:t xml:space="preserve">) factor as </w:t>
      </w:r>
      <m:oMath>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2</m:t>
            </m:r>
          </m:sub>
        </m:sSub>
        <m:r>
          <m:rPr>
            <m:sty m:val="p"/>
          </m:rPr>
          <w:rPr>
            <w:rFonts w:ascii="Cambria Math" w:hAnsi="Cambria Math" w:eastAsiaTheme="minorEastAsia"/>
          </w:rPr>
          <m:t>=</m:t>
        </m:r>
        <m:f>
          <m:fPr>
            <m:ctrlPr>
              <w:rPr>
                <w:rFonts w:ascii="Cambria Math" w:hAnsi="Cambria Math" w:eastAsiaTheme="minorEastAsia"/>
              </w:rPr>
            </m:ctrlPr>
          </m:fPr>
          <m:num>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1</m:t>
                </m:r>
              </m:sub>
            </m:sSub>
          </m:num>
          <m:den>
            <m:r>
              <m:rPr>
                <m:sty m:val="p"/>
              </m:rPr>
              <w:rPr>
                <w:rFonts w:ascii="Cambria Math" w:hAnsi="Cambria Math" w:eastAsiaTheme="minorEastAsia"/>
              </w:rPr>
              <m:t>1+</m:t>
            </m:r>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1</m:t>
                </m:r>
              </m:sub>
            </m:sSub>
            <m:r>
              <m:rPr>
                <m:lit/>
                <m:sty m:val="p"/>
              </m:rPr>
              <w:rPr>
                <w:rFonts w:ascii="Cambria Math" w:hAnsi="Cambria Math" w:eastAsiaTheme="minorEastAsia"/>
              </w:rPr>
              <m:t>/</m:t>
            </m:r>
            <m:r>
              <m:rPr>
                <m:sty m:val="p"/>
              </m:rPr>
              <w:rPr>
                <w:rFonts w:ascii="Cambria Math" w:hAnsi="Cambria Math" w:eastAsiaTheme="minorEastAsia"/>
              </w:rPr>
              <m:t>N</m:t>
            </m:r>
          </m:den>
        </m:f>
      </m:oMath>
      <w:r>
        <w:rPr>
          <w:rFonts w:eastAsiaTheme="minorEastAsia"/>
        </w:rPr>
        <w:t xml:space="preserve"> where </w:t>
      </w:r>
      <m:oMath>
        <m:r>
          <m:rPr>
            <m:sty m:val="p"/>
          </m:rPr>
          <w:rPr>
            <w:rFonts w:ascii="Cambria Math" w:hAnsi="Cambria Math" w:eastAsiaTheme="minorEastAsia"/>
          </w:rPr>
          <m:t>N</m:t>
        </m:r>
      </m:oMath>
      <w:r>
        <w:rPr>
          <w:rFonts w:eastAsiaTheme="minorEastAsia"/>
        </w:rPr>
        <w:t xml:space="preserve"> is the number of inmates on the roster that are eligible and 16 years of age or older.</w:t>
      </w:r>
    </w:p>
    <w:p w:rsidR="00335534" w:rsidRPr="00EC7104" w:rsidP="00E66365" w14:paraId="2E9AE9B1" w14:textId="77777777">
      <w:pPr>
        <w:pStyle w:val="ListParagraph"/>
        <w:numPr>
          <w:ilvl w:val="0"/>
          <w:numId w:val="13"/>
        </w:numPr>
        <w:contextualSpacing w:val="0"/>
        <w:rPr>
          <w:rFonts w:eastAsiaTheme="minorEastAsia"/>
        </w:rPr>
      </w:pPr>
      <w:r>
        <w:rPr>
          <w:rFonts w:eastAsiaTheme="minorEastAsia"/>
        </w:rPr>
        <w:t xml:space="preserve">Calculate </w:t>
      </w:r>
      <m:oMath>
        <m:r>
          <w:rPr>
            <w:rFonts w:ascii="Cambria Math" w:hAnsi="Cambria Math" w:eastAsiaTheme="minorEastAsia"/>
          </w:rPr>
          <m:t>n</m:t>
        </m:r>
      </m:oMath>
      <w:r>
        <w:rPr>
          <w:rFonts w:eastAsiaTheme="minorEastAsia"/>
        </w:rPr>
        <w:t xml:space="preserve"> which accounts for the questionnaire randomization and response rate and rounds the number up to the nearest whole number as </w:t>
      </w:r>
      <m:oMath>
        <m:r>
          <m:rPr>
            <m:sty m:val="p"/>
          </m:rPr>
          <w:rPr>
            <w:rFonts w:ascii="Cambria Math" w:hAnsi="Cambria Math" w:eastAsiaTheme="minorEastAsia"/>
          </w:rPr>
          <m:t>n=</m:t>
        </m:r>
        <m:r>
          <m:rPr>
            <m:nor/>
          </m:rPr>
          <w:rPr>
            <w:rFonts w:ascii="Cambria Math" w:hAnsi="Cambria Math" w:eastAsiaTheme="minorEastAsia"/>
          </w:rPr>
          <m:t>ceil</m:t>
        </m:r>
        <m:d>
          <m:dPr>
            <m:ctrlPr>
              <w:rPr>
                <w:rFonts w:ascii="Cambria Math" w:hAnsi="Cambria Math" w:eastAsiaTheme="minorEastAsia"/>
              </w:rPr>
            </m:ctrlPr>
          </m:dPr>
          <m:e>
            <m:f>
              <m:fPr>
                <m:ctrlPr>
                  <w:rPr>
                    <w:rFonts w:ascii="Cambria Math" w:hAnsi="Cambria Math" w:eastAsiaTheme="minorEastAsia"/>
                  </w:rPr>
                </m:ctrlPr>
              </m:fPr>
              <m:num>
                <m:sSub>
                  <m:sSubPr>
                    <m:ctrlPr>
                      <w:rPr>
                        <w:rFonts w:ascii="Cambria Math" w:hAnsi="Cambria Math" w:eastAsiaTheme="minorEastAsia"/>
                      </w:rPr>
                    </m:ctrlPr>
                  </m:sSubPr>
                  <m:e>
                    <m:r>
                      <m:rPr>
                        <m:sty m:val="p"/>
                      </m:rPr>
                      <w:rPr>
                        <w:rFonts w:ascii="Cambria Math" w:hAnsi="Cambria Math" w:eastAsiaTheme="minorEastAsia"/>
                      </w:rPr>
                      <m:t>n</m:t>
                    </m:r>
                  </m:e>
                  <m:sub>
                    <m:r>
                      <m:rPr>
                        <m:sty m:val="p"/>
                      </m:rPr>
                      <w:rPr>
                        <w:rFonts w:ascii="Cambria Math" w:hAnsi="Cambria Math" w:eastAsiaTheme="minorEastAsia"/>
                      </w:rPr>
                      <m:t>2</m:t>
                    </m:r>
                  </m:sub>
                </m:sSub>
              </m:num>
              <m:den>
                <m:r>
                  <m:rPr>
                    <m:sty m:val="p"/>
                  </m:rPr>
                  <w:rPr>
                    <w:rFonts w:ascii="Cambria Math" w:hAnsi="Cambria Math" w:eastAsiaTheme="minorEastAsia"/>
                  </w:rPr>
                  <m:t>RR×QRR</m:t>
                </m:r>
              </m:den>
            </m:f>
          </m:e>
        </m:d>
      </m:oMath>
      <w:r>
        <w:rPr>
          <w:rFonts w:eastAsiaTheme="minorEastAsia"/>
        </w:rPr>
        <w:t>.</w:t>
      </w:r>
    </w:p>
    <w:p w:rsidR="00335534" w:rsidP="00E66365" w14:paraId="08040A8A" w14:textId="77777777">
      <w:pPr>
        <w:pStyle w:val="ListParagraph"/>
        <w:numPr>
          <w:ilvl w:val="0"/>
          <w:numId w:val="13"/>
        </w:numPr>
        <w:contextualSpacing w:val="0"/>
        <w:rPr>
          <w:rFonts w:eastAsiaTheme="minorEastAsia"/>
        </w:rPr>
      </w:pPr>
      <w:r>
        <w:rPr>
          <w:rFonts w:eastAsiaTheme="minorEastAsia"/>
        </w:rPr>
        <w:t xml:space="preserve">We cannot sample more inmates than are on the roster so if </w:t>
      </w:r>
      <m:oMath>
        <m:r>
          <w:rPr>
            <w:rFonts w:ascii="Cambria Math" w:hAnsi="Cambria Math" w:eastAsiaTheme="minorEastAsia"/>
          </w:rPr>
          <m:t>n&gt;N</m:t>
        </m:r>
      </m:oMath>
      <w:r>
        <w:rPr>
          <w:rFonts w:eastAsiaTheme="minorEastAsia"/>
        </w:rPr>
        <w:t xml:space="preserve"> then set </w:t>
      </w:r>
      <m:oMath>
        <m:r>
          <w:rPr>
            <w:rFonts w:ascii="Cambria Math" w:hAnsi="Cambria Math" w:eastAsiaTheme="minorEastAsia"/>
          </w:rPr>
          <m:t>n=N</m:t>
        </m:r>
      </m:oMath>
      <w:r>
        <w:rPr>
          <w:rFonts w:eastAsiaTheme="minorEastAsia"/>
        </w:rPr>
        <w:t>.</w:t>
      </w:r>
    </w:p>
    <w:p w:rsidR="00335534" w:rsidP="00335534" w14:paraId="3AA92D50" w14:textId="77777777">
      <w:pPr>
        <w:rPr>
          <w:rFonts w:eastAsiaTheme="minorEastAsia"/>
        </w:rPr>
      </w:pPr>
    </w:p>
    <w:p w:rsidR="00335534" w:rsidP="00335534" w14:paraId="1E14FE71" w14:textId="102824EB">
      <w:r>
        <w:rPr>
          <w:rFonts w:eastAsiaTheme="minorEastAsia"/>
        </w:rPr>
        <w:t xml:space="preserve">An illustration of the sample size for an array </w:t>
      </w:r>
      <w:r w:rsidR="000924DE">
        <w:rPr>
          <w:rFonts w:eastAsiaTheme="minorEastAsia"/>
        </w:rPr>
        <w:t>of facility sizes is included in Table B4</w:t>
      </w:r>
      <w:r>
        <w:rPr>
          <w:rFonts w:eastAsiaTheme="minorEastAsia"/>
        </w:rPr>
        <w:t xml:space="preserve">. </w:t>
      </w:r>
      <w:r>
        <w:t xml:space="preserve">In facilities with fewer than 183 inmates, a census will be taken. Furthermore, the response rate assumption will be modified if information from the logistics process indicates a </w:t>
      </w:r>
      <w:r>
        <w:t>higher than normal</w:t>
      </w:r>
      <w:r>
        <w:t xml:space="preserve"> ineligibility rate.</w:t>
      </w:r>
    </w:p>
    <w:p w:rsidR="00335534" w:rsidRPr="00062951" w:rsidP="00335534" w14:paraId="012A3744" w14:textId="77777777"/>
    <w:p w:rsidR="00335534" w:rsidRPr="000C1776" w:rsidP="000C1776" w14:paraId="2671F245" w14:textId="4B37A379">
      <w:pPr>
        <w:pStyle w:val="Caption"/>
        <w:keepNext/>
        <w:spacing w:after="0"/>
        <w:rPr>
          <w:rFonts w:ascii="Times New Roman" w:hAnsi="Times New Roman" w:cs="Times New Roman"/>
          <w:b/>
          <w:bCs/>
          <w:i w:val="0"/>
          <w:iCs w:val="0"/>
          <w:color w:val="auto"/>
          <w:sz w:val="24"/>
          <w:szCs w:val="22"/>
        </w:rPr>
      </w:pPr>
      <w:bookmarkStart w:id="0" w:name="_Ref514827976"/>
      <w:r w:rsidRPr="000C1776">
        <w:rPr>
          <w:rFonts w:ascii="Times New Roman" w:hAnsi="Times New Roman" w:cs="Times New Roman"/>
          <w:b/>
          <w:bCs/>
          <w:i w:val="0"/>
          <w:iCs w:val="0"/>
          <w:color w:val="auto"/>
          <w:sz w:val="24"/>
          <w:szCs w:val="22"/>
        </w:rPr>
        <w:t>Table</w:t>
      </w:r>
      <w:bookmarkEnd w:id="0"/>
      <w:r w:rsidR="000924DE">
        <w:rPr>
          <w:rFonts w:ascii="Times New Roman" w:hAnsi="Times New Roman" w:cs="Times New Roman"/>
          <w:b/>
          <w:bCs/>
          <w:i w:val="0"/>
          <w:iCs w:val="0"/>
          <w:color w:val="auto"/>
          <w:sz w:val="24"/>
          <w:szCs w:val="22"/>
        </w:rPr>
        <w:t xml:space="preserve"> B4</w:t>
      </w:r>
      <w:r w:rsidRPr="000C1776">
        <w:rPr>
          <w:rFonts w:ascii="Times New Roman" w:hAnsi="Times New Roman" w:cs="Times New Roman"/>
          <w:b/>
          <w:bCs/>
          <w:i w:val="0"/>
          <w:iCs w:val="0"/>
          <w:color w:val="auto"/>
          <w:sz w:val="24"/>
          <w:szCs w:val="22"/>
        </w:rPr>
        <w:t>: Number of inmates selected by facility size</w:t>
      </w:r>
    </w:p>
    <w:tbl>
      <w:tblPr>
        <w:tblStyle w:val="TableGrid"/>
        <w:tblW w:w="0" w:type="auto"/>
        <w:tblLook w:val="04A0"/>
      </w:tblPr>
      <w:tblGrid>
        <w:gridCol w:w="4317"/>
        <w:gridCol w:w="4313"/>
      </w:tblGrid>
      <w:tr w14:paraId="3C15F8AC" w14:textId="77777777" w:rsidTr="00792BCD">
        <w:tblPrEx>
          <w:tblW w:w="0" w:type="auto"/>
          <w:tblLook w:val="04A0"/>
        </w:tblPrEx>
        <w:tc>
          <w:tcPr>
            <w:tcW w:w="4675" w:type="dxa"/>
          </w:tcPr>
          <w:p w:rsidR="00335534" w:rsidRPr="00EC7104" w:rsidP="00792BCD" w14:paraId="7C6803E6" w14:textId="77777777">
            <w:pPr>
              <w:jc w:val="center"/>
              <w:rPr>
                <w:rFonts w:eastAsiaTheme="minorEastAsia"/>
              </w:rPr>
            </w:pPr>
            <w:r>
              <w:rPr>
                <w:rFonts w:eastAsiaTheme="minorEastAsia"/>
              </w:rPr>
              <w:t>Eligible inmates on roster (N)</w:t>
            </w:r>
          </w:p>
        </w:tc>
        <w:tc>
          <w:tcPr>
            <w:tcW w:w="4675" w:type="dxa"/>
          </w:tcPr>
          <w:p w:rsidR="00335534" w:rsidRPr="00EC7104" w:rsidP="00792BCD" w14:paraId="3D6A8FA8" w14:textId="77777777">
            <w:pPr>
              <w:jc w:val="center"/>
              <w:rPr>
                <w:rFonts w:eastAsiaTheme="minorEastAsia"/>
              </w:rPr>
            </w:pPr>
            <w:r>
              <w:rPr>
                <w:rFonts w:eastAsiaTheme="minorEastAsia"/>
              </w:rPr>
              <w:t>Sample size (n)</w:t>
            </w:r>
          </w:p>
        </w:tc>
      </w:tr>
      <w:tr w14:paraId="5FD951B6" w14:textId="77777777" w:rsidTr="00792BCD">
        <w:tblPrEx>
          <w:tblW w:w="0" w:type="auto"/>
          <w:tblLook w:val="04A0"/>
        </w:tblPrEx>
        <w:tc>
          <w:tcPr>
            <w:tcW w:w="4675" w:type="dxa"/>
          </w:tcPr>
          <w:p w:rsidR="00335534" w:rsidRPr="00EC7104" w:rsidP="00792BCD" w14:paraId="31F1B3C1" w14:textId="77777777">
            <w:pPr>
              <w:jc w:val="center"/>
              <w:rPr>
                <w:rFonts w:eastAsiaTheme="minorEastAsia"/>
              </w:rPr>
            </w:pPr>
            <w:r w:rsidRPr="00EC7104">
              <w:rPr>
                <w:rFonts w:eastAsiaTheme="minorEastAsia"/>
              </w:rPr>
              <w:t>50</w:t>
            </w:r>
          </w:p>
        </w:tc>
        <w:tc>
          <w:tcPr>
            <w:tcW w:w="4675" w:type="dxa"/>
          </w:tcPr>
          <w:p w:rsidR="00335534" w:rsidRPr="00EC7104" w:rsidP="00792BCD" w14:paraId="2089C1B7" w14:textId="77777777">
            <w:pPr>
              <w:jc w:val="center"/>
              <w:rPr>
                <w:rFonts w:eastAsiaTheme="minorEastAsia"/>
              </w:rPr>
            </w:pPr>
            <w:r w:rsidRPr="00EC7104">
              <w:rPr>
                <w:rFonts w:eastAsiaTheme="minorEastAsia"/>
              </w:rPr>
              <w:t>50</w:t>
            </w:r>
          </w:p>
        </w:tc>
      </w:tr>
      <w:tr w14:paraId="388C9C8D" w14:textId="77777777" w:rsidTr="00792BCD">
        <w:tblPrEx>
          <w:tblW w:w="0" w:type="auto"/>
          <w:tblLook w:val="04A0"/>
        </w:tblPrEx>
        <w:tc>
          <w:tcPr>
            <w:tcW w:w="4675" w:type="dxa"/>
          </w:tcPr>
          <w:p w:rsidR="00335534" w:rsidRPr="00EC7104" w:rsidP="00792BCD" w14:paraId="2F2090DB" w14:textId="77777777">
            <w:pPr>
              <w:jc w:val="center"/>
              <w:rPr>
                <w:rFonts w:eastAsiaTheme="minorEastAsia"/>
              </w:rPr>
            </w:pPr>
            <w:r w:rsidRPr="00EC7104">
              <w:rPr>
                <w:rFonts w:eastAsiaTheme="minorEastAsia"/>
              </w:rPr>
              <w:t>200</w:t>
            </w:r>
          </w:p>
        </w:tc>
        <w:tc>
          <w:tcPr>
            <w:tcW w:w="4675" w:type="dxa"/>
          </w:tcPr>
          <w:p w:rsidR="00335534" w:rsidRPr="00EC7104" w:rsidP="00792BCD" w14:paraId="0F61DDF4" w14:textId="77777777">
            <w:pPr>
              <w:jc w:val="center"/>
              <w:rPr>
                <w:rFonts w:eastAsiaTheme="minorEastAsia"/>
              </w:rPr>
            </w:pPr>
            <w:r>
              <w:rPr>
                <w:rFonts w:eastAsiaTheme="minorEastAsia"/>
              </w:rPr>
              <w:t>177</w:t>
            </w:r>
          </w:p>
        </w:tc>
      </w:tr>
      <w:tr w14:paraId="1E4DF6F5" w14:textId="77777777" w:rsidTr="00792BCD">
        <w:tblPrEx>
          <w:tblW w:w="0" w:type="auto"/>
          <w:tblLook w:val="04A0"/>
        </w:tblPrEx>
        <w:tc>
          <w:tcPr>
            <w:tcW w:w="4675" w:type="dxa"/>
          </w:tcPr>
          <w:p w:rsidR="00335534" w:rsidRPr="00EC7104" w:rsidP="00792BCD" w14:paraId="055EAEEF" w14:textId="77777777">
            <w:pPr>
              <w:jc w:val="center"/>
              <w:rPr>
                <w:rFonts w:eastAsiaTheme="minorEastAsia"/>
              </w:rPr>
            </w:pPr>
            <w:r w:rsidRPr="00EC7104">
              <w:rPr>
                <w:rFonts w:eastAsiaTheme="minorEastAsia"/>
              </w:rPr>
              <w:t>500</w:t>
            </w:r>
          </w:p>
        </w:tc>
        <w:tc>
          <w:tcPr>
            <w:tcW w:w="4675" w:type="dxa"/>
          </w:tcPr>
          <w:p w:rsidR="00335534" w:rsidRPr="00EC7104" w:rsidP="00792BCD" w14:paraId="1C69B4E8" w14:textId="77777777">
            <w:pPr>
              <w:jc w:val="center"/>
              <w:rPr>
                <w:rFonts w:eastAsiaTheme="minorEastAsia"/>
              </w:rPr>
            </w:pPr>
            <w:r>
              <w:rPr>
                <w:rFonts w:eastAsiaTheme="minorEastAsia"/>
              </w:rPr>
              <w:t>262</w:t>
            </w:r>
          </w:p>
        </w:tc>
      </w:tr>
      <w:tr w14:paraId="277DCFFF" w14:textId="77777777" w:rsidTr="00792BCD">
        <w:tblPrEx>
          <w:tblW w:w="0" w:type="auto"/>
          <w:tblLook w:val="04A0"/>
        </w:tblPrEx>
        <w:tc>
          <w:tcPr>
            <w:tcW w:w="4675" w:type="dxa"/>
          </w:tcPr>
          <w:p w:rsidR="00335534" w:rsidRPr="00EC7104" w:rsidP="00792BCD" w14:paraId="3007E434" w14:textId="77777777">
            <w:pPr>
              <w:jc w:val="center"/>
              <w:rPr>
                <w:rFonts w:eastAsiaTheme="minorEastAsia"/>
              </w:rPr>
            </w:pPr>
            <w:r w:rsidRPr="00EC7104">
              <w:rPr>
                <w:rFonts w:eastAsiaTheme="minorEastAsia"/>
              </w:rPr>
              <w:t>750</w:t>
            </w:r>
          </w:p>
        </w:tc>
        <w:tc>
          <w:tcPr>
            <w:tcW w:w="4675" w:type="dxa"/>
          </w:tcPr>
          <w:p w:rsidR="00335534" w:rsidRPr="00EC7104" w:rsidP="00792BCD" w14:paraId="39CA7881" w14:textId="77777777">
            <w:pPr>
              <w:jc w:val="center"/>
              <w:rPr>
                <w:rFonts w:eastAsiaTheme="minorEastAsia"/>
              </w:rPr>
            </w:pPr>
            <w:r>
              <w:rPr>
                <w:rFonts w:eastAsiaTheme="minorEastAsia"/>
              </w:rPr>
              <w:t>293</w:t>
            </w:r>
          </w:p>
        </w:tc>
      </w:tr>
      <w:tr w14:paraId="2E319643" w14:textId="77777777" w:rsidTr="00792BCD">
        <w:tblPrEx>
          <w:tblW w:w="0" w:type="auto"/>
          <w:tblLook w:val="04A0"/>
        </w:tblPrEx>
        <w:tc>
          <w:tcPr>
            <w:tcW w:w="4675" w:type="dxa"/>
          </w:tcPr>
          <w:p w:rsidR="00335534" w:rsidRPr="00EC7104" w:rsidP="00792BCD" w14:paraId="20A12907" w14:textId="77777777">
            <w:pPr>
              <w:jc w:val="center"/>
              <w:rPr>
                <w:rFonts w:eastAsiaTheme="minorEastAsia"/>
              </w:rPr>
            </w:pPr>
            <w:r w:rsidRPr="00EC7104">
              <w:rPr>
                <w:rFonts w:eastAsiaTheme="minorEastAsia"/>
              </w:rPr>
              <w:t>1</w:t>
            </w:r>
            <w:r>
              <w:rPr>
                <w:rFonts w:eastAsiaTheme="minorEastAsia"/>
              </w:rPr>
              <w:t>,</w:t>
            </w:r>
            <w:r w:rsidRPr="00EC7104">
              <w:rPr>
                <w:rFonts w:eastAsiaTheme="minorEastAsia"/>
              </w:rPr>
              <w:t>000</w:t>
            </w:r>
          </w:p>
        </w:tc>
        <w:tc>
          <w:tcPr>
            <w:tcW w:w="4675" w:type="dxa"/>
          </w:tcPr>
          <w:p w:rsidR="00335534" w:rsidRPr="00EC7104" w:rsidP="00792BCD" w14:paraId="61AFBEA4" w14:textId="77777777">
            <w:pPr>
              <w:jc w:val="center"/>
              <w:rPr>
                <w:rFonts w:eastAsiaTheme="minorEastAsia"/>
              </w:rPr>
            </w:pPr>
            <w:r>
              <w:rPr>
                <w:rFonts w:eastAsiaTheme="minorEastAsia"/>
              </w:rPr>
              <w:t>312</w:t>
            </w:r>
          </w:p>
        </w:tc>
      </w:tr>
      <w:tr w14:paraId="021EC2FB" w14:textId="77777777" w:rsidTr="00792BCD">
        <w:tblPrEx>
          <w:tblW w:w="0" w:type="auto"/>
          <w:tblLook w:val="04A0"/>
        </w:tblPrEx>
        <w:tc>
          <w:tcPr>
            <w:tcW w:w="4675" w:type="dxa"/>
          </w:tcPr>
          <w:p w:rsidR="00335534" w:rsidRPr="00EC7104" w:rsidP="00792BCD" w14:paraId="3F5E4568" w14:textId="77777777">
            <w:pPr>
              <w:jc w:val="center"/>
              <w:rPr>
                <w:rFonts w:eastAsiaTheme="minorEastAsia"/>
              </w:rPr>
            </w:pPr>
            <w:r w:rsidRPr="00EC7104">
              <w:rPr>
                <w:rFonts w:eastAsiaTheme="minorEastAsia"/>
              </w:rPr>
              <w:t>1</w:t>
            </w:r>
            <w:r>
              <w:rPr>
                <w:rFonts w:eastAsiaTheme="minorEastAsia"/>
              </w:rPr>
              <w:t>,</w:t>
            </w:r>
            <w:r w:rsidRPr="00EC7104">
              <w:rPr>
                <w:rFonts w:eastAsiaTheme="minorEastAsia"/>
              </w:rPr>
              <w:t>500</w:t>
            </w:r>
          </w:p>
        </w:tc>
        <w:tc>
          <w:tcPr>
            <w:tcW w:w="4675" w:type="dxa"/>
          </w:tcPr>
          <w:p w:rsidR="00335534" w:rsidRPr="00EC7104" w:rsidP="00792BCD" w14:paraId="1E99820C" w14:textId="77777777">
            <w:pPr>
              <w:jc w:val="center"/>
              <w:rPr>
                <w:rFonts w:eastAsiaTheme="minorEastAsia"/>
              </w:rPr>
            </w:pPr>
            <w:r>
              <w:rPr>
                <w:rFonts w:eastAsiaTheme="minorEastAsia"/>
              </w:rPr>
              <w:t>333</w:t>
            </w:r>
          </w:p>
        </w:tc>
      </w:tr>
      <w:tr w14:paraId="27B65C86" w14:textId="77777777" w:rsidTr="00792BCD">
        <w:tblPrEx>
          <w:tblW w:w="0" w:type="auto"/>
          <w:tblLook w:val="04A0"/>
        </w:tblPrEx>
        <w:tc>
          <w:tcPr>
            <w:tcW w:w="4675" w:type="dxa"/>
          </w:tcPr>
          <w:p w:rsidR="00335534" w:rsidRPr="00EC7104" w:rsidP="00792BCD" w14:paraId="712AC8A2" w14:textId="77777777">
            <w:pPr>
              <w:jc w:val="center"/>
              <w:rPr>
                <w:rFonts w:eastAsiaTheme="minorEastAsia"/>
              </w:rPr>
            </w:pPr>
            <w:r w:rsidRPr="00EC7104">
              <w:rPr>
                <w:rFonts w:eastAsiaTheme="minorEastAsia"/>
              </w:rPr>
              <w:t>2</w:t>
            </w:r>
            <w:r>
              <w:rPr>
                <w:rFonts w:eastAsiaTheme="minorEastAsia"/>
              </w:rPr>
              <w:t>,</w:t>
            </w:r>
            <w:r w:rsidRPr="00EC7104">
              <w:rPr>
                <w:rFonts w:eastAsiaTheme="minorEastAsia"/>
              </w:rPr>
              <w:t>000</w:t>
            </w:r>
          </w:p>
        </w:tc>
        <w:tc>
          <w:tcPr>
            <w:tcW w:w="4675" w:type="dxa"/>
          </w:tcPr>
          <w:p w:rsidR="00335534" w:rsidRPr="00EC7104" w:rsidP="00792BCD" w14:paraId="115FEA90" w14:textId="77777777">
            <w:pPr>
              <w:jc w:val="center"/>
              <w:rPr>
                <w:rFonts w:eastAsiaTheme="minorEastAsia"/>
              </w:rPr>
            </w:pPr>
            <w:r>
              <w:rPr>
                <w:rFonts w:eastAsiaTheme="minorEastAsia"/>
              </w:rPr>
              <w:t>345</w:t>
            </w:r>
          </w:p>
        </w:tc>
      </w:tr>
      <w:tr w14:paraId="0866CF3E" w14:textId="77777777" w:rsidTr="00792BCD">
        <w:tblPrEx>
          <w:tblW w:w="0" w:type="auto"/>
          <w:tblLook w:val="04A0"/>
        </w:tblPrEx>
        <w:tc>
          <w:tcPr>
            <w:tcW w:w="4675" w:type="dxa"/>
          </w:tcPr>
          <w:p w:rsidR="00335534" w:rsidRPr="00EC7104" w:rsidP="00792BCD" w14:paraId="1A083BBA" w14:textId="77777777">
            <w:pPr>
              <w:jc w:val="center"/>
              <w:rPr>
                <w:rFonts w:eastAsiaTheme="minorEastAsia"/>
              </w:rPr>
            </w:pPr>
            <w:r w:rsidRPr="00EC7104">
              <w:rPr>
                <w:rFonts w:eastAsiaTheme="minorEastAsia"/>
              </w:rPr>
              <w:t>3</w:t>
            </w:r>
            <w:r>
              <w:rPr>
                <w:rFonts w:eastAsiaTheme="minorEastAsia"/>
              </w:rPr>
              <w:t>,</w:t>
            </w:r>
            <w:r w:rsidRPr="00EC7104">
              <w:rPr>
                <w:rFonts w:eastAsiaTheme="minorEastAsia"/>
              </w:rPr>
              <w:t>000</w:t>
            </w:r>
          </w:p>
        </w:tc>
        <w:tc>
          <w:tcPr>
            <w:tcW w:w="4675" w:type="dxa"/>
          </w:tcPr>
          <w:p w:rsidR="00335534" w:rsidRPr="00EC7104" w:rsidP="00792BCD" w14:paraId="48E80724" w14:textId="77777777">
            <w:pPr>
              <w:jc w:val="center"/>
              <w:rPr>
                <w:rFonts w:eastAsiaTheme="minorEastAsia"/>
              </w:rPr>
            </w:pPr>
            <w:r>
              <w:rPr>
                <w:rFonts w:eastAsiaTheme="minorEastAsia"/>
              </w:rPr>
              <w:t>358</w:t>
            </w:r>
          </w:p>
        </w:tc>
      </w:tr>
    </w:tbl>
    <w:p w:rsidR="00C41B12" w14:paraId="0DF6319B" w14:textId="22D24A2A">
      <w:pPr>
        <w:widowControl w:val="0"/>
        <w:autoSpaceDE w:val="0"/>
        <w:autoSpaceDN w:val="0"/>
        <w:adjustRightInd w:val="0"/>
        <w:rPr>
          <w:highlight w:val="yellow"/>
        </w:rPr>
      </w:pPr>
    </w:p>
    <w:p w:rsidR="00D16182" w:rsidP="00D16182" w14:paraId="06782438" w14:textId="2F6E1795">
      <w:r w:rsidRPr="00D16182">
        <w:rPr>
          <w:i/>
        </w:rPr>
        <w:t xml:space="preserve">Sampling weights. </w:t>
      </w:r>
      <w:r>
        <w:t>The sampling weights are defined as the inverse of the probability of selection. The probabilit</w:t>
      </w:r>
      <w:r w:rsidR="00371F8C">
        <w:t>y of selection is calculated as</w:t>
      </w:r>
    </w:p>
    <w:p w:rsidR="00D16182" w:rsidP="00D16182" w14:paraId="2AF05E43" w14:textId="77777777"/>
    <w:p w:rsidR="00D16182" w:rsidP="00D16182" w14:paraId="4A122B72" w14:textId="77777777">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nary>
                <m:naryPr>
                  <m:chr m:val="∑"/>
                  <m:limLoc m:val="undOvr"/>
                  <m:supHide/>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rsidR="00D16182" w:rsidP="00D16182" w14:paraId="48016BA6" w14:textId="77777777"/>
    <w:p w:rsidR="00D16182" w:rsidP="00D16182" w14:paraId="3619899C" w14:textId="093C5652">
      <w:r>
        <w:t xml:space="preserve">where </w:t>
      </w:r>
      <m:oMath>
        <m:sSubSup>
          <m:sSubSupPr>
            <m:ctrlPr>
              <w:rPr>
                <w:rFonts w:ascii="Cambria Math" w:hAnsi="Cambria Math"/>
                <w:i/>
              </w:rPr>
            </m:ctrlPr>
          </m:sSubSupPr>
          <m:e>
            <m:r>
              <w:rPr>
                <w:rFonts w:ascii="Cambria Math" w:hAnsi="Cambria Math"/>
              </w:rPr>
              <m:t>m</m:t>
            </m:r>
          </m:e>
          <m:sub>
            <m:r>
              <w:rPr>
                <w:rFonts w:ascii="Cambria Math" w:hAnsi="Cambria Math"/>
              </w:rPr>
              <m:t>h</m:t>
            </m:r>
          </m:sub>
          <m:sup>
            <m:r>
              <w:rPr>
                <w:rFonts w:ascii="Cambria Math" w:hAnsi="Cambria Math"/>
              </w:rPr>
              <m:t>'</m:t>
            </m:r>
          </m:sup>
        </m:sSubSup>
      </m:oMath>
      <w:r>
        <w:t xml:space="preserve"> is the </w:t>
      </w:r>
      <w:r w:rsidR="00D833D6">
        <w:t xml:space="preserve">number of </w:t>
      </w:r>
      <w:r w:rsidRPr="00130205" w:rsidR="004607FB">
        <w:rPr>
          <w:i/>
          <w:iCs/>
        </w:rPr>
        <w:t>released</w:t>
      </w:r>
      <w:r w:rsidR="00F13CC3">
        <w:t xml:space="preserve"> </w:t>
      </w:r>
      <w:r w:rsidR="00D833D6">
        <w:t>facilities in</w:t>
      </w:r>
      <w:r>
        <w:t xml:space="preserve"> the strata as shown in Table </w:t>
      </w:r>
      <w:r w:rsidR="00D833D6">
        <w:t xml:space="preserve">B3 and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D833D6">
        <w:t xml:space="preserve"> is the size measure of the facility</w:t>
      </w:r>
      <w:r>
        <w:rPr>
          <w:rStyle w:val="FootnoteReference"/>
        </w:rPr>
        <w:footnoteReference w:id="8"/>
      </w:r>
      <w:r>
        <w:t xml:space="preserve">. The facilities in the certainty stratum are not sampled and are all included so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m:t>
        </m:r>
      </m:oMath>
      <w:r>
        <w:t xml:space="preserve"> for each of those facilities.</w:t>
      </w:r>
    </w:p>
    <w:p w:rsidR="00D833D6" w:rsidRPr="00D833D6" w:rsidP="00D16182" w14:paraId="0B40BF6B" w14:textId="77777777"/>
    <w:p w:rsidR="00D16182" w:rsidP="00D16182" w14:paraId="0CC0ED4F" w14:textId="55FA606B">
      <w:r>
        <w:t>Then th</w:t>
      </w:r>
      <w:r w:rsidR="00371F8C">
        <w:t>e sampling weight is defined as</w:t>
      </w:r>
    </w:p>
    <w:p w:rsidR="00D16182" w:rsidP="00D16182" w14:paraId="42D39E2E" w14:textId="77777777"/>
    <w:p w:rsidR="00D16182" w:rsidP="00D16182" w14:paraId="605C95B0" w14:textId="77777777">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m:t>
          </m:r>
          <m:f>
            <m:fPr>
              <m:ctrlPr>
                <w:rPr>
                  <w:rFonts w:ascii="Cambria Math" w:hAnsi="Cambria Math"/>
                </w:rPr>
              </m:ctrlPr>
            </m:fPr>
            <m:num>
              <m:nary>
                <m:naryPr>
                  <m:chr m:val="∑"/>
                  <m:limLoc m:val="undOvr"/>
                  <m:supHide/>
                  <m:ctrlPr>
                    <w:rPr>
                      <w:rFonts w:ascii="Cambria Math" w:hAnsi="Cambria Math"/>
                    </w:rPr>
                  </m:ctrlPr>
                </m:naryPr>
                <m:sub>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rsidR="00D16182" w:rsidP="00D16182" w14:paraId="3004E592" w14:textId="77777777"/>
    <w:p w:rsidR="00D16182" w:rsidP="00D16182" w14:paraId="1CA53305" w14:textId="5B76680F">
      <w:r>
        <w:t xml:space="preserve">for all facilities except those in the certainty stratum 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1.</w:t>
      </w:r>
    </w:p>
    <w:p w:rsidR="00F20C8C" w:rsidP="00D16182" w14:paraId="7DB411B5" w14:textId="7CC63693"/>
    <w:p w:rsidR="00F20C8C" w:rsidP="00F20C8C" w14:paraId="0E5C1733" w14:textId="1BE84AF7">
      <w:r>
        <w:rPr>
          <w:i/>
          <w:color w:val="000000"/>
        </w:rPr>
        <w:t>Expected power to detect change from prior NIS studies.</w:t>
      </w:r>
      <w:r>
        <w:rPr>
          <w:color w:val="000000"/>
        </w:rPr>
        <w:t xml:space="preserve"> </w:t>
      </w:r>
      <w:r>
        <w:t xml:space="preserve"> </w:t>
      </w:r>
      <w:r w:rsidR="007F5561">
        <w:t>T</w:t>
      </w:r>
      <w:r>
        <w:t>o detect change across NIS waves, a reduction of 0.5, 1.0, 1.5, 2.0, and 2.5% in the national rate was considered</w:t>
      </w:r>
      <w:r w:rsidR="007F5561">
        <w:t xml:space="preserve"> in simulations</w:t>
      </w:r>
      <w:r>
        <w:t xml:space="preserve">. In other words, if the NIS-3 rate was 3.2%, a 0.5% decrease would result in an </w:t>
      </w:r>
      <w:r w:rsidR="0083064F">
        <w:t>NIS-4P</w:t>
      </w:r>
      <w:r>
        <w:t xml:space="preserve"> rate of 2.7%. Table </w:t>
      </w:r>
      <w:r>
        <w:fldChar w:fldCharType="begin"/>
      </w:r>
      <w:r>
        <w:instrText xml:space="preserve"> REF _Ref514830520 \h </w:instrText>
      </w:r>
      <w:r>
        <w:fldChar w:fldCharType="separate"/>
      </w:r>
      <w:r>
        <w:fldChar w:fldCharType="end"/>
      </w:r>
      <w:r w:rsidR="00327C8C">
        <w:t xml:space="preserve">B5 </w:t>
      </w:r>
      <w:r>
        <w:t>displays the power to detect a difference by victimization type and gender. As expected, a change in the male rate is easier to detect with the larger sample size. Furthermore, a rate change of 1.0% is required to get at least 80% power for all three estimate types.</w:t>
      </w:r>
    </w:p>
    <w:p w:rsidR="00F20C8C" w:rsidP="00F20C8C" w14:paraId="7DF2C8C4" w14:textId="77777777"/>
    <w:p w:rsidR="00F20C8C" w:rsidRPr="004430F0" w:rsidP="00F20C8C" w14:paraId="660D0977" w14:textId="663ADC1B">
      <w:pPr>
        <w:pStyle w:val="Caption"/>
        <w:keepNext/>
        <w:spacing w:after="0"/>
        <w:rPr>
          <w:rFonts w:ascii="Times New Roman" w:hAnsi="Times New Roman" w:cs="Times New Roman"/>
          <w:b/>
          <w:bCs/>
          <w:i w:val="0"/>
          <w:iCs w:val="0"/>
          <w:color w:val="auto"/>
          <w:sz w:val="24"/>
          <w:szCs w:val="22"/>
        </w:rPr>
      </w:pPr>
      <w:bookmarkStart w:id="1" w:name="_Ref514830520"/>
      <w:r w:rsidRPr="004430F0">
        <w:rPr>
          <w:rFonts w:ascii="Times New Roman" w:hAnsi="Times New Roman" w:cs="Times New Roman"/>
          <w:b/>
          <w:bCs/>
          <w:i w:val="0"/>
          <w:iCs w:val="0"/>
          <w:color w:val="auto"/>
          <w:sz w:val="24"/>
          <w:szCs w:val="22"/>
        </w:rPr>
        <w:t xml:space="preserve">Table </w:t>
      </w:r>
      <w:bookmarkEnd w:id="1"/>
      <w:r w:rsidRPr="004430F0">
        <w:rPr>
          <w:rFonts w:ascii="Times New Roman" w:hAnsi="Times New Roman" w:cs="Times New Roman"/>
          <w:b/>
          <w:bCs/>
          <w:i w:val="0"/>
          <w:iCs w:val="0"/>
          <w:color w:val="auto"/>
          <w:sz w:val="24"/>
          <w:szCs w:val="22"/>
        </w:rPr>
        <w:t xml:space="preserve">B5: Power to detect change between NIS-3 and </w:t>
      </w:r>
      <w:r w:rsidR="0083064F">
        <w:rPr>
          <w:rFonts w:ascii="Times New Roman" w:hAnsi="Times New Roman" w:cs="Times New Roman"/>
          <w:b/>
          <w:bCs/>
          <w:i w:val="0"/>
          <w:iCs w:val="0"/>
          <w:color w:val="auto"/>
          <w:sz w:val="24"/>
          <w:szCs w:val="22"/>
        </w:rPr>
        <w:t>NIS-4P</w:t>
      </w:r>
    </w:p>
    <w:tbl>
      <w:tblPr>
        <w:tblStyle w:val="TableGrid"/>
        <w:tblW w:w="9350" w:type="dxa"/>
        <w:tblLook w:val="04A0"/>
      </w:tblPr>
      <w:tblGrid>
        <w:gridCol w:w="2335"/>
        <w:gridCol w:w="1170"/>
        <w:gridCol w:w="1260"/>
        <w:gridCol w:w="1170"/>
        <w:gridCol w:w="1170"/>
        <w:gridCol w:w="1260"/>
        <w:gridCol w:w="985"/>
      </w:tblGrid>
      <w:tr w14:paraId="0B2BCDA2" w14:textId="77777777" w:rsidTr="00792BCD">
        <w:tblPrEx>
          <w:tblW w:w="9350" w:type="dxa"/>
          <w:tblLook w:val="04A0"/>
        </w:tblPrEx>
        <w:trPr>
          <w:tblHeader/>
        </w:trPr>
        <w:tc>
          <w:tcPr>
            <w:tcW w:w="2335" w:type="dxa"/>
            <w:vMerge w:val="restart"/>
          </w:tcPr>
          <w:p w:rsidR="00F20C8C" w:rsidP="00792BCD" w14:paraId="1D30FF03" w14:textId="77777777">
            <w:r>
              <w:t>Type of Victimization</w:t>
            </w:r>
          </w:p>
        </w:tc>
        <w:tc>
          <w:tcPr>
            <w:tcW w:w="1170" w:type="dxa"/>
          </w:tcPr>
          <w:p w:rsidR="00F20C8C" w:rsidP="00792BCD" w14:paraId="7BB3D553" w14:textId="77777777"/>
        </w:tc>
        <w:tc>
          <w:tcPr>
            <w:tcW w:w="5845" w:type="dxa"/>
            <w:gridSpan w:val="5"/>
          </w:tcPr>
          <w:p w:rsidR="00F20C8C" w:rsidP="00792BCD" w14:paraId="3D0BDD0B" w14:textId="77777777">
            <w:pPr>
              <w:jc w:val="center"/>
              <w:rPr>
                <w:rFonts w:eastAsiaTheme="minorEastAsia"/>
              </w:rPr>
            </w:pPr>
            <w:r>
              <w:rPr>
                <w:rFonts w:eastAsiaTheme="minorEastAsia"/>
              </w:rPr>
              <w:t>Decrease (%)</w:t>
            </w:r>
          </w:p>
        </w:tc>
      </w:tr>
      <w:tr w14:paraId="39A81612" w14:textId="77777777" w:rsidTr="00792BCD">
        <w:tblPrEx>
          <w:tblW w:w="9350" w:type="dxa"/>
          <w:tblLook w:val="04A0"/>
        </w:tblPrEx>
        <w:trPr>
          <w:tblHeader/>
        </w:trPr>
        <w:tc>
          <w:tcPr>
            <w:tcW w:w="2335" w:type="dxa"/>
            <w:vMerge/>
          </w:tcPr>
          <w:p w:rsidR="00F20C8C" w:rsidRPr="00177CA7" w:rsidP="00792BCD" w14:paraId="2A7C8324" w14:textId="77777777"/>
        </w:tc>
        <w:tc>
          <w:tcPr>
            <w:tcW w:w="1170" w:type="dxa"/>
          </w:tcPr>
          <w:p w:rsidR="00F20C8C" w:rsidRPr="00911519" w:rsidP="00792BCD" w14:paraId="05BFB3E7" w14:textId="77777777">
            <w:pPr>
              <w:rPr>
                <w:b/>
              </w:rPr>
            </w:pPr>
            <w:r>
              <w:rPr>
                <w:b/>
              </w:rPr>
              <w:t>Gender</w:t>
            </w:r>
          </w:p>
        </w:tc>
        <w:tc>
          <w:tcPr>
            <w:tcW w:w="1260" w:type="dxa"/>
          </w:tcPr>
          <w:p w:rsidR="00F20C8C" w:rsidRPr="00911519" w:rsidP="00792BCD" w14:paraId="266564C2" w14:textId="77777777">
            <w:pPr>
              <w:jc w:val="center"/>
              <w:rPr>
                <w:rFonts w:eastAsiaTheme="minorEastAsia"/>
                <w:b/>
              </w:rPr>
            </w:pPr>
            <w:r>
              <w:rPr>
                <w:rFonts w:eastAsiaTheme="minorEastAsia"/>
                <w:b/>
              </w:rPr>
              <w:t>0.5</w:t>
            </w:r>
          </w:p>
        </w:tc>
        <w:tc>
          <w:tcPr>
            <w:tcW w:w="1170" w:type="dxa"/>
          </w:tcPr>
          <w:p w:rsidR="00F20C8C" w:rsidRPr="00911519" w:rsidP="00792BCD" w14:paraId="1AD73707" w14:textId="77777777">
            <w:pPr>
              <w:jc w:val="center"/>
              <w:rPr>
                <w:rFonts w:eastAsiaTheme="minorEastAsia"/>
                <w:b/>
              </w:rPr>
            </w:pPr>
            <w:r>
              <w:rPr>
                <w:rFonts w:eastAsiaTheme="minorEastAsia"/>
                <w:b/>
              </w:rPr>
              <w:t>1.0</w:t>
            </w:r>
          </w:p>
        </w:tc>
        <w:tc>
          <w:tcPr>
            <w:tcW w:w="1170" w:type="dxa"/>
          </w:tcPr>
          <w:p w:rsidR="00F20C8C" w:rsidRPr="00911519" w:rsidP="00792BCD" w14:paraId="4D66C522" w14:textId="77777777">
            <w:pPr>
              <w:jc w:val="center"/>
              <w:rPr>
                <w:rFonts w:eastAsiaTheme="minorEastAsia"/>
                <w:b/>
              </w:rPr>
            </w:pPr>
            <w:r>
              <w:rPr>
                <w:rFonts w:eastAsiaTheme="minorEastAsia"/>
                <w:b/>
              </w:rPr>
              <w:t>1.5</w:t>
            </w:r>
          </w:p>
        </w:tc>
        <w:tc>
          <w:tcPr>
            <w:tcW w:w="1260" w:type="dxa"/>
          </w:tcPr>
          <w:p w:rsidR="00F20C8C" w:rsidRPr="00911519" w:rsidP="00792BCD" w14:paraId="7AA58F07" w14:textId="77777777">
            <w:pPr>
              <w:jc w:val="center"/>
              <w:rPr>
                <w:rFonts w:eastAsiaTheme="minorEastAsia"/>
                <w:b/>
              </w:rPr>
            </w:pPr>
            <w:r>
              <w:rPr>
                <w:rFonts w:eastAsiaTheme="minorEastAsia"/>
                <w:b/>
              </w:rPr>
              <w:t>2.0</w:t>
            </w:r>
          </w:p>
        </w:tc>
        <w:tc>
          <w:tcPr>
            <w:tcW w:w="985" w:type="dxa"/>
          </w:tcPr>
          <w:p w:rsidR="00F20C8C" w:rsidRPr="00911519" w:rsidP="00792BCD" w14:paraId="3C6CEC0A" w14:textId="77777777">
            <w:pPr>
              <w:jc w:val="center"/>
              <w:rPr>
                <w:rFonts w:eastAsiaTheme="minorEastAsia"/>
                <w:b/>
              </w:rPr>
            </w:pPr>
            <w:r>
              <w:rPr>
                <w:rFonts w:eastAsiaTheme="minorEastAsia"/>
                <w:b/>
              </w:rPr>
              <w:t>2.5</w:t>
            </w:r>
          </w:p>
        </w:tc>
      </w:tr>
      <w:tr w14:paraId="0A6759C2" w14:textId="77777777" w:rsidTr="00792BCD">
        <w:tblPrEx>
          <w:tblW w:w="9350" w:type="dxa"/>
          <w:tblLook w:val="04A0"/>
        </w:tblPrEx>
        <w:tc>
          <w:tcPr>
            <w:tcW w:w="2335" w:type="dxa"/>
            <w:vMerge w:val="restart"/>
          </w:tcPr>
          <w:p w:rsidR="00F20C8C" w:rsidRPr="00177CA7" w:rsidP="00792BCD" w14:paraId="00639399" w14:textId="77777777">
            <w:r>
              <w:t>Total</w:t>
            </w:r>
          </w:p>
        </w:tc>
        <w:tc>
          <w:tcPr>
            <w:tcW w:w="1170" w:type="dxa"/>
          </w:tcPr>
          <w:p w:rsidR="00F20C8C" w:rsidRPr="000E6EBF" w:rsidP="00792BCD" w14:paraId="07220D02" w14:textId="77777777">
            <w:pPr>
              <w:rPr>
                <w:b/>
              </w:rPr>
            </w:pPr>
            <w:r>
              <w:rPr>
                <w:b/>
              </w:rPr>
              <w:t>Male</w:t>
            </w:r>
          </w:p>
        </w:tc>
        <w:tc>
          <w:tcPr>
            <w:tcW w:w="1260" w:type="dxa"/>
          </w:tcPr>
          <w:p w:rsidR="00F20C8C" w:rsidP="00792BCD" w14:paraId="4059B096" w14:textId="77777777">
            <w:pPr>
              <w:jc w:val="center"/>
              <w:rPr>
                <w:rFonts w:eastAsiaTheme="minorEastAsia"/>
              </w:rPr>
            </w:pPr>
            <w:r>
              <w:rPr>
                <w:rFonts w:eastAsiaTheme="minorEastAsia"/>
              </w:rPr>
              <w:t>29.1%</w:t>
            </w:r>
          </w:p>
        </w:tc>
        <w:tc>
          <w:tcPr>
            <w:tcW w:w="1170" w:type="dxa"/>
          </w:tcPr>
          <w:p w:rsidR="00F20C8C" w:rsidP="00792BCD" w14:paraId="4BD84ED0" w14:textId="77777777">
            <w:pPr>
              <w:jc w:val="center"/>
              <w:rPr>
                <w:rFonts w:eastAsiaTheme="minorEastAsia"/>
              </w:rPr>
            </w:pPr>
            <w:r>
              <w:rPr>
                <w:rFonts w:eastAsiaTheme="minorEastAsia"/>
              </w:rPr>
              <w:t>100.0%</w:t>
            </w:r>
          </w:p>
        </w:tc>
        <w:tc>
          <w:tcPr>
            <w:tcW w:w="1170" w:type="dxa"/>
          </w:tcPr>
          <w:p w:rsidR="00F20C8C" w:rsidP="00792BCD" w14:paraId="4454546F" w14:textId="77777777">
            <w:pPr>
              <w:jc w:val="center"/>
              <w:rPr>
                <w:rFonts w:eastAsiaTheme="minorEastAsia"/>
              </w:rPr>
            </w:pPr>
            <w:r>
              <w:rPr>
                <w:rFonts w:eastAsiaTheme="minorEastAsia"/>
              </w:rPr>
              <w:t>100.0%</w:t>
            </w:r>
          </w:p>
        </w:tc>
        <w:tc>
          <w:tcPr>
            <w:tcW w:w="1260" w:type="dxa"/>
          </w:tcPr>
          <w:p w:rsidR="00F20C8C" w:rsidP="00792BCD" w14:paraId="7237FC1D" w14:textId="77777777">
            <w:pPr>
              <w:jc w:val="center"/>
              <w:rPr>
                <w:rFonts w:eastAsiaTheme="minorEastAsia"/>
              </w:rPr>
            </w:pPr>
            <w:r>
              <w:rPr>
                <w:rFonts w:eastAsiaTheme="minorEastAsia"/>
              </w:rPr>
              <w:t>100.0%</w:t>
            </w:r>
          </w:p>
        </w:tc>
        <w:tc>
          <w:tcPr>
            <w:tcW w:w="985" w:type="dxa"/>
          </w:tcPr>
          <w:p w:rsidR="00F20C8C" w:rsidP="00792BCD" w14:paraId="68CFE3E9" w14:textId="77777777">
            <w:pPr>
              <w:jc w:val="center"/>
              <w:rPr>
                <w:rFonts w:eastAsiaTheme="minorEastAsia"/>
              </w:rPr>
            </w:pPr>
            <w:r>
              <w:rPr>
                <w:rFonts w:eastAsiaTheme="minorEastAsia"/>
              </w:rPr>
              <w:t>100.0%</w:t>
            </w:r>
          </w:p>
        </w:tc>
      </w:tr>
      <w:tr w14:paraId="146E2763" w14:textId="77777777" w:rsidTr="00792BCD">
        <w:tblPrEx>
          <w:tblW w:w="9350" w:type="dxa"/>
          <w:tblLook w:val="04A0"/>
        </w:tblPrEx>
        <w:tc>
          <w:tcPr>
            <w:tcW w:w="2335" w:type="dxa"/>
            <w:vMerge/>
          </w:tcPr>
          <w:p w:rsidR="00F20C8C" w:rsidRPr="00177CA7" w:rsidP="00792BCD" w14:paraId="39EB2179" w14:textId="77777777"/>
        </w:tc>
        <w:tc>
          <w:tcPr>
            <w:tcW w:w="1170" w:type="dxa"/>
          </w:tcPr>
          <w:p w:rsidR="00F20C8C" w:rsidRPr="000E6EBF" w:rsidP="00792BCD" w14:paraId="0C6FE911" w14:textId="77777777">
            <w:pPr>
              <w:rPr>
                <w:b/>
              </w:rPr>
            </w:pPr>
            <w:r>
              <w:rPr>
                <w:b/>
              </w:rPr>
              <w:t>Female</w:t>
            </w:r>
          </w:p>
        </w:tc>
        <w:tc>
          <w:tcPr>
            <w:tcW w:w="1260" w:type="dxa"/>
          </w:tcPr>
          <w:p w:rsidR="00F20C8C" w:rsidP="00792BCD" w14:paraId="3C4CD6F1" w14:textId="77777777">
            <w:pPr>
              <w:jc w:val="center"/>
              <w:rPr>
                <w:rFonts w:eastAsiaTheme="minorEastAsia"/>
              </w:rPr>
            </w:pPr>
            <w:r>
              <w:rPr>
                <w:rFonts w:eastAsiaTheme="minorEastAsia"/>
              </w:rPr>
              <w:t>2.2</w:t>
            </w:r>
          </w:p>
        </w:tc>
        <w:tc>
          <w:tcPr>
            <w:tcW w:w="1170" w:type="dxa"/>
          </w:tcPr>
          <w:p w:rsidR="00F20C8C" w:rsidP="00792BCD" w14:paraId="6ADEA401" w14:textId="77777777">
            <w:pPr>
              <w:jc w:val="center"/>
              <w:rPr>
                <w:rFonts w:eastAsiaTheme="minorEastAsia"/>
              </w:rPr>
            </w:pPr>
            <w:r>
              <w:rPr>
                <w:rFonts w:eastAsiaTheme="minorEastAsia"/>
              </w:rPr>
              <w:t>80.9</w:t>
            </w:r>
          </w:p>
        </w:tc>
        <w:tc>
          <w:tcPr>
            <w:tcW w:w="1170" w:type="dxa"/>
          </w:tcPr>
          <w:p w:rsidR="00F20C8C" w:rsidP="00792BCD" w14:paraId="7A46AD00" w14:textId="77777777">
            <w:pPr>
              <w:jc w:val="center"/>
              <w:rPr>
                <w:rFonts w:eastAsiaTheme="minorEastAsia"/>
              </w:rPr>
            </w:pPr>
            <w:r>
              <w:rPr>
                <w:rFonts w:eastAsiaTheme="minorEastAsia"/>
              </w:rPr>
              <w:t>99.7</w:t>
            </w:r>
          </w:p>
        </w:tc>
        <w:tc>
          <w:tcPr>
            <w:tcW w:w="1260" w:type="dxa"/>
          </w:tcPr>
          <w:p w:rsidR="00F20C8C" w:rsidP="00792BCD" w14:paraId="0467D5E9" w14:textId="77777777">
            <w:pPr>
              <w:jc w:val="center"/>
              <w:rPr>
                <w:rFonts w:eastAsiaTheme="minorEastAsia"/>
              </w:rPr>
            </w:pPr>
            <w:r>
              <w:rPr>
                <w:rFonts w:eastAsiaTheme="minorEastAsia"/>
              </w:rPr>
              <w:t>99.9</w:t>
            </w:r>
          </w:p>
        </w:tc>
        <w:tc>
          <w:tcPr>
            <w:tcW w:w="985" w:type="dxa"/>
          </w:tcPr>
          <w:p w:rsidR="00F20C8C" w:rsidP="00792BCD" w14:paraId="1E85F755" w14:textId="77777777">
            <w:pPr>
              <w:jc w:val="center"/>
              <w:rPr>
                <w:rFonts w:eastAsiaTheme="minorEastAsia"/>
              </w:rPr>
            </w:pPr>
            <w:r>
              <w:rPr>
                <w:rFonts w:eastAsiaTheme="minorEastAsia"/>
              </w:rPr>
              <w:t>100.0</w:t>
            </w:r>
          </w:p>
        </w:tc>
      </w:tr>
      <w:tr w14:paraId="39B58971" w14:textId="77777777" w:rsidTr="00792BCD">
        <w:tblPrEx>
          <w:tblW w:w="9350" w:type="dxa"/>
          <w:tblLook w:val="04A0"/>
        </w:tblPrEx>
        <w:tc>
          <w:tcPr>
            <w:tcW w:w="2335" w:type="dxa"/>
            <w:vMerge w:val="restart"/>
          </w:tcPr>
          <w:p w:rsidR="00F20C8C" w:rsidRPr="00177CA7" w:rsidP="00792BCD" w14:paraId="60E9BA95" w14:textId="77777777">
            <w:r w:rsidRPr="00177CA7">
              <w:t>Inmate-on-inmate</w:t>
            </w:r>
          </w:p>
        </w:tc>
        <w:tc>
          <w:tcPr>
            <w:tcW w:w="1170" w:type="dxa"/>
          </w:tcPr>
          <w:p w:rsidR="00F20C8C" w:rsidRPr="000E6EBF" w:rsidP="00792BCD" w14:paraId="01A7DA1F" w14:textId="77777777">
            <w:pPr>
              <w:rPr>
                <w:b/>
              </w:rPr>
            </w:pPr>
            <w:r>
              <w:rPr>
                <w:b/>
              </w:rPr>
              <w:t>Male</w:t>
            </w:r>
          </w:p>
        </w:tc>
        <w:tc>
          <w:tcPr>
            <w:tcW w:w="1260" w:type="dxa"/>
          </w:tcPr>
          <w:p w:rsidR="00F20C8C" w:rsidP="00792BCD" w14:paraId="1F6791A2" w14:textId="77777777">
            <w:pPr>
              <w:jc w:val="center"/>
              <w:rPr>
                <w:rFonts w:eastAsiaTheme="minorEastAsia"/>
              </w:rPr>
            </w:pPr>
            <w:r>
              <w:rPr>
                <w:rFonts w:eastAsiaTheme="minorEastAsia"/>
              </w:rPr>
              <w:t>97.4</w:t>
            </w:r>
          </w:p>
        </w:tc>
        <w:tc>
          <w:tcPr>
            <w:tcW w:w="1170" w:type="dxa"/>
          </w:tcPr>
          <w:p w:rsidR="00F20C8C" w:rsidP="00792BCD" w14:paraId="634ABA6F" w14:textId="77777777">
            <w:pPr>
              <w:jc w:val="center"/>
              <w:rPr>
                <w:rFonts w:eastAsiaTheme="minorEastAsia"/>
              </w:rPr>
            </w:pPr>
            <w:r>
              <w:rPr>
                <w:rFonts w:eastAsiaTheme="minorEastAsia"/>
              </w:rPr>
              <w:t>100.0</w:t>
            </w:r>
          </w:p>
        </w:tc>
        <w:tc>
          <w:tcPr>
            <w:tcW w:w="1170" w:type="dxa"/>
          </w:tcPr>
          <w:p w:rsidR="00F20C8C" w:rsidP="00792BCD" w14:paraId="44DF1DB6" w14:textId="77777777">
            <w:pPr>
              <w:jc w:val="center"/>
              <w:rPr>
                <w:rFonts w:eastAsiaTheme="minorEastAsia"/>
              </w:rPr>
            </w:pPr>
            <w:r>
              <w:rPr>
                <w:rFonts w:eastAsiaTheme="minorEastAsia"/>
              </w:rPr>
              <w:t>100.0</w:t>
            </w:r>
          </w:p>
        </w:tc>
        <w:tc>
          <w:tcPr>
            <w:tcW w:w="1260" w:type="dxa"/>
          </w:tcPr>
          <w:p w:rsidR="00F20C8C" w:rsidP="00792BCD" w14:paraId="3E83A822" w14:textId="77777777">
            <w:pPr>
              <w:jc w:val="center"/>
              <w:rPr>
                <w:rFonts w:eastAsiaTheme="minorEastAsia"/>
              </w:rPr>
            </w:pPr>
            <w:r>
              <w:rPr>
                <w:rFonts w:eastAsiaTheme="minorEastAsia"/>
              </w:rPr>
              <w:t>100.0</w:t>
            </w:r>
          </w:p>
        </w:tc>
        <w:tc>
          <w:tcPr>
            <w:tcW w:w="985" w:type="dxa"/>
          </w:tcPr>
          <w:p w:rsidR="00F20C8C" w:rsidP="00792BCD" w14:paraId="5BD5F219" w14:textId="77777777">
            <w:pPr>
              <w:jc w:val="center"/>
              <w:rPr>
                <w:rFonts w:eastAsiaTheme="minorEastAsia"/>
              </w:rPr>
            </w:pPr>
            <w:r>
              <w:rPr>
                <w:rFonts w:eastAsiaTheme="minorEastAsia"/>
              </w:rPr>
              <w:t>100.0</w:t>
            </w:r>
          </w:p>
        </w:tc>
      </w:tr>
      <w:tr w14:paraId="2274FE69" w14:textId="77777777" w:rsidTr="00792BCD">
        <w:tblPrEx>
          <w:tblW w:w="9350" w:type="dxa"/>
          <w:tblLook w:val="04A0"/>
        </w:tblPrEx>
        <w:tc>
          <w:tcPr>
            <w:tcW w:w="2335" w:type="dxa"/>
            <w:vMerge/>
          </w:tcPr>
          <w:p w:rsidR="00F20C8C" w:rsidRPr="00177CA7" w:rsidP="00792BCD" w14:paraId="04667E29" w14:textId="77777777"/>
        </w:tc>
        <w:tc>
          <w:tcPr>
            <w:tcW w:w="1170" w:type="dxa"/>
          </w:tcPr>
          <w:p w:rsidR="00F20C8C" w:rsidRPr="000E6EBF" w:rsidP="00792BCD" w14:paraId="6B0290A8" w14:textId="77777777">
            <w:pPr>
              <w:rPr>
                <w:b/>
              </w:rPr>
            </w:pPr>
            <w:r>
              <w:rPr>
                <w:b/>
              </w:rPr>
              <w:t>Female</w:t>
            </w:r>
          </w:p>
        </w:tc>
        <w:tc>
          <w:tcPr>
            <w:tcW w:w="1260" w:type="dxa"/>
          </w:tcPr>
          <w:p w:rsidR="00F20C8C" w:rsidP="00792BCD" w14:paraId="5C746BD9" w14:textId="77777777">
            <w:pPr>
              <w:jc w:val="center"/>
              <w:rPr>
                <w:rFonts w:eastAsiaTheme="minorEastAsia"/>
              </w:rPr>
            </w:pPr>
            <w:r>
              <w:rPr>
                <w:rFonts w:eastAsiaTheme="minorEastAsia"/>
              </w:rPr>
              <w:t>55.5</w:t>
            </w:r>
          </w:p>
        </w:tc>
        <w:tc>
          <w:tcPr>
            <w:tcW w:w="1170" w:type="dxa"/>
          </w:tcPr>
          <w:p w:rsidR="00F20C8C" w:rsidP="00792BCD" w14:paraId="795A568B" w14:textId="77777777">
            <w:pPr>
              <w:jc w:val="center"/>
              <w:rPr>
                <w:rFonts w:eastAsiaTheme="minorEastAsia"/>
              </w:rPr>
            </w:pPr>
            <w:r>
              <w:rPr>
                <w:rFonts w:eastAsiaTheme="minorEastAsia"/>
              </w:rPr>
              <w:t>100.0</w:t>
            </w:r>
          </w:p>
        </w:tc>
        <w:tc>
          <w:tcPr>
            <w:tcW w:w="1170" w:type="dxa"/>
          </w:tcPr>
          <w:p w:rsidR="00F20C8C" w:rsidP="00792BCD" w14:paraId="19B71639" w14:textId="77777777">
            <w:pPr>
              <w:jc w:val="center"/>
              <w:rPr>
                <w:rFonts w:eastAsiaTheme="minorEastAsia"/>
              </w:rPr>
            </w:pPr>
            <w:r>
              <w:rPr>
                <w:rFonts w:eastAsiaTheme="minorEastAsia"/>
              </w:rPr>
              <w:t>100.0</w:t>
            </w:r>
          </w:p>
        </w:tc>
        <w:tc>
          <w:tcPr>
            <w:tcW w:w="1260" w:type="dxa"/>
          </w:tcPr>
          <w:p w:rsidR="00F20C8C" w:rsidP="00792BCD" w14:paraId="1FDC48C6" w14:textId="77777777">
            <w:pPr>
              <w:jc w:val="center"/>
              <w:rPr>
                <w:rFonts w:eastAsiaTheme="minorEastAsia"/>
              </w:rPr>
            </w:pPr>
            <w:r>
              <w:rPr>
                <w:rFonts w:eastAsiaTheme="minorEastAsia"/>
              </w:rPr>
              <w:t>100.0</w:t>
            </w:r>
          </w:p>
        </w:tc>
        <w:tc>
          <w:tcPr>
            <w:tcW w:w="985" w:type="dxa"/>
          </w:tcPr>
          <w:p w:rsidR="00F20C8C" w:rsidP="00792BCD" w14:paraId="60E09305" w14:textId="77777777">
            <w:pPr>
              <w:jc w:val="center"/>
              <w:rPr>
                <w:rFonts w:eastAsiaTheme="minorEastAsia"/>
              </w:rPr>
            </w:pPr>
            <w:r>
              <w:rPr>
                <w:rFonts w:eastAsiaTheme="minorEastAsia"/>
              </w:rPr>
              <w:t>100.0</w:t>
            </w:r>
          </w:p>
        </w:tc>
      </w:tr>
      <w:tr w14:paraId="58B1E375" w14:textId="77777777" w:rsidTr="00792BCD">
        <w:tblPrEx>
          <w:tblW w:w="9350" w:type="dxa"/>
          <w:tblLook w:val="04A0"/>
        </w:tblPrEx>
        <w:tc>
          <w:tcPr>
            <w:tcW w:w="2335" w:type="dxa"/>
            <w:vMerge w:val="restart"/>
          </w:tcPr>
          <w:p w:rsidR="00F20C8C" w:rsidRPr="00177CA7" w:rsidP="00792BCD" w14:paraId="7D50C294" w14:textId="77777777">
            <w:r w:rsidRPr="00177CA7">
              <w:t>Staff sexual misconduct</w:t>
            </w:r>
          </w:p>
        </w:tc>
        <w:tc>
          <w:tcPr>
            <w:tcW w:w="1170" w:type="dxa"/>
          </w:tcPr>
          <w:p w:rsidR="00F20C8C" w:rsidRPr="000E6EBF" w:rsidP="00792BCD" w14:paraId="1E45B010" w14:textId="77777777">
            <w:pPr>
              <w:rPr>
                <w:b/>
              </w:rPr>
            </w:pPr>
            <w:r>
              <w:rPr>
                <w:b/>
              </w:rPr>
              <w:t>Male</w:t>
            </w:r>
          </w:p>
        </w:tc>
        <w:tc>
          <w:tcPr>
            <w:tcW w:w="1260" w:type="dxa"/>
          </w:tcPr>
          <w:p w:rsidR="00F20C8C" w:rsidP="00792BCD" w14:paraId="728018DF" w14:textId="77777777">
            <w:pPr>
              <w:jc w:val="center"/>
              <w:rPr>
                <w:rFonts w:eastAsiaTheme="minorEastAsia"/>
              </w:rPr>
            </w:pPr>
            <w:r>
              <w:rPr>
                <w:rFonts w:eastAsiaTheme="minorEastAsia"/>
              </w:rPr>
              <w:t>61.2</w:t>
            </w:r>
          </w:p>
        </w:tc>
        <w:tc>
          <w:tcPr>
            <w:tcW w:w="1170" w:type="dxa"/>
          </w:tcPr>
          <w:p w:rsidR="00F20C8C" w:rsidP="00792BCD" w14:paraId="374712A8" w14:textId="77777777">
            <w:pPr>
              <w:jc w:val="center"/>
              <w:rPr>
                <w:rFonts w:eastAsiaTheme="minorEastAsia"/>
              </w:rPr>
            </w:pPr>
            <w:r>
              <w:rPr>
                <w:rFonts w:eastAsiaTheme="minorEastAsia"/>
              </w:rPr>
              <w:t>100.0</w:t>
            </w:r>
          </w:p>
        </w:tc>
        <w:tc>
          <w:tcPr>
            <w:tcW w:w="1170" w:type="dxa"/>
          </w:tcPr>
          <w:p w:rsidR="00F20C8C" w:rsidP="00792BCD" w14:paraId="3CA38362" w14:textId="77777777">
            <w:pPr>
              <w:jc w:val="center"/>
              <w:rPr>
                <w:rFonts w:eastAsiaTheme="minorEastAsia"/>
              </w:rPr>
            </w:pPr>
            <w:r>
              <w:rPr>
                <w:rFonts w:eastAsiaTheme="minorEastAsia"/>
              </w:rPr>
              <w:t>100.0</w:t>
            </w:r>
          </w:p>
        </w:tc>
        <w:tc>
          <w:tcPr>
            <w:tcW w:w="1260" w:type="dxa"/>
          </w:tcPr>
          <w:p w:rsidR="00F20C8C" w:rsidP="00792BCD" w14:paraId="67F423F6" w14:textId="77777777">
            <w:pPr>
              <w:jc w:val="center"/>
              <w:rPr>
                <w:rFonts w:eastAsiaTheme="minorEastAsia"/>
              </w:rPr>
            </w:pPr>
            <w:r>
              <w:rPr>
                <w:rFonts w:eastAsiaTheme="minorEastAsia"/>
              </w:rPr>
              <w:t>100.0</w:t>
            </w:r>
          </w:p>
        </w:tc>
        <w:tc>
          <w:tcPr>
            <w:tcW w:w="985" w:type="dxa"/>
          </w:tcPr>
          <w:p w:rsidR="00F20C8C" w:rsidP="00792BCD" w14:paraId="1C147AA6" w14:textId="77777777">
            <w:pPr>
              <w:jc w:val="center"/>
              <w:rPr>
                <w:rFonts w:eastAsiaTheme="minorEastAsia"/>
              </w:rPr>
            </w:pPr>
            <w:r>
              <w:rPr>
                <w:rFonts w:eastAsiaTheme="minorEastAsia"/>
              </w:rPr>
              <w:t>100.0</w:t>
            </w:r>
          </w:p>
        </w:tc>
      </w:tr>
      <w:tr w14:paraId="77153378" w14:textId="77777777" w:rsidTr="00792BCD">
        <w:tblPrEx>
          <w:tblW w:w="9350" w:type="dxa"/>
          <w:tblLook w:val="04A0"/>
        </w:tblPrEx>
        <w:tc>
          <w:tcPr>
            <w:tcW w:w="2335" w:type="dxa"/>
            <w:vMerge/>
          </w:tcPr>
          <w:p w:rsidR="00F20C8C" w:rsidP="00792BCD" w14:paraId="3B6FDF56" w14:textId="77777777">
            <w:pPr>
              <w:rPr>
                <w:b/>
              </w:rPr>
            </w:pPr>
          </w:p>
        </w:tc>
        <w:tc>
          <w:tcPr>
            <w:tcW w:w="1170" w:type="dxa"/>
          </w:tcPr>
          <w:p w:rsidR="00F20C8C" w:rsidRPr="000E6EBF" w:rsidP="00792BCD" w14:paraId="4DD7CC4B" w14:textId="77777777">
            <w:pPr>
              <w:rPr>
                <w:b/>
              </w:rPr>
            </w:pPr>
            <w:r>
              <w:rPr>
                <w:b/>
              </w:rPr>
              <w:t>Female</w:t>
            </w:r>
          </w:p>
        </w:tc>
        <w:tc>
          <w:tcPr>
            <w:tcW w:w="1260" w:type="dxa"/>
          </w:tcPr>
          <w:p w:rsidR="00F20C8C" w:rsidP="00792BCD" w14:paraId="6AC54238" w14:textId="77777777">
            <w:pPr>
              <w:jc w:val="center"/>
              <w:rPr>
                <w:rFonts w:eastAsiaTheme="minorEastAsia"/>
              </w:rPr>
            </w:pPr>
            <w:r>
              <w:rPr>
                <w:rFonts w:eastAsiaTheme="minorEastAsia"/>
              </w:rPr>
              <w:t>23.4</w:t>
            </w:r>
          </w:p>
        </w:tc>
        <w:tc>
          <w:tcPr>
            <w:tcW w:w="1170" w:type="dxa"/>
          </w:tcPr>
          <w:p w:rsidR="00F20C8C" w:rsidP="00792BCD" w14:paraId="2C8A4A8B" w14:textId="77777777">
            <w:pPr>
              <w:jc w:val="center"/>
              <w:rPr>
                <w:rFonts w:eastAsiaTheme="minorEastAsia"/>
              </w:rPr>
            </w:pPr>
            <w:r>
              <w:rPr>
                <w:rFonts w:eastAsiaTheme="minorEastAsia"/>
              </w:rPr>
              <w:t>96.5</w:t>
            </w:r>
          </w:p>
        </w:tc>
        <w:tc>
          <w:tcPr>
            <w:tcW w:w="1170" w:type="dxa"/>
          </w:tcPr>
          <w:p w:rsidR="00F20C8C" w:rsidP="00792BCD" w14:paraId="505A7510" w14:textId="77777777">
            <w:pPr>
              <w:jc w:val="center"/>
              <w:rPr>
                <w:rFonts w:eastAsiaTheme="minorEastAsia"/>
              </w:rPr>
            </w:pPr>
            <w:r>
              <w:rPr>
                <w:rFonts w:eastAsiaTheme="minorEastAsia"/>
              </w:rPr>
              <w:t>100.0</w:t>
            </w:r>
          </w:p>
        </w:tc>
        <w:tc>
          <w:tcPr>
            <w:tcW w:w="1260" w:type="dxa"/>
          </w:tcPr>
          <w:p w:rsidR="00F20C8C" w:rsidP="00792BCD" w14:paraId="3949B3FD" w14:textId="77777777">
            <w:pPr>
              <w:jc w:val="center"/>
              <w:rPr>
                <w:rFonts w:eastAsiaTheme="minorEastAsia"/>
              </w:rPr>
            </w:pPr>
            <w:r>
              <w:rPr>
                <w:rFonts w:eastAsiaTheme="minorEastAsia"/>
              </w:rPr>
              <w:t>100.0</w:t>
            </w:r>
          </w:p>
        </w:tc>
        <w:tc>
          <w:tcPr>
            <w:tcW w:w="985" w:type="dxa"/>
          </w:tcPr>
          <w:p w:rsidR="00F20C8C" w:rsidP="00792BCD" w14:paraId="5B8ACE32" w14:textId="77777777">
            <w:pPr>
              <w:jc w:val="center"/>
              <w:rPr>
                <w:rFonts w:eastAsiaTheme="minorEastAsia"/>
              </w:rPr>
            </w:pPr>
            <w:r>
              <w:rPr>
                <w:rFonts w:eastAsiaTheme="minorEastAsia"/>
              </w:rPr>
              <w:t>100.0</w:t>
            </w:r>
          </w:p>
        </w:tc>
      </w:tr>
    </w:tbl>
    <w:p w:rsidR="00F20C8C" w:rsidP="00F20C8C" w14:paraId="03648499" w14:textId="77777777">
      <w:pPr>
        <w:widowControl w:val="0"/>
        <w:autoSpaceDE w:val="0"/>
        <w:autoSpaceDN w:val="0"/>
        <w:adjustRightInd w:val="0"/>
      </w:pPr>
    </w:p>
    <w:p w:rsidR="004C1C23" w:rsidRPr="004A71BE" w:rsidP="00B762F1" w14:paraId="066C5AA4" w14:textId="77777777">
      <w:pPr>
        <w:widowControl w:val="0"/>
        <w:tabs>
          <w:tab w:val="left" w:pos="360"/>
        </w:tabs>
        <w:autoSpaceDE w:val="0"/>
        <w:autoSpaceDN w:val="0"/>
        <w:adjustRightInd w:val="0"/>
      </w:pPr>
      <w:r w:rsidRPr="004A71BE">
        <w:t xml:space="preserve">2. </w:t>
      </w:r>
      <w:r w:rsidRPr="004A71BE">
        <w:tab/>
      </w:r>
      <w:r w:rsidRPr="004A71BE">
        <w:rPr>
          <w:u w:val="single"/>
        </w:rPr>
        <w:t>Procedures for Information Collection</w:t>
      </w:r>
    </w:p>
    <w:p w:rsidR="004C1C23" w:rsidRPr="004A71BE" w14:paraId="05DDF323" w14:textId="77777777">
      <w:pPr>
        <w:widowControl w:val="0"/>
        <w:autoSpaceDE w:val="0"/>
        <w:autoSpaceDN w:val="0"/>
        <w:adjustRightInd w:val="0"/>
      </w:pPr>
    </w:p>
    <w:p w:rsidR="00284461" w:rsidRPr="009063B4" w:rsidP="004A71BE" w14:paraId="65D73AE1" w14:textId="7A92E667">
      <w:pPr>
        <w:spacing w:after="200"/>
      </w:pPr>
      <w:r>
        <w:t xml:space="preserve">With </w:t>
      </w:r>
      <w:r>
        <w:t>adapt</w:t>
      </w:r>
      <w:r w:rsidR="006A40DE">
        <w:t>at</w:t>
      </w:r>
      <w:r>
        <w:t>ions</w:t>
      </w:r>
      <w:r>
        <w:t xml:space="preserve"> when necessary, t</w:t>
      </w:r>
      <w:r w:rsidRPr="009063B4" w:rsidR="00967571">
        <w:t xml:space="preserve">he </w:t>
      </w:r>
      <w:r w:rsidR="0083064F">
        <w:t>NIS-4P</w:t>
      </w:r>
      <w:r w:rsidRPr="009063B4" w:rsidR="0097791F">
        <w:t xml:space="preserve"> </w:t>
      </w:r>
      <w:r w:rsidRPr="009063B4" w:rsidR="00967571">
        <w:t xml:space="preserve">data collection procedures </w:t>
      </w:r>
      <w:r w:rsidRPr="009063B4" w:rsidR="00B31766">
        <w:t>are modeled after the approach</w:t>
      </w:r>
      <w:r w:rsidRPr="009063B4" w:rsidR="00A24DA4">
        <w:t xml:space="preserve"> </w:t>
      </w:r>
      <w:r w:rsidRPr="009063B4" w:rsidR="00B31766">
        <w:t>that was used to conduct three waves of NIS</w:t>
      </w:r>
      <w:r>
        <w:t>,</w:t>
      </w:r>
      <w:r w:rsidRPr="009063B4" w:rsidR="00A24DA4">
        <w:t xml:space="preserve"> </w:t>
      </w:r>
      <w:r w:rsidRPr="009063B4" w:rsidR="00B31766">
        <w:t xml:space="preserve">for which over 250,000 inmates were interviewed </w:t>
      </w:r>
      <w:r w:rsidRPr="009063B4" w:rsidR="00297577">
        <w:t>in more than</w:t>
      </w:r>
      <w:r w:rsidRPr="009063B4" w:rsidR="00B31766">
        <w:t xml:space="preserve"> 1,200 correctional facilities. </w:t>
      </w:r>
      <w:r w:rsidRPr="009063B4" w:rsidR="00711B4B">
        <w:t xml:space="preserve">The experience of BJS and RTI conducting three rounds of NIS have provided a wealth of knowledge regarding how to work </w:t>
      </w:r>
      <w:r w:rsidRPr="009063B4">
        <w:t xml:space="preserve">effectively </w:t>
      </w:r>
      <w:r w:rsidRPr="009063B4" w:rsidR="00711B4B">
        <w:t>with a variety of prisons to schedule and conduct data collection</w:t>
      </w:r>
      <w:r w:rsidR="009063B4">
        <w:t>.</w:t>
      </w:r>
      <w:r w:rsidRPr="009063B4" w:rsidR="0084548A">
        <w:t xml:space="preserve"> </w:t>
      </w:r>
      <w:r w:rsidR="009063B4">
        <w:t>Lesson</w:t>
      </w:r>
      <w:r>
        <w:t>s</w:t>
      </w:r>
      <w:r w:rsidR="009063B4">
        <w:t xml:space="preserve"> learned include </w:t>
      </w:r>
      <w:r w:rsidRPr="009063B4" w:rsidR="00711B4B">
        <w:t>the need to identify private interviewing space at each facility, provide information on the interviewers that allows the facility to conduct background checks on the team in advance of data collection, and determin</w:t>
      </w:r>
      <w:r w:rsidRPr="009063B4" w:rsidR="00B31766">
        <w:t>e</w:t>
      </w:r>
      <w:r w:rsidRPr="009063B4" w:rsidR="00711B4B">
        <w:t xml:space="preserve"> how best to manage the flow of inmates to and from the interviewing location. Although no two prisons are </w:t>
      </w:r>
      <w:r w:rsidRPr="009063B4" w:rsidR="00711B4B">
        <w:t>exactly the same</w:t>
      </w:r>
      <w:r w:rsidRPr="009063B4" w:rsidR="00711B4B">
        <w:t xml:space="preserve">, we believe these plans and our experience interacting with </w:t>
      </w:r>
      <w:r w:rsidRPr="009063B4" w:rsidR="00C92BA2">
        <w:t>and collecting data wit</w:t>
      </w:r>
      <w:r w:rsidRPr="009063B4" w:rsidR="008423EF">
        <w:t>hin a variety of prisons in NIS</w:t>
      </w:r>
      <w:r w:rsidRPr="009063B4" w:rsidR="00C92BA2">
        <w:t xml:space="preserve"> will </w:t>
      </w:r>
      <w:r w:rsidRPr="009063B4" w:rsidR="00416B7D">
        <w:t xml:space="preserve">result in a successful </w:t>
      </w:r>
      <w:r w:rsidRPr="009063B4" w:rsidR="00416B7D">
        <w:t>administration that minimizes burden on facilities and inmates while maximizing response and data quality.</w:t>
      </w:r>
    </w:p>
    <w:p w:rsidR="00905DFA" w:rsidP="004A71BE" w14:paraId="2EC549FA" w14:textId="7B26CA85">
      <w:pPr>
        <w:spacing w:after="200"/>
        <w:rPr>
          <w:rFonts w:eastAsiaTheme="minorHAnsi"/>
        </w:rPr>
      </w:pPr>
      <w:r w:rsidRPr="009063B4">
        <w:rPr>
          <w:rFonts w:eastAsiaTheme="minorHAnsi"/>
        </w:rPr>
        <w:t xml:space="preserve">Procedures for collecting the </w:t>
      </w:r>
      <w:r w:rsidRPr="009063B4" w:rsidR="003956BF">
        <w:rPr>
          <w:rFonts w:eastAsiaTheme="minorHAnsi"/>
        </w:rPr>
        <w:t xml:space="preserve">data </w:t>
      </w:r>
      <w:r w:rsidRPr="009063B4">
        <w:rPr>
          <w:rFonts w:eastAsiaTheme="minorHAnsi"/>
        </w:rPr>
        <w:t>include the following</w:t>
      </w:r>
      <w:r w:rsidR="00463CA7">
        <w:rPr>
          <w:rFonts w:eastAsiaTheme="minorHAnsi"/>
        </w:rPr>
        <w:t>:</w:t>
      </w:r>
    </w:p>
    <w:p w:rsidR="00566585" w:rsidP="00230D2A" w14:paraId="2DCE0A39" w14:textId="595AAA55">
      <w:pPr>
        <w:tabs>
          <w:tab w:val="num" w:pos="720"/>
        </w:tabs>
      </w:pPr>
      <w:r w:rsidRPr="00B75CED">
        <w:rPr>
          <w:rFonts w:eastAsiaTheme="minorHAnsi"/>
          <w:b/>
        </w:rPr>
        <w:t>Obtaining Approval from RTI’s IRB</w:t>
      </w:r>
      <w:r w:rsidR="00B75CED">
        <w:rPr>
          <w:rFonts w:eastAsiaTheme="minorHAnsi"/>
        </w:rPr>
        <w:t>.</w:t>
      </w:r>
      <w:r w:rsidRPr="00B75CED" w:rsidR="00FA5AE0">
        <w:rPr>
          <w:rFonts w:eastAsiaTheme="minorHAnsi"/>
        </w:rPr>
        <w:t xml:space="preserve"> </w:t>
      </w:r>
      <w:r w:rsidR="00453AC4">
        <w:rPr>
          <w:rFonts w:eastAsiaTheme="minorHAnsi"/>
        </w:rPr>
        <w:t xml:space="preserve">RTI’s </w:t>
      </w:r>
      <w:r w:rsidRPr="00453AC4" w:rsidR="00453AC4">
        <w:rPr>
          <w:rFonts w:eastAsiaTheme="minorHAnsi"/>
        </w:rPr>
        <w:t>IRB a</w:t>
      </w:r>
      <w:r w:rsidRPr="00453AC4" w:rsidR="00E26E36">
        <w:rPr>
          <w:rFonts w:eastAsiaTheme="minorHAnsi"/>
        </w:rPr>
        <w:t>pprov</w:t>
      </w:r>
      <w:r w:rsidRPr="00453AC4" w:rsidR="00453AC4">
        <w:rPr>
          <w:rFonts w:eastAsiaTheme="minorHAnsi"/>
        </w:rPr>
        <w:t>ed</w:t>
      </w:r>
      <w:r w:rsidRPr="00453AC4" w:rsidR="00E26E36">
        <w:rPr>
          <w:rFonts w:eastAsiaTheme="minorHAnsi"/>
        </w:rPr>
        <w:t xml:space="preserve"> </w:t>
      </w:r>
      <w:r w:rsidRPr="00453AC4" w:rsidR="007C6E7F">
        <w:t xml:space="preserve">the </w:t>
      </w:r>
      <w:r w:rsidR="0083064F">
        <w:t>NIS-4P</w:t>
      </w:r>
      <w:r w:rsidRPr="00453AC4" w:rsidR="007C6E7F">
        <w:t xml:space="preserve"> questionnaire, consent form, and protocols for </w:t>
      </w:r>
      <w:r w:rsidRPr="002E40DC" w:rsidR="007C6E7F">
        <w:t xml:space="preserve">implementation </w:t>
      </w:r>
      <w:r w:rsidRPr="002E40DC" w:rsidR="00453AC4">
        <w:t xml:space="preserve">on </w:t>
      </w:r>
      <w:r w:rsidRPr="002E40DC" w:rsidR="005376B2">
        <w:t>01</w:t>
      </w:r>
      <w:r w:rsidRPr="002E40DC" w:rsidR="00453AC4">
        <w:t>/</w:t>
      </w:r>
      <w:r w:rsidRPr="002E40DC" w:rsidR="005376B2">
        <w:t>14</w:t>
      </w:r>
      <w:r w:rsidRPr="002E40DC" w:rsidR="00453AC4">
        <w:t>/20</w:t>
      </w:r>
      <w:r w:rsidRPr="002E40DC" w:rsidR="005376B2">
        <w:t>19</w:t>
      </w:r>
      <w:r w:rsidRPr="002E40DC" w:rsidR="00453AC4">
        <w:t xml:space="preserve">. </w:t>
      </w:r>
      <w:r w:rsidRPr="00130205" w:rsidR="00B85A43">
        <w:rPr>
          <w:highlight w:val="yellow"/>
        </w:rPr>
        <w:t>The IRB provided continuing approval on 12/04/2019 and approved a revised instrument on 04/08/2020. The IRB approved procedures for minimizing the risk of COVID-19 infection on 05/02/2022. An additional modification documenting instrument revisions was approved by the IRB on 07/28/2022. Any additional research approvals required from states will be obtained prior to conducting any data collection under this clearance.</w:t>
      </w:r>
    </w:p>
    <w:p w:rsidR="00967571" w:rsidRPr="00FA5AE0" w:rsidP="00230D2A" w14:paraId="512D8C59" w14:textId="77777777">
      <w:pPr>
        <w:tabs>
          <w:tab w:val="num" w:pos="720"/>
        </w:tabs>
        <w:rPr>
          <w:rFonts w:eastAsiaTheme="minorHAnsi"/>
          <w:u w:val="single"/>
        </w:rPr>
      </w:pPr>
    </w:p>
    <w:p w:rsidR="00952753" w:rsidRPr="00235EA9" w:rsidP="000B2D1B" w14:paraId="5732E0CC" w14:textId="39285787">
      <w:pPr>
        <w:tabs>
          <w:tab w:val="left" w:pos="90"/>
          <w:tab w:val="left" w:pos="1800"/>
        </w:tabs>
        <w:kinsoku w:val="0"/>
        <w:overflowPunct w:val="0"/>
        <w:rPr>
          <w:rFonts w:eastAsiaTheme="minorHAnsi"/>
        </w:rPr>
      </w:pPr>
      <w:r w:rsidRPr="00235EA9">
        <w:rPr>
          <w:rFonts w:eastAsiaTheme="minorHAnsi"/>
          <w:b/>
        </w:rPr>
        <w:t xml:space="preserve">Obtaining Approval from </w:t>
      </w:r>
      <w:r w:rsidRPr="00235EA9" w:rsidR="00205F53">
        <w:rPr>
          <w:rFonts w:eastAsiaTheme="minorHAnsi"/>
          <w:b/>
        </w:rPr>
        <w:t>J</w:t>
      </w:r>
      <w:r w:rsidRPr="00235EA9" w:rsidR="00D34AE1">
        <w:rPr>
          <w:rFonts w:eastAsiaTheme="minorHAnsi"/>
          <w:b/>
        </w:rPr>
        <w:t>urisdictions</w:t>
      </w:r>
      <w:r w:rsidRPr="00235EA9" w:rsidR="00B75CED">
        <w:rPr>
          <w:rFonts w:eastAsiaTheme="minorHAnsi"/>
          <w:b/>
        </w:rPr>
        <w:t>.</w:t>
      </w:r>
      <w:r w:rsidRPr="00235EA9" w:rsidR="0028797C">
        <w:rPr>
          <w:rFonts w:eastAsiaTheme="minorHAnsi"/>
        </w:rPr>
        <w:t xml:space="preserve"> </w:t>
      </w:r>
      <w:r w:rsidRPr="00235EA9" w:rsidR="006B4DFB">
        <w:rPr>
          <w:rFonts w:eastAsiaTheme="minorHAnsi"/>
        </w:rPr>
        <w:t xml:space="preserve">BJS </w:t>
      </w:r>
      <w:r w:rsidRPr="00235EA9" w:rsidR="00235EA9">
        <w:rPr>
          <w:rFonts w:eastAsiaTheme="minorHAnsi"/>
        </w:rPr>
        <w:t xml:space="preserve">received OMB approval through a </w:t>
      </w:r>
      <w:r w:rsidRPr="00235EA9" w:rsidR="006B4DFB">
        <w:rPr>
          <w:rFonts w:eastAsiaTheme="minorHAnsi"/>
        </w:rPr>
        <w:t xml:space="preserve">generic clearance on </w:t>
      </w:r>
      <w:r w:rsidRPr="00235EA9" w:rsidR="00235EA9">
        <w:rPr>
          <w:rFonts w:eastAsiaTheme="minorHAnsi"/>
        </w:rPr>
        <w:t>3</w:t>
      </w:r>
      <w:r w:rsidRPr="00235EA9" w:rsidR="006B4DFB">
        <w:rPr>
          <w:rFonts w:eastAsiaTheme="minorHAnsi"/>
        </w:rPr>
        <w:t>/</w:t>
      </w:r>
      <w:r w:rsidRPr="00235EA9" w:rsidR="00235EA9">
        <w:rPr>
          <w:rFonts w:eastAsiaTheme="minorHAnsi"/>
        </w:rPr>
        <w:t>13</w:t>
      </w:r>
      <w:r w:rsidRPr="00235EA9" w:rsidR="006B4DFB">
        <w:rPr>
          <w:rFonts w:eastAsiaTheme="minorHAnsi"/>
        </w:rPr>
        <w:t>/2020 to begin outreach to the 50 state DOCs and BOP for research approval</w:t>
      </w:r>
      <w:r w:rsidRPr="00235EA9" w:rsidR="00235EA9">
        <w:rPr>
          <w:rFonts w:eastAsiaTheme="minorHAnsi"/>
        </w:rPr>
        <w:t>.</w:t>
      </w:r>
      <w:r w:rsidRPr="00235EA9" w:rsidR="00C53E37">
        <w:rPr>
          <w:rFonts w:eastAsiaTheme="minorHAnsi"/>
        </w:rPr>
        <w:t xml:space="preserve"> </w:t>
      </w:r>
      <w:r w:rsidRPr="007D634A" w:rsidR="006F1CB6">
        <w:rPr>
          <w:rFonts w:eastAsiaTheme="minorHAnsi"/>
          <w:highlight w:val="yellow"/>
        </w:rPr>
        <w:t>L</w:t>
      </w:r>
      <w:r w:rsidRPr="007D634A" w:rsidR="0028797C">
        <w:rPr>
          <w:rFonts w:eastAsiaTheme="minorHAnsi"/>
          <w:highlight w:val="yellow"/>
        </w:rPr>
        <w:t xml:space="preserve">etters </w:t>
      </w:r>
      <w:r w:rsidRPr="007D634A" w:rsidR="001F3BC5">
        <w:rPr>
          <w:rFonts w:eastAsiaTheme="minorHAnsi"/>
          <w:highlight w:val="yellow"/>
        </w:rPr>
        <w:t>were</w:t>
      </w:r>
      <w:r w:rsidRPr="007D634A" w:rsidR="0028797C">
        <w:rPr>
          <w:rFonts w:eastAsiaTheme="minorHAnsi"/>
          <w:highlight w:val="yellow"/>
        </w:rPr>
        <w:t xml:space="preserve"> sent to each commissioner </w:t>
      </w:r>
      <w:r w:rsidRPr="007D634A" w:rsidR="008E54D1">
        <w:rPr>
          <w:rFonts w:eastAsiaTheme="minorHAnsi"/>
          <w:highlight w:val="yellow"/>
        </w:rPr>
        <w:t>of</w:t>
      </w:r>
      <w:r w:rsidRPr="007D634A" w:rsidR="0028797C">
        <w:rPr>
          <w:rFonts w:eastAsiaTheme="minorHAnsi"/>
          <w:highlight w:val="yellow"/>
        </w:rPr>
        <w:t xml:space="preserve"> the 50 state</w:t>
      </w:r>
      <w:r w:rsidRPr="007D634A" w:rsidR="008E54D1">
        <w:rPr>
          <w:rFonts w:eastAsiaTheme="minorHAnsi"/>
          <w:highlight w:val="yellow"/>
        </w:rPr>
        <w:t xml:space="preserve"> DOCs</w:t>
      </w:r>
      <w:r w:rsidRPr="007D634A" w:rsidR="0028797C">
        <w:rPr>
          <w:rFonts w:eastAsiaTheme="minorHAnsi"/>
          <w:highlight w:val="yellow"/>
        </w:rPr>
        <w:t xml:space="preserve"> and BOP to notify them </w:t>
      </w:r>
      <w:r w:rsidRPr="007D634A" w:rsidR="006B4DFB">
        <w:rPr>
          <w:rFonts w:eastAsiaTheme="minorHAnsi"/>
          <w:highlight w:val="yellow"/>
        </w:rPr>
        <w:t>that</w:t>
      </w:r>
      <w:r w:rsidRPr="007D634A" w:rsidR="0028797C">
        <w:rPr>
          <w:rFonts w:eastAsiaTheme="minorHAnsi"/>
          <w:highlight w:val="yellow"/>
        </w:rPr>
        <w:t xml:space="preserve"> facilities in their jurisdiction are included in the </w:t>
      </w:r>
      <w:r w:rsidRPr="007D634A" w:rsidR="0083064F">
        <w:rPr>
          <w:rFonts w:eastAsiaTheme="minorHAnsi"/>
          <w:highlight w:val="yellow"/>
        </w:rPr>
        <w:t>NIS-4P</w:t>
      </w:r>
      <w:r w:rsidRPr="007D634A" w:rsidR="001F3BC5">
        <w:rPr>
          <w:rFonts w:eastAsiaTheme="minorHAnsi"/>
          <w:highlight w:val="yellow"/>
        </w:rPr>
        <w:t xml:space="preserve"> in July 2022</w:t>
      </w:r>
      <w:r w:rsidRPr="007D634A" w:rsidR="00623206">
        <w:rPr>
          <w:rFonts w:eastAsiaTheme="minorHAnsi"/>
          <w:highlight w:val="yellow"/>
        </w:rPr>
        <w:t>.</w:t>
      </w:r>
      <w:r w:rsidRPr="00235EA9" w:rsidR="00BB60C7">
        <w:rPr>
          <w:rFonts w:eastAsiaTheme="minorHAnsi"/>
        </w:rPr>
        <w:t xml:space="preserve"> </w:t>
      </w:r>
      <w:r w:rsidRPr="00235EA9" w:rsidR="00623206">
        <w:rPr>
          <w:rFonts w:eastAsiaTheme="minorHAnsi"/>
        </w:rPr>
        <w:t>The letter</w:t>
      </w:r>
      <w:r w:rsidR="001F3BC5">
        <w:rPr>
          <w:rFonts w:eastAsiaTheme="minorHAnsi"/>
        </w:rPr>
        <w:t>s</w:t>
      </w:r>
      <w:r w:rsidRPr="00235EA9" w:rsidR="00623206">
        <w:rPr>
          <w:rFonts w:eastAsiaTheme="minorHAnsi"/>
        </w:rPr>
        <w:t xml:space="preserve"> ask</w:t>
      </w:r>
      <w:r w:rsidR="001F3BC5">
        <w:rPr>
          <w:rFonts w:eastAsiaTheme="minorHAnsi"/>
        </w:rPr>
        <w:t>ed</w:t>
      </w:r>
      <w:r w:rsidRPr="00235EA9" w:rsidR="00623206">
        <w:rPr>
          <w:rFonts w:eastAsiaTheme="minorHAnsi"/>
        </w:rPr>
        <w:t xml:space="preserve"> for the</w:t>
      </w:r>
      <w:r w:rsidRPr="00235EA9" w:rsidR="00BB60C7">
        <w:rPr>
          <w:rFonts w:eastAsiaTheme="minorHAnsi"/>
        </w:rPr>
        <w:t xml:space="preserve"> commissioners’</w:t>
      </w:r>
      <w:r w:rsidRPr="00235EA9" w:rsidR="00623206">
        <w:rPr>
          <w:rFonts w:eastAsiaTheme="minorHAnsi"/>
        </w:rPr>
        <w:t xml:space="preserve"> </w:t>
      </w:r>
      <w:r w:rsidRPr="00235EA9" w:rsidR="008E54D1">
        <w:rPr>
          <w:rFonts w:eastAsiaTheme="minorHAnsi"/>
        </w:rPr>
        <w:t xml:space="preserve">approval </w:t>
      </w:r>
      <w:r w:rsidRPr="00235EA9" w:rsidR="00623206">
        <w:rPr>
          <w:rFonts w:eastAsiaTheme="minorHAnsi"/>
        </w:rPr>
        <w:t xml:space="preserve">to conduct the study and </w:t>
      </w:r>
      <w:r w:rsidRPr="00235EA9" w:rsidR="004D3DE8">
        <w:rPr>
          <w:rFonts w:eastAsiaTheme="minorHAnsi"/>
        </w:rPr>
        <w:t>explain</w:t>
      </w:r>
      <w:r w:rsidR="001F3BC5">
        <w:rPr>
          <w:rFonts w:eastAsiaTheme="minorHAnsi"/>
        </w:rPr>
        <w:t>ed</w:t>
      </w:r>
      <w:r w:rsidRPr="00235EA9" w:rsidR="004D3DE8">
        <w:rPr>
          <w:rFonts w:eastAsiaTheme="minorHAnsi"/>
        </w:rPr>
        <w:t xml:space="preserve"> that the RTI Logistics Manager will be in touch to discuss arrangements, beginning with the establishment of a liaison from the</w:t>
      </w:r>
      <w:r w:rsidRPr="00235EA9" w:rsidR="00265513">
        <w:rPr>
          <w:rFonts w:eastAsiaTheme="minorHAnsi"/>
        </w:rPr>
        <w:t xml:space="preserve"> </w:t>
      </w:r>
      <w:r w:rsidRPr="00235EA9" w:rsidR="004D3DE8">
        <w:rPr>
          <w:rFonts w:eastAsiaTheme="minorHAnsi"/>
        </w:rPr>
        <w:t>DOC</w:t>
      </w:r>
      <w:r w:rsidRPr="00235EA9" w:rsidR="009C1D79">
        <w:rPr>
          <w:rFonts w:eastAsiaTheme="minorHAnsi"/>
        </w:rPr>
        <w:t>/BOP</w:t>
      </w:r>
      <w:r w:rsidRPr="00235EA9" w:rsidR="004D3DE8">
        <w:rPr>
          <w:rFonts w:eastAsiaTheme="minorHAnsi"/>
        </w:rPr>
        <w:t xml:space="preserve">. </w:t>
      </w:r>
      <w:r w:rsidRPr="007D634A" w:rsidR="009C1D79">
        <w:rPr>
          <w:rFonts w:eastAsiaTheme="minorHAnsi"/>
          <w:highlight w:val="yellow"/>
        </w:rPr>
        <w:t xml:space="preserve">Once a DOC/BOP contact </w:t>
      </w:r>
      <w:r w:rsidRPr="007D634A" w:rsidR="001F3BC5">
        <w:rPr>
          <w:rFonts w:eastAsiaTheme="minorHAnsi"/>
          <w:highlight w:val="yellow"/>
        </w:rPr>
        <w:t xml:space="preserve">was </w:t>
      </w:r>
      <w:r w:rsidRPr="007D634A" w:rsidR="009C1D79">
        <w:rPr>
          <w:rFonts w:eastAsiaTheme="minorHAnsi"/>
          <w:highlight w:val="yellow"/>
        </w:rPr>
        <w:t>established, the Logistics Manager contact</w:t>
      </w:r>
      <w:r w:rsidRPr="007D634A" w:rsidR="001F3BC5">
        <w:rPr>
          <w:rFonts w:eastAsiaTheme="minorHAnsi"/>
          <w:highlight w:val="yellow"/>
        </w:rPr>
        <w:t>ed</w:t>
      </w:r>
      <w:r w:rsidRPr="007D634A" w:rsidR="009C1D79">
        <w:rPr>
          <w:rFonts w:eastAsiaTheme="minorHAnsi"/>
          <w:highlight w:val="yellow"/>
        </w:rPr>
        <w:t xml:space="preserve"> that person to determine the jurisdiction’s </w:t>
      </w:r>
      <w:r w:rsidRPr="007D634A" w:rsidR="005A042B">
        <w:rPr>
          <w:rFonts w:eastAsiaTheme="minorHAnsi"/>
          <w:highlight w:val="yellow"/>
        </w:rPr>
        <w:t>required research approval process.</w:t>
      </w:r>
    </w:p>
    <w:p w:rsidR="00265513" w:rsidP="000B2D1B" w14:paraId="4D301650" w14:textId="5EE643EB">
      <w:pPr>
        <w:tabs>
          <w:tab w:val="left" w:pos="90"/>
          <w:tab w:val="left" w:pos="1800"/>
        </w:tabs>
        <w:kinsoku w:val="0"/>
        <w:overflowPunct w:val="0"/>
        <w:rPr>
          <w:rFonts w:eastAsiaTheme="minorHAnsi"/>
          <w:highlight w:val="yellow"/>
        </w:rPr>
      </w:pPr>
    </w:p>
    <w:p w:rsidR="00061491" w:rsidP="00265513" w14:paraId="125F4294" w14:textId="020D3B18">
      <w:pPr>
        <w:tabs>
          <w:tab w:val="left" w:pos="90"/>
          <w:tab w:val="left" w:pos="1800"/>
        </w:tabs>
        <w:kinsoku w:val="0"/>
        <w:overflowPunct w:val="0"/>
        <w:rPr>
          <w:rFonts w:eastAsiaTheme="minorHAnsi"/>
        </w:rPr>
      </w:pPr>
      <w:r w:rsidRPr="003C0396">
        <w:rPr>
          <w:rFonts w:eastAsiaTheme="minorHAnsi"/>
        </w:rPr>
        <w:t xml:space="preserve">In past NIS rounds, even though the DOC/BOP signed a study approval form, the Logistics Managers often experienced delays with the facility contacts. Many </w:t>
      </w:r>
      <w:r w:rsidR="007F5561">
        <w:rPr>
          <w:rFonts w:eastAsiaTheme="minorHAnsi"/>
        </w:rPr>
        <w:t>administrators</w:t>
      </w:r>
      <w:r w:rsidRPr="003C0396">
        <w:rPr>
          <w:rFonts w:eastAsiaTheme="minorHAnsi"/>
        </w:rPr>
        <w:t xml:space="preserve"> wanted to verify the Commissioner’s approval of the study processes before they agreed to work with RTI. For </w:t>
      </w:r>
      <w:r w:rsidR="0083064F">
        <w:rPr>
          <w:rFonts w:eastAsiaTheme="minorHAnsi"/>
        </w:rPr>
        <w:t>NIS-4P</w:t>
      </w:r>
      <w:r w:rsidRPr="003C0396">
        <w:rPr>
          <w:rFonts w:eastAsiaTheme="minorHAnsi"/>
        </w:rPr>
        <w:t>, RTI will request that each DOC/BOP Commissioner sign a research approval form. By signing the form, the Commissioner will grant RTI and BJS permission to conduct the study</w:t>
      </w:r>
      <w:r w:rsidR="007F5561">
        <w:rPr>
          <w:rFonts w:eastAsiaTheme="minorHAnsi"/>
        </w:rPr>
        <w:t xml:space="preserve"> and </w:t>
      </w:r>
      <w:r w:rsidRPr="003C0396">
        <w:rPr>
          <w:rFonts w:eastAsiaTheme="minorHAnsi"/>
        </w:rPr>
        <w:t>approve study materials and processes for use within their jurisdictions. This approval form will expedite the logistics planning process and lessen the burden on facility administrators.</w:t>
      </w:r>
    </w:p>
    <w:p w:rsidR="00061491" w:rsidP="00265513" w14:paraId="542E4DC8" w14:textId="77777777">
      <w:pPr>
        <w:tabs>
          <w:tab w:val="left" w:pos="90"/>
          <w:tab w:val="left" w:pos="1800"/>
        </w:tabs>
        <w:kinsoku w:val="0"/>
        <w:overflowPunct w:val="0"/>
        <w:rPr>
          <w:rFonts w:eastAsiaTheme="minorHAnsi"/>
        </w:rPr>
      </w:pPr>
    </w:p>
    <w:p w:rsidR="00265513" w:rsidRPr="003C0396" w:rsidP="00265513" w14:paraId="42C872DA" w14:textId="2753B84F">
      <w:pPr>
        <w:tabs>
          <w:tab w:val="left" w:pos="90"/>
          <w:tab w:val="left" w:pos="1800"/>
        </w:tabs>
        <w:kinsoku w:val="0"/>
        <w:overflowPunct w:val="0"/>
        <w:rPr>
          <w:rFonts w:eastAsiaTheme="minorHAnsi"/>
        </w:rPr>
      </w:pPr>
      <w:r w:rsidRPr="007D634A">
        <w:rPr>
          <w:rFonts w:eastAsiaTheme="minorHAnsi"/>
          <w:highlight w:val="yellow"/>
        </w:rPr>
        <w:t>BJS follow</w:t>
      </w:r>
      <w:r w:rsidRPr="007D634A" w:rsidR="001F3BC5">
        <w:rPr>
          <w:rFonts w:eastAsiaTheme="minorHAnsi"/>
          <w:highlight w:val="yellow"/>
        </w:rPr>
        <w:t>ed</w:t>
      </w:r>
      <w:r w:rsidRPr="007D634A">
        <w:rPr>
          <w:rFonts w:eastAsiaTheme="minorHAnsi"/>
          <w:highlight w:val="yellow"/>
        </w:rPr>
        <w:t>-up with each DOC/BOP with a second letter</w:t>
      </w:r>
      <w:r w:rsidRPr="007D634A" w:rsidR="001F3BC5">
        <w:rPr>
          <w:rFonts w:eastAsiaTheme="minorHAnsi"/>
          <w:highlight w:val="yellow"/>
        </w:rPr>
        <w:t xml:space="preserve"> in October 2022</w:t>
      </w:r>
      <w:r w:rsidRPr="007D634A">
        <w:rPr>
          <w:rFonts w:eastAsiaTheme="minorHAnsi"/>
          <w:highlight w:val="yellow"/>
        </w:rPr>
        <w:t>, notifying them which facilities in their jurisdiction have been sampled.</w:t>
      </w:r>
      <w:r w:rsidR="004B596B">
        <w:rPr>
          <w:rFonts w:eastAsiaTheme="minorHAnsi"/>
        </w:rPr>
        <w:t xml:space="preserve"> </w:t>
      </w:r>
    </w:p>
    <w:p w:rsidR="000B2D1B" w:rsidRPr="009158EA" w:rsidP="000B2D1B" w14:paraId="5D6195A0" w14:textId="77777777">
      <w:pPr>
        <w:tabs>
          <w:tab w:val="left" w:pos="90"/>
          <w:tab w:val="left" w:pos="1800"/>
        </w:tabs>
        <w:kinsoku w:val="0"/>
        <w:overflowPunct w:val="0"/>
        <w:rPr>
          <w:rFonts w:eastAsiaTheme="minorHAnsi"/>
          <w:highlight w:val="yellow"/>
        </w:rPr>
      </w:pPr>
    </w:p>
    <w:p w:rsidR="00C51BD7" w:rsidP="00230D2A" w14:paraId="1CC3A250" w14:textId="585A9421">
      <w:pPr>
        <w:tabs>
          <w:tab w:val="num" w:pos="720"/>
        </w:tabs>
        <w:rPr>
          <w:rFonts w:eastAsiaTheme="minorHAnsi"/>
        </w:rPr>
      </w:pPr>
      <w:r w:rsidRPr="007C1EC2">
        <w:rPr>
          <w:rFonts w:eastAsiaTheme="minorHAnsi"/>
          <w:b/>
        </w:rPr>
        <w:t>Prison Recruitment.</w:t>
      </w:r>
      <w:r w:rsidRPr="007C1EC2" w:rsidR="00567524">
        <w:rPr>
          <w:rFonts w:eastAsiaTheme="minorHAnsi"/>
        </w:rPr>
        <w:t xml:space="preserve"> </w:t>
      </w:r>
      <w:r w:rsidRPr="007C1EC2" w:rsidR="00772AE1">
        <w:rPr>
          <w:rFonts w:eastAsiaTheme="minorHAnsi"/>
        </w:rPr>
        <w:t>Depending</w:t>
      </w:r>
      <w:r w:rsidRPr="007C1EC2" w:rsidR="008B46D3">
        <w:rPr>
          <w:rFonts w:eastAsiaTheme="minorHAnsi"/>
        </w:rPr>
        <w:t xml:space="preserve"> on the jurisdiction and their preferences, sampled prisons may be notified of their selection via a letter from BJS. In other jurisdictions, the DOC contact may prefer to notify its facilities of their selection. T</w:t>
      </w:r>
      <w:r w:rsidRPr="007C1EC2" w:rsidR="00AD3A4C">
        <w:rPr>
          <w:rFonts w:eastAsiaTheme="minorHAnsi"/>
        </w:rPr>
        <w:t xml:space="preserve">he </w:t>
      </w:r>
      <w:r w:rsidRPr="007C1EC2" w:rsidR="008B46D3">
        <w:rPr>
          <w:rFonts w:eastAsiaTheme="minorHAnsi"/>
        </w:rPr>
        <w:t xml:space="preserve">RTI </w:t>
      </w:r>
      <w:r w:rsidRPr="007C1EC2" w:rsidR="00AD3A4C">
        <w:rPr>
          <w:rFonts w:eastAsiaTheme="minorHAnsi"/>
        </w:rPr>
        <w:t>Logistics Manager</w:t>
      </w:r>
      <w:r w:rsidRPr="007C1EC2">
        <w:rPr>
          <w:rFonts w:eastAsiaTheme="minorHAnsi"/>
        </w:rPr>
        <w:t xml:space="preserve"> will </w:t>
      </w:r>
      <w:r w:rsidRPr="007C1EC2" w:rsidR="008B46D3">
        <w:rPr>
          <w:rFonts w:eastAsiaTheme="minorHAnsi"/>
        </w:rPr>
        <w:t xml:space="preserve">then work directly with </w:t>
      </w:r>
      <w:r w:rsidRPr="007C1EC2">
        <w:rPr>
          <w:rFonts w:eastAsiaTheme="minorHAnsi"/>
        </w:rPr>
        <w:t>each sampled prison to solicit participation</w:t>
      </w:r>
      <w:r w:rsidRPr="007C1EC2" w:rsidR="008B46D3">
        <w:rPr>
          <w:rFonts w:eastAsiaTheme="minorHAnsi"/>
        </w:rPr>
        <w:t xml:space="preserve"> and a</w:t>
      </w:r>
      <w:r w:rsidRPr="007C1EC2">
        <w:rPr>
          <w:rFonts w:eastAsiaTheme="minorHAnsi"/>
        </w:rPr>
        <w:t xml:space="preserve"> contact person wil</w:t>
      </w:r>
      <w:r w:rsidRPr="007C1EC2" w:rsidR="000B5038">
        <w:rPr>
          <w:rFonts w:eastAsiaTheme="minorHAnsi"/>
        </w:rPr>
        <w:t>l be identified at each prison</w:t>
      </w:r>
      <w:r w:rsidRPr="007C1EC2" w:rsidR="007B37F4">
        <w:rPr>
          <w:rFonts w:eastAsiaTheme="minorHAnsi"/>
        </w:rPr>
        <w:t xml:space="preserve">. Working with this individual, </w:t>
      </w:r>
      <w:r w:rsidRPr="007C1EC2" w:rsidR="002C6FBA">
        <w:rPr>
          <w:rFonts w:eastAsiaTheme="minorHAnsi"/>
        </w:rPr>
        <w:t>the Logistics Manager</w:t>
      </w:r>
      <w:r w:rsidRPr="007C1EC2" w:rsidR="007B37F4">
        <w:rPr>
          <w:rFonts w:eastAsiaTheme="minorHAnsi"/>
        </w:rPr>
        <w:t xml:space="preserve"> will finalize details for data collection, including submission of background check forms for the interviewers, </w:t>
      </w:r>
      <w:r w:rsidRPr="007C1EC2">
        <w:rPr>
          <w:rFonts w:eastAsiaTheme="minorHAnsi"/>
        </w:rPr>
        <w:t>identifying appropriate space for interviewing,</w:t>
      </w:r>
      <w:r w:rsidRPr="007C1EC2" w:rsidR="007B37F4">
        <w:rPr>
          <w:rFonts w:eastAsiaTheme="minorHAnsi"/>
        </w:rPr>
        <w:t xml:space="preserve"> need for bilingual interviewers, format of the roster which will be used to draw the sample of inmates, number of days and hours of each day when interviewing can be conducted, specific rules regarding items that may be brought into the prison, and instructions for arriving at the</w:t>
      </w:r>
      <w:r w:rsidRPr="007C1EC2">
        <w:rPr>
          <w:rFonts w:eastAsiaTheme="minorHAnsi"/>
        </w:rPr>
        <w:t xml:space="preserve"> facility.</w:t>
      </w:r>
      <w:r w:rsidRPr="007C1EC2" w:rsidR="001F532F">
        <w:rPr>
          <w:rFonts w:eastAsiaTheme="minorHAnsi"/>
        </w:rPr>
        <w:t xml:space="preserve"> </w:t>
      </w:r>
      <w:r w:rsidR="007C1EC2">
        <w:rPr>
          <w:rFonts w:eastAsiaTheme="minorHAnsi"/>
        </w:rPr>
        <w:t xml:space="preserve">We anticipate that in most prisons interviewing </w:t>
      </w:r>
      <w:r w:rsidR="007C1EC2">
        <w:rPr>
          <w:rFonts w:eastAsiaTheme="minorHAnsi"/>
        </w:rPr>
        <w:t xml:space="preserve">will be completed within 1 week. </w:t>
      </w:r>
      <w:r w:rsidRPr="007C1EC2" w:rsidR="004E61DA">
        <w:rPr>
          <w:rFonts w:eastAsiaTheme="minorHAnsi"/>
        </w:rPr>
        <w:t xml:space="preserve">All logistical details will be provided to facility contacts in a Facility Logistics Plan generated by the project website, </w:t>
      </w:r>
      <w:r w:rsidRPr="007C1EC2" w:rsidR="004E61DA">
        <w:rPr>
          <w:rFonts w:eastAsiaTheme="minorHAnsi"/>
        </w:rPr>
        <w:t>NISweb</w:t>
      </w:r>
      <w:r w:rsidRPr="007C1EC2" w:rsidR="004E61DA">
        <w:rPr>
          <w:rFonts w:eastAsiaTheme="minorHAnsi"/>
        </w:rPr>
        <w:t>.</w:t>
      </w:r>
    </w:p>
    <w:p w:rsidR="001D7C42" w:rsidP="00230D2A" w14:paraId="512AF367" w14:textId="77777777">
      <w:pPr>
        <w:tabs>
          <w:tab w:val="num" w:pos="720"/>
        </w:tabs>
        <w:rPr>
          <w:rFonts w:eastAsiaTheme="minorHAnsi"/>
        </w:rPr>
      </w:pPr>
    </w:p>
    <w:p w:rsidR="00C51BD7" w:rsidRPr="009158EA" w:rsidP="00230D2A" w14:paraId="42D70319" w14:textId="60C1AAE5">
      <w:pPr>
        <w:tabs>
          <w:tab w:val="num" w:pos="720"/>
        </w:tabs>
        <w:rPr>
          <w:highlight w:val="yellow"/>
        </w:rPr>
      </w:pPr>
      <w:r w:rsidRPr="00B75CED">
        <w:rPr>
          <w:rFonts w:eastAsiaTheme="minorHAnsi"/>
          <w:b/>
        </w:rPr>
        <w:t>Sampling of Inmates.</w:t>
      </w:r>
      <w:r w:rsidR="00567524">
        <w:t xml:space="preserve"> </w:t>
      </w:r>
      <w:r w:rsidRPr="000C4A3F" w:rsidR="000C4A3F">
        <w:t xml:space="preserve">Within one week prior to data collection at a facility, the facility will provide a roster of all inmates ages </w:t>
      </w:r>
      <w:r w:rsidR="00997C29">
        <w:t>16 and older</w:t>
      </w:r>
      <w:r w:rsidRPr="000C4A3F" w:rsidR="000C4A3F">
        <w:t xml:space="preserve"> who are currently incarcerated there. A random sample of inmates will be drawn from the roster.</w:t>
      </w:r>
      <w:r w:rsidRPr="009158EA" w:rsidR="00747E0B">
        <w:rPr>
          <w:highlight w:val="yellow"/>
        </w:rPr>
        <w:t xml:space="preserve"> </w:t>
      </w:r>
    </w:p>
    <w:p w:rsidR="00981DC3" w:rsidRPr="009158EA" w:rsidP="00230D2A" w14:paraId="0E90279B" w14:textId="77777777">
      <w:pPr>
        <w:tabs>
          <w:tab w:val="num" w:pos="720"/>
        </w:tabs>
        <w:rPr>
          <w:highlight w:val="yellow"/>
        </w:rPr>
      </w:pPr>
    </w:p>
    <w:p w:rsidR="00BC3417" w:rsidP="00BC3417" w14:paraId="0FDBBEE4" w14:textId="44D10078">
      <w:pPr>
        <w:tabs>
          <w:tab w:val="left" w:pos="90"/>
          <w:tab w:val="left" w:pos="1800"/>
        </w:tabs>
        <w:kinsoku w:val="0"/>
        <w:overflowPunct w:val="0"/>
      </w:pPr>
      <w:r w:rsidRPr="00B75CED">
        <w:rPr>
          <w:rFonts w:eastAsiaTheme="minorHAnsi"/>
          <w:b/>
        </w:rPr>
        <w:t>Data Collection.</w:t>
      </w:r>
      <w:r>
        <w:t xml:space="preserve"> </w:t>
      </w:r>
      <w:r>
        <w:t xml:space="preserve">A team of interviewers will visit the facility. They will ask correctional officers to bring each sampled inmate to a private interviewing area. The interviewer will read a consent form to the sampled inmate and ask a series of follow-up questions to ensure comprehension. If the inmate consents, the interviewer will begin administering a brief set of demographic questions that includes age, date of admission, and housing type. The interviewer will then give the inmate a brief tutorial on answering questions on the touch screen computer and allow the inmate to answer the more sensitive questions in complete privacy. </w:t>
      </w:r>
      <w:r>
        <w:t>In order to</w:t>
      </w:r>
      <w:r>
        <w:t xml:space="preserve"> allow inmates with reading difficulties to participate, the inmate will wear a set of headphones and hear the questions being read as they appear on the screen. The inmate will enter </w:t>
      </w:r>
      <w:r w:rsidR="00B26671">
        <w:t>their</w:t>
      </w:r>
      <w:r>
        <w:t xml:space="preserve"> response by touching a button on the screen – no computer expertise is required. The computer program will randomly pick a series of questions to administer. Most inmates will get the series of questions about sexual assault and mental health/disability screeners. </w:t>
      </w:r>
      <w:bookmarkStart w:id="2" w:name="_Hlk31794909"/>
      <w:r>
        <w:t xml:space="preserve">However, a portion of inmates will get a series of questions about </w:t>
      </w:r>
      <w:r w:rsidR="008E28FC">
        <w:t>other topics, including childhood experience, prison facility conditions, program and work assignments, visitors, and plans upon release.</w:t>
      </w:r>
      <w:r>
        <w:t xml:space="preserve"> </w:t>
      </w:r>
      <w:bookmarkEnd w:id="2"/>
      <w:r>
        <w:t>No one but</w:t>
      </w:r>
      <w:r>
        <w:t xml:space="preserve"> the inmate will know which series of questions </w:t>
      </w:r>
      <w:r w:rsidR="00B26671">
        <w:t>they were</w:t>
      </w:r>
      <w:r>
        <w:t xml:space="preserve"> asked. At the end of the inmate section of the questionnaire, the inmate will turn the computer back to the interviewer and return to </w:t>
      </w:r>
      <w:r w:rsidR="00B26671">
        <w:t>their</w:t>
      </w:r>
      <w:r>
        <w:t xml:space="preserve"> housing unit. The interviewer will then finish the process by answering a set of debriefing questions about the interview.</w:t>
      </w:r>
    </w:p>
    <w:p w:rsidR="00BC3417" w:rsidP="00BC3417" w14:paraId="7C36E6A0" w14:textId="77777777">
      <w:pPr>
        <w:tabs>
          <w:tab w:val="left" w:pos="90"/>
          <w:tab w:val="left" w:pos="1800"/>
        </w:tabs>
        <w:kinsoku w:val="0"/>
        <w:overflowPunct w:val="0"/>
      </w:pPr>
    </w:p>
    <w:p w:rsidR="00C51BD7" w:rsidP="00BC3417" w14:paraId="003B9DD0" w14:textId="5AB9D818">
      <w:pPr>
        <w:tabs>
          <w:tab w:val="left" w:pos="90"/>
          <w:tab w:val="left" w:pos="1800"/>
        </w:tabs>
        <w:kinsoku w:val="0"/>
        <w:overflowPunct w:val="0"/>
      </w:pPr>
      <w:r>
        <w:t>In order to</w:t>
      </w:r>
      <w:r>
        <w:t xml:space="preserve"> determine if there is any bias introduced from non-respondents, administrative record data will be collected for all sampled inmates. Th</w:t>
      </w:r>
      <w:r w:rsidR="00247C13">
        <w:t>ese data</w:t>
      </w:r>
      <w:r>
        <w:t xml:space="preserve"> will allow researchers to compare demographic characteristics of responding inmates with those who did not participate.</w:t>
      </w:r>
    </w:p>
    <w:p w:rsidR="00B24FF3" w:rsidP="00230D2A" w14:paraId="1BB9944C" w14:textId="77777777">
      <w:pPr>
        <w:tabs>
          <w:tab w:val="left" w:pos="90"/>
          <w:tab w:val="left" w:pos="1800"/>
        </w:tabs>
        <w:kinsoku w:val="0"/>
        <w:overflowPunct w:val="0"/>
      </w:pPr>
    </w:p>
    <w:p w:rsidR="004C1C23" w:rsidRPr="004A71BE" w:rsidP="00382AFF" w14:paraId="0AA9FD6F" w14:textId="77777777">
      <w:pPr>
        <w:keepNext/>
        <w:widowControl w:val="0"/>
        <w:tabs>
          <w:tab w:val="left" w:pos="360"/>
        </w:tabs>
        <w:autoSpaceDE w:val="0"/>
        <w:autoSpaceDN w:val="0"/>
        <w:adjustRightInd w:val="0"/>
      </w:pPr>
      <w:r w:rsidRPr="00DF1365">
        <w:t>3.</w:t>
      </w:r>
      <w:r w:rsidRPr="00DF1365">
        <w:tab/>
      </w:r>
      <w:r w:rsidRPr="00DF1365">
        <w:rPr>
          <w:u w:val="single"/>
        </w:rPr>
        <w:t>Methods to Maximize Response</w:t>
      </w:r>
    </w:p>
    <w:p w:rsidR="004C1C23" w:rsidRPr="004A71BE" w:rsidP="00382AFF" w14:paraId="366C4E50" w14:textId="77777777">
      <w:pPr>
        <w:keepNext/>
        <w:widowControl w:val="0"/>
        <w:autoSpaceDE w:val="0"/>
        <w:autoSpaceDN w:val="0"/>
        <w:adjustRightInd w:val="0"/>
      </w:pPr>
    </w:p>
    <w:p w:rsidR="00436C4D" w:rsidP="006A20FB" w14:paraId="1FC02D06" w14:textId="40A82E7A">
      <w:pPr>
        <w:rPr>
          <w:rFonts w:eastAsiaTheme="minorHAnsi"/>
          <w:b/>
        </w:rPr>
      </w:pPr>
      <w:r w:rsidRPr="00230D2A">
        <w:rPr>
          <w:rFonts w:eastAsiaTheme="minorHAnsi"/>
          <w:b/>
        </w:rPr>
        <w:t xml:space="preserve">Administration </w:t>
      </w:r>
    </w:p>
    <w:p w:rsidR="006A20FB" w:rsidP="006A20FB" w14:paraId="676ED1BE" w14:textId="2E708BB2"/>
    <w:p w:rsidR="00230D2A" w:rsidRPr="009158EA" w:rsidP="0056418C" w14:paraId="62914EA7" w14:textId="5F4AE143">
      <w:pPr>
        <w:spacing w:after="200"/>
        <w:rPr>
          <w:highlight w:val="yellow"/>
        </w:rPr>
      </w:pPr>
      <w:r>
        <w:rPr>
          <w:rFonts w:eastAsiaTheme="minorHAnsi"/>
          <w:i/>
        </w:rPr>
        <w:t>C</w:t>
      </w:r>
      <w:r w:rsidRPr="003713E3" w:rsidR="0056418C">
        <w:rPr>
          <w:rFonts w:eastAsiaTheme="minorHAnsi"/>
          <w:i/>
        </w:rPr>
        <w:t>onducting the interview</w:t>
      </w:r>
      <w:r w:rsidRPr="003713E3" w:rsidR="008B4E12">
        <w:rPr>
          <w:rFonts w:eastAsiaTheme="minorHAnsi"/>
        </w:rPr>
        <w:t xml:space="preserve">. </w:t>
      </w:r>
      <w:r w:rsidRPr="003713E3" w:rsidR="0056418C">
        <w:rPr>
          <w:rFonts w:eastAsiaTheme="minorHAnsi"/>
        </w:rPr>
        <w:t>Interviewers will use their knowledge of the study objectives</w:t>
      </w:r>
      <w:r w:rsidRPr="0056418C" w:rsidR="0056418C">
        <w:rPr>
          <w:rFonts w:eastAsiaTheme="minorHAnsi"/>
        </w:rPr>
        <w:t xml:space="preserve"> and data</w:t>
      </w:r>
      <w:r w:rsidR="0056418C">
        <w:rPr>
          <w:rFonts w:eastAsiaTheme="minorHAnsi"/>
        </w:rPr>
        <w:t xml:space="preserve"> </w:t>
      </w:r>
      <w:r w:rsidRPr="0056418C" w:rsidR="0056418C">
        <w:rPr>
          <w:rFonts w:eastAsiaTheme="minorHAnsi"/>
        </w:rPr>
        <w:t>collection procedures to gain cooperation from sampled inmates. Interviewers will establish a private</w:t>
      </w:r>
      <w:r w:rsidR="0056418C">
        <w:rPr>
          <w:rFonts w:eastAsiaTheme="minorHAnsi"/>
        </w:rPr>
        <w:t xml:space="preserve"> </w:t>
      </w:r>
      <w:r w:rsidRPr="0056418C" w:rsidR="0056418C">
        <w:rPr>
          <w:rFonts w:eastAsiaTheme="minorHAnsi"/>
        </w:rPr>
        <w:t>setting where the laptop screen can be seen by only the ind</w:t>
      </w:r>
      <w:r w:rsidR="00B26671">
        <w:rPr>
          <w:rFonts w:eastAsiaTheme="minorHAnsi"/>
        </w:rPr>
        <w:t>ividual sitting in front of it.</w:t>
      </w:r>
    </w:p>
    <w:p w:rsidR="00BA2E1F" w:rsidRPr="009158EA" w:rsidP="003713E3" w14:paraId="290166A7" w14:textId="32BA2283">
      <w:pPr>
        <w:spacing w:after="200"/>
        <w:rPr>
          <w:rFonts w:eastAsiaTheme="minorHAnsi"/>
          <w:highlight w:val="yellow"/>
        </w:rPr>
      </w:pPr>
      <w:r w:rsidRPr="00794061">
        <w:rPr>
          <w:rFonts w:eastAsiaTheme="minorHAnsi"/>
          <w:i/>
        </w:rPr>
        <w:t>Interviewing hard</w:t>
      </w:r>
      <w:r w:rsidR="00B1051F">
        <w:rPr>
          <w:rFonts w:eastAsiaTheme="minorHAnsi"/>
          <w:i/>
        </w:rPr>
        <w:t>-</w:t>
      </w:r>
      <w:r w:rsidRPr="00794061">
        <w:rPr>
          <w:rFonts w:eastAsiaTheme="minorHAnsi"/>
          <w:i/>
        </w:rPr>
        <w:t>to</w:t>
      </w:r>
      <w:r w:rsidR="00B1051F">
        <w:rPr>
          <w:rFonts w:eastAsiaTheme="minorHAnsi"/>
          <w:i/>
        </w:rPr>
        <w:t>-</w:t>
      </w:r>
      <w:r w:rsidRPr="00794061">
        <w:rPr>
          <w:rFonts w:eastAsiaTheme="minorHAnsi"/>
          <w:i/>
        </w:rPr>
        <w:t>reach inmates</w:t>
      </w:r>
      <w:r w:rsidRPr="00794061" w:rsidR="00B936B2">
        <w:rPr>
          <w:rFonts w:eastAsiaTheme="minorHAnsi"/>
        </w:rPr>
        <w:t>.</w:t>
      </w:r>
      <w:r w:rsidR="00247C13">
        <w:rPr>
          <w:rFonts w:eastAsiaTheme="minorHAnsi"/>
        </w:rPr>
        <w:t xml:space="preserve"> Some </w:t>
      </w:r>
      <w:r w:rsidRPr="00794061">
        <w:rPr>
          <w:rFonts w:eastAsiaTheme="minorHAnsi"/>
        </w:rPr>
        <w:t xml:space="preserve">inmates will </w:t>
      </w:r>
      <w:r w:rsidR="00247C13">
        <w:rPr>
          <w:rFonts w:eastAsiaTheme="minorHAnsi"/>
        </w:rPr>
        <w:t xml:space="preserve">not </w:t>
      </w:r>
      <w:r w:rsidRPr="00794061">
        <w:rPr>
          <w:rFonts w:eastAsiaTheme="minorHAnsi"/>
        </w:rPr>
        <w:t>be able to come to a common interviewing area to participate in the study. For inmates who are unable to leave their housing areas (e.g., in administrative segregation</w:t>
      </w:r>
      <w:r w:rsidR="00247C13">
        <w:rPr>
          <w:rFonts w:eastAsiaTheme="minorHAnsi"/>
        </w:rPr>
        <w:t xml:space="preserve"> or a</w:t>
      </w:r>
      <w:r w:rsidRPr="00794061">
        <w:rPr>
          <w:rFonts w:eastAsiaTheme="minorHAnsi"/>
        </w:rPr>
        <w:t xml:space="preserve"> medical unit), we will use the abbreviated PAPI questionnaire. The </w:t>
      </w:r>
      <w:r w:rsidR="002D1E76">
        <w:rPr>
          <w:rFonts w:eastAsiaTheme="minorHAnsi"/>
        </w:rPr>
        <w:t>On</w:t>
      </w:r>
      <w:r w:rsidR="00247C13">
        <w:rPr>
          <w:rFonts w:eastAsiaTheme="minorHAnsi"/>
        </w:rPr>
        <w:t>-</w:t>
      </w:r>
      <w:r w:rsidR="002D1E76">
        <w:rPr>
          <w:rFonts w:eastAsiaTheme="minorHAnsi"/>
        </w:rPr>
        <w:t xml:space="preserve">Site Supervisor </w:t>
      </w:r>
      <w:r w:rsidRPr="00794061">
        <w:rPr>
          <w:rFonts w:eastAsiaTheme="minorHAnsi"/>
        </w:rPr>
        <w:t>will work with the facility to identify a location</w:t>
      </w:r>
      <w:r w:rsidRPr="003713E3">
        <w:rPr>
          <w:rFonts w:eastAsiaTheme="minorHAnsi"/>
        </w:rPr>
        <w:t xml:space="preserve"> where the PAPI questionnaire can be administered.</w:t>
      </w:r>
      <w:r>
        <w:rPr>
          <w:rFonts w:eastAsiaTheme="minorHAnsi"/>
        </w:rPr>
        <w:t xml:space="preserve"> </w:t>
      </w:r>
      <w:r w:rsidRPr="003713E3">
        <w:rPr>
          <w:rFonts w:eastAsiaTheme="minorHAnsi"/>
        </w:rPr>
        <w:t xml:space="preserve">No name will be </w:t>
      </w:r>
      <w:r w:rsidRPr="003713E3">
        <w:rPr>
          <w:rFonts w:eastAsiaTheme="minorHAnsi"/>
        </w:rPr>
        <w:t>recorded on the questionnaire, and at no time will the interviewer allow facility</w:t>
      </w:r>
      <w:r>
        <w:rPr>
          <w:rFonts w:eastAsiaTheme="minorHAnsi"/>
        </w:rPr>
        <w:t xml:space="preserve"> </w:t>
      </w:r>
      <w:r w:rsidRPr="003713E3">
        <w:rPr>
          <w:rFonts w:eastAsiaTheme="minorHAnsi"/>
        </w:rPr>
        <w:t>staff to handle completed questionnaires.</w:t>
      </w:r>
    </w:p>
    <w:p w:rsidR="00704B47" w:rsidRPr="009158EA" w:rsidP="00A93265" w14:paraId="0211D434" w14:textId="165A2342">
      <w:pPr>
        <w:spacing w:after="200"/>
        <w:rPr>
          <w:rFonts w:eastAsiaTheme="minorHAnsi"/>
          <w:highlight w:val="yellow"/>
        </w:rPr>
      </w:pPr>
      <w:r w:rsidRPr="00A93265">
        <w:rPr>
          <w:rFonts w:eastAsiaTheme="minorHAnsi"/>
          <w:i/>
        </w:rPr>
        <w:t>Dealing with distressed respondents</w:t>
      </w:r>
      <w:r w:rsidRPr="00A93265">
        <w:rPr>
          <w:rFonts w:eastAsiaTheme="minorHAnsi"/>
        </w:rPr>
        <w:t>. In past NIS rounds, very few respondents have become distressed to the point that professional intervention was required. However, we will have procedures in place including identification of a mental health contact person at each prison.</w:t>
      </w:r>
    </w:p>
    <w:p w:rsidR="00E372A0" w:rsidRPr="0011060A" w:rsidP="00076E87" w14:paraId="72F26907" w14:textId="1ECB4B63">
      <w:pPr>
        <w:rPr>
          <w:rFonts w:eastAsiaTheme="minorHAnsi"/>
        </w:rPr>
      </w:pPr>
      <w:r w:rsidRPr="0011060A">
        <w:rPr>
          <w:rFonts w:eastAsiaTheme="minorHAnsi"/>
        </w:rPr>
        <w:t>Although we are precluded from offering incentives to inmates, t</w:t>
      </w:r>
      <w:r w:rsidRPr="0011060A" w:rsidR="00DD125C">
        <w:rPr>
          <w:rFonts w:eastAsiaTheme="minorHAnsi"/>
        </w:rPr>
        <w:t xml:space="preserve">he </w:t>
      </w:r>
      <w:r w:rsidRPr="0011060A" w:rsidR="002B444F">
        <w:rPr>
          <w:rFonts w:eastAsiaTheme="minorHAnsi"/>
        </w:rPr>
        <w:t>Logistics Manager will seek approval from each facility to offer a light snack (e.g., Chips-Ahoy 100 calorie cookies</w:t>
      </w:r>
      <w:r w:rsidR="00B1051F">
        <w:rPr>
          <w:rFonts w:eastAsiaTheme="minorHAnsi"/>
        </w:rPr>
        <w:t>)</w:t>
      </w:r>
      <w:r w:rsidR="002B7B1F">
        <w:rPr>
          <w:rFonts w:eastAsiaTheme="minorHAnsi"/>
        </w:rPr>
        <w:t xml:space="preserve"> or metered envelope</w:t>
      </w:r>
      <w:r w:rsidRPr="0011060A" w:rsidR="002B444F">
        <w:rPr>
          <w:rFonts w:eastAsiaTheme="minorHAnsi"/>
        </w:rPr>
        <w:t xml:space="preserve">. </w:t>
      </w:r>
      <w:r w:rsidRPr="0011060A" w:rsidR="009B30FC">
        <w:rPr>
          <w:rFonts w:eastAsiaTheme="minorHAnsi"/>
        </w:rPr>
        <w:t>If approved</w:t>
      </w:r>
      <w:r w:rsidR="00247C13">
        <w:rPr>
          <w:rFonts w:eastAsiaTheme="minorHAnsi"/>
        </w:rPr>
        <w:t xml:space="preserve"> for a snack</w:t>
      </w:r>
      <w:r w:rsidRPr="0011060A" w:rsidR="009B30FC">
        <w:rPr>
          <w:rFonts w:eastAsiaTheme="minorHAnsi"/>
        </w:rPr>
        <w:t xml:space="preserve">, inmates will be required to consume </w:t>
      </w:r>
      <w:r w:rsidRPr="0011060A">
        <w:rPr>
          <w:rFonts w:eastAsiaTheme="minorHAnsi"/>
        </w:rPr>
        <w:t xml:space="preserve">it </w:t>
      </w:r>
      <w:r w:rsidRPr="0011060A" w:rsidR="009B30FC">
        <w:rPr>
          <w:rFonts w:eastAsiaTheme="minorHAnsi"/>
        </w:rPr>
        <w:t>prior to leaving the interviewing area</w:t>
      </w:r>
      <w:r w:rsidR="00247C13">
        <w:rPr>
          <w:rFonts w:eastAsiaTheme="minorHAnsi"/>
        </w:rPr>
        <w:t xml:space="preserve">, </w:t>
      </w:r>
      <w:r w:rsidRPr="0011060A" w:rsidR="009B30FC">
        <w:rPr>
          <w:rFonts w:eastAsiaTheme="minorHAnsi"/>
        </w:rPr>
        <w:t xml:space="preserve">so it cannot be used as “currency” later. </w:t>
      </w:r>
      <w:r w:rsidRPr="0011060A" w:rsidR="002B444F">
        <w:t xml:space="preserve">The interviewer will collect all trash and dispose of it according to facility procedures. </w:t>
      </w:r>
      <w:r w:rsidRPr="0011060A">
        <w:rPr>
          <w:rFonts w:eastAsiaTheme="minorHAnsi"/>
        </w:rPr>
        <w:t xml:space="preserve">While we know that some prisons will not allow the snacks, our experience conducting </w:t>
      </w:r>
      <w:r w:rsidRPr="0011060A" w:rsidR="009B30FC">
        <w:rPr>
          <w:rFonts w:eastAsiaTheme="minorHAnsi"/>
        </w:rPr>
        <w:t>NIS</w:t>
      </w:r>
      <w:r w:rsidRPr="0011060A" w:rsidR="00636E53">
        <w:rPr>
          <w:rFonts w:eastAsiaTheme="minorHAnsi"/>
        </w:rPr>
        <w:t>-3</w:t>
      </w:r>
      <w:r w:rsidRPr="0011060A">
        <w:rPr>
          <w:rFonts w:eastAsiaTheme="minorHAnsi"/>
        </w:rPr>
        <w:t xml:space="preserve"> demon</w:t>
      </w:r>
      <w:r w:rsidRPr="0011060A" w:rsidR="009B30FC">
        <w:rPr>
          <w:rFonts w:eastAsiaTheme="minorHAnsi"/>
        </w:rPr>
        <w:t>strated that offering snacks le</w:t>
      </w:r>
      <w:r w:rsidRPr="0011060A">
        <w:rPr>
          <w:rFonts w:eastAsiaTheme="minorHAnsi"/>
        </w:rPr>
        <w:t>d to a 6</w:t>
      </w:r>
      <w:r w:rsidRPr="0011060A" w:rsidR="00E034C7">
        <w:rPr>
          <w:rFonts w:eastAsiaTheme="minorHAnsi"/>
        </w:rPr>
        <w:t>%</w:t>
      </w:r>
      <w:r w:rsidRPr="0011060A">
        <w:rPr>
          <w:rFonts w:eastAsiaTheme="minorHAnsi"/>
        </w:rPr>
        <w:t xml:space="preserve"> increase in </w:t>
      </w:r>
      <w:r w:rsidRPr="0011060A" w:rsidR="007C4536">
        <w:rPr>
          <w:rFonts w:eastAsiaTheme="minorHAnsi"/>
        </w:rPr>
        <w:t xml:space="preserve">inmate </w:t>
      </w:r>
      <w:r w:rsidRPr="0011060A">
        <w:rPr>
          <w:rFonts w:eastAsiaTheme="minorHAnsi"/>
        </w:rPr>
        <w:t>participation.</w:t>
      </w:r>
    </w:p>
    <w:p w:rsidR="00076E87" w:rsidRPr="0011060A" w:rsidP="00076E87" w14:paraId="5257BFEA" w14:textId="77777777">
      <w:pPr>
        <w:rPr>
          <w:rFonts w:eastAsiaTheme="minorHAnsi"/>
        </w:rPr>
      </w:pPr>
    </w:p>
    <w:p w:rsidR="003E2FB4" w:rsidRPr="0011060A" w:rsidP="003E2FB4" w14:paraId="5E0326F8" w14:textId="4BAD4BC4">
      <w:pPr>
        <w:spacing w:after="200"/>
        <w:rPr>
          <w:rFonts w:eastAsiaTheme="minorHAnsi"/>
        </w:rPr>
      </w:pPr>
      <w:r w:rsidRPr="0011060A">
        <w:rPr>
          <w:color w:val="000000"/>
        </w:rPr>
        <w:t>Lastly, a Spanish version of the questionnaire will be available for Spanish</w:t>
      </w:r>
      <w:r w:rsidR="00247C13">
        <w:rPr>
          <w:color w:val="000000"/>
        </w:rPr>
        <w:t>-</w:t>
      </w:r>
      <w:r w:rsidRPr="0011060A">
        <w:rPr>
          <w:color w:val="000000"/>
        </w:rPr>
        <w:t xml:space="preserve">speaking respondents. Interviewer teams will consist of bilingual staff who have been RTI-certified as capable of conducting the interviews in Spanish. Only interviewers who have been certified </w:t>
      </w:r>
      <w:r w:rsidR="00247C13">
        <w:rPr>
          <w:color w:val="000000"/>
        </w:rPr>
        <w:t>will be</w:t>
      </w:r>
      <w:r w:rsidRPr="0011060A">
        <w:rPr>
          <w:color w:val="000000"/>
        </w:rPr>
        <w:t xml:space="preserve"> allowed to conduct Spanish</w:t>
      </w:r>
      <w:r w:rsidR="00247C13">
        <w:rPr>
          <w:color w:val="000000"/>
        </w:rPr>
        <w:t>-</w:t>
      </w:r>
      <w:r w:rsidRPr="0011060A">
        <w:rPr>
          <w:color w:val="000000"/>
        </w:rPr>
        <w:t xml:space="preserve">language interviews. During discussions with their facility contact, the Logistics Manager will determine the percentage of Spanish speakers housed at the facility and bilingual interviewers will be </w:t>
      </w:r>
      <w:r w:rsidR="00B1051F">
        <w:rPr>
          <w:color w:val="000000"/>
        </w:rPr>
        <w:t>added to</w:t>
      </w:r>
      <w:r w:rsidRPr="0011060A">
        <w:rPr>
          <w:color w:val="000000"/>
        </w:rPr>
        <w:t xml:space="preserve"> the team appropriately.</w:t>
      </w:r>
    </w:p>
    <w:p w:rsidR="00CC226E" w:rsidP="00B1051F" w14:paraId="6671FB7A" w14:textId="77866017">
      <w:pPr>
        <w:keepNext/>
        <w:spacing w:after="200"/>
        <w:rPr>
          <w:rFonts w:eastAsiaTheme="minorHAnsi"/>
          <w:b/>
        </w:rPr>
      </w:pPr>
      <w:r w:rsidRPr="0011060A">
        <w:rPr>
          <w:rFonts w:eastAsiaTheme="minorHAnsi"/>
          <w:b/>
        </w:rPr>
        <w:t>Nonresponse Adjustments</w:t>
      </w:r>
    </w:p>
    <w:p w:rsidR="00E00CFE" w14:paraId="292965A9" w14:textId="3F1825C8">
      <w:r w:rsidRPr="001429F3">
        <w:rPr>
          <w:rFonts w:eastAsiaTheme="minorHAnsi"/>
          <w:i/>
        </w:rPr>
        <w:t xml:space="preserve">Unit </w:t>
      </w:r>
      <w:r w:rsidRPr="001429F3" w:rsidR="001429F3">
        <w:rPr>
          <w:rFonts w:eastAsiaTheme="minorHAnsi"/>
          <w:i/>
        </w:rPr>
        <w:t xml:space="preserve">and item </w:t>
      </w:r>
      <w:r w:rsidRPr="001429F3">
        <w:rPr>
          <w:rFonts w:eastAsiaTheme="minorHAnsi"/>
          <w:i/>
        </w:rPr>
        <w:t>nonresponse</w:t>
      </w:r>
      <w:r w:rsidRPr="001429F3" w:rsidR="00C26B5F">
        <w:rPr>
          <w:rFonts w:eastAsiaTheme="minorHAnsi"/>
          <w:i/>
        </w:rPr>
        <w:t xml:space="preserve">. </w:t>
      </w:r>
      <w:r w:rsidRPr="001429F3" w:rsidR="000463C3">
        <w:t xml:space="preserve">With </w:t>
      </w:r>
      <w:r w:rsidR="00247C13">
        <w:t xml:space="preserve">almost </w:t>
      </w:r>
      <w:r w:rsidR="00716900">
        <w:t xml:space="preserve">any survey, </w:t>
      </w:r>
      <w:r w:rsidRPr="001429F3" w:rsidR="000463C3">
        <w:t xml:space="preserve">some of the selected subjects will not respond to the survey request (i.e., </w:t>
      </w:r>
      <w:r w:rsidR="00247C13">
        <w:t>unit</w:t>
      </w:r>
      <w:r w:rsidR="00716900">
        <w:t xml:space="preserve"> </w:t>
      </w:r>
      <w:r w:rsidRPr="001429F3" w:rsidR="000463C3">
        <w:t>nonresponse)</w:t>
      </w:r>
      <w:r>
        <w:rPr>
          <w:rStyle w:val="FootnoteReference"/>
        </w:rPr>
        <w:footnoteReference w:id="9"/>
      </w:r>
      <w:r w:rsidRPr="001429F3" w:rsidR="000463C3">
        <w:t xml:space="preserve"> and some will not respond to </w:t>
      </w:r>
      <w:r w:rsidRPr="001429F3" w:rsidR="000463C3">
        <w:t>particular que</w:t>
      </w:r>
      <w:r w:rsidR="00DF6CB6">
        <w:t>stions</w:t>
      </w:r>
      <w:r w:rsidR="00DF6CB6">
        <w:t xml:space="preserve"> (i.e., item nonresponse)</w:t>
      </w:r>
      <w:r w:rsidRPr="001429F3" w:rsidR="000463C3">
        <w:t xml:space="preserve">. Weighting will be used to adjust for unit nonresponse in </w:t>
      </w:r>
      <w:r w:rsidR="0083064F">
        <w:t>NIS-4P</w:t>
      </w:r>
      <w:r w:rsidRPr="001429F3" w:rsidR="000463C3">
        <w:t xml:space="preserve">. </w:t>
      </w:r>
      <w:r w:rsidRPr="001429F3" w:rsidR="00AE2DFA">
        <w:rPr>
          <w:color w:val="000000"/>
        </w:rPr>
        <w:t xml:space="preserve">The weights created will allow </w:t>
      </w:r>
      <w:r w:rsidRPr="001429F3" w:rsidR="00C56111">
        <w:rPr>
          <w:color w:val="000000"/>
        </w:rPr>
        <w:t xml:space="preserve">for </w:t>
      </w:r>
      <w:r w:rsidRPr="001429F3" w:rsidR="00AE2DFA">
        <w:rPr>
          <w:color w:val="000000"/>
        </w:rPr>
        <w:t>the analysis of the cross-section sample of prisoners, including those in the s</w:t>
      </w:r>
      <w:r w:rsidRPr="001429F3" w:rsidR="001429F3">
        <w:rPr>
          <w:color w:val="000000"/>
        </w:rPr>
        <w:t>elf-representing jurisdictions.</w:t>
      </w:r>
      <w:r w:rsidR="00CB2AE1">
        <w:rPr>
          <w:color w:val="000000"/>
        </w:rPr>
        <w:t xml:space="preserve"> The non-response adjusted weights will be calculated within each facility using administrative data from the sampling rosters. The weights will be adjusted using the Generalized Exponential Model (GEM) in SUDAAN which adjusts weights</w:t>
      </w:r>
      <w:r>
        <w:rPr>
          <w:color w:val="000000"/>
        </w:rPr>
        <w:t xml:space="preserve"> using a propensity model and ensures weights for respondents sum to the weight of all eligible sampled inmates</w:t>
      </w:r>
      <w:r w:rsidR="00CB2AE1">
        <w:rPr>
          <w:color w:val="000000"/>
        </w:rPr>
        <w:t>.</w:t>
      </w:r>
    </w:p>
    <w:p w:rsidR="001429F3" w:rsidP="001429F3" w14:paraId="3BA435D9" w14:textId="77777777"/>
    <w:p w:rsidR="00CB2AE1" w:rsidP="001429F3" w14:paraId="3B2876B6" w14:textId="3E3D5AAB">
      <w:pPr>
        <w:rPr>
          <w:color w:val="000000"/>
        </w:rPr>
      </w:pPr>
      <w:r w:rsidRPr="001429F3">
        <w:rPr>
          <w:color w:val="000000"/>
        </w:rPr>
        <w:t xml:space="preserve">For unit nonresponse, </w:t>
      </w:r>
      <w:r w:rsidRPr="00130205" w:rsidR="00C613DA">
        <w:rPr>
          <w:color w:val="000000"/>
          <w:highlight w:val="yellow"/>
        </w:rPr>
        <w:t xml:space="preserve">adjustments will be made for each stage of selection. For the first stage (facility), weighting class adjustment </w:t>
      </w:r>
      <w:r w:rsidR="00B46B7B">
        <w:rPr>
          <w:color w:val="000000"/>
          <w:highlight w:val="yellow"/>
        </w:rPr>
        <w:t xml:space="preserve">will be </w:t>
      </w:r>
      <w:r w:rsidRPr="00130205" w:rsidR="00C613DA">
        <w:rPr>
          <w:color w:val="000000"/>
          <w:highlight w:val="yellow"/>
        </w:rPr>
        <w:t>based on the facility operator (state or federal) and the predominant gender housed (male or female). Within each weighting class a ratio adjustment will be used to ensure the first-stage weight from the responding facilities represents the total population. For the second stage (inmate),</w:t>
      </w:r>
      <w:r w:rsidR="00C613DA">
        <w:rPr>
          <w:color w:val="000000"/>
        </w:rPr>
        <w:t xml:space="preserve"> </w:t>
      </w:r>
      <w:r w:rsidRPr="001429F3">
        <w:rPr>
          <w:color w:val="000000"/>
        </w:rPr>
        <w:t>we will assess whether responding inmates are different from nonresponding inmates. We will examine the disposition codes among nonrespondents to determine if a particular type of inmate had significantly higher</w:t>
      </w:r>
      <w:r w:rsidRPr="001429F3">
        <w:t xml:space="preserve"> </w:t>
      </w:r>
      <w:r w:rsidRPr="001429F3">
        <w:rPr>
          <w:color w:val="000000"/>
        </w:rPr>
        <w:t xml:space="preserve">levels of nonresponse (e.g., inmates in restricted housing). Then, using the inmate characteristics we receive on the facility roster (i.e., age, sex, race and ethnicity, date of admission, and sentence length), we will compare the distribution of </w:t>
      </w:r>
      <w:r w:rsidRPr="001429F3">
        <w:rPr>
          <w:color w:val="000000"/>
        </w:rPr>
        <w:t>respondents and nonrespondents by inmate characteristics. Cohen’s effect sizes will be computed to assess the level of potential nonresponse bias. These assessments will be done at the national and facility levels.</w:t>
      </w:r>
    </w:p>
    <w:p w:rsidR="001429F3" w:rsidRPr="001429F3" w:rsidP="001429F3" w14:paraId="68075734" w14:textId="77777777">
      <w:pPr>
        <w:rPr>
          <w:color w:val="000000"/>
        </w:rPr>
      </w:pPr>
    </w:p>
    <w:p w:rsidR="001429F3" w:rsidP="001429F3" w14:paraId="316036F9" w14:textId="0086BA95">
      <w:pPr>
        <w:rPr>
          <w:color w:val="000000"/>
        </w:rPr>
      </w:pPr>
      <w:r w:rsidRPr="001429F3">
        <w:rPr>
          <w:color w:val="000000"/>
        </w:rPr>
        <w:t>For item nonresponse, imputation is preferred, as it preserves a single record per case, allowing</w:t>
      </w:r>
      <w:r>
        <w:rPr>
          <w:color w:val="000000"/>
        </w:rPr>
        <w:t xml:space="preserve"> </w:t>
      </w:r>
      <w:r w:rsidRPr="001429F3">
        <w:rPr>
          <w:color w:val="000000"/>
        </w:rPr>
        <w:t xml:space="preserve">for multivariable analysis. For </w:t>
      </w:r>
      <w:r w:rsidR="0083064F">
        <w:rPr>
          <w:color w:val="000000"/>
        </w:rPr>
        <w:t>NIS-4P</w:t>
      </w:r>
      <w:r w:rsidRPr="001429F3">
        <w:rPr>
          <w:color w:val="000000"/>
        </w:rPr>
        <w:t xml:space="preserve">, we </w:t>
      </w:r>
      <w:r>
        <w:rPr>
          <w:color w:val="000000"/>
        </w:rPr>
        <w:t>will use a mixture</w:t>
      </w:r>
      <w:r w:rsidRPr="001429F3">
        <w:rPr>
          <w:color w:val="000000"/>
        </w:rPr>
        <w:t xml:space="preserve"> of Weighted Sequential Hot-Deck and</w:t>
      </w:r>
      <w:r>
        <w:rPr>
          <w:color w:val="000000"/>
        </w:rPr>
        <w:t xml:space="preserve"> </w:t>
      </w:r>
      <w:r w:rsidRPr="001429F3">
        <w:rPr>
          <w:color w:val="000000"/>
        </w:rPr>
        <w:t>conditional stochastic imputation techniques. These approaches work well for large and diverse</w:t>
      </w:r>
      <w:r>
        <w:rPr>
          <w:color w:val="000000"/>
        </w:rPr>
        <w:t xml:space="preserve"> </w:t>
      </w:r>
      <w:r w:rsidRPr="001429F3">
        <w:rPr>
          <w:color w:val="000000"/>
        </w:rPr>
        <w:t>variable sets while providing a flexible toolset for controlling the underlying missingness</w:t>
      </w:r>
      <w:r>
        <w:rPr>
          <w:color w:val="000000"/>
        </w:rPr>
        <w:t xml:space="preserve"> </w:t>
      </w:r>
      <w:r w:rsidRPr="001429F3">
        <w:rPr>
          <w:color w:val="000000"/>
        </w:rPr>
        <w:t>mechanisms.</w:t>
      </w:r>
    </w:p>
    <w:p w:rsidR="004B596B" w:rsidP="001429F3" w14:paraId="4BB08D9E" w14:textId="706679F7">
      <w:pPr>
        <w:rPr>
          <w:color w:val="000000"/>
        </w:rPr>
      </w:pPr>
    </w:p>
    <w:p w:rsidR="004B596B" w:rsidRPr="00130205" w:rsidP="001429F3" w14:paraId="2661EEAB" w14:textId="04517651">
      <w:pPr>
        <w:rPr>
          <w:b/>
          <w:color w:val="000000"/>
        </w:rPr>
      </w:pPr>
      <w:r w:rsidRPr="00130205">
        <w:rPr>
          <w:b/>
          <w:color w:val="000000"/>
        </w:rPr>
        <w:t>Post-Collection Outreach</w:t>
      </w:r>
    </w:p>
    <w:p w:rsidR="004B596B" w:rsidP="001429F3" w14:paraId="4434AAA3" w14:textId="40C358C5">
      <w:pPr>
        <w:rPr>
          <w:color w:val="000000"/>
        </w:rPr>
      </w:pPr>
    </w:p>
    <w:p w:rsidR="004B596B" w:rsidRPr="003C0396" w:rsidP="004B596B" w14:paraId="625219D4" w14:textId="3E376BCA">
      <w:pPr>
        <w:tabs>
          <w:tab w:val="left" w:pos="90"/>
          <w:tab w:val="left" w:pos="1800"/>
        </w:tabs>
        <w:kinsoku w:val="0"/>
        <w:overflowPunct w:val="0"/>
        <w:rPr>
          <w:rFonts w:eastAsiaTheme="minorHAnsi"/>
        </w:rPr>
      </w:pPr>
      <w:r>
        <w:rPr>
          <w:rFonts w:eastAsiaTheme="minorHAnsi"/>
        </w:rPr>
        <w:t xml:space="preserve">After collection, a thank you letter, </w:t>
      </w:r>
      <w:r w:rsidR="00664246">
        <w:rPr>
          <w:rFonts w:eastAsiaTheme="minorHAnsi"/>
        </w:rPr>
        <w:t xml:space="preserve">which was </w:t>
      </w:r>
      <w:r>
        <w:rPr>
          <w:rFonts w:eastAsiaTheme="minorHAnsi"/>
        </w:rPr>
        <w:t>not a part of the generic clearance for outreach, will be sent to thank the BOP, DOCs, and facilities (see Attachment L).</w:t>
      </w:r>
    </w:p>
    <w:p w:rsidR="001429F3" w:rsidP="001429F3" w14:paraId="2230EBDB" w14:textId="77777777">
      <w:pPr>
        <w:rPr>
          <w:color w:val="000000"/>
        </w:rPr>
      </w:pPr>
    </w:p>
    <w:p w:rsidR="004C1C23" w:rsidRPr="00313A86" w:rsidP="00B762F1" w14:paraId="04B6D56D" w14:textId="11896204">
      <w:pPr>
        <w:widowControl w:val="0"/>
        <w:tabs>
          <w:tab w:val="left" w:pos="360"/>
        </w:tabs>
        <w:autoSpaceDE w:val="0"/>
        <w:autoSpaceDN w:val="0"/>
        <w:adjustRightInd w:val="0"/>
        <w:rPr>
          <w:u w:val="single"/>
        </w:rPr>
      </w:pPr>
      <w:r w:rsidRPr="004A71BE">
        <w:t>4.</w:t>
      </w:r>
      <w:r w:rsidRPr="004A71BE">
        <w:tab/>
      </w:r>
      <w:r w:rsidRPr="004A71BE">
        <w:rPr>
          <w:u w:val="single"/>
        </w:rPr>
        <w:t>Test</w:t>
      </w:r>
      <w:r w:rsidR="00733FD2">
        <w:rPr>
          <w:u w:val="single"/>
        </w:rPr>
        <w:t>s</w:t>
      </w:r>
      <w:r w:rsidRPr="004A71BE">
        <w:rPr>
          <w:u w:val="single"/>
        </w:rPr>
        <w:t xml:space="preserve"> of </w:t>
      </w:r>
      <w:r w:rsidRPr="00313A86">
        <w:rPr>
          <w:u w:val="single"/>
        </w:rPr>
        <w:t>Procedures or Methods</w:t>
      </w:r>
    </w:p>
    <w:p w:rsidR="00CA2BCB" w:rsidRPr="00904D67" w14:paraId="10B92991" w14:textId="77777777">
      <w:pPr>
        <w:widowControl w:val="0"/>
        <w:autoSpaceDE w:val="0"/>
        <w:autoSpaceDN w:val="0"/>
        <w:adjustRightInd w:val="0"/>
        <w:rPr>
          <w:rFonts w:eastAsiaTheme="minorHAnsi"/>
        </w:rPr>
      </w:pPr>
    </w:p>
    <w:p w:rsidR="00F3168E" w:rsidRPr="00313A86" w:rsidP="00F3168E" w14:paraId="6DD6052F" w14:textId="60D911A1">
      <w:pPr>
        <w:rPr>
          <w:rFonts w:eastAsiaTheme="minorHAnsi"/>
        </w:rPr>
      </w:pPr>
      <w:r w:rsidRPr="00904D67">
        <w:rPr>
          <w:rFonts w:eastAsiaTheme="minorHAnsi"/>
        </w:rPr>
        <w:t xml:space="preserve">The interview and data collection procedures were tested in a pilot study conducted </w:t>
      </w:r>
      <w:r w:rsidRPr="00904D67" w:rsidR="007A3A4B">
        <w:rPr>
          <w:rFonts w:eastAsiaTheme="minorHAnsi"/>
        </w:rPr>
        <w:t>October 2019</w:t>
      </w:r>
      <w:r w:rsidRPr="00904D67">
        <w:rPr>
          <w:rFonts w:eastAsiaTheme="minorHAnsi"/>
        </w:rPr>
        <w:t xml:space="preserve"> among three pri</w:t>
      </w:r>
      <w:r w:rsidRPr="00904D67" w:rsidR="00380394">
        <w:rPr>
          <w:rFonts w:eastAsiaTheme="minorHAnsi"/>
        </w:rPr>
        <w:t>s</w:t>
      </w:r>
      <w:r w:rsidRPr="00904D67">
        <w:rPr>
          <w:rFonts w:eastAsiaTheme="minorHAnsi"/>
        </w:rPr>
        <w:t xml:space="preserve">ons (two male and one female) with </w:t>
      </w:r>
      <w:r w:rsidRPr="00313A86" w:rsidR="00FF315E">
        <w:rPr>
          <w:rFonts w:eastAsiaTheme="minorHAnsi"/>
        </w:rPr>
        <w:t xml:space="preserve">72 </w:t>
      </w:r>
      <w:r w:rsidRPr="00313A86">
        <w:rPr>
          <w:rFonts w:eastAsiaTheme="minorHAnsi"/>
        </w:rPr>
        <w:t xml:space="preserve">inmates. </w:t>
      </w:r>
    </w:p>
    <w:p w:rsidR="00F3168E" w:rsidRPr="00904D67" w:rsidP="00F3168E" w14:paraId="4691BEFB" w14:textId="77777777">
      <w:pPr>
        <w:rPr>
          <w:rFonts w:eastAsiaTheme="minorHAnsi"/>
        </w:rPr>
      </w:pPr>
    </w:p>
    <w:p w:rsidR="00F3168E" w:rsidRPr="000945B8" w:rsidP="00F3168E" w14:paraId="60587408" w14:textId="02863139">
      <w:pPr>
        <w:rPr>
          <w:rFonts w:eastAsiaTheme="minorHAnsi"/>
        </w:rPr>
      </w:pPr>
      <w:r w:rsidRPr="000945B8">
        <w:rPr>
          <w:rFonts w:eastAsiaTheme="minorHAnsi"/>
        </w:rPr>
        <w:t>Timing data was obtained for both series of questions</w:t>
      </w:r>
      <w:r w:rsidRPr="000945B8" w:rsidR="00EC1A1C">
        <w:rPr>
          <w:rFonts w:eastAsiaTheme="minorHAnsi"/>
        </w:rPr>
        <w:t xml:space="preserve"> and showed an increase in burden </w:t>
      </w:r>
      <w:r w:rsidRPr="000945B8" w:rsidR="00C775C1">
        <w:rPr>
          <w:rFonts w:eastAsiaTheme="minorHAnsi"/>
        </w:rPr>
        <w:t>to approximately 38 minutes per survey</w:t>
      </w:r>
      <w:r w:rsidRPr="000945B8">
        <w:rPr>
          <w:rFonts w:eastAsiaTheme="minorHAnsi"/>
        </w:rPr>
        <w:t>. Based on the test finding</w:t>
      </w:r>
      <w:r w:rsidRPr="000945B8" w:rsidR="00C775C1">
        <w:rPr>
          <w:rFonts w:eastAsiaTheme="minorHAnsi"/>
        </w:rPr>
        <w:t>,</w:t>
      </w:r>
      <w:r w:rsidRPr="000945B8">
        <w:rPr>
          <w:rFonts w:eastAsiaTheme="minorHAnsi"/>
        </w:rPr>
        <w:t xml:space="preserve"> we </w:t>
      </w:r>
      <w:r w:rsidRPr="000945B8" w:rsidR="00C775C1">
        <w:rPr>
          <w:rFonts w:eastAsiaTheme="minorHAnsi"/>
        </w:rPr>
        <w:t>made cuts to both the sexual victimization instrument and the alternative instrument with the goal of bringing the interview length closer to 30 minutes (with 5 minutes allotted for consenting activities)</w:t>
      </w:r>
      <w:r w:rsidRPr="000945B8">
        <w:rPr>
          <w:rFonts w:eastAsiaTheme="minorHAnsi"/>
        </w:rPr>
        <w:t>.</w:t>
      </w:r>
    </w:p>
    <w:p w:rsidR="00F3168E" w:rsidRPr="000945B8" w:rsidP="00F3168E" w14:paraId="3C68305F" w14:textId="77777777">
      <w:pPr>
        <w:rPr>
          <w:rFonts w:eastAsiaTheme="minorHAnsi"/>
        </w:rPr>
      </w:pPr>
    </w:p>
    <w:p w:rsidR="00F3168E" w:rsidP="00F3168E" w14:paraId="5985BDC2" w14:textId="38D71302">
      <w:pPr>
        <w:rPr>
          <w:rFonts w:eastAsiaTheme="minorHAnsi"/>
        </w:rPr>
      </w:pPr>
      <w:r w:rsidRPr="00313A86">
        <w:rPr>
          <w:rFonts w:eastAsiaTheme="minorHAnsi"/>
        </w:rPr>
        <w:t xml:space="preserve">The New Mexico and Maryland DOCs completed the Facility Questionnaire for each of their facilities. A review of the submitted forms indicated there was complete reporting for all items. </w:t>
      </w:r>
      <w:r>
        <w:rPr>
          <w:rFonts w:eastAsiaTheme="minorHAnsi"/>
        </w:rPr>
        <w:t>Field staff</w:t>
      </w:r>
      <w:r w:rsidRPr="00313A86">
        <w:rPr>
          <w:rFonts w:eastAsiaTheme="minorHAnsi"/>
        </w:rPr>
        <w:t xml:space="preserve"> informally discussed the completion of the Facility Questionnaire with </w:t>
      </w:r>
      <w:r>
        <w:rPr>
          <w:rFonts w:eastAsiaTheme="minorHAnsi"/>
        </w:rPr>
        <w:t>their</w:t>
      </w:r>
      <w:r w:rsidRPr="00313A86">
        <w:rPr>
          <w:rFonts w:eastAsiaTheme="minorHAnsi"/>
        </w:rPr>
        <w:t xml:space="preserve"> DOC contacts. Neither contact indicated the questionnaire was excessively burdensome or difficult to complete. No changes </w:t>
      </w:r>
      <w:r>
        <w:rPr>
          <w:rFonts w:eastAsiaTheme="minorHAnsi"/>
        </w:rPr>
        <w:t>were made in</w:t>
      </w:r>
      <w:r w:rsidRPr="00313A86">
        <w:rPr>
          <w:rFonts w:eastAsiaTheme="minorHAnsi"/>
        </w:rPr>
        <w:t xml:space="preserve"> the content of the Facility Questionnaire other than to adjust the reference period used in some of the questions to make it appropriate for the main data collection.</w:t>
      </w:r>
    </w:p>
    <w:p w:rsidR="00235EA9" w:rsidRPr="00904D67" w:rsidP="00F3168E" w14:paraId="2E011655" w14:textId="77777777">
      <w:pPr>
        <w:rPr>
          <w:rFonts w:eastAsiaTheme="minorHAnsi"/>
        </w:rPr>
      </w:pPr>
    </w:p>
    <w:p w:rsidR="004C1C23" w:rsidRPr="00313A86" w14:paraId="4988E1D9" w14:textId="77777777">
      <w:pPr>
        <w:widowControl w:val="0"/>
        <w:autoSpaceDE w:val="0"/>
        <w:autoSpaceDN w:val="0"/>
        <w:adjustRightInd w:val="0"/>
      </w:pPr>
      <w:r w:rsidRPr="00313A86">
        <w:t>5.</w:t>
      </w:r>
      <w:r w:rsidRPr="00313A86">
        <w:tab/>
      </w:r>
      <w:r w:rsidRPr="00313A86">
        <w:rPr>
          <w:u w:val="single"/>
        </w:rPr>
        <w:t>Consultation Information</w:t>
      </w:r>
    </w:p>
    <w:p w:rsidR="004C1C23" w:rsidRPr="00313A86" w14:paraId="234D1262" w14:textId="77777777">
      <w:pPr>
        <w:widowControl w:val="0"/>
        <w:autoSpaceDE w:val="0"/>
        <w:autoSpaceDN w:val="0"/>
        <w:adjustRightInd w:val="0"/>
      </w:pPr>
    </w:p>
    <w:p w:rsidR="00067503" w:rsidRPr="004A71BE" w14:paraId="52310536" w14:textId="52EAAD64">
      <w:pPr>
        <w:tabs>
          <w:tab w:val="left" w:pos="360"/>
        </w:tabs>
      </w:pPr>
      <w:r w:rsidRPr="00313A86">
        <w:t xml:space="preserve">The </w:t>
      </w:r>
      <w:r w:rsidRPr="00FE1E10" w:rsidR="00FE1E10">
        <w:t xml:space="preserve">Re-entry, Recidivism, and </w:t>
      </w:r>
      <w:r w:rsidRPr="00313A86" w:rsidR="009158EA">
        <w:t>Special Projects</w:t>
      </w:r>
      <w:r w:rsidRPr="009158EA" w:rsidR="009158EA">
        <w:t xml:space="preserve"> Unit </w:t>
      </w:r>
      <w:r w:rsidRPr="004A71BE">
        <w:t>at BJS is responsible for the overall design and management of the activities described in this submission, including the fielding of the survey, data cleaning, and data analysis. BJS contacts include</w:t>
      </w:r>
      <w:r w:rsidR="00AF5F76">
        <w:t xml:space="preserve"> −</w:t>
      </w:r>
      <w:r w:rsidRPr="004A71BE">
        <w:t xml:space="preserve"> </w:t>
      </w:r>
    </w:p>
    <w:p w:rsidR="00067503" w:rsidRPr="004A71BE" w:rsidP="001344C7" w14:paraId="3DA1D3D7" w14:textId="77777777">
      <w:pPr>
        <w:pStyle w:val="ListParagraph"/>
        <w:tabs>
          <w:tab w:val="left" w:pos="0"/>
          <w:tab w:val="left" w:pos="360"/>
        </w:tabs>
        <w:ind w:left="0"/>
      </w:pPr>
      <w:r w:rsidRPr="004A71BE">
        <w:t xml:space="preserve"> </w:t>
      </w:r>
    </w:p>
    <w:p w:rsidR="00067503" w:rsidRPr="004A71BE" w:rsidP="001344C7" w14:paraId="0448B62D" w14:textId="00F68416">
      <w:pPr>
        <w:pStyle w:val="ListParagraph"/>
        <w:tabs>
          <w:tab w:val="left" w:pos="0"/>
        </w:tabs>
        <w:ind w:left="0"/>
      </w:pPr>
      <w:r>
        <w:t xml:space="preserve">Amy </w:t>
      </w:r>
      <w:r w:rsidR="00E65A87">
        <w:t xml:space="preserve">D. </w:t>
      </w:r>
      <w:r>
        <w:t>Lauger</w:t>
      </w:r>
    </w:p>
    <w:p w:rsidR="009158EA" w:rsidRPr="00E33727" w:rsidP="009158EA" w14:paraId="46C2DAB2" w14:textId="04EED64C">
      <w:pPr>
        <w:kinsoku w:val="0"/>
        <w:overflowPunct w:val="0"/>
        <w:rPr>
          <w:color w:val="000000"/>
        </w:rPr>
      </w:pPr>
      <w:r>
        <w:rPr>
          <w:color w:val="000000"/>
        </w:rPr>
        <w:t xml:space="preserve">Chief, </w:t>
      </w:r>
      <w:r w:rsidRPr="00FE1E10" w:rsidR="00FE1E10">
        <w:rPr>
          <w:color w:val="000000"/>
        </w:rPr>
        <w:t xml:space="preserve">Re-entry, Recidivism, and </w:t>
      </w:r>
      <w:r>
        <w:rPr>
          <w:color w:val="000000"/>
        </w:rPr>
        <w:t>Special Projects Unit</w:t>
      </w:r>
    </w:p>
    <w:p w:rsidR="009158EA" w:rsidP="001344C7" w14:paraId="03FF01B1" w14:textId="599FD4A2">
      <w:pPr>
        <w:pStyle w:val="ListParagraph"/>
        <w:tabs>
          <w:tab w:val="left" w:pos="0"/>
        </w:tabs>
        <w:ind w:left="0"/>
      </w:pPr>
      <w:hyperlink r:id="rId6" w:history="1">
        <w:r w:rsidRPr="00733DAF" w:rsidR="00FE1E10">
          <w:rPr>
            <w:rStyle w:val="Hyperlink"/>
          </w:rPr>
          <w:t>Amy.Lauger@usdoj.gov</w:t>
        </w:r>
      </w:hyperlink>
    </w:p>
    <w:p w:rsidR="00067503" w:rsidRPr="004A71BE" w:rsidP="001344C7" w14:paraId="341D899E" w14:textId="08679DCF">
      <w:pPr>
        <w:pStyle w:val="ListParagraph"/>
        <w:tabs>
          <w:tab w:val="left" w:pos="0"/>
        </w:tabs>
        <w:ind w:left="0"/>
      </w:pPr>
      <w:r w:rsidRPr="004A71BE">
        <w:t xml:space="preserve">(202) </w:t>
      </w:r>
      <w:r w:rsidR="004B1EC4">
        <w:t>3</w:t>
      </w:r>
      <w:r w:rsidR="00FE1E10">
        <w:t>53</w:t>
      </w:r>
      <w:r w:rsidR="004B1EC4">
        <w:t>-</w:t>
      </w:r>
      <w:r w:rsidR="00FE1E10">
        <w:t>5955</w:t>
      </w:r>
    </w:p>
    <w:p w:rsidR="00130205" w:rsidP="001344C7" w14:paraId="76A014DB" w14:textId="77777777">
      <w:pPr>
        <w:pStyle w:val="ListParagraph"/>
        <w:tabs>
          <w:tab w:val="left" w:pos="0"/>
        </w:tabs>
        <w:ind w:left="0"/>
      </w:pPr>
    </w:p>
    <w:p w:rsidR="00FE1E10" w:rsidRPr="00F538A0" w:rsidP="00130205" w14:paraId="1D7CE550" w14:textId="16488196">
      <w:pPr>
        <w:pStyle w:val="ListParagraph"/>
        <w:keepNext/>
        <w:tabs>
          <w:tab w:val="left" w:pos="0"/>
        </w:tabs>
        <w:ind w:left="0"/>
        <w:rPr>
          <w:highlight w:val="yellow"/>
        </w:rPr>
      </w:pPr>
      <w:r w:rsidRPr="00F538A0">
        <w:rPr>
          <w:highlight w:val="yellow"/>
        </w:rPr>
        <w:t>Michael B. Field</w:t>
      </w:r>
    </w:p>
    <w:p w:rsidR="00FE1E10" w:rsidRPr="00F538A0" w:rsidP="001344C7" w14:paraId="2F259387" w14:textId="657B7BEC">
      <w:pPr>
        <w:pStyle w:val="ListParagraph"/>
        <w:tabs>
          <w:tab w:val="left" w:pos="0"/>
        </w:tabs>
        <w:ind w:left="0"/>
        <w:rPr>
          <w:color w:val="000000"/>
          <w:highlight w:val="yellow"/>
        </w:rPr>
      </w:pPr>
      <w:r w:rsidRPr="00F538A0">
        <w:rPr>
          <w:highlight w:val="yellow"/>
        </w:rPr>
        <w:t xml:space="preserve">Statistician, </w:t>
      </w:r>
      <w:r w:rsidRPr="00F538A0">
        <w:rPr>
          <w:color w:val="000000"/>
          <w:highlight w:val="yellow"/>
        </w:rPr>
        <w:t>Re-entry, Recidivism, and Special Projects Unit</w:t>
      </w:r>
    </w:p>
    <w:p w:rsidR="00FE1E10" w:rsidRPr="00F538A0" w:rsidP="001344C7" w14:paraId="4D4DE73F" w14:textId="4688B0E2">
      <w:pPr>
        <w:pStyle w:val="ListParagraph"/>
        <w:tabs>
          <w:tab w:val="left" w:pos="0"/>
        </w:tabs>
        <w:ind w:left="0"/>
        <w:rPr>
          <w:color w:val="000000"/>
          <w:highlight w:val="yellow"/>
        </w:rPr>
      </w:pPr>
      <w:hyperlink r:id="rId7" w:history="1">
        <w:r w:rsidRPr="00F538A0">
          <w:rPr>
            <w:rStyle w:val="Hyperlink"/>
            <w:highlight w:val="yellow"/>
          </w:rPr>
          <w:t>Michael.Field@usdoj.gov</w:t>
        </w:r>
      </w:hyperlink>
    </w:p>
    <w:p w:rsidR="00FE1E10" w:rsidP="001344C7" w14:paraId="316F0360" w14:textId="2249F7AF">
      <w:pPr>
        <w:pStyle w:val="ListParagraph"/>
        <w:tabs>
          <w:tab w:val="left" w:pos="0"/>
        </w:tabs>
        <w:ind w:left="0"/>
      </w:pPr>
      <w:r w:rsidRPr="00F538A0">
        <w:rPr>
          <w:color w:val="000000"/>
          <w:highlight w:val="yellow"/>
        </w:rPr>
        <w:t>(202) 598-1184</w:t>
      </w:r>
    </w:p>
    <w:p w:rsidR="00BF15CB" w:rsidP="001344C7" w14:paraId="03BFAB70" w14:textId="77777777">
      <w:pPr>
        <w:pStyle w:val="ListParagraph"/>
        <w:tabs>
          <w:tab w:val="left" w:pos="0"/>
        </w:tabs>
        <w:ind w:left="0"/>
      </w:pPr>
    </w:p>
    <w:p w:rsidR="00067503" w:rsidRPr="004A71BE" w14:paraId="6DE07D3E" w14:textId="19CF5100">
      <w:pPr>
        <w:tabs>
          <w:tab w:val="left" w:pos="630"/>
        </w:tabs>
      </w:pPr>
      <w:r w:rsidRPr="004A71BE">
        <w:t xml:space="preserve">During the development and design of </w:t>
      </w:r>
      <w:r w:rsidR="007A1111">
        <w:t xml:space="preserve">the </w:t>
      </w:r>
      <w:r w:rsidR="0083064F">
        <w:t>NIS-4P</w:t>
      </w:r>
      <w:r w:rsidRPr="004A71BE">
        <w:t xml:space="preserve">, RTI staff provided input and services to BJS, specifically in the areas of questionnaire design, statistical methodology, data collection, and analysis. RTI will continue to provide </w:t>
      </w:r>
      <w:r w:rsidRPr="004A71BE" w:rsidR="00421090">
        <w:t xml:space="preserve">support and </w:t>
      </w:r>
      <w:r w:rsidRPr="004A71BE">
        <w:t xml:space="preserve">services throughout the course of </w:t>
      </w:r>
      <w:r w:rsidR="00FE1E10">
        <w:t>the NIS-4P</w:t>
      </w:r>
      <w:r w:rsidRPr="004A71BE" w:rsidR="00FE1E10">
        <w:t xml:space="preserve"> </w:t>
      </w:r>
      <w:r w:rsidRPr="004A71BE" w:rsidR="00421090">
        <w:t xml:space="preserve">and </w:t>
      </w:r>
      <w:r w:rsidRPr="004A71BE">
        <w:t xml:space="preserve">will also manage and coordinate the collection of all data. Contacts at </w:t>
      </w:r>
      <w:r w:rsidRPr="004A71BE" w:rsidR="00421090">
        <w:t>RTI</w:t>
      </w:r>
      <w:r w:rsidRPr="004A71BE">
        <w:t xml:space="preserve"> include</w:t>
      </w:r>
      <w:r w:rsidR="00AF5F76">
        <w:t xml:space="preserve"> −</w:t>
      </w:r>
    </w:p>
    <w:p w:rsidR="004C1C23" w:rsidRPr="004A71BE" w14:paraId="0A1A4CD2" w14:textId="77777777">
      <w:pPr>
        <w:widowControl w:val="0"/>
        <w:autoSpaceDE w:val="0"/>
        <w:autoSpaceDN w:val="0"/>
        <w:adjustRightInd w:val="0"/>
      </w:pPr>
    </w:p>
    <w:p w:rsidR="00D56340" w14:paraId="743D71EB" w14:textId="77777777">
      <w:r w:rsidRPr="00E33727">
        <w:t>Rachel A. Caspar</w:t>
      </w:r>
    </w:p>
    <w:p w:rsidR="00D56340" w14:paraId="2863B798" w14:textId="41631D1B">
      <w:r>
        <w:t xml:space="preserve">Director, Center for </w:t>
      </w:r>
      <w:r w:rsidR="00236595">
        <w:t>Applied Research Methods</w:t>
      </w:r>
    </w:p>
    <w:p w:rsidR="00D56340" w14:paraId="181CF882" w14:textId="3337D351">
      <w:hyperlink r:id="rId8" w:history="1">
        <w:r w:rsidRPr="008057D7">
          <w:rPr>
            <w:rStyle w:val="Hyperlink"/>
          </w:rPr>
          <w:t>caspar@rti.org</w:t>
        </w:r>
      </w:hyperlink>
    </w:p>
    <w:p w:rsidR="00DA0C3C" w14:paraId="15707AD8" w14:textId="1DFD9CC5">
      <w:r>
        <w:t>(</w:t>
      </w:r>
      <w:r w:rsidR="00D63AE9">
        <w:t>919</w:t>
      </w:r>
      <w:r>
        <w:t>) 541-6376</w:t>
      </w:r>
    </w:p>
    <w:p w:rsidR="005738D8" w14:paraId="2573FA06" w14:textId="18665626"/>
    <w:p w:rsidR="005738D8" w14:paraId="2903B2A4" w14:textId="3ADB344E">
      <w:r>
        <w:t>Christopher Krebs</w:t>
      </w:r>
      <w:r w:rsidR="003339DB">
        <w:t>, PhD</w:t>
      </w:r>
    </w:p>
    <w:p w:rsidR="005738D8" w14:paraId="1F1218F5" w14:textId="03A095AC">
      <w:r>
        <w:t>Chief Scientist, Division for Applied Justice Research</w:t>
      </w:r>
    </w:p>
    <w:p w:rsidR="001C1AF7" w14:paraId="7A20334C" w14:textId="2BB579AE">
      <w:hyperlink r:id="rId9" w:history="1">
        <w:r w:rsidRPr="00FA48F7">
          <w:rPr>
            <w:rStyle w:val="Hyperlink"/>
          </w:rPr>
          <w:t>krebs@rti.org</w:t>
        </w:r>
      </w:hyperlink>
    </w:p>
    <w:p w:rsidR="005738D8" w:rsidP="005738D8" w14:paraId="038CD270" w14:textId="4F5AA6F6">
      <w:r>
        <w:t>(919) 485-5714</w:t>
      </w:r>
    </w:p>
    <w:p w:rsidR="004E4A1F" w:rsidP="005738D8" w14:paraId="63C41264" w14:textId="74027D29"/>
    <w:p w:rsidR="004E4A1F" w:rsidRPr="00E30201" w:rsidP="005738D8" w14:paraId="1E88913F" w14:textId="4B1E0F2E">
      <w:pPr>
        <w:rPr>
          <w:highlight w:val="yellow"/>
        </w:rPr>
      </w:pPr>
      <w:r w:rsidRPr="00E30201">
        <w:rPr>
          <w:highlight w:val="yellow"/>
        </w:rPr>
        <w:t>Marcus Berzofsky, PhD</w:t>
      </w:r>
    </w:p>
    <w:p w:rsidR="004E4A1F" w:rsidRPr="00E30201" w:rsidP="005738D8" w14:paraId="5B392D0E" w14:textId="192EF49C">
      <w:pPr>
        <w:rPr>
          <w:highlight w:val="yellow"/>
        </w:rPr>
      </w:pPr>
      <w:r w:rsidRPr="00E30201">
        <w:rPr>
          <w:highlight w:val="yellow"/>
        </w:rPr>
        <w:t>Senior Statistician, Division for Statistical and Data Science</w:t>
      </w:r>
    </w:p>
    <w:p w:rsidR="004E4A1F" w:rsidRPr="00E30201" w:rsidP="005738D8" w14:paraId="396AD5AC" w14:textId="32EB3ED6">
      <w:pPr>
        <w:rPr>
          <w:highlight w:val="yellow"/>
        </w:rPr>
      </w:pPr>
      <w:hyperlink r:id="rId10" w:history="1">
        <w:r w:rsidRPr="00E30201">
          <w:rPr>
            <w:rStyle w:val="Hyperlink"/>
            <w:highlight w:val="yellow"/>
          </w:rPr>
          <w:t>berzofsky@rti.org</w:t>
        </w:r>
      </w:hyperlink>
    </w:p>
    <w:p w:rsidR="004E4A1F" w:rsidRPr="00A21688" w:rsidP="005738D8" w14:paraId="13CFBABE" w14:textId="20FCD427">
      <w:r w:rsidRPr="00E30201">
        <w:rPr>
          <w:highlight w:val="yellow"/>
        </w:rPr>
        <w:t>(919) 316-3752</w:t>
      </w:r>
    </w:p>
    <w:sectPr w:rsidSect="00F1115C">
      <w:footerReference w:type="default" r:id="rId11"/>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678611453"/>
      <w:docPartObj>
        <w:docPartGallery w:val="Page Numbers (Bottom of Page)"/>
        <w:docPartUnique/>
      </w:docPartObj>
    </w:sdtPr>
    <w:sdtEndPr>
      <w:rPr>
        <w:noProof/>
      </w:rPr>
    </w:sdtEndPr>
    <w:sdtContent>
      <w:p w:rsidR="00431CB2" w14:paraId="49C4F180" w14:textId="306B5267">
        <w:pPr>
          <w:pStyle w:val="Footer"/>
          <w:jc w:val="right"/>
        </w:pPr>
        <w:r>
          <w:fldChar w:fldCharType="begin"/>
        </w:r>
        <w:r>
          <w:instrText xml:space="preserve"> PAGE   \* MERGEFORMAT </w:instrText>
        </w:r>
        <w:r>
          <w:fldChar w:fldCharType="separate"/>
        </w:r>
        <w:r w:rsidR="00664246">
          <w:rPr>
            <w:noProof/>
          </w:rPr>
          <w:t>12</w:t>
        </w:r>
        <w:r>
          <w:rPr>
            <w:noProof/>
          </w:rPr>
          <w:fldChar w:fldCharType="end"/>
        </w:r>
      </w:p>
    </w:sdtContent>
  </w:sdt>
  <w:p w:rsidR="00431CB2" w14:paraId="2371924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431CB2" w:rsidP="002914A3" w14:paraId="2F8FDB11" w14:textId="77777777">
      <w:r>
        <w:separator/>
      </w:r>
    </w:p>
  </w:footnote>
  <w:footnote w:type="continuationSeparator" w:id="1">
    <w:p w:rsidR="00431CB2" w:rsidP="002914A3" w14:paraId="2B265AB9" w14:textId="77777777">
      <w:r>
        <w:continuationSeparator/>
      </w:r>
    </w:p>
  </w:footnote>
  <w:footnote w:id="2">
    <w:p w:rsidR="00431CB2" w14:paraId="0A3DE29D" w14:textId="5B51ED5F">
      <w:pPr>
        <w:pStyle w:val="FootnoteText"/>
      </w:pPr>
      <w:r>
        <w:rPr>
          <w:rStyle w:val="FootnoteReference"/>
        </w:rPr>
        <w:footnoteRef/>
      </w:r>
      <w:r>
        <w:t xml:space="preserve"> </w:t>
      </w:r>
      <w:r w:rsidRPr="00135942">
        <w:t xml:space="preserve">There are a small number of juvenile inmates younger than 16 held in adult facilities. These inmates are considered ineligible for the </w:t>
      </w:r>
      <w:r w:rsidR="0083064F">
        <w:t>NIS-4P</w:t>
      </w:r>
      <w:r w:rsidRPr="00135942">
        <w:t>.</w:t>
      </w:r>
    </w:p>
  </w:footnote>
  <w:footnote w:id="3">
    <w:p w:rsidR="00431CB2" w14:paraId="4A769F79" w14:textId="71F2C0AA">
      <w:pPr>
        <w:pStyle w:val="FootnoteText"/>
      </w:pPr>
      <w:r>
        <w:rPr>
          <w:rStyle w:val="FootnoteReference"/>
        </w:rPr>
        <w:footnoteRef/>
      </w:r>
      <w:r>
        <w:t xml:space="preserve"> Confinement facilities are facilities where less than 50% of the inmates are regularly permitted to leave unaccompanied.</w:t>
      </w:r>
    </w:p>
  </w:footnote>
  <w:footnote w:id="4">
    <w:p w:rsidR="00431CB2" w14:paraId="4864E54F" w14:textId="4B781E47">
      <w:pPr>
        <w:pStyle w:val="FootnoteText"/>
      </w:pPr>
      <w:r>
        <w:rPr>
          <w:rStyle w:val="FootnoteReference"/>
        </w:rPr>
        <w:footnoteRef/>
      </w:r>
      <w:r>
        <w:t xml:space="preserve"> Community-based facilities are facilities where 50% or more of the inmates are regularly permitted to leave unaccompanied.</w:t>
      </w:r>
    </w:p>
  </w:footnote>
  <w:footnote w:id="5">
    <w:p w:rsidR="00431CB2" w14:paraId="2872B363" w14:textId="450EF71C">
      <w:pPr>
        <w:pStyle w:val="FootnoteText"/>
      </w:pPr>
      <w:r>
        <w:rPr>
          <w:rStyle w:val="FootnoteReference"/>
        </w:rPr>
        <w:footnoteRef/>
      </w:r>
      <w:r>
        <w:t xml:space="preserve"> </w:t>
      </w:r>
      <w:r w:rsidRPr="008412BD">
        <w:t xml:space="preserve">For the </w:t>
      </w:r>
      <w:r w:rsidR="0083064F">
        <w:t>NIS-4P</w:t>
      </w:r>
      <w:r>
        <w:t>,</w:t>
      </w:r>
      <w:r w:rsidRPr="008412BD">
        <w:t xml:space="preserve"> a facility is identified as either a male facility or a female facility based on the composition of the inmate population. The assignment for </w:t>
      </w:r>
      <w:r w:rsidR="0083064F">
        <w:t>NIS-4P</w:t>
      </w:r>
      <w:r w:rsidRPr="008412BD">
        <w:t xml:space="preserve"> is based on whichever sex comprises </w:t>
      </w:r>
      <w:r w:rsidRPr="008412BD">
        <w:t>the majority of</w:t>
      </w:r>
      <w:r w:rsidRPr="008412BD">
        <w:t xml:space="preserve"> inmates housed (i.e., if the percentage of inmates housed is 50% or greater male than the facility is designated a male facility whereas if more than 50% of the inmates are female than the facility is designated a female facility). For prior iterations of the NIS, the sex of the facility was defined as female if all inmates housed at the facility were female and male if the populations housed was mixed or all </w:t>
      </w:r>
      <w:r w:rsidRPr="008412BD">
        <w:t>male</w:t>
      </w:r>
      <w:r w:rsidRPr="008412BD">
        <w:t>.</w:t>
      </w:r>
    </w:p>
  </w:footnote>
  <w:footnote w:id="6">
    <w:p w:rsidR="00431CB2" w14:paraId="2E23DB79" w14:textId="155559C0">
      <w:pPr>
        <w:pStyle w:val="FootnoteText"/>
      </w:pPr>
      <w:r>
        <w:rPr>
          <w:rStyle w:val="FootnoteReference"/>
        </w:rPr>
        <w:footnoteRef/>
      </w:r>
      <w:r>
        <w:t xml:space="preserve"> To obtain 238 participating prisons, the first-stage sample size will be adjusted to account for nonresponse and expected in eligibility. Based on historical experience, all prisons have participated and 3% of facilities were ineligible. Therefore, an adjusted starting sample size of 246 facilities will be selected to obtain the desired 238 participating prisons. </w:t>
      </w:r>
    </w:p>
  </w:footnote>
  <w:footnote w:id="7">
    <w:p w:rsidR="00431CB2" w:rsidP="00E12B61" w14:paraId="7B9A3458" w14:textId="77777777">
      <w:pPr>
        <w:pStyle w:val="FootnoteText"/>
      </w:pPr>
      <w:r>
        <w:rPr>
          <w:rStyle w:val="FootnoteReference"/>
        </w:rPr>
        <w:footnoteRef/>
      </w:r>
      <w:r>
        <w:t xml:space="preserve"> </w:t>
      </w:r>
      <w:r w:rsidRPr="00CD7AB5">
        <w:t>Saguaro Correctional Center is a facility in Eloy, AZ that holds inmates for Hawaii exclusively so is counted as a Hawaii facility. Eagle Pass Correctional Facility is a facility in Eagle Pass, TX that holds inmates for Idaho exclusively so is counted as an Idaho facility.</w:t>
      </w:r>
    </w:p>
  </w:footnote>
  <w:footnote w:id="8">
    <w:p w:rsidR="003867C0" w14:paraId="785D4586" w14:textId="12605FD1">
      <w:pPr>
        <w:pStyle w:val="FootnoteText"/>
      </w:pPr>
      <w:r w:rsidRPr="00130205">
        <w:rPr>
          <w:rStyle w:val="FootnoteReference"/>
          <w:highlight w:val="yellow"/>
        </w:rPr>
        <w:footnoteRef/>
      </w:r>
      <w:r w:rsidRPr="00130205">
        <w:rPr>
          <w:highlight w:val="yellow"/>
        </w:rPr>
        <w:t xml:space="preserve"> Because the number of sampled facilities and released facilities may not be the same number, due to the reserve sample, the design weighs will be calculated after data collection is completed and the number of released facilities is known. </w:t>
      </w:r>
      <w:r w:rsidRPr="00130205" w:rsidR="008A0E63">
        <w:rPr>
          <w:highlight w:val="yellow"/>
        </w:rPr>
        <w:t xml:space="preserve">The </w:t>
      </w:r>
      <w:r w:rsidRPr="00130205" w:rsidR="00126CE0">
        <w:rPr>
          <w:highlight w:val="yellow"/>
        </w:rPr>
        <w:t xml:space="preserve">set of </w:t>
      </w:r>
      <w:r w:rsidRPr="00130205" w:rsidR="008A0E63">
        <w:rPr>
          <w:highlight w:val="yellow"/>
        </w:rPr>
        <w:t>released facilities is a random sample because any portion of the reserve that is released plus the main sample constitutes a random subsample of the full sample.</w:t>
      </w:r>
      <w:r w:rsidR="008A0E63">
        <w:t xml:space="preserve"> </w:t>
      </w:r>
    </w:p>
  </w:footnote>
  <w:footnote w:id="9">
    <w:p w:rsidR="00431CB2" w14:paraId="5082E5ED" w14:textId="7C8C1588">
      <w:pPr>
        <w:pStyle w:val="FootnoteText"/>
      </w:pPr>
      <w:r>
        <w:rPr>
          <w:rStyle w:val="FootnoteReference"/>
        </w:rPr>
        <w:footnoteRef/>
      </w:r>
      <w:r>
        <w:t xml:space="preserve"> Here, a “unit” is a particular inm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834759B"/>
    <w:multiLevelType w:val="hybridMultilevel"/>
    <w:tmpl w:val="3E86E9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D4377E2"/>
    <w:multiLevelType w:val="hybridMultilevel"/>
    <w:tmpl w:val="EC40020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2574220"/>
    <w:multiLevelType w:val="hybridMultilevel"/>
    <w:tmpl w:val="0194CA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09D67E6"/>
    <w:multiLevelType w:val="hybridMultilevel"/>
    <w:tmpl w:val="5A386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13E7012"/>
    <w:multiLevelType w:val="hybridMultilevel"/>
    <w:tmpl w:val="8D624DF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2B4142E"/>
    <w:multiLevelType w:val="hybridMultilevel"/>
    <w:tmpl w:val="DA9627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6A37A64"/>
    <w:multiLevelType w:val="hybridMultilevel"/>
    <w:tmpl w:val="5008B5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7645222"/>
    <w:multiLevelType w:val="hybridMultilevel"/>
    <w:tmpl w:val="46D48C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9222721"/>
    <w:multiLevelType w:val="hybridMultilevel"/>
    <w:tmpl w:val="FF8A157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E664DE1"/>
    <w:multiLevelType w:val="hybridMultilevel"/>
    <w:tmpl w:val="E96459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7524F84"/>
    <w:multiLevelType w:val="hybridMultilevel"/>
    <w:tmpl w:val="90046E00"/>
    <w:lvl w:ilvl="0">
      <w:start w:val="2"/>
      <w:numFmt w:val="upperLetter"/>
      <w:lvlText w:val="%1."/>
      <w:lvlJc w:val="left"/>
      <w:pPr>
        <w:tabs>
          <w:tab w:val="num" w:pos="720"/>
        </w:tabs>
        <w:ind w:left="720" w:hanging="720"/>
      </w:pPr>
      <w:rPr>
        <w:rFonts w:hint="default"/>
      </w:rPr>
    </w:lvl>
    <w:lvl w:ilvl="1">
      <w:start w:val="1"/>
      <w:numFmt w:val="decimal"/>
      <w:lvlText w:val="%2."/>
      <w:lvlJc w:val="left"/>
      <w:pPr>
        <w:tabs>
          <w:tab w:val="num" w:pos="1080"/>
        </w:tabs>
        <w:ind w:left="1080" w:hanging="360"/>
      </w:pPr>
      <w:rPr>
        <w:rFonts w:hint="default"/>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1">
    <w:nsid w:val="50494F0A"/>
    <w:multiLevelType w:val="hybridMultilevel"/>
    <w:tmpl w:val="EBACD5B6"/>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D1164D4"/>
    <w:multiLevelType w:val="hybridMultilevel"/>
    <w:tmpl w:val="EEC822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9657C6F"/>
    <w:multiLevelType w:val="hybridMultilevel"/>
    <w:tmpl w:val="1A6A96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98B137E"/>
    <w:multiLevelType w:val="hybridMultilevel"/>
    <w:tmpl w:val="E5F807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D9E5F52"/>
    <w:multiLevelType w:val="hybridMultilevel"/>
    <w:tmpl w:val="3280D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9"/>
  </w:num>
  <w:num w:numId="4">
    <w:abstractNumId w:val="2"/>
  </w:num>
  <w:num w:numId="5">
    <w:abstractNumId w:val="1"/>
  </w:num>
  <w:num w:numId="6">
    <w:abstractNumId w:val="4"/>
  </w:num>
  <w:num w:numId="7">
    <w:abstractNumId w:val="0"/>
  </w:num>
  <w:num w:numId="8">
    <w:abstractNumId w:val="5"/>
  </w:num>
  <w:num w:numId="9">
    <w:abstractNumId w:val="12"/>
  </w:num>
  <w:num w:numId="10">
    <w:abstractNumId w:val="7"/>
  </w:num>
  <w:num w:numId="11">
    <w:abstractNumId w:val="3"/>
  </w:num>
  <w:num w:numId="12">
    <w:abstractNumId w:val="13"/>
  </w:num>
  <w:num w:numId="13">
    <w:abstractNumId w:val="8"/>
  </w:num>
  <w:num w:numId="14">
    <w:abstractNumId w:val="15"/>
  </w:num>
  <w:num w:numId="15">
    <w:abstractNumId w:val="6"/>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1C23"/>
    <w:rsid w:val="000010BE"/>
    <w:rsid w:val="000018E3"/>
    <w:rsid w:val="000045A2"/>
    <w:rsid w:val="00012109"/>
    <w:rsid w:val="00020397"/>
    <w:rsid w:val="00021C5D"/>
    <w:rsid w:val="00022064"/>
    <w:rsid w:val="00022138"/>
    <w:rsid w:val="00024773"/>
    <w:rsid w:val="00025F0D"/>
    <w:rsid w:val="00025FCA"/>
    <w:rsid w:val="000261F2"/>
    <w:rsid w:val="0002731C"/>
    <w:rsid w:val="000316B2"/>
    <w:rsid w:val="00032E41"/>
    <w:rsid w:val="00033139"/>
    <w:rsid w:val="000369BE"/>
    <w:rsid w:val="000378D2"/>
    <w:rsid w:val="00041FC0"/>
    <w:rsid w:val="00043600"/>
    <w:rsid w:val="00043746"/>
    <w:rsid w:val="00043E34"/>
    <w:rsid w:val="000463C3"/>
    <w:rsid w:val="00047926"/>
    <w:rsid w:val="000504D1"/>
    <w:rsid w:val="00051BCA"/>
    <w:rsid w:val="00052026"/>
    <w:rsid w:val="00052851"/>
    <w:rsid w:val="00052D54"/>
    <w:rsid w:val="00054B45"/>
    <w:rsid w:val="00054EA5"/>
    <w:rsid w:val="00055314"/>
    <w:rsid w:val="000557C0"/>
    <w:rsid w:val="00061491"/>
    <w:rsid w:val="000621FF"/>
    <w:rsid w:val="0006269A"/>
    <w:rsid w:val="00062951"/>
    <w:rsid w:val="00062E0C"/>
    <w:rsid w:val="00062FE5"/>
    <w:rsid w:val="00067503"/>
    <w:rsid w:val="000719F3"/>
    <w:rsid w:val="0007481E"/>
    <w:rsid w:val="000768D9"/>
    <w:rsid w:val="00076E87"/>
    <w:rsid w:val="00080C07"/>
    <w:rsid w:val="00082E56"/>
    <w:rsid w:val="0008593D"/>
    <w:rsid w:val="00086D01"/>
    <w:rsid w:val="00086E07"/>
    <w:rsid w:val="00087E6D"/>
    <w:rsid w:val="00091DAF"/>
    <w:rsid w:val="000924DE"/>
    <w:rsid w:val="000943EA"/>
    <w:rsid w:val="000945B8"/>
    <w:rsid w:val="000A17C3"/>
    <w:rsid w:val="000A7F6B"/>
    <w:rsid w:val="000B2A7B"/>
    <w:rsid w:val="000B2D1B"/>
    <w:rsid w:val="000B32A8"/>
    <w:rsid w:val="000B5038"/>
    <w:rsid w:val="000B6198"/>
    <w:rsid w:val="000B647D"/>
    <w:rsid w:val="000B7791"/>
    <w:rsid w:val="000C1776"/>
    <w:rsid w:val="000C3209"/>
    <w:rsid w:val="000C437C"/>
    <w:rsid w:val="000C43E3"/>
    <w:rsid w:val="000C4A3F"/>
    <w:rsid w:val="000C4FCB"/>
    <w:rsid w:val="000C7BD8"/>
    <w:rsid w:val="000D1DAB"/>
    <w:rsid w:val="000D34B0"/>
    <w:rsid w:val="000E0406"/>
    <w:rsid w:val="000E1D56"/>
    <w:rsid w:val="000E6EBF"/>
    <w:rsid w:val="000F1090"/>
    <w:rsid w:val="000F53FF"/>
    <w:rsid w:val="000F6A1D"/>
    <w:rsid w:val="00103178"/>
    <w:rsid w:val="001037C5"/>
    <w:rsid w:val="00104520"/>
    <w:rsid w:val="0011060A"/>
    <w:rsid w:val="0011087C"/>
    <w:rsid w:val="001149DF"/>
    <w:rsid w:val="00115D47"/>
    <w:rsid w:val="001162ED"/>
    <w:rsid w:val="00117477"/>
    <w:rsid w:val="00117DC9"/>
    <w:rsid w:val="00117FCC"/>
    <w:rsid w:val="001203A8"/>
    <w:rsid w:val="0012204C"/>
    <w:rsid w:val="00122637"/>
    <w:rsid w:val="00123E29"/>
    <w:rsid w:val="00124D8A"/>
    <w:rsid w:val="00126CE0"/>
    <w:rsid w:val="00127F76"/>
    <w:rsid w:val="00130205"/>
    <w:rsid w:val="00131389"/>
    <w:rsid w:val="001319C9"/>
    <w:rsid w:val="001335CC"/>
    <w:rsid w:val="001344C7"/>
    <w:rsid w:val="00135942"/>
    <w:rsid w:val="00136BC0"/>
    <w:rsid w:val="00136D4E"/>
    <w:rsid w:val="001429F3"/>
    <w:rsid w:val="00142D6D"/>
    <w:rsid w:val="001456C9"/>
    <w:rsid w:val="00150266"/>
    <w:rsid w:val="00153179"/>
    <w:rsid w:val="00153770"/>
    <w:rsid w:val="00153AD1"/>
    <w:rsid w:val="0015460E"/>
    <w:rsid w:val="0015555E"/>
    <w:rsid w:val="0015635F"/>
    <w:rsid w:val="001572F8"/>
    <w:rsid w:val="00157E72"/>
    <w:rsid w:val="00160532"/>
    <w:rsid w:val="00160C31"/>
    <w:rsid w:val="0016399E"/>
    <w:rsid w:val="00166A89"/>
    <w:rsid w:val="00167957"/>
    <w:rsid w:val="00167E4F"/>
    <w:rsid w:val="001713DA"/>
    <w:rsid w:val="0017294D"/>
    <w:rsid w:val="001755C5"/>
    <w:rsid w:val="00176896"/>
    <w:rsid w:val="00176F5F"/>
    <w:rsid w:val="0017730D"/>
    <w:rsid w:val="00177CA7"/>
    <w:rsid w:val="00180684"/>
    <w:rsid w:val="00180916"/>
    <w:rsid w:val="00180FF3"/>
    <w:rsid w:val="00182155"/>
    <w:rsid w:val="00183CC7"/>
    <w:rsid w:val="00184CC3"/>
    <w:rsid w:val="001871F7"/>
    <w:rsid w:val="00187DD1"/>
    <w:rsid w:val="001902FC"/>
    <w:rsid w:val="00190C08"/>
    <w:rsid w:val="00194FB1"/>
    <w:rsid w:val="001952E0"/>
    <w:rsid w:val="001A1C79"/>
    <w:rsid w:val="001A1EE0"/>
    <w:rsid w:val="001A5110"/>
    <w:rsid w:val="001B31B9"/>
    <w:rsid w:val="001B3225"/>
    <w:rsid w:val="001B36AB"/>
    <w:rsid w:val="001B604A"/>
    <w:rsid w:val="001B7549"/>
    <w:rsid w:val="001B7B60"/>
    <w:rsid w:val="001C1AF7"/>
    <w:rsid w:val="001C2410"/>
    <w:rsid w:val="001C620A"/>
    <w:rsid w:val="001C659C"/>
    <w:rsid w:val="001D1DE2"/>
    <w:rsid w:val="001D31D8"/>
    <w:rsid w:val="001D45DF"/>
    <w:rsid w:val="001D5323"/>
    <w:rsid w:val="001D7C42"/>
    <w:rsid w:val="001E15AB"/>
    <w:rsid w:val="001E165E"/>
    <w:rsid w:val="001E3090"/>
    <w:rsid w:val="001E31B9"/>
    <w:rsid w:val="001E7330"/>
    <w:rsid w:val="001F21EF"/>
    <w:rsid w:val="001F2D91"/>
    <w:rsid w:val="001F3BC5"/>
    <w:rsid w:val="001F43A1"/>
    <w:rsid w:val="001F532F"/>
    <w:rsid w:val="001F66EA"/>
    <w:rsid w:val="001F6E39"/>
    <w:rsid w:val="00201368"/>
    <w:rsid w:val="00202868"/>
    <w:rsid w:val="00203472"/>
    <w:rsid w:val="00205109"/>
    <w:rsid w:val="00205F53"/>
    <w:rsid w:val="00207BC6"/>
    <w:rsid w:val="002104AC"/>
    <w:rsid w:val="002157B8"/>
    <w:rsid w:val="00217477"/>
    <w:rsid w:val="0022310F"/>
    <w:rsid w:val="00224319"/>
    <w:rsid w:val="0022439B"/>
    <w:rsid w:val="002243B0"/>
    <w:rsid w:val="0022691B"/>
    <w:rsid w:val="00230D2A"/>
    <w:rsid w:val="00232601"/>
    <w:rsid w:val="002330AD"/>
    <w:rsid w:val="00235EA9"/>
    <w:rsid w:val="00236595"/>
    <w:rsid w:val="002401EA"/>
    <w:rsid w:val="00244A6C"/>
    <w:rsid w:val="00244EDF"/>
    <w:rsid w:val="00245456"/>
    <w:rsid w:val="002464CF"/>
    <w:rsid w:val="00247C13"/>
    <w:rsid w:val="0025124E"/>
    <w:rsid w:val="0025226E"/>
    <w:rsid w:val="00256BFC"/>
    <w:rsid w:val="0026081E"/>
    <w:rsid w:val="0026159E"/>
    <w:rsid w:val="00261C3D"/>
    <w:rsid w:val="00264E1E"/>
    <w:rsid w:val="00265513"/>
    <w:rsid w:val="00265539"/>
    <w:rsid w:val="002657B9"/>
    <w:rsid w:val="00267DB2"/>
    <w:rsid w:val="002700ED"/>
    <w:rsid w:val="00270E98"/>
    <w:rsid w:val="00275144"/>
    <w:rsid w:val="00277BBB"/>
    <w:rsid w:val="002815EE"/>
    <w:rsid w:val="00284461"/>
    <w:rsid w:val="00284BFC"/>
    <w:rsid w:val="00285C85"/>
    <w:rsid w:val="0028693B"/>
    <w:rsid w:val="002875D2"/>
    <w:rsid w:val="0028797C"/>
    <w:rsid w:val="00290A95"/>
    <w:rsid w:val="002914A3"/>
    <w:rsid w:val="00292669"/>
    <w:rsid w:val="00292F9B"/>
    <w:rsid w:val="00297577"/>
    <w:rsid w:val="0029765A"/>
    <w:rsid w:val="002A059B"/>
    <w:rsid w:val="002A10E6"/>
    <w:rsid w:val="002A1903"/>
    <w:rsid w:val="002B1785"/>
    <w:rsid w:val="002B2681"/>
    <w:rsid w:val="002B32CE"/>
    <w:rsid w:val="002B4290"/>
    <w:rsid w:val="002B444F"/>
    <w:rsid w:val="002B66C2"/>
    <w:rsid w:val="002B745E"/>
    <w:rsid w:val="002B75E3"/>
    <w:rsid w:val="002B7B1F"/>
    <w:rsid w:val="002C2579"/>
    <w:rsid w:val="002C509F"/>
    <w:rsid w:val="002C6FBA"/>
    <w:rsid w:val="002D1219"/>
    <w:rsid w:val="002D154A"/>
    <w:rsid w:val="002D1E76"/>
    <w:rsid w:val="002D27D9"/>
    <w:rsid w:val="002D3EA4"/>
    <w:rsid w:val="002D536C"/>
    <w:rsid w:val="002D654A"/>
    <w:rsid w:val="002D712A"/>
    <w:rsid w:val="002E1753"/>
    <w:rsid w:val="002E1DF4"/>
    <w:rsid w:val="002E3660"/>
    <w:rsid w:val="002E3EED"/>
    <w:rsid w:val="002E40DC"/>
    <w:rsid w:val="002E5F29"/>
    <w:rsid w:val="002E6F86"/>
    <w:rsid w:val="002F0142"/>
    <w:rsid w:val="002F0DA1"/>
    <w:rsid w:val="002F1857"/>
    <w:rsid w:val="002F2CAB"/>
    <w:rsid w:val="002F3EBF"/>
    <w:rsid w:val="002F7865"/>
    <w:rsid w:val="002F7E6C"/>
    <w:rsid w:val="00302280"/>
    <w:rsid w:val="00303726"/>
    <w:rsid w:val="00303F40"/>
    <w:rsid w:val="00304470"/>
    <w:rsid w:val="00304532"/>
    <w:rsid w:val="00304D17"/>
    <w:rsid w:val="00306A2C"/>
    <w:rsid w:val="00307F8C"/>
    <w:rsid w:val="00310CD1"/>
    <w:rsid w:val="0031135F"/>
    <w:rsid w:val="00313A86"/>
    <w:rsid w:val="003146F5"/>
    <w:rsid w:val="00315574"/>
    <w:rsid w:val="00321C89"/>
    <w:rsid w:val="003221E2"/>
    <w:rsid w:val="00322653"/>
    <w:rsid w:val="00324931"/>
    <w:rsid w:val="00324EC4"/>
    <w:rsid w:val="00325E28"/>
    <w:rsid w:val="00327C8C"/>
    <w:rsid w:val="003339DB"/>
    <w:rsid w:val="003350A2"/>
    <w:rsid w:val="003350BB"/>
    <w:rsid w:val="00335534"/>
    <w:rsid w:val="0033703C"/>
    <w:rsid w:val="00347CB8"/>
    <w:rsid w:val="0035067C"/>
    <w:rsid w:val="0035153D"/>
    <w:rsid w:val="003535A9"/>
    <w:rsid w:val="003575F5"/>
    <w:rsid w:val="0036053F"/>
    <w:rsid w:val="003640DB"/>
    <w:rsid w:val="00364DBC"/>
    <w:rsid w:val="00370427"/>
    <w:rsid w:val="003713E3"/>
    <w:rsid w:val="00371878"/>
    <w:rsid w:val="00371CC9"/>
    <w:rsid w:val="00371F8C"/>
    <w:rsid w:val="00380394"/>
    <w:rsid w:val="00382AFF"/>
    <w:rsid w:val="00383701"/>
    <w:rsid w:val="00384215"/>
    <w:rsid w:val="003867C0"/>
    <w:rsid w:val="00390A7D"/>
    <w:rsid w:val="00391060"/>
    <w:rsid w:val="00391FC2"/>
    <w:rsid w:val="00394FB5"/>
    <w:rsid w:val="003956BF"/>
    <w:rsid w:val="003A195A"/>
    <w:rsid w:val="003A2EEE"/>
    <w:rsid w:val="003A33E0"/>
    <w:rsid w:val="003A5F12"/>
    <w:rsid w:val="003B0081"/>
    <w:rsid w:val="003B0AA2"/>
    <w:rsid w:val="003B2E39"/>
    <w:rsid w:val="003B6BB1"/>
    <w:rsid w:val="003B75D9"/>
    <w:rsid w:val="003C01BC"/>
    <w:rsid w:val="003C0396"/>
    <w:rsid w:val="003C307D"/>
    <w:rsid w:val="003C3500"/>
    <w:rsid w:val="003C454F"/>
    <w:rsid w:val="003C54F8"/>
    <w:rsid w:val="003C5660"/>
    <w:rsid w:val="003C6E09"/>
    <w:rsid w:val="003D2BAD"/>
    <w:rsid w:val="003D3C87"/>
    <w:rsid w:val="003D4C3D"/>
    <w:rsid w:val="003D5F03"/>
    <w:rsid w:val="003D7323"/>
    <w:rsid w:val="003D7DA6"/>
    <w:rsid w:val="003E00B6"/>
    <w:rsid w:val="003E1752"/>
    <w:rsid w:val="003E2117"/>
    <w:rsid w:val="003E26EF"/>
    <w:rsid w:val="003E2FB4"/>
    <w:rsid w:val="003E33D5"/>
    <w:rsid w:val="003E4A1F"/>
    <w:rsid w:val="003E5AD6"/>
    <w:rsid w:val="003E6678"/>
    <w:rsid w:val="003E681B"/>
    <w:rsid w:val="003E6FE7"/>
    <w:rsid w:val="003E7B86"/>
    <w:rsid w:val="003F1CDF"/>
    <w:rsid w:val="003F284B"/>
    <w:rsid w:val="003F3F2B"/>
    <w:rsid w:val="003F5AC9"/>
    <w:rsid w:val="003F6F7B"/>
    <w:rsid w:val="003F748A"/>
    <w:rsid w:val="003F784E"/>
    <w:rsid w:val="003F7CCA"/>
    <w:rsid w:val="00400F79"/>
    <w:rsid w:val="004034BA"/>
    <w:rsid w:val="00404459"/>
    <w:rsid w:val="00410860"/>
    <w:rsid w:val="00411EA7"/>
    <w:rsid w:val="00412CBD"/>
    <w:rsid w:val="004140EA"/>
    <w:rsid w:val="004157A2"/>
    <w:rsid w:val="00416B7D"/>
    <w:rsid w:val="00416E31"/>
    <w:rsid w:val="00417492"/>
    <w:rsid w:val="00421090"/>
    <w:rsid w:val="004254C6"/>
    <w:rsid w:val="004267EF"/>
    <w:rsid w:val="00427150"/>
    <w:rsid w:val="00430B05"/>
    <w:rsid w:val="00431CB2"/>
    <w:rsid w:val="00433705"/>
    <w:rsid w:val="00434AF6"/>
    <w:rsid w:val="00436C4D"/>
    <w:rsid w:val="00436E78"/>
    <w:rsid w:val="0044245F"/>
    <w:rsid w:val="004430F0"/>
    <w:rsid w:val="004438BE"/>
    <w:rsid w:val="004446D0"/>
    <w:rsid w:val="004469D2"/>
    <w:rsid w:val="0044720B"/>
    <w:rsid w:val="004506C5"/>
    <w:rsid w:val="00451BA9"/>
    <w:rsid w:val="00452D6E"/>
    <w:rsid w:val="00453AC4"/>
    <w:rsid w:val="00453F72"/>
    <w:rsid w:val="0045476B"/>
    <w:rsid w:val="004566EA"/>
    <w:rsid w:val="0045687F"/>
    <w:rsid w:val="00456915"/>
    <w:rsid w:val="004603B6"/>
    <w:rsid w:val="004607FB"/>
    <w:rsid w:val="004611F1"/>
    <w:rsid w:val="004614E2"/>
    <w:rsid w:val="004622FB"/>
    <w:rsid w:val="0046235C"/>
    <w:rsid w:val="00463CA7"/>
    <w:rsid w:val="00471B53"/>
    <w:rsid w:val="00472E05"/>
    <w:rsid w:val="00476CA0"/>
    <w:rsid w:val="00482DB3"/>
    <w:rsid w:val="00483497"/>
    <w:rsid w:val="004863EC"/>
    <w:rsid w:val="00486514"/>
    <w:rsid w:val="00487270"/>
    <w:rsid w:val="004873F9"/>
    <w:rsid w:val="00491913"/>
    <w:rsid w:val="0049265E"/>
    <w:rsid w:val="004943A9"/>
    <w:rsid w:val="0049514F"/>
    <w:rsid w:val="00496F19"/>
    <w:rsid w:val="00497E13"/>
    <w:rsid w:val="004A0CA5"/>
    <w:rsid w:val="004A380D"/>
    <w:rsid w:val="004A5145"/>
    <w:rsid w:val="004A71BE"/>
    <w:rsid w:val="004A7A46"/>
    <w:rsid w:val="004A7DFE"/>
    <w:rsid w:val="004B0BEE"/>
    <w:rsid w:val="004B1EC4"/>
    <w:rsid w:val="004B2E27"/>
    <w:rsid w:val="004B35E6"/>
    <w:rsid w:val="004B3738"/>
    <w:rsid w:val="004B596B"/>
    <w:rsid w:val="004B741D"/>
    <w:rsid w:val="004C00EF"/>
    <w:rsid w:val="004C1C23"/>
    <w:rsid w:val="004C3384"/>
    <w:rsid w:val="004C6589"/>
    <w:rsid w:val="004C683F"/>
    <w:rsid w:val="004D112D"/>
    <w:rsid w:val="004D1BF8"/>
    <w:rsid w:val="004D2877"/>
    <w:rsid w:val="004D3671"/>
    <w:rsid w:val="004D3DE8"/>
    <w:rsid w:val="004D4457"/>
    <w:rsid w:val="004D4BF3"/>
    <w:rsid w:val="004D4C64"/>
    <w:rsid w:val="004D624F"/>
    <w:rsid w:val="004E0510"/>
    <w:rsid w:val="004E0AB9"/>
    <w:rsid w:val="004E2F2F"/>
    <w:rsid w:val="004E3F7A"/>
    <w:rsid w:val="004E4A1F"/>
    <w:rsid w:val="004E5826"/>
    <w:rsid w:val="004E61DA"/>
    <w:rsid w:val="004E6621"/>
    <w:rsid w:val="004F06CF"/>
    <w:rsid w:val="004F0D1B"/>
    <w:rsid w:val="004F10BC"/>
    <w:rsid w:val="005005D7"/>
    <w:rsid w:val="00506A75"/>
    <w:rsid w:val="005078B8"/>
    <w:rsid w:val="00512BB4"/>
    <w:rsid w:val="00513B87"/>
    <w:rsid w:val="00516229"/>
    <w:rsid w:val="005170A0"/>
    <w:rsid w:val="00517AB5"/>
    <w:rsid w:val="005215EF"/>
    <w:rsid w:val="005216C7"/>
    <w:rsid w:val="00524D71"/>
    <w:rsid w:val="00527088"/>
    <w:rsid w:val="00527249"/>
    <w:rsid w:val="00531F5F"/>
    <w:rsid w:val="005323A9"/>
    <w:rsid w:val="00532910"/>
    <w:rsid w:val="00533AF8"/>
    <w:rsid w:val="00533F96"/>
    <w:rsid w:val="005340D7"/>
    <w:rsid w:val="00534520"/>
    <w:rsid w:val="005352ED"/>
    <w:rsid w:val="005359AD"/>
    <w:rsid w:val="005376B2"/>
    <w:rsid w:val="00537CFC"/>
    <w:rsid w:val="00541303"/>
    <w:rsid w:val="005414DA"/>
    <w:rsid w:val="00546582"/>
    <w:rsid w:val="00547D13"/>
    <w:rsid w:val="00550FDD"/>
    <w:rsid w:val="00552357"/>
    <w:rsid w:val="00552E81"/>
    <w:rsid w:val="00552EFF"/>
    <w:rsid w:val="005537F1"/>
    <w:rsid w:val="00553945"/>
    <w:rsid w:val="00554977"/>
    <w:rsid w:val="00555FE6"/>
    <w:rsid w:val="005600C1"/>
    <w:rsid w:val="005608D5"/>
    <w:rsid w:val="005614FF"/>
    <w:rsid w:val="00561F6E"/>
    <w:rsid w:val="0056418C"/>
    <w:rsid w:val="00564FB5"/>
    <w:rsid w:val="00565DB3"/>
    <w:rsid w:val="00566585"/>
    <w:rsid w:val="00567524"/>
    <w:rsid w:val="00572550"/>
    <w:rsid w:val="00572FE0"/>
    <w:rsid w:val="005738D8"/>
    <w:rsid w:val="0057695E"/>
    <w:rsid w:val="0058362C"/>
    <w:rsid w:val="00585251"/>
    <w:rsid w:val="00585BB5"/>
    <w:rsid w:val="0059038A"/>
    <w:rsid w:val="00591714"/>
    <w:rsid w:val="00591DD7"/>
    <w:rsid w:val="005A042B"/>
    <w:rsid w:val="005A235B"/>
    <w:rsid w:val="005A2674"/>
    <w:rsid w:val="005A3129"/>
    <w:rsid w:val="005A5104"/>
    <w:rsid w:val="005A5875"/>
    <w:rsid w:val="005B2B25"/>
    <w:rsid w:val="005B3126"/>
    <w:rsid w:val="005B3C3A"/>
    <w:rsid w:val="005B470D"/>
    <w:rsid w:val="005B4B32"/>
    <w:rsid w:val="005B7C73"/>
    <w:rsid w:val="005C1056"/>
    <w:rsid w:val="005C6456"/>
    <w:rsid w:val="005C704F"/>
    <w:rsid w:val="005D1AF8"/>
    <w:rsid w:val="005D2427"/>
    <w:rsid w:val="005D2644"/>
    <w:rsid w:val="005D34A5"/>
    <w:rsid w:val="005D3F4A"/>
    <w:rsid w:val="005D5502"/>
    <w:rsid w:val="005D5861"/>
    <w:rsid w:val="005D6BDF"/>
    <w:rsid w:val="005D7B5E"/>
    <w:rsid w:val="005E14A0"/>
    <w:rsid w:val="005E3B7A"/>
    <w:rsid w:val="005E4F71"/>
    <w:rsid w:val="005E6AAA"/>
    <w:rsid w:val="005F0AD9"/>
    <w:rsid w:val="005F11DD"/>
    <w:rsid w:val="005F13E2"/>
    <w:rsid w:val="005F1733"/>
    <w:rsid w:val="005F17B5"/>
    <w:rsid w:val="005F2A26"/>
    <w:rsid w:val="005F32D9"/>
    <w:rsid w:val="005F4E74"/>
    <w:rsid w:val="005F5318"/>
    <w:rsid w:val="005F7245"/>
    <w:rsid w:val="0060065A"/>
    <w:rsid w:val="00600855"/>
    <w:rsid w:val="00602FDF"/>
    <w:rsid w:val="00604E49"/>
    <w:rsid w:val="00606C60"/>
    <w:rsid w:val="00606DD2"/>
    <w:rsid w:val="006071C7"/>
    <w:rsid w:val="006075C1"/>
    <w:rsid w:val="00613B8B"/>
    <w:rsid w:val="00614748"/>
    <w:rsid w:val="00616169"/>
    <w:rsid w:val="00620885"/>
    <w:rsid w:val="0062093E"/>
    <w:rsid w:val="006229AE"/>
    <w:rsid w:val="00623206"/>
    <w:rsid w:val="00623E88"/>
    <w:rsid w:val="00624B7E"/>
    <w:rsid w:val="00624DB5"/>
    <w:rsid w:val="006301F1"/>
    <w:rsid w:val="00630376"/>
    <w:rsid w:val="00630866"/>
    <w:rsid w:val="006311E1"/>
    <w:rsid w:val="0063299B"/>
    <w:rsid w:val="00634393"/>
    <w:rsid w:val="00636E53"/>
    <w:rsid w:val="006418EA"/>
    <w:rsid w:val="006439F2"/>
    <w:rsid w:val="00646AA4"/>
    <w:rsid w:val="00646CF2"/>
    <w:rsid w:val="00650DCF"/>
    <w:rsid w:val="00654253"/>
    <w:rsid w:val="00654DD2"/>
    <w:rsid w:val="0065615C"/>
    <w:rsid w:val="00656558"/>
    <w:rsid w:val="00656DFC"/>
    <w:rsid w:val="00662440"/>
    <w:rsid w:val="00664246"/>
    <w:rsid w:val="006649B5"/>
    <w:rsid w:val="0066667C"/>
    <w:rsid w:val="00675673"/>
    <w:rsid w:val="00675982"/>
    <w:rsid w:val="00675E2F"/>
    <w:rsid w:val="0068056C"/>
    <w:rsid w:val="0068070C"/>
    <w:rsid w:val="006819A1"/>
    <w:rsid w:val="00681F52"/>
    <w:rsid w:val="00682E18"/>
    <w:rsid w:val="00690068"/>
    <w:rsid w:val="00690566"/>
    <w:rsid w:val="00690C12"/>
    <w:rsid w:val="0069215C"/>
    <w:rsid w:val="00692C68"/>
    <w:rsid w:val="006950A8"/>
    <w:rsid w:val="00697DBC"/>
    <w:rsid w:val="006A20FB"/>
    <w:rsid w:val="006A33EC"/>
    <w:rsid w:val="006A40DE"/>
    <w:rsid w:val="006A42A5"/>
    <w:rsid w:val="006A497B"/>
    <w:rsid w:val="006A645B"/>
    <w:rsid w:val="006A651A"/>
    <w:rsid w:val="006B20D7"/>
    <w:rsid w:val="006B32B2"/>
    <w:rsid w:val="006B367E"/>
    <w:rsid w:val="006B390A"/>
    <w:rsid w:val="006B4DFB"/>
    <w:rsid w:val="006C0886"/>
    <w:rsid w:val="006C1927"/>
    <w:rsid w:val="006C33AB"/>
    <w:rsid w:val="006C52F1"/>
    <w:rsid w:val="006C550B"/>
    <w:rsid w:val="006D367A"/>
    <w:rsid w:val="006D5B55"/>
    <w:rsid w:val="006D7A94"/>
    <w:rsid w:val="006E1772"/>
    <w:rsid w:val="006E32CF"/>
    <w:rsid w:val="006E477E"/>
    <w:rsid w:val="006F09E6"/>
    <w:rsid w:val="006F1CB6"/>
    <w:rsid w:val="006F2DD1"/>
    <w:rsid w:val="006F3EBD"/>
    <w:rsid w:val="006F4D6E"/>
    <w:rsid w:val="006F5309"/>
    <w:rsid w:val="006F605B"/>
    <w:rsid w:val="006F722A"/>
    <w:rsid w:val="006F74E8"/>
    <w:rsid w:val="006F7D5D"/>
    <w:rsid w:val="00700FC8"/>
    <w:rsid w:val="007016F4"/>
    <w:rsid w:val="007037DD"/>
    <w:rsid w:val="0070465D"/>
    <w:rsid w:val="00704B47"/>
    <w:rsid w:val="00705918"/>
    <w:rsid w:val="00705983"/>
    <w:rsid w:val="007061D4"/>
    <w:rsid w:val="00706DD0"/>
    <w:rsid w:val="0071028E"/>
    <w:rsid w:val="0071157B"/>
    <w:rsid w:val="00711B4B"/>
    <w:rsid w:val="00711D28"/>
    <w:rsid w:val="007123E2"/>
    <w:rsid w:val="00715E29"/>
    <w:rsid w:val="00716900"/>
    <w:rsid w:val="007171F0"/>
    <w:rsid w:val="00720431"/>
    <w:rsid w:val="00723964"/>
    <w:rsid w:val="0072580F"/>
    <w:rsid w:val="0072759B"/>
    <w:rsid w:val="00733DAF"/>
    <w:rsid w:val="00733F6C"/>
    <w:rsid w:val="00733FD2"/>
    <w:rsid w:val="007369A1"/>
    <w:rsid w:val="00737EF0"/>
    <w:rsid w:val="00742920"/>
    <w:rsid w:val="00743BDF"/>
    <w:rsid w:val="00743C17"/>
    <w:rsid w:val="00744A0C"/>
    <w:rsid w:val="00744E60"/>
    <w:rsid w:val="007458B9"/>
    <w:rsid w:val="00746D81"/>
    <w:rsid w:val="00747E0B"/>
    <w:rsid w:val="00751B53"/>
    <w:rsid w:val="00752AAE"/>
    <w:rsid w:val="00753182"/>
    <w:rsid w:val="00753811"/>
    <w:rsid w:val="00753FFF"/>
    <w:rsid w:val="007543D2"/>
    <w:rsid w:val="00756AE4"/>
    <w:rsid w:val="0075757A"/>
    <w:rsid w:val="0076034A"/>
    <w:rsid w:val="007606D6"/>
    <w:rsid w:val="00763347"/>
    <w:rsid w:val="007648B4"/>
    <w:rsid w:val="00765DEA"/>
    <w:rsid w:val="00766A0D"/>
    <w:rsid w:val="00770053"/>
    <w:rsid w:val="00772AE1"/>
    <w:rsid w:val="00774198"/>
    <w:rsid w:val="00775F13"/>
    <w:rsid w:val="00776855"/>
    <w:rsid w:val="00777749"/>
    <w:rsid w:val="007868AB"/>
    <w:rsid w:val="0078741A"/>
    <w:rsid w:val="00792BCD"/>
    <w:rsid w:val="007932AD"/>
    <w:rsid w:val="007932F0"/>
    <w:rsid w:val="007933D0"/>
    <w:rsid w:val="007934D3"/>
    <w:rsid w:val="00794061"/>
    <w:rsid w:val="0079675E"/>
    <w:rsid w:val="00797275"/>
    <w:rsid w:val="00797977"/>
    <w:rsid w:val="007A1111"/>
    <w:rsid w:val="007A245C"/>
    <w:rsid w:val="007A3A4B"/>
    <w:rsid w:val="007A3CBD"/>
    <w:rsid w:val="007A4142"/>
    <w:rsid w:val="007A6094"/>
    <w:rsid w:val="007A78C9"/>
    <w:rsid w:val="007A7A31"/>
    <w:rsid w:val="007B37F4"/>
    <w:rsid w:val="007B3B42"/>
    <w:rsid w:val="007B5B85"/>
    <w:rsid w:val="007B60B3"/>
    <w:rsid w:val="007B7AAF"/>
    <w:rsid w:val="007C038A"/>
    <w:rsid w:val="007C0871"/>
    <w:rsid w:val="007C14FC"/>
    <w:rsid w:val="007C153B"/>
    <w:rsid w:val="007C1EC2"/>
    <w:rsid w:val="007C42FF"/>
    <w:rsid w:val="007C4536"/>
    <w:rsid w:val="007C61A4"/>
    <w:rsid w:val="007C6E7F"/>
    <w:rsid w:val="007C77A8"/>
    <w:rsid w:val="007D2228"/>
    <w:rsid w:val="007D3398"/>
    <w:rsid w:val="007D634A"/>
    <w:rsid w:val="007D6A39"/>
    <w:rsid w:val="007D7033"/>
    <w:rsid w:val="007D78F9"/>
    <w:rsid w:val="007E0403"/>
    <w:rsid w:val="007E4B0A"/>
    <w:rsid w:val="007E5DD5"/>
    <w:rsid w:val="007E6951"/>
    <w:rsid w:val="007F0DF4"/>
    <w:rsid w:val="007F114B"/>
    <w:rsid w:val="007F1184"/>
    <w:rsid w:val="007F27BA"/>
    <w:rsid w:val="007F3075"/>
    <w:rsid w:val="007F5092"/>
    <w:rsid w:val="007F5561"/>
    <w:rsid w:val="007F6E1F"/>
    <w:rsid w:val="007F7350"/>
    <w:rsid w:val="00802C8B"/>
    <w:rsid w:val="00803F5D"/>
    <w:rsid w:val="0080537C"/>
    <w:rsid w:val="008057D7"/>
    <w:rsid w:val="008063A6"/>
    <w:rsid w:val="00807214"/>
    <w:rsid w:val="0080783E"/>
    <w:rsid w:val="00811118"/>
    <w:rsid w:val="008139A9"/>
    <w:rsid w:val="008142DB"/>
    <w:rsid w:val="0081534C"/>
    <w:rsid w:val="0082083A"/>
    <w:rsid w:val="00825329"/>
    <w:rsid w:val="00827E66"/>
    <w:rsid w:val="0083064F"/>
    <w:rsid w:val="00831A63"/>
    <w:rsid w:val="00832024"/>
    <w:rsid w:val="008326AD"/>
    <w:rsid w:val="008327B2"/>
    <w:rsid w:val="00835F38"/>
    <w:rsid w:val="00840DE6"/>
    <w:rsid w:val="008412BD"/>
    <w:rsid w:val="008423EF"/>
    <w:rsid w:val="0084324B"/>
    <w:rsid w:val="008451F4"/>
    <w:rsid w:val="0084548A"/>
    <w:rsid w:val="008464A0"/>
    <w:rsid w:val="00853E12"/>
    <w:rsid w:val="00854121"/>
    <w:rsid w:val="00854AA5"/>
    <w:rsid w:val="008568A3"/>
    <w:rsid w:val="00857EB9"/>
    <w:rsid w:val="00862FDB"/>
    <w:rsid w:val="0086486B"/>
    <w:rsid w:val="0086625E"/>
    <w:rsid w:val="0086626D"/>
    <w:rsid w:val="008677E2"/>
    <w:rsid w:val="00867D01"/>
    <w:rsid w:val="008718C6"/>
    <w:rsid w:val="00873A83"/>
    <w:rsid w:val="00873AD1"/>
    <w:rsid w:val="008758A5"/>
    <w:rsid w:val="00877664"/>
    <w:rsid w:val="008802DB"/>
    <w:rsid w:val="008821BD"/>
    <w:rsid w:val="008837B2"/>
    <w:rsid w:val="0088630B"/>
    <w:rsid w:val="008863EE"/>
    <w:rsid w:val="008952BB"/>
    <w:rsid w:val="00895B9C"/>
    <w:rsid w:val="0089689B"/>
    <w:rsid w:val="008976A6"/>
    <w:rsid w:val="00897C12"/>
    <w:rsid w:val="00897F57"/>
    <w:rsid w:val="008A03DF"/>
    <w:rsid w:val="008A0E63"/>
    <w:rsid w:val="008A1DB9"/>
    <w:rsid w:val="008A3CBE"/>
    <w:rsid w:val="008A5A7C"/>
    <w:rsid w:val="008B0378"/>
    <w:rsid w:val="008B120C"/>
    <w:rsid w:val="008B227B"/>
    <w:rsid w:val="008B34A8"/>
    <w:rsid w:val="008B46D3"/>
    <w:rsid w:val="008B4C54"/>
    <w:rsid w:val="008B4C6D"/>
    <w:rsid w:val="008B4E12"/>
    <w:rsid w:val="008B6207"/>
    <w:rsid w:val="008B6A86"/>
    <w:rsid w:val="008B7D8A"/>
    <w:rsid w:val="008B7F50"/>
    <w:rsid w:val="008C0D28"/>
    <w:rsid w:val="008C1591"/>
    <w:rsid w:val="008C19BD"/>
    <w:rsid w:val="008C248D"/>
    <w:rsid w:val="008C3EE0"/>
    <w:rsid w:val="008C4C60"/>
    <w:rsid w:val="008D107E"/>
    <w:rsid w:val="008D24E5"/>
    <w:rsid w:val="008D4094"/>
    <w:rsid w:val="008D5C7C"/>
    <w:rsid w:val="008D63BA"/>
    <w:rsid w:val="008D63DF"/>
    <w:rsid w:val="008E0478"/>
    <w:rsid w:val="008E28FC"/>
    <w:rsid w:val="008E3DD5"/>
    <w:rsid w:val="008E48A3"/>
    <w:rsid w:val="008E4BAC"/>
    <w:rsid w:val="008E54D1"/>
    <w:rsid w:val="008E59FC"/>
    <w:rsid w:val="008E7B66"/>
    <w:rsid w:val="008F4600"/>
    <w:rsid w:val="008F4764"/>
    <w:rsid w:val="008F78FB"/>
    <w:rsid w:val="00901818"/>
    <w:rsid w:val="009027F2"/>
    <w:rsid w:val="009043A3"/>
    <w:rsid w:val="009044E9"/>
    <w:rsid w:val="00904D67"/>
    <w:rsid w:val="00905DFA"/>
    <w:rsid w:val="009063B4"/>
    <w:rsid w:val="00907508"/>
    <w:rsid w:val="00907B2D"/>
    <w:rsid w:val="00907DA3"/>
    <w:rsid w:val="00911519"/>
    <w:rsid w:val="009137C0"/>
    <w:rsid w:val="009158EA"/>
    <w:rsid w:val="00916576"/>
    <w:rsid w:val="009209A2"/>
    <w:rsid w:val="00921828"/>
    <w:rsid w:val="009228DD"/>
    <w:rsid w:val="00927AB6"/>
    <w:rsid w:val="00932E2A"/>
    <w:rsid w:val="009360BD"/>
    <w:rsid w:val="009368A9"/>
    <w:rsid w:val="00937808"/>
    <w:rsid w:val="00942547"/>
    <w:rsid w:val="0094386D"/>
    <w:rsid w:val="009460E1"/>
    <w:rsid w:val="00946FED"/>
    <w:rsid w:val="009475A1"/>
    <w:rsid w:val="00947E5D"/>
    <w:rsid w:val="00952753"/>
    <w:rsid w:val="00953F08"/>
    <w:rsid w:val="009565FC"/>
    <w:rsid w:val="009612BC"/>
    <w:rsid w:val="009613F5"/>
    <w:rsid w:val="009623FA"/>
    <w:rsid w:val="00964A8E"/>
    <w:rsid w:val="00965E24"/>
    <w:rsid w:val="00965F33"/>
    <w:rsid w:val="00967084"/>
    <w:rsid w:val="00967571"/>
    <w:rsid w:val="00967A00"/>
    <w:rsid w:val="00971712"/>
    <w:rsid w:val="00972738"/>
    <w:rsid w:val="0097406D"/>
    <w:rsid w:val="00975A60"/>
    <w:rsid w:val="0097791F"/>
    <w:rsid w:val="009779E1"/>
    <w:rsid w:val="00981275"/>
    <w:rsid w:val="00981DC3"/>
    <w:rsid w:val="00984B19"/>
    <w:rsid w:val="00986E86"/>
    <w:rsid w:val="00987170"/>
    <w:rsid w:val="00987F37"/>
    <w:rsid w:val="00990D8E"/>
    <w:rsid w:val="00990FDF"/>
    <w:rsid w:val="00992182"/>
    <w:rsid w:val="0099332A"/>
    <w:rsid w:val="009939D2"/>
    <w:rsid w:val="00993CB3"/>
    <w:rsid w:val="00994599"/>
    <w:rsid w:val="00995B55"/>
    <w:rsid w:val="00996EF2"/>
    <w:rsid w:val="00997C29"/>
    <w:rsid w:val="009A0192"/>
    <w:rsid w:val="009A0474"/>
    <w:rsid w:val="009A06F4"/>
    <w:rsid w:val="009A34D9"/>
    <w:rsid w:val="009A3D55"/>
    <w:rsid w:val="009A6F39"/>
    <w:rsid w:val="009A7F17"/>
    <w:rsid w:val="009B0514"/>
    <w:rsid w:val="009B0E3F"/>
    <w:rsid w:val="009B1B0B"/>
    <w:rsid w:val="009B28CF"/>
    <w:rsid w:val="009B30FC"/>
    <w:rsid w:val="009B5DD7"/>
    <w:rsid w:val="009B6411"/>
    <w:rsid w:val="009B7C81"/>
    <w:rsid w:val="009C0B5A"/>
    <w:rsid w:val="009C1D79"/>
    <w:rsid w:val="009C6B3F"/>
    <w:rsid w:val="009C7328"/>
    <w:rsid w:val="009D057F"/>
    <w:rsid w:val="009D067B"/>
    <w:rsid w:val="009D192B"/>
    <w:rsid w:val="009D3BFD"/>
    <w:rsid w:val="009D3F47"/>
    <w:rsid w:val="009D4990"/>
    <w:rsid w:val="009D513D"/>
    <w:rsid w:val="009D5E99"/>
    <w:rsid w:val="009E08F2"/>
    <w:rsid w:val="009E2A36"/>
    <w:rsid w:val="009E3112"/>
    <w:rsid w:val="009E4FB9"/>
    <w:rsid w:val="009E520E"/>
    <w:rsid w:val="009E5259"/>
    <w:rsid w:val="009E52B5"/>
    <w:rsid w:val="009E5778"/>
    <w:rsid w:val="009F11B2"/>
    <w:rsid w:val="009F205F"/>
    <w:rsid w:val="009F23E8"/>
    <w:rsid w:val="009F2D49"/>
    <w:rsid w:val="009F4C4F"/>
    <w:rsid w:val="00A02DC3"/>
    <w:rsid w:val="00A030F1"/>
    <w:rsid w:val="00A038BD"/>
    <w:rsid w:val="00A07C7E"/>
    <w:rsid w:val="00A13734"/>
    <w:rsid w:val="00A1522A"/>
    <w:rsid w:val="00A202F5"/>
    <w:rsid w:val="00A21688"/>
    <w:rsid w:val="00A22296"/>
    <w:rsid w:val="00A2327E"/>
    <w:rsid w:val="00A240B0"/>
    <w:rsid w:val="00A24DA4"/>
    <w:rsid w:val="00A31270"/>
    <w:rsid w:val="00A3241D"/>
    <w:rsid w:val="00A32A29"/>
    <w:rsid w:val="00A340CB"/>
    <w:rsid w:val="00A34A38"/>
    <w:rsid w:val="00A37150"/>
    <w:rsid w:val="00A40ABF"/>
    <w:rsid w:val="00A41B6D"/>
    <w:rsid w:val="00A45A88"/>
    <w:rsid w:val="00A45DB9"/>
    <w:rsid w:val="00A504AD"/>
    <w:rsid w:val="00A512E1"/>
    <w:rsid w:val="00A517B4"/>
    <w:rsid w:val="00A51F5B"/>
    <w:rsid w:val="00A52AB6"/>
    <w:rsid w:val="00A553EE"/>
    <w:rsid w:val="00A576CE"/>
    <w:rsid w:val="00A57BF5"/>
    <w:rsid w:val="00A66074"/>
    <w:rsid w:val="00A713D4"/>
    <w:rsid w:val="00A75AEA"/>
    <w:rsid w:val="00A76C76"/>
    <w:rsid w:val="00A806D6"/>
    <w:rsid w:val="00A81344"/>
    <w:rsid w:val="00A82B3F"/>
    <w:rsid w:val="00A855DB"/>
    <w:rsid w:val="00A859C3"/>
    <w:rsid w:val="00A867FE"/>
    <w:rsid w:val="00A90673"/>
    <w:rsid w:val="00A9171D"/>
    <w:rsid w:val="00A93265"/>
    <w:rsid w:val="00A9529E"/>
    <w:rsid w:val="00A9546F"/>
    <w:rsid w:val="00A9621A"/>
    <w:rsid w:val="00A96C56"/>
    <w:rsid w:val="00A96FB9"/>
    <w:rsid w:val="00AA011D"/>
    <w:rsid w:val="00AA0748"/>
    <w:rsid w:val="00AA2D9C"/>
    <w:rsid w:val="00AA5012"/>
    <w:rsid w:val="00AA6E0A"/>
    <w:rsid w:val="00AA7A4F"/>
    <w:rsid w:val="00AB7D3B"/>
    <w:rsid w:val="00AC3E88"/>
    <w:rsid w:val="00AC5DCE"/>
    <w:rsid w:val="00AC5FBC"/>
    <w:rsid w:val="00AC61FD"/>
    <w:rsid w:val="00AC657D"/>
    <w:rsid w:val="00AC6BFC"/>
    <w:rsid w:val="00AC76AF"/>
    <w:rsid w:val="00AD2C2A"/>
    <w:rsid w:val="00AD32E9"/>
    <w:rsid w:val="00AD34C7"/>
    <w:rsid w:val="00AD3A4C"/>
    <w:rsid w:val="00AD3EC0"/>
    <w:rsid w:val="00AE1118"/>
    <w:rsid w:val="00AE1B62"/>
    <w:rsid w:val="00AE2DFA"/>
    <w:rsid w:val="00AE30D1"/>
    <w:rsid w:val="00AE326C"/>
    <w:rsid w:val="00AE5B02"/>
    <w:rsid w:val="00AE70E9"/>
    <w:rsid w:val="00AF0ED2"/>
    <w:rsid w:val="00AF1A75"/>
    <w:rsid w:val="00AF51BF"/>
    <w:rsid w:val="00AF5F76"/>
    <w:rsid w:val="00B00507"/>
    <w:rsid w:val="00B00CBB"/>
    <w:rsid w:val="00B011A5"/>
    <w:rsid w:val="00B030D0"/>
    <w:rsid w:val="00B03648"/>
    <w:rsid w:val="00B05F6A"/>
    <w:rsid w:val="00B077B9"/>
    <w:rsid w:val="00B1051F"/>
    <w:rsid w:val="00B113B2"/>
    <w:rsid w:val="00B127BF"/>
    <w:rsid w:val="00B135E8"/>
    <w:rsid w:val="00B13DE0"/>
    <w:rsid w:val="00B1450E"/>
    <w:rsid w:val="00B162EC"/>
    <w:rsid w:val="00B1639C"/>
    <w:rsid w:val="00B1794F"/>
    <w:rsid w:val="00B17D0D"/>
    <w:rsid w:val="00B22264"/>
    <w:rsid w:val="00B24034"/>
    <w:rsid w:val="00B24FF3"/>
    <w:rsid w:val="00B26671"/>
    <w:rsid w:val="00B273A3"/>
    <w:rsid w:val="00B3085B"/>
    <w:rsid w:val="00B314CF"/>
    <w:rsid w:val="00B31766"/>
    <w:rsid w:val="00B31E47"/>
    <w:rsid w:val="00B3225B"/>
    <w:rsid w:val="00B348A2"/>
    <w:rsid w:val="00B35023"/>
    <w:rsid w:val="00B36BD3"/>
    <w:rsid w:val="00B37E5E"/>
    <w:rsid w:val="00B40933"/>
    <w:rsid w:val="00B4150E"/>
    <w:rsid w:val="00B42957"/>
    <w:rsid w:val="00B4375E"/>
    <w:rsid w:val="00B45D60"/>
    <w:rsid w:val="00B46B7B"/>
    <w:rsid w:val="00B51603"/>
    <w:rsid w:val="00B52405"/>
    <w:rsid w:val="00B53FAA"/>
    <w:rsid w:val="00B54D9B"/>
    <w:rsid w:val="00B551B6"/>
    <w:rsid w:val="00B56AC5"/>
    <w:rsid w:val="00B56BFE"/>
    <w:rsid w:val="00B64569"/>
    <w:rsid w:val="00B64682"/>
    <w:rsid w:val="00B648AB"/>
    <w:rsid w:val="00B64D97"/>
    <w:rsid w:val="00B667B4"/>
    <w:rsid w:val="00B6720E"/>
    <w:rsid w:val="00B7112D"/>
    <w:rsid w:val="00B74CEC"/>
    <w:rsid w:val="00B74EBC"/>
    <w:rsid w:val="00B75078"/>
    <w:rsid w:val="00B753C1"/>
    <w:rsid w:val="00B75CED"/>
    <w:rsid w:val="00B762F1"/>
    <w:rsid w:val="00B76BDF"/>
    <w:rsid w:val="00B7735B"/>
    <w:rsid w:val="00B8033D"/>
    <w:rsid w:val="00B80D87"/>
    <w:rsid w:val="00B80FC2"/>
    <w:rsid w:val="00B8293E"/>
    <w:rsid w:val="00B84A23"/>
    <w:rsid w:val="00B85A43"/>
    <w:rsid w:val="00B86EA0"/>
    <w:rsid w:val="00B879EA"/>
    <w:rsid w:val="00B90721"/>
    <w:rsid w:val="00B913C1"/>
    <w:rsid w:val="00B9197B"/>
    <w:rsid w:val="00B936B2"/>
    <w:rsid w:val="00B94CE4"/>
    <w:rsid w:val="00B9518A"/>
    <w:rsid w:val="00B9592F"/>
    <w:rsid w:val="00B971A4"/>
    <w:rsid w:val="00BA1DCA"/>
    <w:rsid w:val="00BA2CB4"/>
    <w:rsid w:val="00BA2E1F"/>
    <w:rsid w:val="00BA3951"/>
    <w:rsid w:val="00BA6888"/>
    <w:rsid w:val="00BB1DEF"/>
    <w:rsid w:val="00BB32BA"/>
    <w:rsid w:val="00BB4015"/>
    <w:rsid w:val="00BB5506"/>
    <w:rsid w:val="00BB60C7"/>
    <w:rsid w:val="00BC0187"/>
    <w:rsid w:val="00BC11F1"/>
    <w:rsid w:val="00BC1E30"/>
    <w:rsid w:val="00BC24BA"/>
    <w:rsid w:val="00BC3417"/>
    <w:rsid w:val="00BC46EB"/>
    <w:rsid w:val="00BC7AAE"/>
    <w:rsid w:val="00BD05A8"/>
    <w:rsid w:val="00BD2798"/>
    <w:rsid w:val="00BD5923"/>
    <w:rsid w:val="00BD621E"/>
    <w:rsid w:val="00BE0057"/>
    <w:rsid w:val="00BE01C1"/>
    <w:rsid w:val="00BE05A6"/>
    <w:rsid w:val="00BF0089"/>
    <w:rsid w:val="00BF06E9"/>
    <w:rsid w:val="00BF15CB"/>
    <w:rsid w:val="00BF421B"/>
    <w:rsid w:val="00BF5618"/>
    <w:rsid w:val="00BF6165"/>
    <w:rsid w:val="00C0082E"/>
    <w:rsid w:val="00C00C82"/>
    <w:rsid w:val="00C01CC0"/>
    <w:rsid w:val="00C020DF"/>
    <w:rsid w:val="00C04A03"/>
    <w:rsid w:val="00C06FD4"/>
    <w:rsid w:val="00C102D0"/>
    <w:rsid w:val="00C10EB6"/>
    <w:rsid w:val="00C13C7C"/>
    <w:rsid w:val="00C14FAB"/>
    <w:rsid w:val="00C15F8F"/>
    <w:rsid w:val="00C16855"/>
    <w:rsid w:val="00C16885"/>
    <w:rsid w:val="00C1743C"/>
    <w:rsid w:val="00C20073"/>
    <w:rsid w:val="00C20CD2"/>
    <w:rsid w:val="00C218D0"/>
    <w:rsid w:val="00C224F9"/>
    <w:rsid w:val="00C22863"/>
    <w:rsid w:val="00C22B53"/>
    <w:rsid w:val="00C230A0"/>
    <w:rsid w:val="00C2552B"/>
    <w:rsid w:val="00C25F9F"/>
    <w:rsid w:val="00C26B5F"/>
    <w:rsid w:val="00C26DE5"/>
    <w:rsid w:val="00C27ED7"/>
    <w:rsid w:val="00C27EF7"/>
    <w:rsid w:val="00C32D7D"/>
    <w:rsid w:val="00C37294"/>
    <w:rsid w:val="00C40F21"/>
    <w:rsid w:val="00C41B12"/>
    <w:rsid w:val="00C41DB4"/>
    <w:rsid w:val="00C42C0A"/>
    <w:rsid w:val="00C43237"/>
    <w:rsid w:val="00C45574"/>
    <w:rsid w:val="00C45B77"/>
    <w:rsid w:val="00C51BD7"/>
    <w:rsid w:val="00C523A5"/>
    <w:rsid w:val="00C527E9"/>
    <w:rsid w:val="00C53E37"/>
    <w:rsid w:val="00C5561D"/>
    <w:rsid w:val="00C560FE"/>
    <w:rsid w:val="00C56111"/>
    <w:rsid w:val="00C56A47"/>
    <w:rsid w:val="00C613DA"/>
    <w:rsid w:val="00C623CC"/>
    <w:rsid w:val="00C62DBE"/>
    <w:rsid w:val="00C63F00"/>
    <w:rsid w:val="00C64CC4"/>
    <w:rsid w:val="00C71668"/>
    <w:rsid w:val="00C72078"/>
    <w:rsid w:val="00C7209D"/>
    <w:rsid w:val="00C75FEE"/>
    <w:rsid w:val="00C775C1"/>
    <w:rsid w:val="00C775F4"/>
    <w:rsid w:val="00C777FF"/>
    <w:rsid w:val="00C83235"/>
    <w:rsid w:val="00C83357"/>
    <w:rsid w:val="00C871B7"/>
    <w:rsid w:val="00C9063A"/>
    <w:rsid w:val="00C92BA2"/>
    <w:rsid w:val="00C93D9E"/>
    <w:rsid w:val="00C97541"/>
    <w:rsid w:val="00CA03C8"/>
    <w:rsid w:val="00CA173A"/>
    <w:rsid w:val="00CA1F8E"/>
    <w:rsid w:val="00CA2BCB"/>
    <w:rsid w:val="00CA38E8"/>
    <w:rsid w:val="00CA7FE2"/>
    <w:rsid w:val="00CB0398"/>
    <w:rsid w:val="00CB2AE1"/>
    <w:rsid w:val="00CB2D71"/>
    <w:rsid w:val="00CB3F0C"/>
    <w:rsid w:val="00CB3F5E"/>
    <w:rsid w:val="00CB5C7C"/>
    <w:rsid w:val="00CB6E35"/>
    <w:rsid w:val="00CC063E"/>
    <w:rsid w:val="00CC0C72"/>
    <w:rsid w:val="00CC226E"/>
    <w:rsid w:val="00CC6DE7"/>
    <w:rsid w:val="00CD05B4"/>
    <w:rsid w:val="00CD0995"/>
    <w:rsid w:val="00CD2240"/>
    <w:rsid w:val="00CD35C9"/>
    <w:rsid w:val="00CD3C64"/>
    <w:rsid w:val="00CD421D"/>
    <w:rsid w:val="00CD48D3"/>
    <w:rsid w:val="00CD6E85"/>
    <w:rsid w:val="00CD729F"/>
    <w:rsid w:val="00CD79E7"/>
    <w:rsid w:val="00CD7AB5"/>
    <w:rsid w:val="00CD7FBC"/>
    <w:rsid w:val="00CE16ED"/>
    <w:rsid w:val="00CE1B1D"/>
    <w:rsid w:val="00CE1B83"/>
    <w:rsid w:val="00CE6FDC"/>
    <w:rsid w:val="00CE7B2B"/>
    <w:rsid w:val="00CF1082"/>
    <w:rsid w:val="00CF3D3E"/>
    <w:rsid w:val="00CF6B7E"/>
    <w:rsid w:val="00D020E2"/>
    <w:rsid w:val="00D10567"/>
    <w:rsid w:val="00D115DC"/>
    <w:rsid w:val="00D117CA"/>
    <w:rsid w:val="00D12411"/>
    <w:rsid w:val="00D16182"/>
    <w:rsid w:val="00D170A6"/>
    <w:rsid w:val="00D22434"/>
    <w:rsid w:val="00D24327"/>
    <w:rsid w:val="00D26579"/>
    <w:rsid w:val="00D33FBE"/>
    <w:rsid w:val="00D34A74"/>
    <w:rsid w:val="00D34AE1"/>
    <w:rsid w:val="00D36B3D"/>
    <w:rsid w:val="00D372F9"/>
    <w:rsid w:val="00D37890"/>
    <w:rsid w:val="00D40565"/>
    <w:rsid w:val="00D4103D"/>
    <w:rsid w:val="00D414F7"/>
    <w:rsid w:val="00D41969"/>
    <w:rsid w:val="00D421EE"/>
    <w:rsid w:val="00D42C51"/>
    <w:rsid w:val="00D4359A"/>
    <w:rsid w:val="00D43919"/>
    <w:rsid w:val="00D47C15"/>
    <w:rsid w:val="00D505C5"/>
    <w:rsid w:val="00D52F14"/>
    <w:rsid w:val="00D56340"/>
    <w:rsid w:val="00D56D89"/>
    <w:rsid w:val="00D57751"/>
    <w:rsid w:val="00D63AE9"/>
    <w:rsid w:val="00D63C6F"/>
    <w:rsid w:val="00D64D9A"/>
    <w:rsid w:val="00D6567F"/>
    <w:rsid w:val="00D66362"/>
    <w:rsid w:val="00D71346"/>
    <w:rsid w:val="00D71649"/>
    <w:rsid w:val="00D71E2B"/>
    <w:rsid w:val="00D721BC"/>
    <w:rsid w:val="00D732E8"/>
    <w:rsid w:val="00D75D2E"/>
    <w:rsid w:val="00D80E1F"/>
    <w:rsid w:val="00D833D6"/>
    <w:rsid w:val="00D835F0"/>
    <w:rsid w:val="00D83821"/>
    <w:rsid w:val="00D83BAF"/>
    <w:rsid w:val="00D90BC4"/>
    <w:rsid w:val="00D93CF7"/>
    <w:rsid w:val="00D94856"/>
    <w:rsid w:val="00D9507A"/>
    <w:rsid w:val="00D96959"/>
    <w:rsid w:val="00D9703D"/>
    <w:rsid w:val="00D974CD"/>
    <w:rsid w:val="00DA0C3C"/>
    <w:rsid w:val="00DA1614"/>
    <w:rsid w:val="00DA36BE"/>
    <w:rsid w:val="00DA4017"/>
    <w:rsid w:val="00DA6C04"/>
    <w:rsid w:val="00DA704B"/>
    <w:rsid w:val="00DB02B4"/>
    <w:rsid w:val="00DB1DCA"/>
    <w:rsid w:val="00DB2A9A"/>
    <w:rsid w:val="00DB30C8"/>
    <w:rsid w:val="00DB3A05"/>
    <w:rsid w:val="00DB5A05"/>
    <w:rsid w:val="00DB5FD2"/>
    <w:rsid w:val="00DC6268"/>
    <w:rsid w:val="00DC6EA9"/>
    <w:rsid w:val="00DD125C"/>
    <w:rsid w:val="00DD1556"/>
    <w:rsid w:val="00DD19A0"/>
    <w:rsid w:val="00DD2931"/>
    <w:rsid w:val="00DE1BF1"/>
    <w:rsid w:val="00DE2816"/>
    <w:rsid w:val="00DE3E3D"/>
    <w:rsid w:val="00DE4156"/>
    <w:rsid w:val="00DE45DD"/>
    <w:rsid w:val="00DF1365"/>
    <w:rsid w:val="00DF47BA"/>
    <w:rsid w:val="00DF6775"/>
    <w:rsid w:val="00DF6CB6"/>
    <w:rsid w:val="00E00CFE"/>
    <w:rsid w:val="00E019AD"/>
    <w:rsid w:val="00E0282C"/>
    <w:rsid w:val="00E0289D"/>
    <w:rsid w:val="00E034C7"/>
    <w:rsid w:val="00E04995"/>
    <w:rsid w:val="00E05494"/>
    <w:rsid w:val="00E10B44"/>
    <w:rsid w:val="00E10CD9"/>
    <w:rsid w:val="00E12B61"/>
    <w:rsid w:val="00E12E06"/>
    <w:rsid w:val="00E17536"/>
    <w:rsid w:val="00E17F07"/>
    <w:rsid w:val="00E20F9C"/>
    <w:rsid w:val="00E2269A"/>
    <w:rsid w:val="00E23B70"/>
    <w:rsid w:val="00E24974"/>
    <w:rsid w:val="00E257C6"/>
    <w:rsid w:val="00E25A2C"/>
    <w:rsid w:val="00E26E36"/>
    <w:rsid w:val="00E272DF"/>
    <w:rsid w:val="00E30201"/>
    <w:rsid w:val="00E33477"/>
    <w:rsid w:val="00E33727"/>
    <w:rsid w:val="00E33C37"/>
    <w:rsid w:val="00E34BB9"/>
    <w:rsid w:val="00E34E89"/>
    <w:rsid w:val="00E35D9E"/>
    <w:rsid w:val="00E37094"/>
    <w:rsid w:val="00E372A0"/>
    <w:rsid w:val="00E408F5"/>
    <w:rsid w:val="00E410B7"/>
    <w:rsid w:val="00E41F52"/>
    <w:rsid w:val="00E427C0"/>
    <w:rsid w:val="00E474A0"/>
    <w:rsid w:val="00E50093"/>
    <w:rsid w:val="00E5518D"/>
    <w:rsid w:val="00E55BD2"/>
    <w:rsid w:val="00E575E5"/>
    <w:rsid w:val="00E620CA"/>
    <w:rsid w:val="00E6278C"/>
    <w:rsid w:val="00E63AD9"/>
    <w:rsid w:val="00E63E54"/>
    <w:rsid w:val="00E64071"/>
    <w:rsid w:val="00E65A87"/>
    <w:rsid w:val="00E66365"/>
    <w:rsid w:val="00E67230"/>
    <w:rsid w:val="00E675AC"/>
    <w:rsid w:val="00E70721"/>
    <w:rsid w:val="00E75C3E"/>
    <w:rsid w:val="00E76636"/>
    <w:rsid w:val="00E81A20"/>
    <w:rsid w:val="00E82E29"/>
    <w:rsid w:val="00E8406B"/>
    <w:rsid w:val="00E857ED"/>
    <w:rsid w:val="00E85C9F"/>
    <w:rsid w:val="00E869DC"/>
    <w:rsid w:val="00E86F15"/>
    <w:rsid w:val="00E87221"/>
    <w:rsid w:val="00E87980"/>
    <w:rsid w:val="00E9004F"/>
    <w:rsid w:val="00E940D6"/>
    <w:rsid w:val="00E953F8"/>
    <w:rsid w:val="00E95B1C"/>
    <w:rsid w:val="00EA04FA"/>
    <w:rsid w:val="00EA0719"/>
    <w:rsid w:val="00EA17AE"/>
    <w:rsid w:val="00EA3685"/>
    <w:rsid w:val="00EA3908"/>
    <w:rsid w:val="00EA4A6B"/>
    <w:rsid w:val="00EA5FCC"/>
    <w:rsid w:val="00EA6109"/>
    <w:rsid w:val="00EB1B6E"/>
    <w:rsid w:val="00EB20DF"/>
    <w:rsid w:val="00EB249C"/>
    <w:rsid w:val="00EB37EC"/>
    <w:rsid w:val="00EB6264"/>
    <w:rsid w:val="00EB6CC7"/>
    <w:rsid w:val="00EB6F75"/>
    <w:rsid w:val="00EB794E"/>
    <w:rsid w:val="00EC030B"/>
    <w:rsid w:val="00EC1787"/>
    <w:rsid w:val="00EC1A1C"/>
    <w:rsid w:val="00EC365E"/>
    <w:rsid w:val="00EC3B44"/>
    <w:rsid w:val="00EC5193"/>
    <w:rsid w:val="00EC57D4"/>
    <w:rsid w:val="00EC5BDC"/>
    <w:rsid w:val="00EC5D23"/>
    <w:rsid w:val="00EC7104"/>
    <w:rsid w:val="00ED109D"/>
    <w:rsid w:val="00EE0078"/>
    <w:rsid w:val="00EE15B1"/>
    <w:rsid w:val="00EE1AAD"/>
    <w:rsid w:val="00EE3659"/>
    <w:rsid w:val="00EE3B37"/>
    <w:rsid w:val="00EF03F0"/>
    <w:rsid w:val="00EF0803"/>
    <w:rsid w:val="00EF11F7"/>
    <w:rsid w:val="00EF18FB"/>
    <w:rsid w:val="00EF2682"/>
    <w:rsid w:val="00EF2E6C"/>
    <w:rsid w:val="00EF345E"/>
    <w:rsid w:val="00EF4EC4"/>
    <w:rsid w:val="00F02499"/>
    <w:rsid w:val="00F02A40"/>
    <w:rsid w:val="00F02DD5"/>
    <w:rsid w:val="00F05443"/>
    <w:rsid w:val="00F05AC6"/>
    <w:rsid w:val="00F064D3"/>
    <w:rsid w:val="00F0723B"/>
    <w:rsid w:val="00F0781A"/>
    <w:rsid w:val="00F07E01"/>
    <w:rsid w:val="00F107A5"/>
    <w:rsid w:val="00F10D05"/>
    <w:rsid w:val="00F1115C"/>
    <w:rsid w:val="00F12FED"/>
    <w:rsid w:val="00F13C60"/>
    <w:rsid w:val="00F13CC3"/>
    <w:rsid w:val="00F14017"/>
    <w:rsid w:val="00F141A4"/>
    <w:rsid w:val="00F14B8D"/>
    <w:rsid w:val="00F151B8"/>
    <w:rsid w:val="00F20314"/>
    <w:rsid w:val="00F20C8C"/>
    <w:rsid w:val="00F20EB3"/>
    <w:rsid w:val="00F22896"/>
    <w:rsid w:val="00F25819"/>
    <w:rsid w:val="00F3168E"/>
    <w:rsid w:val="00F31B42"/>
    <w:rsid w:val="00F3295B"/>
    <w:rsid w:val="00F34DAB"/>
    <w:rsid w:val="00F3547D"/>
    <w:rsid w:val="00F36382"/>
    <w:rsid w:val="00F37144"/>
    <w:rsid w:val="00F40F9E"/>
    <w:rsid w:val="00F4196B"/>
    <w:rsid w:val="00F427FF"/>
    <w:rsid w:val="00F43A66"/>
    <w:rsid w:val="00F50E4D"/>
    <w:rsid w:val="00F538A0"/>
    <w:rsid w:val="00F55031"/>
    <w:rsid w:val="00F5624B"/>
    <w:rsid w:val="00F56E12"/>
    <w:rsid w:val="00F574DC"/>
    <w:rsid w:val="00F577F7"/>
    <w:rsid w:val="00F57C44"/>
    <w:rsid w:val="00F57EEF"/>
    <w:rsid w:val="00F60E45"/>
    <w:rsid w:val="00F655D9"/>
    <w:rsid w:val="00F65E4F"/>
    <w:rsid w:val="00F66829"/>
    <w:rsid w:val="00F67173"/>
    <w:rsid w:val="00F71DCD"/>
    <w:rsid w:val="00F74074"/>
    <w:rsid w:val="00F7453B"/>
    <w:rsid w:val="00F75AF9"/>
    <w:rsid w:val="00F7701C"/>
    <w:rsid w:val="00F84FA1"/>
    <w:rsid w:val="00F86CB5"/>
    <w:rsid w:val="00F9154E"/>
    <w:rsid w:val="00FA1C76"/>
    <w:rsid w:val="00FA48F7"/>
    <w:rsid w:val="00FA5997"/>
    <w:rsid w:val="00FA5AE0"/>
    <w:rsid w:val="00FB08D0"/>
    <w:rsid w:val="00FB124E"/>
    <w:rsid w:val="00FB2FCD"/>
    <w:rsid w:val="00FB3A8E"/>
    <w:rsid w:val="00FB4DC2"/>
    <w:rsid w:val="00FB7837"/>
    <w:rsid w:val="00FC101A"/>
    <w:rsid w:val="00FC3F25"/>
    <w:rsid w:val="00FC56A7"/>
    <w:rsid w:val="00FC736C"/>
    <w:rsid w:val="00FD0F7A"/>
    <w:rsid w:val="00FD2242"/>
    <w:rsid w:val="00FD2A66"/>
    <w:rsid w:val="00FD34BD"/>
    <w:rsid w:val="00FD5785"/>
    <w:rsid w:val="00FD6F02"/>
    <w:rsid w:val="00FD7EF3"/>
    <w:rsid w:val="00FE1E10"/>
    <w:rsid w:val="00FE3FE9"/>
    <w:rsid w:val="00FE4C88"/>
    <w:rsid w:val="00FE7797"/>
    <w:rsid w:val="00FF1C3E"/>
    <w:rsid w:val="00FF315E"/>
    <w:rsid w:val="00FF3E4B"/>
    <w:rsid w:val="00FF6619"/>
  </w:rsid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14:docId w14:val="0D67F14E"/>
  <w15:docId w15:val="{8CCD69CD-E53B-40AF-ABCB-5913B05C8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C2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4C1C23"/>
    <w:rPr>
      <w:sz w:val="16"/>
      <w:szCs w:val="16"/>
    </w:rPr>
  </w:style>
  <w:style w:type="paragraph" w:styleId="CommentText">
    <w:name w:val="annotation text"/>
    <w:basedOn w:val="Normal"/>
    <w:link w:val="CommentTextChar"/>
    <w:rsid w:val="004C1C23"/>
    <w:rPr>
      <w:sz w:val="20"/>
      <w:szCs w:val="20"/>
    </w:rPr>
  </w:style>
  <w:style w:type="character" w:customStyle="1" w:styleId="CommentTextChar">
    <w:name w:val="Comment Text Char"/>
    <w:basedOn w:val="DefaultParagraphFont"/>
    <w:link w:val="CommentText"/>
    <w:rsid w:val="004C1C2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C1C23"/>
    <w:rPr>
      <w:rFonts w:ascii="Tahoma" w:hAnsi="Tahoma" w:cs="Tahoma"/>
      <w:sz w:val="16"/>
      <w:szCs w:val="16"/>
    </w:rPr>
  </w:style>
  <w:style w:type="character" w:customStyle="1" w:styleId="BalloonTextChar">
    <w:name w:val="Balloon Text Char"/>
    <w:basedOn w:val="DefaultParagraphFont"/>
    <w:link w:val="BalloonText"/>
    <w:uiPriority w:val="99"/>
    <w:semiHidden/>
    <w:rsid w:val="004C1C23"/>
    <w:rPr>
      <w:rFonts w:ascii="Tahoma" w:eastAsia="Times New Roman" w:hAnsi="Tahoma" w:cs="Tahoma"/>
      <w:sz w:val="16"/>
      <w:szCs w:val="16"/>
    </w:rPr>
  </w:style>
  <w:style w:type="paragraph" w:styleId="ListParagraph">
    <w:name w:val="List Paragraph"/>
    <w:basedOn w:val="Normal"/>
    <w:uiPriority w:val="34"/>
    <w:qFormat/>
    <w:rsid w:val="00F75AF9"/>
    <w:pPr>
      <w:ind w:left="720"/>
      <w:contextualSpacing/>
    </w:pPr>
  </w:style>
  <w:style w:type="table" w:styleId="TableGrid">
    <w:name w:val="Table Grid"/>
    <w:basedOn w:val="TableNormal"/>
    <w:uiPriority w:val="39"/>
    <w:rsid w:val="00150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62DBE"/>
    <w:rPr>
      <w:b/>
      <w:bCs/>
    </w:rPr>
  </w:style>
  <w:style w:type="character" w:customStyle="1" w:styleId="CommentSubjectChar">
    <w:name w:val="Comment Subject Char"/>
    <w:basedOn w:val="CommentTextChar"/>
    <w:link w:val="CommentSubject"/>
    <w:uiPriority w:val="99"/>
    <w:semiHidden/>
    <w:rsid w:val="00C62DBE"/>
    <w:rPr>
      <w:rFonts w:ascii="Times New Roman" w:eastAsia="Times New Roman" w:hAnsi="Times New Roman" w:cs="Times New Roman"/>
      <w:b/>
      <w:bCs/>
      <w:sz w:val="20"/>
      <w:szCs w:val="20"/>
    </w:rPr>
  </w:style>
  <w:style w:type="paragraph" w:styleId="FootnoteText">
    <w:name w:val="footnote text"/>
    <w:aliases w:val="F1"/>
    <w:basedOn w:val="Normal"/>
    <w:link w:val="FootnoteTextChar"/>
    <w:uiPriority w:val="99"/>
    <w:semiHidden/>
    <w:unhideWhenUsed/>
    <w:rsid w:val="002914A3"/>
    <w:rPr>
      <w:sz w:val="20"/>
      <w:szCs w:val="20"/>
    </w:rPr>
  </w:style>
  <w:style w:type="character" w:customStyle="1" w:styleId="FootnoteTextChar">
    <w:name w:val="Footnote Text Char"/>
    <w:aliases w:val="F1 Char"/>
    <w:basedOn w:val="DefaultParagraphFont"/>
    <w:link w:val="FootnoteText"/>
    <w:uiPriority w:val="99"/>
    <w:semiHidden/>
    <w:rsid w:val="002914A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2914A3"/>
    <w:rPr>
      <w:vertAlign w:val="superscript"/>
    </w:rPr>
  </w:style>
  <w:style w:type="paragraph" w:styleId="Header">
    <w:name w:val="header"/>
    <w:basedOn w:val="Normal"/>
    <w:link w:val="HeaderChar"/>
    <w:uiPriority w:val="99"/>
    <w:unhideWhenUsed/>
    <w:rsid w:val="002E1DF4"/>
    <w:pPr>
      <w:tabs>
        <w:tab w:val="center" w:pos="4680"/>
        <w:tab w:val="right" w:pos="9360"/>
      </w:tabs>
    </w:pPr>
  </w:style>
  <w:style w:type="character" w:customStyle="1" w:styleId="HeaderChar">
    <w:name w:val="Header Char"/>
    <w:basedOn w:val="DefaultParagraphFont"/>
    <w:link w:val="Header"/>
    <w:uiPriority w:val="99"/>
    <w:rsid w:val="002E1D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E1DF4"/>
    <w:pPr>
      <w:tabs>
        <w:tab w:val="center" w:pos="4680"/>
        <w:tab w:val="right" w:pos="9360"/>
      </w:tabs>
    </w:pPr>
  </w:style>
  <w:style w:type="character" w:customStyle="1" w:styleId="FooterChar">
    <w:name w:val="Footer Char"/>
    <w:basedOn w:val="DefaultParagraphFont"/>
    <w:link w:val="Footer"/>
    <w:uiPriority w:val="99"/>
    <w:rsid w:val="002E1DF4"/>
    <w:rPr>
      <w:rFonts w:ascii="Times New Roman" w:eastAsia="Times New Roman" w:hAnsi="Times New Roman" w:cs="Times New Roman"/>
      <w:sz w:val="24"/>
      <w:szCs w:val="24"/>
    </w:rPr>
  </w:style>
  <w:style w:type="character" w:styleId="Hyperlink">
    <w:name w:val="Hyperlink"/>
    <w:basedOn w:val="DefaultParagraphFont"/>
    <w:uiPriority w:val="99"/>
    <w:rsid w:val="00067503"/>
    <w:rPr>
      <w:rFonts w:cs="Times New Roman"/>
      <w:color w:val="0000FF"/>
      <w:u w:val="single"/>
    </w:rPr>
  </w:style>
  <w:style w:type="paragraph" w:customStyle="1" w:styleId="FirstParagraph">
    <w:name w:val="First Paragraph"/>
    <w:basedOn w:val="BodyText"/>
    <w:next w:val="BodyText"/>
    <w:qFormat/>
    <w:rsid w:val="003F6F7B"/>
    <w:pPr>
      <w:spacing w:before="100" w:beforeAutospacing="1" w:after="160" w:line="259" w:lineRule="auto"/>
    </w:pPr>
    <w:rPr>
      <w:rFonts w:ascii="Calibri" w:hAnsi="Calibri" w:eastAsiaTheme="minorHAnsi" w:cstheme="minorBidi"/>
    </w:rPr>
  </w:style>
  <w:style w:type="paragraph" w:styleId="BodyText">
    <w:name w:val="Body Text"/>
    <w:basedOn w:val="Normal"/>
    <w:link w:val="BodyTextChar"/>
    <w:uiPriority w:val="99"/>
    <w:unhideWhenUsed/>
    <w:rsid w:val="003F6F7B"/>
    <w:pPr>
      <w:spacing w:after="120"/>
    </w:pPr>
  </w:style>
  <w:style w:type="character" w:customStyle="1" w:styleId="BodyTextChar">
    <w:name w:val="Body Text Char"/>
    <w:basedOn w:val="DefaultParagraphFont"/>
    <w:link w:val="BodyText"/>
    <w:uiPriority w:val="99"/>
    <w:rsid w:val="003F6F7B"/>
    <w:rPr>
      <w:rFonts w:ascii="Times New Roman" w:eastAsia="Times New Roman" w:hAnsi="Times New Roman" w:cs="Times New Roman"/>
      <w:sz w:val="24"/>
      <w:szCs w:val="24"/>
    </w:rPr>
  </w:style>
  <w:style w:type="paragraph" w:customStyle="1" w:styleId="Compact">
    <w:name w:val="Compact"/>
    <w:basedOn w:val="BodyText"/>
    <w:qFormat/>
    <w:rsid w:val="00D020E2"/>
    <w:pPr>
      <w:spacing w:before="36" w:beforeAutospacing="1" w:after="36" w:line="259" w:lineRule="auto"/>
    </w:pPr>
    <w:rPr>
      <w:rFonts w:ascii="Calibri" w:hAnsi="Calibri" w:eastAsiaTheme="minorHAnsi" w:cstheme="minorBidi"/>
    </w:rPr>
  </w:style>
  <w:style w:type="table" w:customStyle="1" w:styleId="Table">
    <w:name w:val="Table"/>
    <w:semiHidden/>
    <w:unhideWhenUsed/>
    <w:qFormat/>
    <w:rsid w:val="00D020E2"/>
    <w:pPr>
      <w:spacing w:line="240" w:lineRule="auto"/>
    </w:pPr>
    <w:rPr>
      <w:sz w:val="24"/>
      <w:szCs w:val="24"/>
    </w:rPr>
    <w:tblPr>
      <w:tblInd w:w="0" w:type="dxa"/>
      <w:tblCellMar>
        <w:top w:w="0" w:type="dxa"/>
        <w:left w:w="108" w:type="dxa"/>
        <w:bottom w:w="0" w:type="dxa"/>
        <w:right w:w="108" w:type="dxa"/>
      </w:tblCellMar>
    </w:tblPr>
  </w:style>
  <w:style w:type="paragraph" w:styleId="Caption">
    <w:name w:val="caption"/>
    <w:basedOn w:val="Normal"/>
    <w:next w:val="Normal"/>
    <w:uiPriority w:val="35"/>
    <w:unhideWhenUsed/>
    <w:qFormat/>
    <w:rsid w:val="00D020E2"/>
    <w:pPr>
      <w:spacing w:after="200"/>
    </w:pPr>
    <w:rPr>
      <w:rFonts w:asciiTheme="minorHAnsi" w:eastAsiaTheme="minorHAnsi" w:hAnsiTheme="minorHAnsi" w:cstheme="minorBidi"/>
      <w:i/>
      <w:iCs/>
      <w:color w:val="1F497D" w:themeColor="text2"/>
      <w:sz w:val="18"/>
      <w:szCs w:val="18"/>
    </w:rPr>
  </w:style>
  <w:style w:type="character" w:styleId="PlaceholderText">
    <w:name w:val="Placeholder Text"/>
    <w:basedOn w:val="DefaultParagraphFont"/>
    <w:uiPriority w:val="99"/>
    <w:semiHidden/>
    <w:rsid w:val="00D833D6"/>
    <w:rPr>
      <w:color w:val="808080"/>
    </w:rPr>
  </w:style>
  <w:style w:type="paragraph" w:styleId="Revision">
    <w:name w:val="Revision"/>
    <w:hidden/>
    <w:uiPriority w:val="99"/>
    <w:semiHidden/>
    <w:rsid w:val="00AF0ED2"/>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E4A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mailto:berzofsky@rti.org" TargetMode="External"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hyperlink" Target="mailto:Amy.Lauger@usdoj.gov" TargetMode="External" /><Relationship Id="rId7" Type="http://schemas.openxmlformats.org/officeDocument/2006/relationships/hyperlink" Target="mailto:Michael.Field@usdoj.gov" TargetMode="External" /><Relationship Id="rId8" Type="http://schemas.openxmlformats.org/officeDocument/2006/relationships/hyperlink" Target="mailto:caspar@rti.org" TargetMode="External" /><Relationship Id="rId9" Type="http://schemas.openxmlformats.org/officeDocument/2006/relationships/hyperlink" Target="mailto:krebs@rt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EBD38-2C86-4B7B-93E2-DD59119C4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4580</Words>
  <Characters>2611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DOJ</Company>
  <LinksUpToDate>false</LinksUpToDate>
  <CharactersWithSpaces>3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son, Elizabeth</dc:creator>
  <cp:lastModifiedBy>Field, Michael (OJP)</cp:lastModifiedBy>
  <cp:revision>9</cp:revision>
  <cp:lastPrinted>2015-06-30T13:22:00Z</cp:lastPrinted>
  <dcterms:created xsi:type="dcterms:W3CDTF">2022-10-25T21:11:00Z</dcterms:created>
  <dcterms:modified xsi:type="dcterms:W3CDTF">2022-11-04T18:09:00Z</dcterms:modified>
</cp:coreProperties>
</file>